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A9981" w14:textId="3B11807B" w:rsidR="007641F2" w:rsidRPr="006513A0" w:rsidRDefault="007641F2" w:rsidP="007641F2">
      <w:pPr>
        <w:pStyle w:val="Heading1"/>
        <w:rPr>
          <w:sz w:val="21"/>
          <w:lang w:val="en-GB"/>
        </w:rPr>
      </w:pPr>
      <w:r w:rsidRPr="006513A0">
        <w:rPr>
          <w:sz w:val="21"/>
          <w:lang w:val="en-GB"/>
        </w:rPr>
        <w:t xml:space="preserve">introduction to linux kernel </w:t>
      </w:r>
      <w:r>
        <w:rPr>
          <w:sz w:val="21"/>
          <w:lang w:val="en-GB"/>
        </w:rPr>
        <w:t>and application profiling</w:t>
      </w:r>
    </w:p>
    <w:p w14:paraId="317FD6A9" w14:textId="77777777" w:rsidR="007641F2" w:rsidRPr="006513A0" w:rsidRDefault="007641F2" w:rsidP="007641F2">
      <w:pPr>
        <w:pStyle w:val="Heading2"/>
        <w:rPr>
          <w:sz w:val="21"/>
        </w:rPr>
      </w:pPr>
      <w:r w:rsidRPr="006513A0">
        <w:rPr>
          <w:sz w:val="21"/>
        </w:rPr>
        <w:t>goal</w:t>
      </w:r>
    </w:p>
    <w:p w14:paraId="105AE159" w14:textId="331CFCA0" w:rsidR="007641F2" w:rsidRPr="00307DBF" w:rsidRDefault="007641F2" w:rsidP="007641F2">
      <w:r w:rsidRPr="00307DBF">
        <w:t xml:space="preserve">The goal of this Lab is to allow you to use </w:t>
      </w:r>
      <w:r w:rsidR="002A41C7">
        <w:t xml:space="preserve">the </w:t>
      </w:r>
      <w:r w:rsidRPr="00307DBF">
        <w:t>A</w:t>
      </w:r>
      <w:r w:rsidR="002A41C7">
        <w:t>rm</w:t>
      </w:r>
      <w:r w:rsidRPr="00307DBF">
        <w:t xml:space="preserve"> </w:t>
      </w:r>
      <w:r w:rsidR="005E3771">
        <w:t>Development Studio</w:t>
      </w:r>
      <w:bookmarkStart w:id="0" w:name="_GoBack"/>
      <w:bookmarkEnd w:id="0"/>
      <w:r w:rsidRPr="00307DBF">
        <w:t xml:space="preserve"> Streamline tool to profile the execution of code running on the </w:t>
      </w:r>
      <w:r w:rsidR="00622159" w:rsidRPr="00307DBF">
        <w:t>Raspberry Pi 3</w:t>
      </w:r>
      <w:r w:rsidRPr="00307DBF">
        <w:t>.</w:t>
      </w:r>
    </w:p>
    <w:p w14:paraId="0983BF8B" w14:textId="1A8C2056" w:rsidR="007641F2" w:rsidRPr="00307DBF" w:rsidRDefault="007641F2" w:rsidP="007641F2">
      <w:pPr>
        <w:pStyle w:val="Heading2"/>
        <w:rPr>
          <w:sz w:val="21"/>
        </w:rPr>
      </w:pPr>
      <w:r w:rsidRPr="00307DBF">
        <w:rPr>
          <w:sz w:val="21"/>
        </w:rPr>
        <w:t>prerequisites</w:t>
      </w:r>
    </w:p>
    <w:p w14:paraId="1E57F16B" w14:textId="77777777" w:rsidR="007641F2" w:rsidRPr="00307DBF" w:rsidRDefault="007641F2" w:rsidP="007641F2">
      <w:r w:rsidRPr="00307DBF">
        <w:t>To follow this Lab, you need:</w:t>
      </w:r>
    </w:p>
    <w:p w14:paraId="2ED55902" w14:textId="5221064C" w:rsidR="007641F2" w:rsidRPr="00307DBF" w:rsidRDefault="00622159" w:rsidP="007641F2">
      <w:pPr>
        <w:pStyle w:val="ListParagraph"/>
        <w:numPr>
          <w:ilvl w:val="0"/>
          <w:numId w:val="1"/>
        </w:numPr>
      </w:pPr>
      <w:r w:rsidRPr="00307DBF">
        <w:t>Raspberry Pi 3</w:t>
      </w:r>
      <w:r w:rsidR="007641F2" w:rsidRPr="00307DBF">
        <w:t xml:space="preserve"> board full;</w:t>
      </w:r>
    </w:p>
    <w:p w14:paraId="49C471F9" w14:textId="77777777" w:rsidR="007641F2" w:rsidRPr="00307DBF" w:rsidRDefault="007641F2" w:rsidP="007641F2">
      <w:pPr>
        <w:pStyle w:val="ListParagraph"/>
        <w:numPr>
          <w:ilvl w:val="0"/>
          <w:numId w:val="1"/>
        </w:numPr>
      </w:pPr>
      <w:r w:rsidRPr="00307DBF">
        <w:t>Micro USB cable;</w:t>
      </w:r>
    </w:p>
    <w:p w14:paraId="10554BE8" w14:textId="77777777" w:rsidR="007641F2" w:rsidRPr="00307DBF" w:rsidRDefault="007641F2" w:rsidP="007641F2">
      <w:pPr>
        <w:pStyle w:val="ListParagraph"/>
        <w:numPr>
          <w:ilvl w:val="0"/>
          <w:numId w:val="1"/>
        </w:numPr>
      </w:pPr>
      <w:r w:rsidRPr="00307DBF">
        <w:t>8 GB Micro SD card;</w:t>
      </w:r>
    </w:p>
    <w:p w14:paraId="334DACB8" w14:textId="32CFAA5F" w:rsidR="007641F2" w:rsidRPr="00307DBF" w:rsidRDefault="007641F2" w:rsidP="007641F2">
      <w:pPr>
        <w:pStyle w:val="ListParagraph"/>
        <w:numPr>
          <w:ilvl w:val="0"/>
          <w:numId w:val="1"/>
        </w:numPr>
      </w:pPr>
      <w:r w:rsidRPr="00307DBF">
        <w:t xml:space="preserve">USB-to-Serial debug module for </w:t>
      </w:r>
      <w:r w:rsidR="00622159" w:rsidRPr="00307DBF">
        <w:t>Raspberry Pi 3</w:t>
      </w:r>
      <w:r w:rsidRPr="00307DBF">
        <w:t xml:space="preserve"> or USB to TTL adapter;</w:t>
      </w:r>
    </w:p>
    <w:p w14:paraId="66C3A278" w14:textId="77777777" w:rsidR="00C65184" w:rsidRDefault="00C65184" w:rsidP="007641F2">
      <w:pPr>
        <w:pStyle w:val="ListParagraph"/>
        <w:numPr>
          <w:ilvl w:val="0"/>
          <w:numId w:val="1"/>
        </w:numPr>
      </w:pPr>
      <w:r w:rsidRPr="00C65184">
        <w:t>A PC with Ubuntu Desktop 14.04 LTS, or a virtual machine hosting Ubuntu Desktop 14.04 LTS;</w:t>
      </w:r>
    </w:p>
    <w:p w14:paraId="69A8D7D8" w14:textId="65902AB7" w:rsidR="007641F2" w:rsidRDefault="007641F2" w:rsidP="007641F2">
      <w:pPr>
        <w:pStyle w:val="ListParagraph"/>
        <w:numPr>
          <w:ilvl w:val="0"/>
          <w:numId w:val="1"/>
        </w:numPr>
      </w:pPr>
      <w:r w:rsidRPr="009B2492">
        <w:t>A Micro SD card reader attached to the PC/virtual machine</w:t>
      </w:r>
      <w:r>
        <w:t>;</w:t>
      </w:r>
    </w:p>
    <w:p w14:paraId="0D6D6239" w14:textId="6C0F3A7F" w:rsidR="007641F2" w:rsidRDefault="007641F2" w:rsidP="007641F2">
      <w:pPr>
        <w:pStyle w:val="ListParagraph"/>
        <w:numPr>
          <w:ilvl w:val="0"/>
          <w:numId w:val="1"/>
        </w:numPr>
      </w:pPr>
      <w:r>
        <w:t>An Ethernet cable;</w:t>
      </w:r>
    </w:p>
    <w:p w14:paraId="7CCE7893" w14:textId="72430C0F" w:rsidR="008C1965" w:rsidRDefault="008C1965" w:rsidP="008C1965">
      <w:pPr>
        <w:pStyle w:val="ListParagraph"/>
        <w:numPr>
          <w:ilvl w:val="0"/>
          <w:numId w:val="1"/>
        </w:numPr>
      </w:pPr>
      <w:r w:rsidRPr="008C1965">
        <w:t>The Arm Development Studio tool installed on your development host (Will cover this in the lab);</w:t>
      </w:r>
    </w:p>
    <w:p w14:paraId="02D99926" w14:textId="6EA2F644" w:rsidR="007641F2" w:rsidRPr="009B2492" w:rsidRDefault="008C1965" w:rsidP="007641F2">
      <w:pPr>
        <w:pStyle w:val="ListParagraph"/>
        <w:numPr>
          <w:ilvl w:val="0"/>
          <w:numId w:val="1"/>
        </w:numPr>
      </w:pPr>
      <w:r w:rsidRPr="009B2492">
        <w:t xml:space="preserve"> </w:t>
      </w:r>
      <w:r w:rsidR="007641F2" w:rsidRPr="009B2492">
        <w:t>(</w:t>
      </w:r>
      <w:r w:rsidR="007641F2" w:rsidRPr="009B2492">
        <w:rPr>
          <w:b/>
        </w:rPr>
        <w:t>Optional</w:t>
      </w:r>
      <w:r w:rsidR="007641F2" w:rsidRPr="009B2492">
        <w:t>) Micro HDMI cable.</w:t>
      </w:r>
    </w:p>
    <w:p w14:paraId="70D4EC7E" w14:textId="1F440091" w:rsidR="007641F2" w:rsidRPr="006513A0" w:rsidRDefault="007641F2" w:rsidP="007641F2">
      <w:pPr>
        <w:pStyle w:val="Heading2"/>
        <w:rPr>
          <w:sz w:val="21"/>
        </w:rPr>
      </w:pPr>
      <w:r w:rsidRPr="006513A0">
        <w:rPr>
          <w:sz w:val="21"/>
        </w:rPr>
        <w:t>workplace setup</w:t>
      </w:r>
    </w:p>
    <w:p w14:paraId="338185A1" w14:textId="75A9BE51" w:rsidR="007641F2" w:rsidRPr="009B2492" w:rsidRDefault="007641F2" w:rsidP="007641F2">
      <w:r w:rsidRPr="009B2492">
        <w:t xml:space="preserve">Assuming you completed </w:t>
      </w:r>
      <w:r>
        <w:t>all the previous labs</w:t>
      </w:r>
      <w:r w:rsidRPr="009B2492">
        <w:t xml:space="preserve">, move to the directory </w:t>
      </w:r>
      <w:r w:rsidR="00A12559" w:rsidRPr="00C65184">
        <w:rPr>
          <w:rFonts w:ascii="Courier" w:hAnsi="Courier" w:cs="Courier"/>
          <w:b/>
          <w:i/>
          <w:color w:val="262626"/>
          <w:sz w:val="18"/>
        </w:rPr>
        <w:t>raspberryPi3</w:t>
      </w:r>
      <w:r w:rsidRPr="009B2492">
        <w:rPr>
          <w:rFonts w:ascii="Courier" w:hAnsi="Courier" w:cs="Courier"/>
          <w:color w:val="262626"/>
          <w:sz w:val="18"/>
        </w:rPr>
        <w:t xml:space="preserve"> </w:t>
      </w:r>
      <w:r w:rsidRPr="009B2492">
        <w:t>and prepare the build environment:</w:t>
      </w:r>
    </w:p>
    <w:p w14:paraId="1E842448" w14:textId="44957D64" w:rsidR="007641F2"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Pr>
          <w:rFonts w:ascii="Courier" w:hAnsi="Courier" w:cs="Courier"/>
          <w:color w:val="262626"/>
          <w:sz w:val="18"/>
        </w:rPr>
        <w:t>cd ~/raspberryPi3</w:t>
      </w:r>
    </w:p>
    <w:p w14:paraId="0AF0329B" w14:textId="707E66F3" w:rsidR="007641F2" w:rsidRPr="007641F2"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7641F2">
        <w:rPr>
          <w:rFonts w:ascii="Courier" w:hAnsi="Courier" w:cs="Courier"/>
          <w:color w:val="262626"/>
          <w:sz w:val="18"/>
        </w:rPr>
        <w:t>source sources/poky/oe-init-build-env rpi-buil</w:t>
      </w:r>
      <w:r>
        <w:rPr>
          <w:rFonts w:ascii="Courier" w:hAnsi="Courier" w:cs="Courier"/>
          <w:color w:val="262626"/>
          <w:sz w:val="18"/>
        </w:rPr>
        <w:t>d</w:t>
      </w:r>
    </w:p>
    <w:p w14:paraId="3BD211DE" w14:textId="0BEBF6FC" w:rsidR="007641F2" w:rsidRDefault="007641F2" w:rsidP="007641F2">
      <w:r w:rsidRPr="009B2492">
        <w:t>You now have the system ready for building the embedded Linux dist</w:t>
      </w:r>
      <w:r>
        <w:t xml:space="preserve">ribution for the </w:t>
      </w:r>
      <w:r w:rsidR="00A12559">
        <w:t>Raspberry Pi 3</w:t>
      </w:r>
      <w:r w:rsidRPr="009B2492">
        <w:t>.</w:t>
      </w:r>
      <w:r>
        <w:t xml:space="preserve"> We now need to:</w:t>
      </w:r>
    </w:p>
    <w:p w14:paraId="050435E9" w14:textId="0ED679D8" w:rsidR="007641F2" w:rsidRDefault="007641F2" w:rsidP="007641F2">
      <w:pPr>
        <w:pStyle w:val="ListParagraph"/>
        <w:numPr>
          <w:ilvl w:val="0"/>
          <w:numId w:val="3"/>
        </w:numPr>
      </w:pPr>
      <w:r>
        <w:t xml:space="preserve">Customize the configuration of the Linux kernel to activate the functionalities needed to run code profiling, </w:t>
      </w:r>
      <w:r w:rsidR="00D063AF">
        <w:t xml:space="preserve">which </w:t>
      </w:r>
      <w:r>
        <w:t xml:space="preserve">is measuring the execution time of the code on the </w:t>
      </w:r>
      <w:r w:rsidR="00A12559">
        <w:t>Raspberry Pi 3</w:t>
      </w:r>
      <w:r>
        <w:t xml:space="preserve"> target;</w:t>
      </w:r>
    </w:p>
    <w:p w14:paraId="0D94F155" w14:textId="583C6D7C" w:rsidR="007641F2" w:rsidRDefault="007641F2" w:rsidP="007641F2">
      <w:pPr>
        <w:pStyle w:val="ListParagraph"/>
        <w:numPr>
          <w:ilvl w:val="0"/>
          <w:numId w:val="3"/>
        </w:numPr>
      </w:pPr>
      <w:r>
        <w:t xml:space="preserve">Prepare the Yocto recipe to deploy Streamline-specific kernel modules/middleware to the </w:t>
      </w:r>
      <w:r w:rsidR="00A12559">
        <w:t>Raspberry Pi 3</w:t>
      </w:r>
      <w:r>
        <w:t>.</w:t>
      </w:r>
    </w:p>
    <w:p w14:paraId="25FAFA82" w14:textId="77777777" w:rsidR="007641F2" w:rsidRPr="0028358F" w:rsidRDefault="007641F2" w:rsidP="007641F2">
      <w:pPr>
        <w:pStyle w:val="Heading2"/>
        <w:rPr>
          <w:sz w:val="21"/>
        </w:rPr>
      </w:pPr>
      <w:r w:rsidRPr="0028358F">
        <w:rPr>
          <w:sz w:val="21"/>
        </w:rPr>
        <w:t>Configuring the kernel</w:t>
      </w:r>
    </w:p>
    <w:p w14:paraId="286922A6" w14:textId="139B7958" w:rsidR="007641F2" w:rsidRDefault="007641F2" w:rsidP="007641F2">
      <w:r>
        <w:t>To configure the Linux kernel</w:t>
      </w:r>
      <w:r w:rsidR="0034275F">
        <w:t>,</w:t>
      </w:r>
      <w:r>
        <w:t xml:space="preserve"> we </w:t>
      </w:r>
      <w:proofErr w:type="gramStart"/>
      <w:r>
        <w:t>have to</w:t>
      </w:r>
      <w:proofErr w:type="gramEnd"/>
      <w:r>
        <w:t xml:space="preserve"> modify, using the kernel configuration utility, the Linux configuration file (.config). For this purpose, we proceed as follows.</w:t>
      </w:r>
    </w:p>
    <w:p w14:paraId="6462F07A" w14:textId="550D0BAA" w:rsidR="007641F2" w:rsidRDefault="007641F2" w:rsidP="007641F2">
      <w:r>
        <w:t>Run the following command</w:t>
      </w:r>
      <w:r w:rsidR="00D063AF">
        <w:t>:</w:t>
      </w:r>
    </w:p>
    <w:p w14:paraId="42B05EAC" w14:textId="39931801" w:rsidR="007641F2" w:rsidRPr="009B2492"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Pr>
          <w:rFonts w:ascii="Courier" w:hAnsi="Courier" w:cs="Courier"/>
          <w:color w:val="262626"/>
          <w:sz w:val="18"/>
        </w:rPr>
        <w:t>bitbake linux-</w:t>
      </w:r>
      <w:r w:rsidR="00114453">
        <w:rPr>
          <w:rFonts w:ascii="Courier" w:hAnsi="Courier" w:cs="Courier"/>
          <w:color w:val="262626"/>
          <w:sz w:val="18"/>
        </w:rPr>
        <w:t>raspberrypi</w:t>
      </w:r>
      <w:r>
        <w:rPr>
          <w:rFonts w:ascii="Courier" w:hAnsi="Courier" w:cs="Courier"/>
          <w:color w:val="262626"/>
          <w:sz w:val="18"/>
        </w:rPr>
        <w:t xml:space="preserve"> -c devshell</w:t>
      </w:r>
    </w:p>
    <w:p w14:paraId="032CCAF9" w14:textId="4BA6E5DD" w:rsidR="007641F2" w:rsidRDefault="007641F2" w:rsidP="007641F2">
      <w:r>
        <w:t>This command will tell the Yocto build system to prepare the Linux kernel compilation (</w:t>
      </w:r>
      <w:r w:rsidRPr="00A80DC8">
        <w:rPr>
          <w:rFonts w:ascii="Courier" w:hAnsi="Courier" w:cs="Courier"/>
          <w:b/>
          <w:i/>
          <w:color w:val="262626"/>
          <w:sz w:val="18"/>
        </w:rPr>
        <w:t>bitbake linux-</w:t>
      </w:r>
      <w:r w:rsidR="00DE3C49" w:rsidRPr="00A80DC8">
        <w:rPr>
          <w:rFonts w:ascii="Courier" w:hAnsi="Courier" w:cs="Courier"/>
          <w:b/>
          <w:i/>
          <w:color w:val="262626"/>
          <w:sz w:val="18"/>
        </w:rPr>
        <w:t>raspberrypi</w:t>
      </w:r>
      <w:r w:rsidRPr="004F1326">
        <w:t>) and</w:t>
      </w:r>
      <w:r>
        <w:t xml:space="preserve"> to open a development shell (option </w:t>
      </w:r>
      <w:r w:rsidRPr="00A80DC8">
        <w:rPr>
          <w:rFonts w:ascii="Courier" w:hAnsi="Courier" w:cs="Courier"/>
          <w:b/>
          <w:i/>
          <w:color w:val="262626"/>
          <w:sz w:val="18"/>
        </w:rPr>
        <w:t>-c devshell</w:t>
      </w:r>
      <w:r>
        <w:t xml:space="preserve">) with the build system configured for the </w:t>
      </w:r>
      <w:r>
        <w:lastRenderedPageBreak/>
        <w:t>selected recipe (</w:t>
      </w:r>
      <w:r w:rsidRPr="00A80DC8">
        <w:rPr>
          <w:rFonts w:ascii="Courier" w:hAnsi="Courier" w:cs="Courier"/>
          <w:b/>
          <w:i/>
          <w:color w:val="262626"/>
          <w:sz w:val="18"/>
        </w:rPr>
        <w:t>linux-</w:t>
      </w:r>
      <w:r w:rsidR="00DE3C49" w:rsidRPr="00A80DC8">
        <w:rPr>
          <w:rFonts w:ascii="Courier" w:hAnsi="Courier" w:cs="Courier"/>
          <w:b/>
          <w:i/>
          <w:color w:val="262626"/>
          <w:sz w:val="18"/>
        </w:rPr>
        <w:t>raspberrypi</w:t>
      </w:r>
      <w:r>
        <w:t>). From this development shell</w:t>
      </w:r>
      <w:r w:rsidR="008947AF">
        <w:t>,</w:t>
      </w:r>
      <w:r>
        <w:t xml:space="preserve"> we can run the Linux kernel configuration utility as follows:</w:t>
      </w:r>
    </w:p>
    <w:p w14:paraId="687367CE" w14:textId="77777777" w:rsidR="007641F2" w:rsidRPr="009B2492"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Pr>
          <w:rFonts w:ascii="Courier" w:hAnsi="Courier" w:cs="Courier"/>
          <w:color w:val="262626"/>
          <w:sz w:val="18"/>
        </w:rPr>
        <w:t>make menuconfig</w:t>
      </w:r>
    </w:p>
    <w:p w14:paraId="2E623044" w14:textId="559B8C22" w:rsidR="007641F2" w:rsidRDefault="007641F2" w:rsidP="007641F2">
      <w:r w:rsidRPr="00307DBF">
        <w:t>Customize the Linux kernel configuration as follows (in the following</w:t>
      </w:r>
      <w:r w:rsidR="00CF7B17" w:rsidRPr="00307DBF">
        <w:t>,</w:t>
      </w:r>
      <w:r w:rsidRPr="00307DBF">
        <w:t xml:space="preserve"> the asterisk tells the option shall be</w:t>
      </w:r>
      <w:r>
        <w:t xml:space="preserve"> activated):</w:t>
      </w:r>
    </w:p>
    <w:p w14:paraId="07E276CD"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General setup ---&gt;</w:t>
      </w:r>
    </w:p>
    <w:p w14:paraId="15F43EA3"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t>[*] Embedded system</w:t>
      </w:r>
    </w:p>
    <w:p w14:paraId="5613B47A"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t>Kernel Performance Events and Counter ---&gt;</w:t>
      </w:r>
    </w:p>
    <w:p w14:paraId="4CFF8E2D"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r>
      <w:r w:rsidRPr="00E97756">
        <w:rPr>
          <w:rFonts w:ascii="Courier" w:hAnsi="Courier" w:cs="Courier"/>
          <w:color w:val="262626"/>
          <w:sz w:val="18"/>
        </w:rPr>
        <w:tab/>
        <w:t>[*] Kernel Performance Events and Counter</w:t>
      </w:r>
    </w:p>
    <w:p w14:paraId="02FE36BC"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t>[*] Profiling support</w:t>
      </w:r>
    </w:p>
    <w:p w14:paraId="6D866A5D"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Kernel features ---&gt;</w:t>
      </w:r>
    </w:p>
    <w:p w14:paraId="58AB6819"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t>[*] Enable hardware performance counter support for perf events</w:t>
      </w:r>
    </w:p>
    <w:p w14:paraId="42C570A8" w14:textId="70855B70"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Kernel ha</w:t>
      </w:r>
      <w:r w:rsidR="005379FA">
        <w:rPr>
          <w:rFonts w:ascii="Courier" w:hAnsi="Courier" w:cs="Courier"/>
          <w:color w:val="262626"/>
          <w:sz w:val="18"/>
        </w:rPr>
        <w:t>c</w:t>
      </w:r>
      <w:r w:rsidRPr="00E97756">
        <w:rPr>
          <w:rFonts w:ascii="Courier" w:hAnsi="Courier" w:cs="Courier"/>
          <w:color w:val="262626"/>
          <w:sz w:val="18"/>
        </w:rPr>
        <w:t>king ---&gt;</w:t>
      </w:r>
    </w:p>
    <w:p w14:paraId="2B7FB440"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t>-*- Kernel debugging</w:t>
      </w:r>
    </w:p>
    <w:p w14:paraId="5D32BF35"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t>[*] Tracers ---&gt;</w:t>
      </w:r>
    </w:p>
    <w:p w14:paraId="7EDE4AC9"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r>
      <w:r w:rsidRPr="00E97756">
        <w:rPr>
          <w:rFonts w:ascii="Courier" w:hAnsi="Courier" w:cs="Courier"/>
          <w:color w:val="262626"/>
          <w:sz w:val="18"/>
        </w:rPr>
        <w:tab/>
        <w:t>[*] Kernel Function Tracer</w:t>
      </w:r>
    </w:p>
    <w:p w14:paraId="30E80EDC"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r>
      <w:r w:rsidRPr="00E97756">
        <w:rPr>
          <w:rFonts w:ascii="Courier" w:hAnsi="Courier" w:cs="Courier"/>
          <w:color w:val="262626"/>
          <w:sz w:val="18"/>
        </w:rPr>
        <w:tab/>
        <w:t>[*] Kernel Function Tracer Graph</w:t>
      </w:r>
    </w:p>
    <w:p w14:paraId="518EE1EA"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r>
      <w:r w:rsidRPr="00E97756">
        <w:rPr>
          <w:rFonts w:ascii="Courier" w:hAnsi="Courier" w:cs="Courier"/>
          <w:color w:val="262626"/>
          <w:sz w:val="18"/>
        </w:rPr>
        <w:tab/>
        <w:t>[*] Interrupts-off Latency Tracer</w:t>
      </w:r>
    </w:p>
    <w:p w14:paraId="717DBF99"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r>
      <w:r w:rsidRPr="00E97756">
        <w:rPr>
          <w:rFonts w:ascii="Courier" w:hAnsi="Courier" w:cs="Courier"/>
          <w:color w:val="262626"/>
          <w:sz w:val="18"/>
        </w:rPr>
        <w:tab/>
        <w:t>[*] Preemption-off Latency Tracer</w:t>
      </w:r>
    </w:p>
    <w:p w14:paraId="002C3883"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r>
      <w:r w:rsidRPr="00E97756">
        <w:rPr>
          <w:rFonts w:ascii="Courier" w:hAnsi="Courier" w:cs="Courier"/>
          <w:color w:val="262626"/>
          <w:sz w:val="18"/>
        </w:rPr>
        <w:tab/>
        <w:t>[*] Scheduling Latency Tracer</w:t>
      </w:r>
    </w:p>
    <w:p w14:paraId="3B80AAAB"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r>
      <w:r w:rsidRPr="00E97756">
        <w:rPr>
          <w:rFonts w:ascii="Courier" w:hAnsi="Courier" w:cs="Courier"/>
          <w:color w:val="262626"/>
          <w:sz w:val="18"/>
        </w:rPr>
        <w:tab/>
        <w:t>[*] Trace syscalls</w:t>
      </w:r>
    </w:p>
    <w:p w14:paraId="52203AFD"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r>
      <w:r w:rsidRPr="00E97756">
        <w:rPr>
          <w:rFonts w:ascii="Courier" w:hAnsi="Courier" w:cs="Courier"/>
          <w:color w:val="262626"/>
          <w:sz w:val="18"/>
        </w:rPr>
        <w:tab/>
        <w:t>-*- Create a snapshot trace buffer</w:t>
      </w:r>
    </w:p>
    <w:p w14:paraId="3983CE1B"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r>
      <w:r w:rsidRPr="00E97756">
        <w:rPr>
          <w:rFonts w:ascii="Courier" w:hAnsi="Courier" w:cs="Courier"/>
          <w:color w:val="262626"/>
          <w:sz w:val="18"/>
        </w:rPr>
        <w:tab/>
        <w:t>-*- Allow snapshot to swap per CPU</w:t>
      </w:r>
    </w:p>
    <w:p w14:paraId="1086C59E"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r>
      <w:r w:rsidRPr="00E97756">
        <w:rPr>
          <w:rFonts w:ascii="Courier" w:hAnsi="Courier" w:cs="Courier"/>
          <w:color w:val="262626"/>
          <w:sz w:val="18"/>
        </w:rPr>
        <w:tab/>
        <w:t>[*] enable/disable function tracing dynamically</w:t>
      </w:r>
    </w:p>
    <w:p w14:paraId="1D57EFC7" w14:textId="77777777" w:rsidR="007641F2" w:rsidRPr="00E9775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E97756">
        <w:rPr>
          <w:rFonts w:ascii="Courier" w:hAnsi="Courier" w:cs="Courier"/>
          <w:color w:val="262626"/>
          <w:sz w:val="18"/>
        </w:rPr>
        <w:tab/>
      </w:r>
      <w:r w:rsidRPr="00E97756">
        <w:rPr>
          <w:rFonts w:ascii="Courier" w:hAnsi="Courier" w:cs="Courier"/>
          <w:color w:val="262626"/>
          <w:sz w:val="18"/>
        </w:rPr>
        <w:tab/>
        <w:t>[*] Kernel function profiler</w:t>
      </w:r>
    </w:p>
    <w:p w14:paraId="519673AB" w14:textId="679311D9" w:rsidR="007641F2" w:rsidRDefault="007641F2" w:rsidP="007641F2">
      <w:r w:rsidRPr="00307DBF">
        <w:t>When done with this configuration</w:t>
      </w:r>
      <w:r w:rsidR="00E746C9" w:rsidRPr="00307DBF">
        <w:t>,</w:t>
      </w:r>
      <w:r w:rsidRPr="00307DBF">
        <w:t xml:space="preserve"> you can exit from the Linux configuration utility </w:t>
      </w:r>
      <w:r w:rsidR="00994EA7">
        <w:t>and save</w:t>
      </w:r>
      <w:r w:rsidRPr="00307DBF">
        <w:t xml:space="preserve"> the configuration to the </w:t>
      </w:r>
      <w:r w:rsidRPr="00307DBF">
        <w:rPr>
          <w:rFonts w:ascii="Courier" w:hAnsi="Courier"/>
          <w:sz w:val="18"/>
        </w:rPr>
        <w:t>.config</w:t>
      </w:r>
      <w:r w:rsidRPr="00307DBF">
        <w:t xml:space="preserve"> file. The current configuration is valid only for the current instance of the </w:t>
      </w:r>
      <w:r w:rsidRPr="00994EA7">
        <w:rPr>
          <w:rFonts w:ascii="Courier" w:hAnsi="Courier"/>
          <w:b/>
          <w:i/>
          <w:sz w:val="18"/>
        </w:rPr>
        <w:t>bitbake</w:t>
      </w:r>
      <w:r w:rsidRPr="00307DBF">
        <w:rPr>
          <w:sz w:val="18"/>
        </w:rPr>
        <w:t xml:space="preserve"> </w:t>
      </w:r>
      <w:r w:rsidRPr="00307DBF">
        <w:t xml:space="preserve">command. If you close the development shell, thus terminating the current instance of the </w:t>
      </w:r>
      <w:r w:rsidRPr="00994EA7">
        <w:rPr>
          <w:rFonts w:ascii="Courier" w:hAnsi="Courier"/>
          <w:b/>
          <w:i/>
          <w:sz w:val="18"/>
        </w:rPr>
        <w:t>bitbake</w:t>
      </w:r>
      <w:r w:rsidRPr="00307DBF">
        <w:rPr>
          <w:sz w:val="18"/>
        </w:rPr>
        <w:t xml:space="preserve"> </w:t>
      </w:r>
      <w:r w:rsidRPr="00307DBF">
        <w:t xml:space="preserve">command, the next instance of the </w:t>
      </w:r>
      <w:r w:rsidRPr="00994EA7">
        <w:rPr>
          <w:b/>
          <w:i/>
        </w:rPr>
        <w:t>bitbake</w:t>
      </w:r>
      <w:r w:rsidRPr="00307DBF">
        <w:t xml:space="preserve"> command will bring the configuration back to the default one. </w:t>
      </w:r>
      <w:r w:rsidR="00A22686">
        <w:t>Therefore, we</w:t>
      </w:r>
      <w:r w:rsidRPr="00307DBF">
        <w:t xml:space="preserve"> </w:t>
      </w:r>
      <w:proofErr w:type="gramStart"/>
      <w:r w:rsidRPr="00307DBF">
        <w:t>have to</w:t>
      </w:r>
      <w:proofErr w:type="gramEnd"/>
      <w:r w:rsidRPr="00307DBF">
        <w:t xml:space="preserve"> make the current configuration the new default one. For this </w:t>
      </w:r>
      <w:r w:rsidR="004B0BE3" w:rsidRPr="00307DBF">
        <w:t>purpose,</w:t>
      </w:r>
      <w:r w:rsidRPr="00307DBF">
        <w:t xml:space="preserve"> we </w:t>
      </w:r>
      <w:proofErr w:type="gramStart"/>
      <w:r w:rsidRPr="00307DBF">
        <w:t>have to</w:t>
      </w:r>
      <w:proofErr w:type="gramEnd"/>
      <w:r w:rsidRPr="00307DBF">
        <w:t xml:space="preserve"> copy the .config file to the default configuration</w:t>
      </w:r>
      <w:r>
        <w:t xml:space="preserve"> file in the </w:t>
      </w:r>
      <w:proofErr w:type="spellStart"/>
      <w:r w:rsidRPr="00A22686">
        <w:rPr>
          <w:rFonts w:ascii="Courier" w:hAnsi="Courier"/>
          <w:b/>
          <w:i/>
          <w:sz w:val="18"/>
        </w:rPr>
        <w:t>linux-</w:t>
      </w:r>
      <w:r w:rsidR="00FA3595" w:rsidRPr="00A22686">
        <w:rPr>
          <w:rFonts w:ascii="Courier" w:hAnsi="Courier"/>
          <w:b/>
          <w:i/>
          <w:sz w:val="18"/>
        </w:rPr>
        <w:t>raspberrypi</w:t>
      </w:r>
      <w:proofErr w:type="spellEnd"/>
      <w:r>
        <w:t xml:space="preserve"> recipe as follows:</w:t>
      </w:r>
    </w:p>
    <w:p w14:paraId="44BE8970" w14:textId="64FB9E98" w:rsidR="00657DA8" w:rsidRDefault="00752E50" w:rsidP="00B13D15">
      <w:pPr>
        <w:shd w:val="clear" w:color="auto" w:fill="F2F2F2" w:themeFill="background1" w:themeFillShade="F2"/>
      </w:pPr>
      <w:r>
        <w:t xml:space="preserve">cd </w:t>
      </w:r>
      <w:r w:rsidR="00E45966">
        <w:t>/home/user/raspberryPi3/rpi-build/tmp/work/raspberrypi3-poky-linux-gnueabi/linux</w:t>
      </w:r>
      <w:r w:rsidR="0004622B">
        <w:t>-raspberrypi/1_4.1.21+gitAUTOINC+ff45</w:t>
      </w:r>
      <w:r w:rsidR="00C82A4F">
        <w:t>bc0e89-r0/linux-raspberrypi3-standard-build</w:t>
      </w:r>
    </w:p>
    <w:p w14:paraId="240018F8" w14:textId="7EA338C7" w:rsidR="00B42F01" w:rsidRPr="00752E50" w:rsidRDefault="00B42F01" w:rsidP="00B42F01">
      <w:pPr>
        <w:shd w:val="clear" w:color="auto" w:fill="FFFFFF" w:themeFill="background1"/>
        <w:rPr>
          <w:lang w:val="en-GB"/>
        </w:rPr>
      </w:pPr>
      <w:r>
        <w:rPr>
          <w:lang w:val="en-GB"/>
        </w:rPr>
        <w:t>This directory will be printed to the console after closing the kernel configuration utility</w:t>
      </w:r>
      <w:r w:rsidR="00BB7F44">
        <w:rPr>
          <w:lang w:val="en-GB"/>
        </w:rPr>
        <w:t>;</w:t>
      </w:r>
      <w:r>
        <w:rPr>
          <w:lang w:val="en-GB"/>
        </w:rPr>
        <w:t xml:space="preserve"> </w:t>
      </w:r>
      <w:r w:rsidR="006C01DD">
        <w:rPr>
          <w:lang w:val="en-GB"/>
        </w:rPr>
        <w:t>tailor this to the directory your system prints.</w:t>
      </w:r>
    </w:p>
    <w:p w14:paraId="13E040D0" w14:textId="3ACD3524" w:rsidR="007641F2" w:rsidRPr="00105910"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105910">
        <w:rPr>
          <w:rFonts w:ascii="Courier" w:hAnsi="Courier" w:cs="Courier"/>
          <w:color w:val="262626"/>
          <w:sz w:val="18"/>
        </w:rPr>
        <w:t>cp .config ~/</w:t>
      </w:r>
      <w:r w:rsidR="00371D95" w:rsidRPr="00105910">
        <w:rPr>
          <w:rFonts w:ascii="Courier" w:hAnsi="Courier" w:cs="Courier"/>
          <w:color w:val="262626"/>
          <w:sz w:val="18"/>
        </w:rPr>
        <w:t>raspberryPi3</w:t>
      </w:r>
      <w:r w:rsidRPr="00105910">
        <w:rPr>
          <w:rFonts w:ascii="Courier" w:hAnsi="Courier" w:cs="Courier"/>
          <w:color w:val="262626"/>
          <w:sz w:val="18"/>
        </w:rPr>
        <w:t>/sources/meta-</w:t>
      </w:r>
      <w:r w:rsidR="00371D95" w:rsidRPr="00105910">
        <w:rPr>
          <w:rFonts w:ascii="Courier" w:hAnsi="Courier" w:cs="Courier"/>
          <w:color w:val="262626"/>
          <w:sz w:val="18"/>
        </w:rPr>
        <w:t>raspberrypi</w:t>
      </w:r>
      <w:r w:rsidRPr="00105910">
        <w:rPr>
          <w:rFonts w:ascii="Courier" w:hAnsi="Courier" w:cs="Courier"/>
          <w:color w:val="262626"/>
          <w:sz w:val="18"/>
        </w:rPr>
        <w:t>/recipes-kernel/linux/linux-</w:t>
      </w:r>
      <w:r w:rsidR="00371D95" w:rsidRPr="00105910">
        <w:rPr>
          <w:rFonts w:ascii="Courier" w:hAnsi="Courier" w:cs="Courier"/>
          <w:color w:val="262626"/>
          <w:sz w:val="18"/>
        </w:rPr>
        <w:t>raspberrypi</w:t>
      </w:r>
      <w:r w:rsidRPr="00105910">
        <w:rPr>
          <w:rFonts w:ascii="Courier" w:hAnsi="Courier" w:cs="Courier"/>
          <w:color w:val="262626"/>
          <w:sz w:val="18"/>
        </w:rPr>
        <w:t>/defconfig</w:t>
      </w:r>
    </w:p>
    <w:p w14:paraId="1D232F4D" w14:textId="27DADB12" w:rsidR="007641F2" w:rsidRPr="005379FA" w:rsidRDefault="007641F2" w:rsidP="007641F2">
      <w:r w:rsidRPr="005379FA">
        <w:t>With this command</w:t>
      </w:r>
      <w:r w:rsidR="00263262" w:rsidRPr="005379FA">
        <w:t>,</w:t>
      </w:r>
      <w:r w:rsidRPr="005379FA">
        <w:t xml:space="preserve"> we make the modifications to the Linux kernel configuration permanent.</w:t>
      </w:r>
    </w:p>
    <w:p w14:paraId="69DA583D" w14:textId="77777777" w:rsidR="007641F2" w:rsidRPr="00ED240F" w:rsidRDefault="007641F2" w:rsidP="007641F2">
      <w:pPr>
        <w:pStyle w:val="Heading2"/>
      </w:pPr>
      <w:r w:rsidRPr="006513A0">
        <w:t>Preparing the recipes</w:t>
      </w:r>
    </w:p>
    <w:p w14:paraId="14BFA891" w14:textId="77777777" w:rsidR="008C1965" w:rsidRDefault="008C1965" w:rsidP="008C1965">
      <w:r>
        <w:t>In order to profile the execution of the code on the Raspberry Pi 3, we will exploit the Streamline tool, part of the Arm Development Studio suite.</w:t>
      </w:r>
    </w:p>
    <w:p w14:paraId="0ACBC09A" w14:textId="6FE3EEEF" w:rsidR="008C1965" w:rsidRDefault="008C1965" w:rsidP="008C1965">
      <w:r>
        <w:t>To install Arm Development Studio trial version, go to https://developer.arm.com/tools-and-software/embedded/arm-development-studio.</w:t>
      </w:r>
    </w:p>
    <w:p w14:paraId="5CFD98EC" w14:textId="48E5C369" w:rsidR="008C1965" w:rsidRDefault="008C1965" w:rsidP="008C1965">
      <w:r>
        <w:lastRenderedPageBreak/>
        <w:t>Select "Try for free" and follow the on-page instructions for downloading and installing it.</w:t>
      </w:r>
    </w:p>
    <w:p w14:paraId="318664F8" w14:textId="77777777" w:rsidR="008C1965" w:rsidRDefault="008C1965" w:rsidP="008C1965"/>
    <w:p w14:paraId="23289FD5" w14:textId="5DA6A465" w:rsidR="007641F2" w:rsidRDefault="007641F2" w:rsidP="008C1965">
      <w:r>
        <w:t>Streamline makes use of three cooperating elements to execute the profiling:</w:t>
      </w:r>
    </w:p>
    <w:p w14:paraId="68887BA1" w14:textId="668698D9" w:rsidR="007641F2" w:rsidRDefault="007641F2" w:rsidP="007641F2">
      <w:pPr>
        <w:pStyle w:val="ListParagraph"/>
        <w:numPr>
          <w:ilvl w:val="0"/>
          <w:numId w:val="4"/>
        </w:numPr>
      </w:pPr>
      <w:proofErr w:type="gramStart"/>
      <w:r w:rsidRPr="00070254">
        <w:rPr>
          <w:rFonts w:ascii="Courier" w:hAnsi="Courier"/>
          <w:b/>
          <w:i/>
          <w:sz w:val="18"/>
        </w:rPr>
        <w:t>gator.ko</w:t>
      </w:r>
      <w:proofErr w:type="gramEnd"/>
      <w:r>
        <w:t xml:space="preserve">, it is a loadable kernel module that shall be installed on the </w:t>
      </w:r>
      <w:r w:rsidR="001873AD">
        <w:t>Raspberry Pi 3</w:t>
      </w:r>
      <w:r>
        <w:t xml:space="preserve"> to provide user-level </w:t>
      </w:r>
      <w:r w:rsidR="00F03B07">
        <w:t>access</w:t>
      </w:r>
      <w:r>
        <w:t xml:space="preserve"> to the performance counter of the A</w:t>
      </w:r>
      <w:r w:rsidR="002A41C7">
        <w:t>rm</w:t>
      </w:r>
      <w:r>
        <w:t xml:space="preserve"> architecture;</w:t>
      </w:r>
    </w:p>
    <w:p w14:paraId="56FBC161" w14:textId="54A2B038" w:rsidR="007641F2" w:rsidRDefault="007641F2" w:rsidP="007641F2">
      <w:pPr>
        <w:pStyle w:val="ListParagraph"/>
        <w:numPr>
          <w:ilvl w:val="0"/>
          <w:numId w:val="4"/>
        </w:numPr>
      </w:pPr>
      <w:r w:rsidRPr="00070254">
        <w:rPr>
          <w:rFonts w:ascii="Courier" w:hAnsi="Courier"/>
          <w:b/>
          <w:i/>
          <w:sz w:val="18"/>
        </w:rPr>
        <w:t>gatord</w:t>
      </w:r>
      <w:r>
        <w:t xml:space="preserve">, it is a service that shall be installed on the </w:t>
      </w:r>
      <w:r w:rsidR="001873AD">
        <w:t>Raspberry Pi 3</w:t>
      </w:r>
      <w:r>
        <w:t xml:space="preserve"> that interacts with </w:t>
      </w:r>
      <w:proofErr w:type="gramStart"/>
      <w:r>
        <w:t>gator.ko</w:t>
      </w:r>
      <w:proofErr w:type="gramEnd"/>
      <w:r>
        <w:t xml:space="preserve"> to collect the performance counter values and to deliver them through the Ethernet network to the development host;</w:t>
      </w:r>
    </w:p>
    <w:p w14:paraId="133683AD" w14:textId="77777777" w:rsidR="007641F2" w:rsidRDefault="007641F2" w:rsidP="007641F2">
      <w:pPr>
        <w:pStyle w:val="ListParagraph"/>
        <w:numPr>
          <w:ilvl w:val="0"/>
          <w:numId w:val="4"/>
        </w:numPr>
      </w:pPr>
      <w:r w:rsidRPr="00070254">
        <w:rPr>
          <w:rFonts w:ascii="Courier" w:hAnsi="Courier"/>
          <w:b/>
          <w:i/>
          <w:sz w:val="18"/>
        </w:rPr>
        <w:t>streamline</w:t>
      </w:r>
      <w:r>
        <w:t xml:space="preserve">, it is an application running on the development host to configure the operations of </w:t>
      </w:r>
      <w:proofErr w:type="gramStart"/>
      <w:r w:rsidRPr="00070254">
        <w:rPr>
          <w:rFonts w:ascii="Courier" w:hAnsi="Courier"/>
          <w:b/>
          <w:i/>
          <w:sz w:val="18"/>
        </w:rPr>
        <w:t>gator.ko</w:t>
      </w:r>
      <w:proofErr w:type="gramEnd"/>
      <w:r w:rsidRPr="00070254">
        <w:rPr>
          <w:rFonts w:ascii="Courier" w:hAnsi="Courier"/>
          <w:b/>
          <w:i/>
          <w:sz w:val="18"/>
        </w:rPr>
        <w:t>/gatord</w:t>
      </w:r>
      <w:r>
        <w:t xml:space="preserve"> and to display the gathered execution traces.</w:t>
      </w:r>
    </w:p>
    <w:p w14:paraId="2D664ABB" w14:textId="2277FE8C" w:rsidR="007641F2" w:rsidRPr="009B2492" w:rsidRDefault="007641F2" w:rsidP="007641F2">
      <w:r>
        <w:t xml:space="preserve">To integrate </w:t>
      </w:r>
      <w:proofErr w:type="gramStart"/>
      <w:r w:rsidRPr="00070254">
        <w:rPr>
          <w:rFonts w:ascii="Courier" w:hAnsi="Courier"/>
          <w:b/>
          <w:i/>
          <w:sz w:val="18"/>
        </w:rPr>
        <w:t>gator.ko</w:t>
      </w:r>
      <w:proofErr w:type="gramEnd"/>
      <w:r w:rsidRPr="00070254">
        <w:rPr>
          <w:rFonts w:ascii="Courier" w:hAnsi="Courier"/>
          <w:b/>
          <w:i/>
          <w:sz w:val="18"/>
        </w:rPr>
        <w:t>/gatord</w:t>
      </w:r>
      <w:r>
        <w:t xml:space="preserve"> in the Linux system for the </w:t>
      </w:r>
      <w:r w:rsidR="001873AD">
        <w:t>Raspberry Pi 3</w:t>
      </w:r>
      <w:r w:rsidR="00F03B07">
        <w:t>,</w:t>
      </w:r>
      <w:r>
        <w:t xml:space="preserve"> we have to prepare a novel Yocto recipe to instruct the build system</w:t>
      </w:r>
      <w:r w:rsidR="00F03B07">
        <w:t>:</w:t>
      </w:r>
      <w:r>
        <w:t xml:space="preserve"> where to find the needed source code, how to compile it</w:t>
      </w:r>
      <w:r w:rsidR="00F03B07">
        <w:t>,</w:t>
      </w:r>
      <w:r>
        <w:t xml:space="preserve"> and how to deploy it in the root file system.</w:t>
      </w:r>
    </w:p>
    <w:p w14:paraId="484DBB54" w14:textId="77777777" w:rsidR="007641F2" w:rsidRPr="009B2492" w:rsidRDefault="007641F2" w:rsidP="007641F2">
      <w:r w:rsidRPr="009B2492">
        <w:t>For this purpose, create the directory as follows:</w:t>
      </w:r>
    </w:p>
    <w:p w14:paraId="691865B9" w14:textId="68E531F8" w:rsidR="007641F2" w:rsidRPr="009B2492"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9B2492">
        <w:rPr>
          <w:rFonts w:ascii="Courier" w:hAnsi="Courier" w:cs="Courier"/>
          <w:color w:val="262626"/>
          <w:sz w:val="18"/>
        </w:rPr>
        <w:t xml:space="preserve">mkdir </w:t>
      </w:r>
      <w:r w:rsidRPr="00634425">
        <w:rPr>
          <w:rFonts w:ascii="Courier" w:hAnsi="Courier" w:cs="Courier"/>
          <w:color w:val="262626"/>
          <w:sz w:val="18"/>
        </w:rPr>
        <w:t>~/</w:t>
      </w:r>
      <w:r w:rsidR="00371D95">
        <w:rPr>
          <w:rFonts w:ascii="Courier" w:hAnsi="Courier" w:cs="Courier"/>
          <w:color w:val="262626"/>
          <w:sz w:val="18"/>
        </w:rPr>
        <w:t>raspberryPi3</w:t>
      </w:r>
      <w:r w:rsidRPr="00634425">
        <w:rPr>
          <w:rFonts w:ascii="Courier" w:hAnsi="Courier" w:cs="Courier"/>
          <w:color w:val="262626"/>
          <w:sz w:val="18"/>
        </w:rPr>
        <w:t>/sources/meta-</w:t>
      </w:r>
      <w:r w:rsidR="00371D95">
        <w:rPr>
          <w:rFonts w:ascii="Courier" w:hAnsi="Courier" w:cs="Courier"/>
          <w:color w:val="262626"/>
          <w:sz w:val="18"/>
        </w:rPr>
        <w:t>raspberrypi</w:t>
      </w:r>
      <w:r w:rsidRPr="00634425">
        <w:rPr>
          <w:rFonts w:ascii="Courier" w:hAnsi="Courier" w:cs="Courier"/>
          <w:color w:val="262626"/>
          <w:sz w:val="18"/>
        </w:rPr>
        <w:t>/recipes-kernel</w:t>
      </w:r>
      <w:r>
        <w:rPr>
          <w:rFonts w:ascii="Courier" w:hAnsi="Courier" w:cs="Courier"/>
          <w:color w:val="262626"/>
          <w:sz w:val="18"/>
        </w:rPr>
        <w:t>/gator</w:t>
      </w:r>
    </w:p>
    <w:p w14:paraId="68034CBC" w14:textId="0A846CF9" w:rsidR="007641F2" w:rsidRPr="00634425"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9B2492">
        <w:rPr>
          <w:rFonts w:ascii="Courier" w:hAnsi="Courier" w:cs="Courier"/>
          <w:color w:val="262626"/>
          <w:sz w:val="18"/>
        </w:rPr>
        <w:t xml:space="preserve">mkdir </w:t>
      </w:r>
      <w:r w:rsidRPr="00634425">
        <w:rPr>
          <w:rFonts w:ascii="Courier" w:hAnsi="Courier" w:cs="Courier"/>
          <w:color w:val="262626"/>
          <w:sz w:val="18"/>
        </w:rPr>
        <w:t>~/</w:t>
      </w:r>
      <w:r w:rsidR="00371D95">
        <w:rPr>
          <w:rFonts w:ascii="Courier" w:hAnsi="Courier" w:cs="Courier"/>
          <w:color w:val="262626"/>
          <w:sz w:val="18"/>
        </w:rPr>
        <w:t>raspberryPi3</w:t>
      </w:r>
      <w:r w:rsidRPr="00634425">
        <w:rPr>
          <w:rFonts w:ascii="Courier" w:hAnsi="Courier" w:cs="Courier"/>
          <w:color w:val="262626"/>
          <w:sz w:val="18"/>
        </w:rPr>
        <w:t>/sources/meta-</w:t>
      </w:r>
      <w:r w:rsidR="00371D95">
        <w:rPr>
          <w:rFonts w:ascii="Courier" w:hAnsi="Courier" w:cs="Courier"/>
          <w:color w:val="262626"/>
          <w:sz w:val="18"/>
        </w:rPr>
        <w:t>raspberrypi</w:t>
      </w:r>
      <w:r w:rsidRPr="00634425">
        <w:rPr>
          <w:rFonts w:ascii="Courier" w:hAnsi="Courier" w:cs="Courier"/>
          <w:color w:val="262626"/>
          <w:sz w:val="18"/>
        </w:rPr>
        <w:t>/recipes-kernel</w:t>
      </w:r>
      <w:r>
        <w:rPr>
          <w:rFonts w:ascii="Courier" w:hAnsi="Courier" w:cs="Courier"/>
          <w:color w:val="262626"/>
          <w:sz w:val="18"/>
        </w:rPr>
        <w:t>/gator/files</w:t>
      </w:r>
    </w:p>
    <w:p w14:paraId="61A3C307" w14:textId="706D0138" w:rsidR="007641F2" w:rsidRPr="009B2492" w:rsidRDefault="007641F2" w:rsidP="007641F2">
      <w:r w:rsidRPr="009B2492">
        <w:t xml:space="preserve">In </w:t>
      </w:r>
      <w:r w:rsidRPr="002C0C1F">
        <w:rPr>
          <w:rFonts w:ascii="Courier" w:hAnsi="Courier" w:cs="Courier"/>
          <w:b/>
          <w:i/>
          <w:color w:val="262626"/>
          <w:sz w:val="18"/>
        </w:rPr>
        <w:t>~/</w:t>
      </w:r>
      <w:r w:rsidR="00371D95" w:rsidRPr="002C0C1F">
        <w:rPr>
          <w:rFonts w:ascii="Courier" w:hAnsi="Courier" w:cs="Courier"/>
          <w:b/>
          <w:i/>
          <w:color w:val="262626"/>
          <w:sz w:val="18"/>
        </w:rPr>
        <w:t>raspberryPi3</w:t>
      </w:r>
      <w:r w:rsidRPr="002C0C1F">
        <w:rPr>
          <w:rFonts w:ascii="Courier" w:hAnsi="Courier" w:cs="Courier"/>
          <w:b/>
          <w:i/>
          <w:color w:val="262626"/>
          <w:sz w:val="18"/>
        </w:rPr>
        <w:t>/sources/meta-</w:t>
      </w:r>
      <w:r w:rsidR="00371D95" w:rsidRPr="002C0C1F">
        <w:rPr>
          <w:rFonts w:ascii="Courier" w:hAnsi="Courier" w:cs="Courier"/>
          <w:b/>
          <w:i/>
          <w:color w:val="262626"/>
          <w:sz w:val="18"/>
        </w:rPr>
        <w:t>raspberrypi</w:t>
      </w:r>
      <w:r w:rsidRPr="002C0C1F">
        <w:rPr>
          <w:rFonts w:ascii="Courier" w:hAnsi="Courier" w:cs="Courier"/>
          <w:b/>
          <w:i/>
          <w:color w:val="262626"/>
          <w:sz w:val="18"/>
        </w:rPr>
        <w:t>/recipes-kernel/gator</w:t>
      </w:r>
      <w:r w:rsidR="00F03B07">
        <w:rPr>
          <w:rFonts w:ascii="Courier" w:hAnsi="Courier" w:cs="Courier"/>
          <w:color w:val="262626"/>
          <w:sz w:val="18"/>
        </w:rPr>
        <w:t>,</w:t>
      </w:r>
      <w:r>
        <w:rPr>
          <w:rFonts w:ascii="Courier" w:hAnsi="Courier" w:cs="Courier"/>
          <w:color w:val="262626"/>
          <w:sz w:val="18"/>
        </w:rPr>
        <w:t xml:space="preserve"> </w:t>
      </w:r>
      <w:r w:rsidRPr="009B2492">
        <w:t xml:space="preserve">put a file named </w:t>
      </w:r>
      <w:r w:rsidRPr="002C0C1F">
        <w:rPr>
          <w:rFonts w:ascii="Courier" w:hAnsi="Courier"/>
          <w:b/>
          <w:i/>
          <w:sz w:val="18"/>
        </w:rPr>
        <w:t>gator_1.0.bb</w:t>
      </w:r>
      <w:r w:rsidRPr="009B2492">
        <w:t xml:space="preserve"> with the following content:</w:t>
      </w:r>
    </w:p>
    <w:tbl>
      <w:tblPr>
        <w:tblStyle w:val="LightShading-Accent2"/>
        <w:tblW w:w="0" w:type="auto"/>
        <w:tblLook w:val="04A0" w:firstRow="1" w:lastRow="0" w:firstColumn="1" w:lastColumn="0" w:noHBand="0" w:noVBand="1"/>
      </w:tblPr>
      <w:tblGrid>
        <w:gridCol w:w="505"/>
        <w:gridCol w:w="8855"/>
      </w:tblGrid>
      <w:tr w:rsidR="007641F2" w:rsidRPr="006513A0" w14:paraId="7F9710BB" w14:textId="77777777" w:rsidTr="009A3C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5" w:type="dxa"/>
          </w:tcPr>
          <w:p w14:paraId="627DD19C" w14:textId="77777777" w:rsidR="007641F2" w:rsidRPr="006513A0" w:rsidRDefault="007641F2" w:rsidP="00D8671B">
            <w:pPr>
              <w:spacing w:before="0" w:after="0"/>
              <w:jc w:val="right"/>
              <w:rPr>
                <w:rFonts w:ascii="Courier" w:hAnsi="Courier"/>
                <w:b w:val="0"/>
                <w:sz w:val="16"/>
              </w:rPr>
            </w:pPr>
            <w:r w:rsidRPr="006513A0">
              <w:rPr>
                <w:rFonts w:ascii="Courier" w:hAnsi="Courier"/>
                <w:b w:val="0"/>
                <w:sz w:val="16"/>
              </w:rPr>
              <w:lastRenderedPageBreak/>
              <w:t xml:space="preserve"> 0:</w:t>
            </w:r>
          </w:p>
          <w:p w14:paraId="0FDF475C" w14:textId="77777777" w:rsidR="007641F2" w:rsidRPr="006513A0"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1</w:t>
            </w:r>
            <w:r>
              <w:rPr>
                <w:rFonts w:ascii="Courier" w:hAnsi="Courier"/>
                <w:sz w:val="16"/>
              </w:rPr>
              <w:fldChar w:fldCharType="end"/>
            </w:r>
            <w:r w:rsidRPr="006513A0">
              <w:rPr>
                <w:rFonts w:ascii="Courier" w:hAnsi="Courier"/>
                <w:b w:val="0"/>
                <w:sz w:val="16"/>
              </w:rPr>
              <w:t>:</w:t>
            </w:r>
          </w:p>
          <w:p w14:paraId="03C1474D" w14:textId="77777777" w:rsidR="007641F2" w:rsidRPr="006513A0" w:rsidRDefault="007641F2" w:rsidP="00D8671B">
            <w:pPr>
              <w:spacing w:before="0" w:after="0"/>
              <w:jc w:val="right"/>
              <w:rPr>
                <w:rFonts w:ascii="Courier" w:hAnsi="Courier"/>
                <w:b w:val="0"/>
                <w:sz w:val="16"/>
              </w:rPr>
            </w:pPr>
            <w:r w:rsidRPr="006513A0">
              <w:rPr>
                <w:rFonts w:ascii="Courier" w:hAnsi="Courier"/>
                <w:b w:val="0"/>
                <w:sz w:val="16"/>
              </w:rPr>
              <w:t xml:space="preserve"> </w:t>
            </w: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2</w:t>
            </w:r>
            <w:r>
              <w:rPr>
                <w:rFonts w:ascii="Courier" w:hAnsi="Courier"/>
                <w:sz w:val="16"/>
              </w:rPr>
              <w:fldChar w:fldCharType="end"/>
            </w:r>
            <w:r w:rsidRPr="006513A0">
              <w:rPr>
                <w:rFonts w:ascii="Courier" w:hAnsi="Courier"/>
                <w:b w:val="0"/>
                <w:sz w:val="16"/>
              </w:rPr>
              <w:t>:</w:t>
            </w:r>
          </w:p>
          <w:p w14:paraId="28D91543" w14:textId="77777777" w:rsidR="007641F2" w:rsidRPr="006513A0" w:rsidRDefault="007641F2" w:rsidP="00D8671B">
            <w:pPr>
              <w:spacing w:before="0" w:after="0"/>
              <w:jc w:val="right"/>
              <w:rPr>
                <w:rFonts w:ascii="Courier" w:hAnsi="Courier"/>
                <w:b w:val="0"/>
                <w:sz w:val="16"/>
              </w:rPr>
            </w:pPr>
            <w:r w:rsidRPr="006513A0">
              <w:rPr>
                <w:rFonts w:ascii="Courier" w:hAnsi="Courier"/>
                <w:b w:val="0"/>
                <w:sz w:val="16"/>
              </w:rPr>
              <w:t xml:space="preserve"> </w:t>
            </w: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3</w:t>
            </w:r>
            <w:r>
              <w:rPr>
                <w:rFonts w:ascii="Courier" w:hAnsi="Courier"/>
                <w:sz w:val="16"/>
              </w:rPr>
              <w:fldChar w:fldCharType="end"/>
            </w:r>
            <w:r w:rsidRPr="006513A0">
              <w:rPr>
                <w:rFonts w:ascii="Courier" w:hAnsi="Courier"/>
                <w:b w:val="0"/>
                <w:sz w:val="16"/>
              </w:rPr>
              <w:t>:</w:t>
            </w:r>
          </w:p>
          <w:p w14:paraId="2B117F56" w14:textId="77777777" w:rsidR="007641F2" w:rsidRPr="006513A0" w:rsidRDefault="007641F2" w:rsidP="00D8671B">
            <w:pPr>
              <w:spacing w:before="0" w:after="0"/>
              <w:jc w:val="right"/>
              <w:rPr>
                <w:rFonts w:ascii="Courier" w:hAnsi="Courier"/>
                <w:b w:val="0"/>
                <w:sz w:val="16"/>
              </w:rPr>
            </w:pPr>
            <w:r w:rsidRPr="006513A0">
              <w:rPr>
                <w:rFonts w:ascii="Courier" w:hAnsi="Courier"/>
                <w:b w:val="0"/>
                <w:sz w:val="16"/>
              </w:rPr>
              <w:t xml:space="preserve"> </w:t>
            </w: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4</w:t>
            </w:r>
            <w:r>
              <w:rPr>
                <w:rFonts w:ascii="Courier" w:hAnsi="Courier"/>
                <w:sz w:val="16"/>
              </w:rPr>
              <w:fldChar w:fldCharType="end"/>
            </w:r>
            <w:r w:rsidRPr="006513A0">
              <w:rPr>
                <w:rFonts w:ascii="Courier" w:hAnsi="Courier"/>
                <w:b w:val="0"/>
                <w:sz w:val="16"/>
              </w:rPr>
              <w:t>:</w:t>
            </w:r>
          </w:p>
          <w:p w14:paraId="594ED178" w14:textId="77777777" w:rsidR="007641F2" w:rsidRPr="006513A0" w:rsidRDefault="007641F2" w:rsidP="00D8671B">
            <w:pPr>
              <w:spacing w:before="0" w:after="0"/>
              <w:jc w:val="right"/>
              <w:rPr>
                <w:rFonts w:ascii="Courier" w:hAnsi="Courier"/>
                <w:b w:val="0"/>
                <w:sz w:val="16"/>
              </w:rPr>
            </w:pPr>
            <w:r w:rsidRPr="006513A0">
              <w:rPr>
                <w:rFonts w:ascii="Courier" w:hAnsi="Courier"/>
                <w:b w:val="0"/>
                <w:sz w:val="16"/>
              </w:rPr>
              <w:t xml:space="preserve"> </w:t>
            </w: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5</w:t>
            </w:r>
            <w:r>
              <w:rPr>
                <w:rFonts w:ascii="Courier" w:hAnsi="Courier"/>
                <w:sz w:val="16"/>
              </w:rPr>
              <w:fldChar w:fldCharType="end"/>
            </w:r>
            <w:r w:rsidRPr="006513A0">
              <w:rPr>
                <w:rFonts w:ascii="Courier" w:hAnsi="Courier"/>
                <w:b w:val="0"/>
                <w:sz w:val="16"/>
              </w:rPr>
              <w:t>:</w:t>
            </w:r>
          </w:p>
          <w:p w14:paraId="3FC6D085" w14:textId="77777777" w:rsidR="007641F2" w:rsidRPr="006513A0" w:rsidRDefault="007641F2" w:rsidP="00D8671B">
            <w:pPr>
              <w:spacing w:before="0" w:after="0"/>
              <w:jc w:val="right"/>
              <w:rPr>
                <w:rFonts w:ascii="Courier" w:hAnsi="Courier"/>
                <w:b w:val="0"/>
                <w:sz w:val="16"/>
              </w:rPr>
            </w:pPr>
            <w:r w:rsidRPr="006513A0">
              <w:rPr>
                <w:rFonts w:ascii="Courier" w:hAnsi="Courier"/>
                <w:b w:val="0"/>
                <w:sz w:val="16"/>
              </w:rPr>
              <w:t xml:space="preserve"> </w:t>
            </w: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6</w:t>
            </w:r>
            <w:r>
              <w:rPr>
                <w:rFonts w:ascii="Courier" w:hAnsi="Courier"/>
                <w:sz w:val="16"/>
              </w:rPr>
              <w:fldChar w:fldCharType="end"/>
            </w:r>
            <w:r w:rsidRPr="006513A0">
              <w:rPr>
                <w:rFonts w:ascii="Courier" w:hAnsi="Courier"/>
                <w:b w:val="0"/>
                <w:sz w:val="16"/>
              </w:rPr>
              <w:t>:</w:t>
            </w:r>
          </w:p>
          <w:p w14:paraId="493A55AF" w14:textId="77777777" w:rsidR="007641F2" w:rsidRPr="006513A0" w:rsidRDefault="007641F2" w:rsidP="00D8671B">
            <w:pPr>
              <w:spacing w:before="0" w:after="0"/>
              <w:jc w:val="right"/>
              <w:rPr>
                <w:rFonts w:ascii="Courier" w:hAnsi="Courier"/>
                <w:b w:val="0"/>
                <w:sz w:val="16"/>
              </w:rPr>
            </w:pPr>
            <w:r w:rsidRPr="006513A0">
              <w:rPr>
                <w:rFonts w:ascii="Courier" w:hAnsi="Courier"/>
                <w:b w:val="0"/>
                <w:sz w:val="16"/>
              </w:rPr>
              <w:t xml:space="preserve"> </w:t>
            </w: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7</w:t>
            </w:r>
            <w:r>
              <w:rPr>
                <w:rFonts w:ascii="Courier" w:hAnsi="Courier"/>
                <w:sz w:val="16"/>
              </w:rPr>
              <w:fldChar w:fldCharType="end"/>
            </w:r>
            <w:r w:rsidRPr="006513A0">
              <w:rPr>
                <w:rFonts w:ascii="Courier" w:hAnsi="Courier"/>
                <w:b w:val="0"/>
                <w:sz w:val="16"/>
              </w:rPr>
              <w:t>:</w:t>
            </w:r>
          </w:p>
          <w:p w14:paraId="5DF5EC78" w14:textId="77777777" w:rsidR="007641F2" w:rsidRPr="006513A0" w:rsidRDefault="007641F2" w:rsidP="00D8671B">
            <w:pPr>
              <w:spacing w:before="0" w:after="0"/>
              <w:jc w:val="right"/>
              <w:rPr>
                <w:rFonts w:ascii="Courier" w:hAnsi="Courier"/>
                <w:b w:val="0"/>
                <w:sz w:val="16"/>
              </w:rPr>
            </w:pPr>
            <w:r w:rsidRPr="006513A0">
              <w:rPr>
                <w:rFonts w:ascii="Courier" w:hAnsi="Courier"/>
                <w:b w:val="0"/>
                <w:sz w:val="16"/>
              </w:rPr>
              <w:t xml:space="preserve"> </w:t>
            </w: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8</w:t>
            </w:r>
            <w:r>
              <w:rPr>
                <w:rFonts w:ascii="Courier" w:hAnsi="Courier"/>
                <w:sz w:val="16"/>
              </w:rPr>
              <w:fldChar w:fldCharType="end"/>
            </w:r>
            <w:r w:rsidRPr="006513A0">
              <w:rPr>
                <w:rFonts w:ascii="Courier" w:hAnsi="Courier"/>
                <w:b w:val="0"/>
                <w:sz w:val="16"/>
              </w:rPr>
              <w:t>:</w:t>
            </w:r>
          </w:p>
          <w:p w14:paraId="3E7DA5E3" w14:textId="77777777" w:rsidR="007641F2" w:rsidRPr="006513A0" w:rsidRDefault="007641F2" w:rsidP="00D8671B">
            <w:pPr>
              <w:spacing w:before="0" w:after="0"/>
              <w:jc w:val="right"/>
              <w:rPr>
                <w:rFonts w:ascii="Courier" w:hAnsi="Courier"/>
                <w:b w:val="0"/>
                <w:sz w:val="16"/>
              </w:rPr>
            </w:pPr>
            <w:r w:rsidRPr="006513A0">
              <w:rPr>
                <w:rFonts w:ascii="Courier" w:hAnsi="Courier"/>
                <w:b w:val="0"/>
                <w:sz w:val="16"/>
              </w:rPr>
              <w:t xml:space="preserve"> </w:t>
            </w: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9</w:t>
            </w:r>
            <w:r>
              <w:rPr>
                <w:rFonts w:ascii="Courier" w:hAnsi="Courier"/>
                <w:sz w:val="16"/>
              </w:rPr>
              <w:fldChar w:fldCharType="end"/>
            </w:r>
            <w:r w:rsidRPr="006513A0">
              <w:rPr>
                <w:rFonts w:ascii="Courier" w:hAnsi="Courier"/>
                <w:b w:val="0"/>
                <w:sz w:val="16"/>
              </w:rPr>
              <w:t>:</w:t>
            </w:r>
          </w:p>
          <w:p w14:paraId="7551DDB0" w14:textId="77777777" w:rsidR="007641F2" w:rsidRPr="006513A0"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10</w:t>
            </w:r>
            <w:r>
              <w:rPr>
                <w:rFonts w:ascii="Courier" w:hAnsi="Courier"/>
                <w:sz w:val="16"/>
              </w:rPr>
              <w:fldChar w:fldCharType="end"/>
            </w:r>
            <w:r w:rsidRPr="006513A0">
              <w:rPr>
                <w:rFonts w:ascii="Courier" w:hAnsi="Courier"/>
                <w:b w:val="0"/>
                <w:sz w:val="16"/>
              </w:rPr>
              <w:t>:</w:t>
            </w:r>
          </w:p>
          <w:p w14:paraId="60B29C2D" w14:textId="77777777" w:rsidR="007641F2" w:rsidRPr="006513A0"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11</w:t>
            </w:r>
            <w:r>
              <w:rPr>
                <w:rFonts w:ascii="Courier" w:hAnsi="Courier"/>
                <w:sz w:val="16"/>
              </w:rPr>
              <w:fldChar w:fldCharType="end"/>
            </w:r>
            <w:r w:rsidRPr="006513A0">
              <w:rPr>
                <w:rFonts w:ascii="Courier" w:hAnsi="Courier"/>
                <w:b w:val="0"/>
                <w:sz w:val="16"/>
              </w:rPr>
              <w:t>:</w:t>
            </w:r>
          </w:p>
          <w:p w14:paraId="3F1E5246"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12</w:t>
            </w:r>
            <w:r>
              <w:rPr>
                <w:rFonts w:ascii="Courier" w:hAnsi="Courier"/>
                <w:sz w:val="16"/>
              </w:rPr>
              <w:fldChar w:fldCharType="end"/>
            </w:r>
            <w:r w:rsidRPr="006513A0">
              <w:rPr>
                <w:rFonts w:ascii="Courier" w:hAnsi="Courier"/>
                <w:b w:val="0"/>
                <w:sz w:val="16"/>
              </w:rPr>
              <w:t>:</w:t>
            </w:r>
          </w:p>
          <w:p w14:paraId="09471ECD"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13</w:t>
            </w:r>
            <w:r>
              <w:rPr>
                <w:rFonts w:ascii="Courier" w:hAnsi="Courier"/>
                <w:sz w:val="16"/>
              </w:rPr>
              <w:fldChar w:fldCharType="end"/>
            </w:r>
            <w:r w:rsidRPr="006513A0">
              <w:rPr>
                <w:rFonts w:ascii="Courier" w:hAnsi="Courier"/>
                <w:b w:val="0"/>
                <w:sz w:val="16"/>
              </w:rPr>
              <w:t>:</w:t>
            </w:r>
          </w:p>
          <w:p w14:paraId="08754A02"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14</w:t>
            </w:r>
            <w:r>
              <w:rPr>
                <w:rFonts w:ascii="Courier" w:hAnsi="Courier"/>
                <w:sz w:val="16"/>
              </w:rPr>
              <w:fldChar w:fldCharType="end"/>
            </w:r>
            <w:r w:rsidRPr="006513A0">
              <w:rPr>
                <w:rFonts w:ascii="Courier" w:hAnsi="Courier"/>
                <w:b w:val="0"/>
                <w:sz w:val="16"/>
              </w:rPr>
              <w:t>:</w:t>
            </w:r>
          </w:p>
          <w:p w14:paraId="16A4F6A9"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15</w:t>
            </w:r>
            <w:r>
              <w:rPr>
                <w:rFonts w:ascii="Courier" w:hAnsi="Courier"/>
                <w:sz w:val="16"/>
              </w:rPr>
              <w:fldChar w:fldCharType="end"/>
            </w:r>
            <w:r w:rsidRPr="006513A0">
              <w:rPr>
                <w:rFonts w:ascii="Courier" w:hAnsi="Courier"/>
                <w:b w:val="0"/>
                <w:sz w:val="16"/>
              </w:rPr>
              <w:t>:</w:t>
            </w:r>
          </w:p>
          <w:p w14:paraId="51977341"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16</w:t>
            </w:r>
            <w:r>
              <w:rPr>
                <w:rFonts w:ascii="Courier" w:hAnsi="Courier"/>
                <w:sz w:val="16"/>
              </w:rPr>
              <w:fldChar w:fldCharType="end"/>
            </w:r>
            <w:r w:rsidRPr="006513A0">
              <w:rPr>
                <w:rFonts w:ascii="Courier" w:hAnsi="Courier"/>
                <w:b w:val="0"/>
                <w:sz w:val="16"/>
              </w:rPr>
              <w:t>:</w:t>
            </w:r>
          </w:p>
          <w:p w14:paraId="3A2D77DB"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17</w:t>
            </w:r>
            <w:r>
              <w:rPr>
                <w:rFonts w:ascii="Courier" w:hAnsi="Courier"/>
                <w:sz w:val="16"/>
              </w:rPr>
              <w:fldChar w:fldCharType="end"/>
            </w:r>
            <w:r w:rsidRPr="006513A0">
              <w:rPr>
                <w:rFonts w:ascii="Courier" w:hAnsi="Courier"/>
                <w:b w:val="0"/>
                <w:sz w:val="16"/>
              </w:rPr>
              <w:t>:</w:t>
            </w:r>
          </w:p>
          <w:p w14:paraId="7D5BCDF8"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18</w:t>
            </w:r>
            <w:r>
              <w:rPr>
                <w:rFonts w:ascii="Courier" w:hAnsi="Courier"/>
                <w:sz w:val="16"/>
              </w:rPr>
              <w:fldChar w:fldCharType="end"/>
            </w:r>
            <w:r w:rsidRPr="006513A0">
              <w:rPr>
                <w:rFonts w:ascii="Courier" w:hAnsi="Courier"/>
                <w:b w:val="0"/>
                <w:sz w:val="16"/>
              </w:rPr>
              <w:t>:</w:t>
            </w:r>
          </w:p>
          <w:p w14:paraId="45F992E3"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19</w:t>
            </w:r>
            <w:r>
              <w:rPr>
                <w:rFonts w:ascii="Courier" w:hAnsi="Courier"/>
                <w:sz w:val="16"/>
              </w:rPr>
              <w:fldChar w:fldCharType="end"/>
            </w:r>
            <w:r w:rsidRPr="006513A0">
              <w:rPr>
                <w:rFonts w:ascii="Courier" w:hAnsi="Courier"/>
                <w:b w:val="0"/>
                <w:sz w:val="16"/>
              </w:rPr>
              <w:t>:</w:t>
            </w:r>
          </w:p>
          <w:p w14:paraId="1284E89B"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20</w:t>
            </w:r>
            <w:r>
              <w:rPr>
                <w:rFonts w:ascii="Courier" w:hAnsi="Courier"/>
                <w:sz w:val="16"/>
              </w:rPr>
              <w:fldChar w:fldCharType="end"/>
            </w:r>
            <w:r w:rsidRPr="006513A0">
              <w:rPr>
                <w:rFonts w:ascii="Courier" w:hAnsi="Courier"/>
                <w:b w:val="0"/>
                <w:sz w:val="16"/>
              </w:rPr>
              <w:t>:</w:t>
            </w:r>
          </w:p>
          <w:p w14:paraId="0FDC497E"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21</w:t>
            </w:r>
            <w:r>
              <w:rPr>
                <w:rFonts w:ascii="Courier" w:hAnsi="Courier"/>
                <w:sz w:val="16"/>
              </w:rPr>
              <w:fldChar w:fldCharType="end"/>
            </w:r>
            <w:r w:rsidRPr="006513A0">
              <w:rPr>
                <w:rFonts w:ascii="Courier" w:hAnsi="Courier"/>
                <w:b w:val="0"/>
                <w:sz w:val="16"/>
              </w:rPr>
              <w:t>:</w:t>
            </w:r>
          </w:p>
          <w:p w14:paraId="10FC2FAF"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22</w:t>
            </w:r>
            <w:r>
              <w:rPr>
                <w:rFonts w:ascii="Courier" w:hAnsi="Courier"/>
                <w:sz w:val="16"/>
              </w:rPr>
              <w:fldChar w:fldCharType="end"/>
            </w:r>
            <w:r w:rsidRPr="006513A0">
              <w:rPr>
                <w:rFonts w:ascii="Courier" w:hAnsi="Courier"/>
                <w:b w:val="0"/>
                <w:sz w:val="16"/>
              </w:rPr>
              <w:t>:</w:t>
            </w:r>
          </w:p>
          <w:p w14:paraId="35BDF5F0"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23</w:t>
            </w:r>
            <w:r>
              <w:rPr>
                <w:rFonts w:ascii="Courier" w:hAnsi="Courier"/>
                <w:sz w:val="16"/>
              </w:rPr>
              <w:fldChar w:fldCharType="end"/>
            </w:r>
            <w:r w:rsidRPr="006513A0">
              <w:rPr>
                <w:rFonts w:ascii="Courier" w:hAnsi="Courier"/>
                <w:b w:val="0"/>
                <w:sz w:val="16"/>
              </w:rPr>
              <w:t>:</w:t>
            </w:r>
          </w:p>
          <w:p w14:paraId="5390B5DA"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24</w:t>
            </w:r>
            <w:r>
              <w:rPr>
                <w:rFonts w:ascii="Courier" w:hAnsi="Courier"/>
                <w:sz w:val="16"/>
              </w:rPr>
              <w:fldChar w:fldCharType="end"/>
            </w:r>
            <w:r w:rsidRPr="006513A0">
              <w:rPr>
                <w:rFonts w:ascii="Courier" w:hAnsi="Courier"/>
                <w:b w:val="0"/>
                <w:sz w:val="16"/>
              </w:rPr>
              <w:t>:</w:t>
            </w:r>
          </w:p>
          <w:p w14:paraId="719D58D7"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25</w:t>
            </w:r>
            <w:r>
              <w:rPr>
                <w:rFonts w:ascii="Courier" w:hAnsi="Courier"/>
                <w:sz w:val="16"/>
              </w:rPr>
              <w:fldChar w:fldCharType="end"/>
            </w:r>
            <w:r w:rsidRPr="006513A0">
              <w:rPr>
                <w:rFonts w:ascii="Courier" w:hAnsi="Courier"/>
                <w:b w:val="0"/>
                <w:sz w:val="16"/>
              </w:rPr>
              <w:t>:</w:t>
            </w:r>
          </w:p>
          <w:p w14:paraId="3C66187B"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26</w:t>
            </w:r>
            <w:r>
              <w:rPr>
                <w:rFonts w:ascii="Courier" w:hAnsi="Courier"/>
                <w:sz w:val="16"/>
              </w:rPr>
              <w:fldChar w:fldCharType="end"/>
            </w:r>
            <w:r w:rsidRPr="006513A0">
              <w:rPr>
                <w:rFonts w:ascii="Courier" w:hAnsi="Courier"/>
                <w:b w:val="0"/>
                <w:sz w:val="16"/>
              </w:rPr>
              <w:t>:</w:t>
            </w:r>
          </w:p>
          <w:p w14:paraId="33C60193"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27</w:t>
            </w:r>
            <w:r>
              <w:rPr>
                <w:rFonts w:ascii="Courier" w:hAnsi="Courier"/>
                <w:sz w:val="16"/>
              </w:rPr>
              <w:fldChar w:fldCharType="end"/>
            </w:r>
            <w:r w:rsidRPr="006513A0">
              <w:rPr>
                <w:rFonts w:ascii="Courier" w:hAnsi="Courier"/>
                <w:b w:val="0"/>
                <w:sz w:val="16"/>
              </w:rPr>
              <w:t>:</w:t>
            </w:r>
          </w:p>
          <w:p w14:paraId="4E37248A" w14:textId="77777777" w:rsidR="007641F2" w:rsidRDefault="007641F2" w:rsidP="00D8671B">
            <w:pPr>
              <w:spacing w:before="0" w:after="0"/>
              <w:jc w:val="right"/>
              <w:rPr>
                <w:rFonts w:ascii="Courier" w:hAnsi="Courier"/>
                <w:b w:val="0"/>
                <w:sz w:val="16"/>
              </w:rPr>
            </w:pPr>
            <w:r>
              <w:rPr>
                <w:rFonts w:ascii="Courier" w:hAnsi="Courier"/>
                <w:sz w:val="16"/>
              </w:rPr>
              <w:fldChar w:fldCharType="begin"/>
            </w:r>
            <w:r>
              <w:rPr>
                <w:rFonts w:ascii="Courier" w:hAnsi="Courier"/>
                <w:b w:val="0"/>
                <w:sz w:val="16"/>
              </w:rPr>
              <w:instrText xml:space="preserve"> seq ln </w:instrText>
            </w:r>
            <w:r>
              <w:rPr>
                <w:rFonts w:ascii="Courier" w:hAnsi="Courier"/>
                <w:sz w:val="16"/>
              </w:rPr>
              <w:fldChar w:fldCharType="separate"/>
            </w:r>
            <w:r>
              <w:rPr>
                <w:rFonts w:ascii="Courier" w:hAnsi="Courier"/>
                <w:b w:val="0"/>
                <w:noProof/>
                <w:sz w:val="16"/>
              </w:rPr>
              <w:t>28</w:t>
            </w:r>
            <w:r>
              <w:rPr>
                <w:rFonts w:ascii="Courier" w:hAnsi="Courier"/>
                <w:sz w:val="16"/>
              </w:rPr>
              <w:fldChar w:fldCharType="end"/>
            </w:r>
            <w:r w:rsidRPr="006513A0">
              <w:rPr>
                <w:rFonts w:ascii="Courier" w:hAnsi="Courier"/>
                <w:b w:val="0"/>
                <w:sz w:val="16"/>
              </w:rPr>
              <w:t>:</w:t>
            </w:r>
          </w:p>
          <w:p w14:paraId="4CD0D2CC" w14:textId="77777777" w:rsidR="007641F2" w:rsidRDefault="007641F2" w:rsidP="00D8671B">
            <w:pPr>
              <w:spacing w:before="0" w:after="0"/>
              <w:jc w:val="right"/>
              <w:rPr>
                <w:rFonts w:ascii="Courier" w:hAnsi="Courier"/>
                <w:bCs w:val="0"/>
                <w:sz w:val="16"/>
              </w:rPr>
            </w:pPr>
            <w:r w:rsidRPr="007B6177">
              <w:rPr>
                <w:rFonts w:ascii="Courier" w:hAnsi="Courier"/>
                <w:b w:val="0"/>
                <w:sz w:val="16"/>
              </w:rPr>
              <w:t>29:</w:t>
            </w:r>
          </w:p>
          <w:p w14:paraId="0399F240" w14:textId="77777777" w:rsidR="00D8671B" w:rsidRDefault="00D8671B" w:rsidP="00D8671B">
            <w:pPr>
              <w:spacing w:before="0" w:after="0"/>
              <w:jc w:val="right"/>
              <w:rPr>
                <w:rFonts w:ascii="Courier" w:hAnsi="Courier"/>
                <w:bCs w:val="0"/>
                <w:sz w:val="16"/>
              </w:rPr>
            </w:pPr>
            <w:r>
              <w:rPr>
                <w:rFonts w:ascii="Courier" w:hAnsi="Courier"/>
                <w:b w:val="0"/>
                <w:sz w:val="16"/>
              </w:rPr>
              <w:t>30:</w:t>
            </w:r>
          </w:p>
          <w:p w14:paraId="3BD1CEB8" w14:textId="77777777" w:rsidR="00D8671B" w:rsidRDefault="00D8671B" w:rsidP="00D8671B">
            <w:pPr>
              <w:spacing w:before="0" w:after="0"/>
              <w:jc w:val="right"/>
              <w:rPr>
                <w:rFonts w:ascii="Courier" w:hAnsi="Courier"/>
                <w:bCs w:val="0"/>
                <w:sz w:val="16"/>
              </w:rPr>
            </w:pPr>
            <w:r>
              <w:rPr>
                <w:rFonts w:ascii="Courier" w:hAnsi="Courier"/>
                <w:b w:val="0"/>
                <w:sz w:val="16"/>
              </w:rPr>
              <w:t>31:</w:t>
            </w:r>
          </w:p>
          <w:p w14:paraId="0C012CC3" w14:textId="77777777" w:rsidR="00D8671B" w:rsidRDefault="00D8671B" w:rsidP="00D8671B">
            <w:pPr>
              <w:spacing w:before="0" w:after="0"/>
              <w:jc w:val="right"/>
              <w:rPr>
                <w:rFonts w:ascii="Courier" w:hAnsi="Courier"/>
                <w:bCs w:val="0"/>
                <w:sz w:val="16"/>
              </w:rPr>
            </w:pPr>
            <w:r>
              <w:rPr>
                <w:rFonts w:ascii="Courier" w:hAnsi="Courier"/>
                <w:b w:val="0"/>
                <w:sz w:val="16"/>
              </w:rPr>
              <w:t>32:</w:t>
            </w:r>
          </w:p>
          <w:p w14:paraId="51E94F56" w14:textId="77777777" w:rsidR="00D8671B" w:rsidRDefault="00D8671B" w:rsidP="00D8671B">
            <w:pPr>
              <w:spacing w:before="0" w:after="0"/>
              <w:jc w:val="right"/>
              <w:rPr>
                <w:rFonts w:ascii="Courier" w:hAnsi="Courier"/>
                <w:bCs w:val="0"/>
                <w:sz w:val="16"/>
              </w:rPr>
            </w:pPr>
            <w:r>
              <w:rPr>
                <w:rFonts w:ascii="Courier" w:hAnsi="Courier"/>
                <w:b w:val="0"/>
                <w:sz w:val="16"/>
              </w:rPr>
              <w:t>33:</w:t>
            </w:r>
          </w:p>
          <w:p w14:paraId="33B1A4F5" w14:textId="77777777" w:rsidR="00D8671B" w:rsidRDefault="00D8671B" w:rsidP="00D8671B">
            <w:pPr>
              <w:spacing w:before="0" w:after="0"/>
              <w:jc w:val="right"/>
              <w:rPr>
                <w:rFonts w:ascii="Courier" w:hAnsi="Courier"/>
                <w:bCs w:val="0"/>
                <w:sz w:val="16"/>
              </w:rPr>
            </w:pPr>
            <w:r>
              <w:rPr>
                <w:rFonts w:ascii="Courier" w:hAnsi="Courier"/>
                <w:b w:val="0"/>
                <w:sz w:val="16"/>
              </w:rPr>
              <w:t>34:</w:t>
            </w:r>
          </w:p>
          <w:p w14:paraId="4E8A63A0" w14:textId="77777777" w:rsidR="00D8671B" w:rsidRDefault="00D8671B" w:rsidP="00D8671B">
            <w:pPr>
              <w:spacing w:before="0" w:after="0"/>
              <w:jc w:val="right"/>
              <w:rPr>
                <w:rFonts w:ascii="Courier" w:hAnsi="Courier"/>
                <w:bCs w:val="0"/>
                <w:sz w:val="16"/>
              </w:rPr>
            </w:pPr>
            <w:r>
              <w:rPr>
                <w:rFonts w:ascii="Courier" w:hAnsi="Courier"/>
                <w:b w:val="0"/>
                <w:sz w:val="16"/>
              </w:rPr>
              <w:t>34:</w:t>
            </w:r>
          </w:p>
          <w:p w14:paraId="3481AE8E" w14:textId="2EDF51C0" w:rsidR="00D8671B" w:rsidRPr="008E261F" w:rsidRDefault="00D8671B" w:rsidP="00D8671B">
            <w:pPr>
              <w:spacing w:before="0" w:after="0"/>
              <w:jc w:val="right"/>
              <w:rPr>
                <w:rFonts w:ascii="Courier" w:hAnsi="Courier"/>
                <w:b w:val="0"/>
                <w:sz w:val="16"/>
              </w:rPr>
            </w:pPr>
            <w:r>
              <w:rPr>
                <w:rFonts w:ascii="Courier" w:hAnsi="Courier"/>
                <w:b w:val="0"/>
                <w:sz w:val="16"/>
              </w:rPr>
              <w:t>35:</w:t>
            </w:r>
          </w:p>
        </w:tc>
        <w:tc>
          <w:tcPr>
            <w:tcW w:w="9071" w:type="dxa"/>
          </w:tcPr>
          <w:p w14:paraId="6E12510E" w14:textId="3557E54A"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 xml:space="preserve">DESCRIPTION = "ARM </w:t>
            </w:r>
            <w:r w:rsidR="00C01D32">
              <w:rPr>
                <w:rFonts w:ascii="Courier" w:hAnsi="Courier" w:cs="Courier"/>
                <w:b w:val="0"/>
                <w:color w:val="262626"/>
                <w:sz w:val="13"/>
              </w:rPr>
              <w:t>Development Studio</w:t>
            </w:r>
            <w:r w:rsidRPr="008E261F">
              <w:rPr>
                <w:rFonts w:ascii="Courier" w:hAnsi="Courier" w:cs="Courier"/>
                <w:b w:val="0"/>
                <w:color w:val="262626"/>
                <w:sz w:val="13"/>
              </w:rPr>
              <w:t xml:space="preserve"> Gator kernel module and daemon"</w:t>
            </w:r>
          </w:p>
          <w:p w14:paraId="0AB881D4"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SECTION = "kernel"</w:t>
            </w:r>
          </w:p>
          <w:p w14:paraId="6359575D"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LICENSE = "GPLv2"</w:t>
            </w:r>
          </w:p>
          <w:p w14:paraId="75797136" w14:textId="77777777" w:rsidR="007641F2" w:rsidRPr="00F61BEB"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LIC_FILES_CHKSUM="file://driver/COPYING;md5=b234ee4d69f5fce4486a80fdaf4a4263"</w:t>
            </w:r>
          </w:p>
          <w:p w14:paraId="4EF90A12"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S="${WORKDIR}/git"</w:t>
            </w:r>
          </w:p>
          <w:p w14:paraId="43042C48"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BP="${BPN}"</w:t>
            </w:r>
          </w:p>
          <w:p w14:paraId="12239489" w14:textId="03A609BD"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DEPENDS = "linux-</w:t>
            </w:r>
            <w:r w:rsidR="00371D95">
              <w:rPr>
                <w:rFonts w:ascii="Courier" w:hAnsi="Courier" w:cs="Courier"/>
                <w:b w:val="0"/>
                <w:color w:val="262626"/>
                <w:sz w:val="13"/>
              </w:rPr>
              <w:t>raspberrypi</w:t>
            </w:r>
            <w:r w:rsidRPr="008E261F">
              <w:rPr>
                <w:rFonts w:ascii="Courier" w:hAnsi="Courier" w:cs="Courier"/>
                <w:b w:val="0"/>
                <w:color w:val="262626"/>
                <w:sz w:val="13"/>
              </w:rPr>
              <w:t>"</w:t>
            </w:r>
          </w:p>
          <w:p w14:paraId="7A05FF18"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inherit module</w:t>
            </w:r>
          </w:p>
          <w:p w14:paraId="531825D1" w14:textId="77777777" w:rsidR="007641F2"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p>
          <w:p w14:paraId="606FA48E" w14:textId="77777777" w:rsidR="007641F2" w:rsidRPr="007B6177"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color w:val="000000" w:themeColor="text1"/>
                <w:sz w:val="13"/>
                <w:szCs w:val="13"/>
              </w:rPr>
            </w:pPr>
            <w:r w:rsidRPr="007B6177">
              <w:rPr>
                <w:rFonts w:ascii="Courier New" w:hAnsi="Courier New" w:cs="Courier New"/>
                <w:b w:val="0"/>
                <w:color w:val="000000" w:themeColor="text1"/>
                <w:sz w:val="13"/>
                <w:szCs w:val="13"/>
              </w:rPr>
              <w:t>SRCREV = "9cbfb3f6b60664a31bc35745da9c5992d6306352"</w:t>
            </w:r>
          </w:p>
          <w:p w14:paraId="3608CF6D" w14:textId="77777777" w:rsidR="007641F2" w:rsidRPr="00F61BEB"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color w:val="000000" w:themeColor="text1"/>
                <w:sz w:val="13"/>
                <w:szCs w:val="13"/>
                <w:lang w:val="fr-FR"/>
              </w:rPr>
            </w:pPr>
            <w:r w:rsidRPr="00F61BEB">
              <w:rPr>
                <w:rFonts w:ascii="Courier New" w:hAnsi="Courier New" w:cs="Courier New"/>
                <w:b w:val="0"/>
                <w:color w:val="000000" w:themeColor="text1"/>
                <w:sz w:val="13"/>
                <w:szCs w:val="13"/>
                <w:lang w:val="fr-FR"/>
              </w:rPr>
              <w:t>SRC_URI = "git://github.com/ARM-software/gator.git;protocol=https \</w:t>
            </w:r>
          </w:p>
          <w:p w14:paraId="0B0A5B66"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F61BEB">
              <w:rPr>
                <w:rFonts w:ascii="Courier" w:hAnsi="Courier" w:cs="Courier"/>
                <w:b w:val="0"/>
                <w:color w:val="262626"/>
                <w:sz w:val="13"/>
                <w:lang w:val="fr-FR"/>
              </w:rPr>
              <w:t xml:space="preserve">           </w:t>
            </w:r>
            <w:r w:rsidRPr="008E261F">
              <w:rPr>
                <w:rFonts w:ascii="Courier" w:hAnsi="Courier" w:cs="Courier"/>
                <w:b w:val="0"/>
                <w:color w:val="262626"/>
                <w:sz w:val="13"/>
              </w:rPr>
              <w:t>file://0001-patch-dameon-Makefile.patch"</w:t>
            </w:r>
          </w:p>
          <w:p w14:paraId="27610085"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INHIBIT_PACKAGE_DEBUG_SPLIT = "1"</w:t>
            </w:r>
          </w:p>
          <w:p w14:paraId="4F5DA517"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INHIBIT_PACKAGE_DEBUG_SPLIT-dev = "1"</w:t>
            </w:r>
          </w:p>
          <w:p w14:paraId="569334BA"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p>
          <w:p w14:paraId="685AA773" w14:textId="77777777" w:rsidR="007641F2" w:rsidRPr="00335B21"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lang w:val="fr-FR"/>
              </w:rPr>
            </w:pPr>
            <w:r w:rsidRPr="00335B21">
              <w:rPr>
                <w:rFonts w:ascii="Courier" w:hAnsi="Courier" w:cs="Courier"/>
                <w:b w:val="0"/>
                <w:color w:val="262626"/>
                <w:sz w:val="13"/>
                <w:lang w:val="fr-FR"/>
              </w:rPr>
              <w:t>INSANE_SKIP_${PN}-dev += " ldflags"</w:t>
            </w:r>
          </w:p>
          <w:p w14:paraId="78D6C57C"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INSANE_SKIP_${PN} += " ldflags"</w:t>
            </w:r>
          </w:p>
          <w:p w14:paraId="626316AA"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p>
          <w:p w14:paraId="0E6951E6"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do_</w:t>
            </w:r>
            <w:proofErr w:type="gramStart"/>
            <w:r w:rsidRPr="008E261F">
              <w:rPr>
                <w:rFonts w:ascii="Courier" w:hAnsi="Courier" w:cs="Courier"/>
                <w:b w:val="0"/>
                <w:color w:val="262626"/>
                <w:sz w:val="13"/>
              </w:rPr>
              <w:t>compile(</w:t>
            </w:r>
            <w:proofErr w:type="gramEnd"/>
            <w:r w:rsidRPr="008E261F">
              <w:rPr>
                <w:rFonts w:ascii="Courier" w:hAnsi="Courier" w:cs="Courier"/>
                <w:b w:val="0"/>
                <w:color w:val="262626"/>
                <w:sz w:val="13"/>
              </w:rPr>
              <w:t>) {</w:t>
            </w:r>
          </w:p>
          <w:p w14:paraId="7977ABBC"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 xml:space="preserve">        cd ${S}/driver</w:t>
            </w:r>
          </w:p>
          <w:p w14:paraId="7F043A90"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 xml:space="preserve">        ${MAKE} -C ${STAGING_KERNEL_DIR} M=`pwd` ARCH=${TARGET_ARCH} CROSS_COMPILE=${TARGET_PREFIX} modules</w:t>
            </w:r>
          </w:p>
          <w:p w14:paraId="60479C79"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 xml:space="preserve">        unset CFLAGS CPPFLAGS CXXFLAGS LDFLAGS MACHINE</w:t>
            </w:r>
          </w:p>
          <w:p w14:paraId="364AB908"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 xml:space="preserve">        cd ${S}/daemon</w:t>
            </w:r>
          </w:p>
          <w:p w14:paraId="6BA93109"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 xml:space="preserve">        ${MAKE}</w:t>
            </w:r>
          </w:p>
          <w:p w14:paraId="54CB0AE6"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w:t>
            </w:r>
          </w:p>
          <w:p w14:paraId="0C6DF14D"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p>
          <w:p w14:paraId="70CEBEFB"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do_</w:t>
            </w:r>
            <w:proofErr w:type="gramStart"/>
            <w:r w:rsidRPr="008E261F">
              <w:rPr>
                <w:rFonts w:ascii="Courier" w:hAnsi="Courier" w:cs="Courier"/>
                <w:b w:val="0"/>
                <w:color w:val="262626"/>
                <w:sz w:val="13"/>
              </w:rPr>
              <w:t>install(</w:t>
            </w:r>
            <w:proofErr w:type="gramEnd"/>
            <w:r w:rsidRPr="008E261F">
              <w:rPr>
                <w:rFonts w:ascii="Courier" w:hAnsi="Courier" w:cs="Courier"/>
                <w:b w:val="0"/>
                <w:color w:val="262626"/>
                <w:sz w:val="13"/>
              </w:rPr>
              <w:t>) {</w:t>
            </w:r>
          </w:p>
          <w:p w14:paraId="4681A33C" w14:textId="77777777" w:rsidR="007641F2" w:rsidRPr="00D8671B"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lang w:val="fr-FR"/>
              </w:rPr>
            </w:pPr>
            <w:r w:rsidRPr="005379FA">
              <w:rPr>
                <w:rFonts w:ascii="Courier" w:hAnsi="Courier" w:cs="Courier"/>
                <w:b w:val="0"/>
                <w:color w:val="262626"/>
                <w:sz w:val="13"/>
              </w:rPr>
              <w:t xml:space="preserve">        </w:t>
            </w:r>
            <w:r w:rsidRPr="00D8671B">
              <w:rPr>
                <w:rFonts w:ascii="Courier" w:hAnsi="Courier" w:cs="Courier"/>
                <w:b w:val="0"/>
                <w:color w:val="262626"/>
                <w:sz w:val="13"/>
                <w:lang w:val="fr-FR"/>
              </w:rPr>
              <w:t>INIT_DIR=${D}${</w:t>
            </w:r>
            <w:proofErr w:type="spellStart"/>
            <w:r w:rsidRPr="00D8671B">
              <w:rPr>
                <w:rFonts w:ascii="Courier" w:hAnsi="Courier" w:cs="Courier"/>
                <w:b w:val="0"/>
                <w:color w:val="262626"/>
                <w:sz w:val="13"/>
                <w:lang w:val="fr-FR"/>
              </w:rPr>
              <w:t>sysconfdir</w:t>
            </w:r>
            <w:proofErr w:type="spellEnd"/>
            <w:r w:rsidRPr="00D8671B">
              <w:rPr>
                <w:rFonts w:ascii="Courier" w:hAnsi="Courier" w:cs="Courier"/>
                <w:b w:val="0"/>
                <w:color w:val="262626"/>
                <w:sz w:val="13"/>
                <w:lang w:val="fr-FR"/>
              </w:rPr>
              <w:t>}/</w:t>
            </w:r>
            <w:proofErr w:type="spellStart"/>
            <w:r w:rsidRPr="00D8671B">
              <w:rPr>
                <w:rFonts w:ascii="Courier" w:hAnsi="Courier" w:cs="Courier"/>
                <w:b w:val="0"/>
                <w:color w:val="262626"/>
                <w:sz w:val="13"/>
                <w:lang w:val="fr-FR"/>
              </w:rPr>
              <w:t>init.d</w:t>
            </w:r>
            <w:proofErr w:type="spellEnd"/>
            <w:r w:rsidRPr="00D8671B">
              <w:rPr>
                <w:rFonts w:ascii="Courier" w:hAnsi="Courier" w:cs="Courier"/>
                <w:b w:val="0"/>
                <w:color w:val="262626"/>
                <w:sz w:val="13"/>
                <w:lang w:val="fr-FR"/>
              </w:rPr>
              <w:t>/</w:t>
            </w:r>
          </w:p>
          <w:p w14:paraId="76601EF8" w14:textId="77777777" w:rsidR="007641F2" w:rsidRPr="00105910"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lang w:val="fr-FR"/>
              </w:rPr>
            </w:pPr>
            <w:r w:rsidRPr="00D8671B">
              <w:rPr>
                <w:rFonts w:ascii="Courier" w:hAnsi="Courier" w:cs="Courier"/>
                <w:b w:val="0"/>
                <w:color w:val="262626"/>
                <w:sz w:val="13"/>
                <w:lang w:val="fr-FR"/>
              </w:rPr>
              <w:t xml:space="preserve">        </w:t>
            </w:r>
            <w:proofErr w:type="spellStart"/>
            <w:proofErr w:type="gramStart"/>
            <w:r w:rsidRPr="00105910">
              <w:rPr>
                <w:rFonts w:ascii="Courier" w:hAnsi="Courier" w:cs="Courier"/>
                <w:b w:val="0"/>
                <w:color w:val="262626"/>
                <w:sz w:val="13"/>
                <w:lang w:val="fr-FR"/>
              </w:rPr>
              <w:t>install</w:t>
            </w:r>
            <w:proofErr w:type="spellEnd"/>
            <w:proofErr w:type="gramEnd"/>
            <w:r w:rsidRPr="00105910">
              <w:rPr>
                <w:rFonts w:ascii="Courier" w:hAnsi="Courier" w:cs="Courier"/>
                <w:b w:val="0"/>
                <w:color w:val="262626"/>
                <w:sz w:val="13"/>
                <w:lang w:val="fr-FR"/>
              </w:rPr>
              <w:t xml:space="preserve"> -d ${INIT_DIR}</w:t>
            </w:r>
          </w:p>
          <w:p w14:paraId="6090F8B1" w14:textId="77777777" w:rsidR="007641F2" w:rsidRPr="00105910"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lang w:val="fr-FR"/>
              </w:rPr>
            </w:pPr>
            <w:r w:rsidRPr="00105910">
              <w:rPr>
                <w:rFonts w:ascii="Courier" w:hAnsi="Courier" w:cs="Courier"/>
                <w:b w:val="0"/>
                <w:color w:val="262626"/>
                <w:sz w:val="13"/>
                <w:lang w:val="fr-FR"/>
              </w:rPr>
              <w:t xml:space="preserve">        </w:t>
            </w:r>
            <w:proofErr w:type="gramStart"/>
            <w:r w:rsidRPr="00105910">
              <w:rPr>
                <w:rFonts w:ascii="Courier" w:hAnsi="Courier" w:cs="Courier"/>
                <w:b w:val="0"/>
                <w:color w:val="262626"/>
                <w:sz w:val="13"/>
                <w:lang w:val="fr-FR"/>
              </w:rPr>
              <w:t>install</w:t>
            </w:r>
            <w:proofErr w:type="gramEnd"/>
            <w:r w:rsidRPr="00105910">
              <w:rPr>
                <w:rFonts w:ascii="Courier" w:hAnsi="Courier" w:cs="Courier"/>
                <w:b w:val="0"/>
                <w:color w:val="262626"/>
                <w:sz w:val="13"/>
                <w:lang w:val="fr-FR"/>
              </w:rPr>
              <w:t xml:space="preserve"> -m 0644 ${S}/driver/gator.ko ${INIT_DIR}</w:t>
            </w:r>
          </w:p>
          <w:p w14:paraId="34A18E05" w14:textId="77777777" w:rsidR="007641F2" w:rsidRPr="00105910"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lang w:val="fr-FR"/>
              </w:rPr>
            </w:pPr>
            <w:r w:rsidRPr="00105910">
              <w:rPr>
                <w:rFonts w:ascii="Courier" w:hAnsi="Courier" w:cs="Courier"/>
                <w:b w:val="0"/>
                <w:color w:val="262626"/>
                <w:sz w:val="13"/>
                <w:lang w:val="fr-FR"/>
              </w:rPr>
              <w:t xml:space="preserve">        </w:t>
            </w:r>
            <w:proofErr w:type="gramStart"/>
            <w:r w:rsidRPr="00105910">
              <w:rPr>
                <w:rFonts w:ascii="Courier" w:hAnsi="Courier" w:cs="Courier"/>
                <w:b w:val="0"/>
                <w:color w:val="262626"/>
                <w:sz w:val="13"/>
                <w:lang w:val="fr-FR"/>
              </w:rPr>
              <w:t>install</w:t>
            </w:r>
            <w:proofErr w:type="gramEnd"/>
            <w:r w:rsidRPr="00105910">
              <w:rPr>
                <w:rFonts w:ascii="Courier" w:hAnsi="Courier" w:cs="Courier"/>
                <w:b w:val="0"/>
                <w:color w:val="262626"/>
                <w:sz w:val="13"/>
                <w:lang w:val="fr-FR"/>
              </w:rPr>
              <w:t xml:space="preserve"> -m 0755 ${S}/daemon/gatord ${INIT_DIR}/gatord</w:t>
            </w:r>
          </w:p>
          <w:p w14:paraId="34D228FD" w14:textId="77777777" w:rsidR="007641F2" w:rsidRPr="00105910"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lang w:val="fr-FR"/>
              </w:rPr>
            </w:pPr>
            <w:r w:rsidRPr="00105910">
              <w:rPr>
                <w:rFonts w:ascii="Courier" w:hAnsi="Courier" w:cs="Courier"/>
                <w:b w:val="0"/>
                <w:color w:val="262626"/>
                <w:sz w:val="13"/>
                <w:lang w:val="fr-FR"/>
              </w:rPr>
              <w:t xml:space="preserve">        </w:t>
            </w:r>
            <w:proofErr w:type="gramStart"/>
            <w:r w:rsidRPr="00105910">
              <w:rPr>
                <w:rFonts w:ascii="Courier" w:hAnsi="Courier" w:cs="Courier"/>
                <w:b w:val="0"/>
                <w:color w:val="262626"/>
                <w:sz w:val="13"/>
                <w:lang w:val="fr-FR"/>
              </w:rPr>
              <w:t>echo</w:t>
            </w:r>
            <w:proofErr w:type="gramEnd"/>
            <w:r w:rsidRPr="00105910">
              <w:rPr>
                <w:rFonts w:ascii="Courier" w:hAnsi="Courier" w:cs="Courier"/>
                <w:b w:val="0"/>
                <w:color w:val="262626"/>
                <w:sz w:val="13"/>
                <w:lang w:val="fr-FR"/>
              </w:rPr>
              <w:t xml:space="preserve"> "#!/bin/bash\n/etc/init.d/gatord &amp;" &gt; ${INIT_DIR}/rungator.sh</w:t>
            </w:r>
          </w:p>
          <w:p w14:paraId="7D7B3D36"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105910">
              <w:rPr>
                <w:rFonts w:ascii="Courier" w:hAnsi="Courier" w:cs="Courier"/>
                <w:b w:val="0"/>
                <w:color w:val="262626"/>
                <w:sz w:val="13"/>
                <w:lang w:val="fr-FR"/>
              </w:rPr>
              <w:t xml:space="preserve">        </w:t>
            </w:r>
            <w:r w:rsidRPr="008E261F">
              <w:rPr>
                <w:rFonts w:ascii="Courier" w:hAnsi="Courier" w:cs="Courier"/>
                <w:b w:val="0"/>
                <w:color w:val="262626"/>
                <w:sz w:val="13"/>
              </w:rPr>
              <w:t>chmod a+x ${INIT_DIR}/rungator.sh</w:t>
            </w:r>
          </w:p>
          <w:p w14:paraId="157387D7" w14:textId="46C3A1F3"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w:t>
            </w:r>
          </w:p>
          <w:p w14:paraId="0C2EEF18" w14:textId="77777777" w:rsidR="007641F2" w:rsidRPr="008E261F" w:rsidRDefault="007641F2" w:rsidP="00D8671B">
            <w:pPr>
              <w:keepNext/>
              <w:keepLines/>
              <w:widowControl w:val="0"/>
              <w:shd w:val="clear" w:color="auto" w:fill="F2F2F2" w:themeFill="background1" w:themeFillShade="F2"/>
              <w:autoSpaceDE w:val="0"/>
              <w:autoSpaceDN w:val="0"/>
              <w:adjustRightInd w:val="0"/>
              <w:spacing w:before="0" w:after="0" w:line="360" w:lineRule="auto"/>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3"/>
              </w:rPr>
            </w:pPr>
            <w:r w:rsidRPr="008E261F">
              <w:rPr>
                <w:rFonts w:ascii="Courier" w:hAnsi="Courier" w:cs="Courier"/>
                <w:b w:val="0"/>
                <w:color w:val="262626"/>
                <w:sz w:val="13"/>
              </w:rPr>
              <w:t>FILES_${PN} = "${sysconfdir}/</w:t>
            </w:r>
            <w:proofErr w:type="gramStart"/>
            <w:r w:rsidRPr="008E261F">
              <w:rPr>
                <w:rFonts w:ascii="Courier" w:hAnsi="Courier" w:cs="Courier"/>
                <w:b w:val="0"/>
                <w:color w:val="262626"/>
                <w:sz w:val="13"/>
              </w:rPr>
              <w:t>init.d</w:t>
            </w:r>
            <w:proofErr w:type="gramEnd"/>
            <w:r w:rsidRPr="008E261F">
              <w:rPr>
                <w:rFonts w:ascii="Courier" w:hAnsi="Courier" w:cs="Courier"/>
                <w:b w:val="0"/>
                <w:color w:val="262626"/>
                <w:sz w:val="13"/>
              </w:rPr>
              <w:t>/gator.ko ${sysconfdir}/init.d/gatord ${sysconfdir}/init.d/rungator.sh"</w:t>
            </w:r>
          </w:p>
        </w:tc>
      </w:tr>
    </w:tbl>
    <w:p w14:paraId="6169CBCB" w14:textId="77777777" w:rsidR="007641F2" w:rsidRPr="00441FC5" w:rsidRDefault="007641F2" w:rsidP="007641F2">
      <w:r w:rsidRPr="00307DBF">
        <w:t>This file describes the property of the recipe, and in particular:</w:t>
      </w:r>
    </w:p>
    <w:p w14:paraId="32BC204F" w14:textId="28E09479" w:rsidR="007641F2" w:rsidRDefault="007641F2" w:rsidP="007641F2">
      <w:pPr>
        <w:pStyle w:val="ListParagraph"/>
        <w:numPr>
          <w:ilvl w:val="0"/>
          <w:numId w:val="2"/>
        </w:numPr>
      </w:pPr>
      <w:r>
        <w:t>Line 4 specifies which is the working directory to be used for downloading/building the code. Upon executing the recipe, Yocto will access the A</w:t>
      </w:r>
      <w:r w:rsidR="002A41C7">
        <w:t>rm</w:t>
      </w:r>
      <w:r>
        <w:t xml:space="preserve"> </w:t>
      </w:r>
      <w:proofErr w:type="spellStart"/>
      <w:r>
        <w:t>github</w:t>
      </w:r>
      <w:proofErr w:type="spellEnd"/>
      <w:r>
        <w:t xml:space="preserve"> and download the source code to </w:t>
      </w:r>
      <w:r w:rsidR="004831AE" w:rsidRPr="004831AE">
        <w:rPr>
          <w:rFonts w:cstheme="minorHAnsi"/>
          <w:sz w:val="18"/>
        </w:rPr>
        <w:t>the defined directory</w:t>
      </w:r>
      <w:r w:rsidRPr="004831AE">
        <w:rPr>
          <w:rFonts w:cstheme="minorHAnsi"/>
        </w:rPr>
        <w:t xml:space="preserve"> </w:t>
      </w:r>
      <w:r>
        <w:t xml:space="preserve">where the </w:t>
      </w:r>
      <w:r w:rsidRPr="00316D3F">
        <w:rPr>
          <w:rFonts w:ascii="Courier" w:hAnsi="Courier"/>
          <w:sz w:val="18"/>
        </w:rPr>
        <w:t>gator</w:t>
      </w:r>
      <w:r w:rsidRPr="00316D3F">
        <w:rPr>
          <w:sz w:val="18"/>
        </w:rPr>
        <w:t xml:space="preserve"> </w:t>
      </w:r>
      <w:r>
        <w:t xml:space="preserve">directory contains the source code for the loadable kernel module, and </w:t>
      </w:r>
      <w:r w:rsidRPr="00316D3F">
        <w:rPr>
          <w:rFonts w:ascii="Courier" w:hAnsi="Courier"/>
          <w:sz w:val="18"/>
        </w:rPr>
        <w:t>gatord</w:t>
      </w:r>
      <w:r>
        <w:t xml:space="preserve"> contains the source code for the service;</w:t>
      </w:r>
    </w:p>
    <w:p w14:paraId="7630504F" w14:textId="6A651A31" w:rsidR="007641F2" w:rsidRDefault="007641F2" w:rsidP="007641F2">
      <w:pPr>
        <w:pStyle w:val="ListParagraph"/>
        <w:numPr>
          <w:ilvl w:val="0"/>
          <w:numId w:val="2"/>
        </w:numPr>
      </w:pPr>
      <w:r>
        <w:t>Line</w:t>
      </w:r>
      <w:r w:rsidR="00077FD3">
        <w:t>s</w:t>
      </w:r>
      <w:r>
        <w:t xml:space="preserve"> 8-</w:t>
      </w:r>
      <w:r w:rsidR="00621689">
        <w:t>9-11</w:t>
      </w:r>
      <w:r>
        <w:t xml:space="preserve"> instruct </w:t>
      </w:r>
      <w:proofErr w:type="spellStart"/>
      <w:r>
        <w:t>Yocto</w:t>
      </w:r>
      <w:proofErr w:type="spellEnd"/>
      <w:r>
        <w:t xml:space="preserve"> to download the source code for </w:t>
      </w:r>
      <w:proofErr w:type="spellStart"/>
      <w:proofErr w:type="gramStart"/>
      <w:r w:rsidRPr="001A10B1">
        <w:rPr>
          <w:rFonts w:ascii="Courier" w:hAnsi="Courier"/>
          <w:sz w:val="18"/>
        </w:rPr>
        <w:t>gator.ko</w:t>
      </w:r>
      <w:proofErr w:type="spellEnd"/>
      <w:proofErr w:type="gramEnd"/>
      <w:r w:rsidRPr="001A10B1">
        <w:rPr>
          <w:rFonts w:ascii="Courier" w:hAnsi="Courier"/>
          <w:sz w:val="18"/>
        </w:rPr>
        <w:t>/</w:t>
      </w:r>
      <w:proofErr w:type="spellStart"/>
      <w:r w:rsidRPr="001A10B1">
        <w:rPr>
          <w:rFonts w:ascii="Courier" w:hAnsi="Courier"/>
          <w:sz w:val="18"/>
        </w:rPr>
        <w:t>gatord</w:t>
      </w:r>
      <w:proofErr w:type="spellEnd"/>
      <w:r>
        <w:t xml:space="preserve"> from the A</w:t>
      </w:r>
      <w:r w:rsidR="002A41C7">
        <w:t>rm</w:t>
      </w:r>
      <w:r>
        <w:t xml:space="preserve"> </w:t>
      </w:r>
      <w:proofErr w:type="spellStart"/>
      <w:r>
        <w:t>github</w:t>
      </w:r>
      <w:proofErr w:type="spellEnd"/>
      <w:r>
        <w:t xml:space="preserve"> so that always the latest distributed source code is used;</w:t>
      </w:r>
    </w:p>
    <w:p w14:paraId="3685F032" w14:textId="57FE7F96" w:rsidR="007641F2" w:rsidRDefault="007641F2" w:rsidP="007641F2">
      <w:pPr>
        <w:pStyle w:val="ListParagraph"/>
        <w:numPr>
          <w:ilvl w:val="0"/>
          <w:numId w:val="2"/>
        </w:numPr>
      </w:pPr>
      <w:r>
        <w:t>Line 1</w:t>
      </w:r>
      <w:r w:rsidR="00794362">
        <w:t>1</w:t>
      </w:r>
      <w:r>
        <w:t xml:space="preserve"> specifies the patch file to adapt the </w:t>
      </w:r>
      <w:r w:rsidRPr="00DC4DA8">
        <w:rPr>
          <w:rFonts w:ascii="Courier" w:hAnsi="Courier"/>
          <w:sz w:val="18"/>
        </w:rPr>
        <w:t>gatord Makefile</w:t>
      </w:r>
      <w:r>
        <w:t xml:space="preserve"> to the Yocto build environment;</w:t>
      </w:r>
    </w:p>
    <w:p w14:paraId="4B5C6DA1" w14:textId="125C9EE4" w:rsidR="007641F2" w:rsidRDefault="007641F2" w:rsidP="007641F2">
      <w:pPr>
        <w:pStyle w:val="ListParagraph"/>
        <w:numPr>
          <w:ilvl w:val="0"/>
          <w:numId w:val="2"/>
        </w:numPr>
      </w:pPr>
      <w:r>
        <w:t>Lines 1</w:t>
      </w:r>
      <w:r w:rsidR="00621689">
        <w:t>9</w:t>
      </w:r>
      <w:r>
        <w:t>-2</w:t>
      </w:r>
      <w:r w:rsidR="00621689">
        <w:t>5</w:t>
      </w:r>
      <w:r>
        <w:t xml:space="preserve"> specify how the loadable kernel module (</w:t>
      </w:r>
      <w:proofErr w:type="gramStart"/>
      <w:r w:rsidRPr="00CD2C36">
        <w:rPr>
          <w:rFonts w:ascii="Courier" w:hAnsi="Courier"/>
          <w:sz w:val="18"/>
        </w:rPr>
        <w:t>gator.ko</w:t>
      </w:r>
      <w:proofErr w:type="gramEnd"/>
      <w:r>
        <w:t>) and the middleware (</w:t>
      </w:r>
      <w:proofErr w:type="spellStart"/>
      <w:r w:rsidRPr="00CD2C36">
        <w:rPr>
          <w:rFonts w:ascii="Courier" w:hAnsi="Courier"/>
          <w:sz w:val="18"/>
        </w:rPr>
        <w:t>gatord</w:t>
      </w:r>
      <w:proofErr w:type="spellEnd"/>
      <w:r>
        <w:t>) shall be compiled/linked;</w:t>
      </w:r>
    </w:p>
    <w:p w14:paraId="33E68D8F" w14:textId="7612CF7D" w:rsidR="007641F2" w:rsidRPr="00441FC5" w:rsidRDefault="007641F2" w:rsidP="007641F2">
      <w:pPr>
        <w:pStyle w:val="ListParagraph"/>
        <w:numPr>
          <w:ilvl w:val="0"/>
          <w:numId w:val="2"/>
        </w:numPr>
      </w:pPr>
      <w:r>
        <w:t>Lines 2</w:t>
      </w:r>
      <w:r w:rsidR="00621689">
        <w:t>7</w:t>
      </w:r>
      <w:r>
        <w:t>-</w:t>
      </w:r>
      <w:r w:rsidR="00621689">
        <w:t>35</w:t>
      </w:r>
      <w:r>
        <w:t xml:space="preserve"> instruct </w:t>
      </w:r>
      <w:proofErr w:type="spellStart"/>
      <w:r>
        <w:t>Yocto</w:t>
      </w:r>
      <w:proofErr w:type="spellEnd"/>
      <w:r>
        <w:t xml:space="preserve"> how to deploy the obtained binaries to the target roo</w:t>
      </w:r>
      <w:r w:rsidR="00172429">
        <w:t>t</w:t>
      </w:r>
      <w:r>
        <w:t xml:space="preserve"> file system; three new files will be created on the </w:t>
      </w:r>
      <w:r w:rsidR="00A21504">
        <w:t>Raspberry Pi 3</w:t>
      </w:r>
      <w:r>
        <w:t xml:space="preserve"> root file system: </w:t>
      </w:r>
      <w:r w:rsidRPr="00794362">
        <w:rPr>
          <w:rFonts w:ascii="Courier" w:hAnsi="Courier"/>
          <w:b/>
          <w:i/>
          <w:sz w:val="18"/>
        </w:rPr>
        <w:t>/ect/</w:t>
      </w:r>
      <w:proofErr w:type="gramStart"/>
      <w:r w:rsidRPr="00794362">
        <w:rPr>
          <w:rFonts w:ascii="Courier" w:hAnsi="Courier"/>
          <w:b/>
          <w:i/>
          <w:sz w:val="18"/>
        </w:rPr>
        <w:t>init.d</w:t>
      </w:r>
      <w:proofErr w:type="gramEnd"/>
      <w:r w:rsidRPr="00794362">
        <w:rPr>
          <w:rFonts w:ascii="Courier" w:hAnsi="Courier"/>
          <w:b/>
          <w:i/>
          <w:sz w:val="18"/>
        </w:rPr>
        <w:t>/gator.ko</w:t>
      </w:r>
      <w:r>
        <w:t xml:space="preserve">, </w:t>
      </w:r>
      <w:r w:rsidRPr="00794362">
        <w:rPr>
          <w:rFonts w:ascii="Courier" w:hAnsi="Courier"/>
          <w:b/>
          <w:i/>
          <w:sz w:val="18"/>
        </w:rPr>
        <w:t>/etc/init.d/gatord</w:t>
      </w:r>
      <w:r>
        <w:t xml:space="preserve">, </w:t>
      </w:r>
      <w:r w:rsidRPr="00794362">
        <w:rPr>
          <w:rFonts w:ascii="Courier" w:hAnsi="Courier"/>
          <w:b/>
          <w:i/>
          <w:sz w:val="18"/>
        </w:rPr>
        <w:t>/etc/init.d/rungator.sh</w:t>
      </w:r>
    </w:p>
    <w:p w14:paraId="2ED17926" w14:textId="196973A8" w:rsidR="007641F2" w:rsidRPr="00441FC5" w:rsidRDefault="007641F2" w:rsidP="007641F2">
      <w:r w:rsidRPr="009B2492">
        <w:t xml:space="preserve">In </w:t>
      </w:r>
      <w:r w:rsidRPr="00794362">
        <w:rPr>
          <w:rFonts w:ascii="Courier" w:hAnsi="Courier" w:cs="Courier"/>
          <w:b/>
          <w:i/>
          <w:color w:val="262626"/>
          <w:sz w:val="18"/>
        </w:rPr>
        <w:t>~/</w:t>
      </w:r>
      <w:r w:rsidR="00371D95" w:rsidRPr="00794362">
        <w:rPr>
          <w:rFonts w:ascii="Courier" w:hAnsi="Courier" w:cs="Courier"/>
          <w:b/>
          <w:i/>
          <w:color w:val="262626"/>
          <w:sz w:val="18"/>
        </w:rPr>
        <w:t>raspberryPi3</w:t>
      </w:r>
      <w:r w:rsidRPr="00794362">
        <w:rPr>
          <w:rFonts w:ascii="Courier" w:hAnsi="Courier" w:cs="Courier"/>
          <w:b/>
          <w:i/>
          <w:color w:val="262626"/>
          <w:sz w:val="18"/>
        </w:rPr>
        <w:t>/sources/meta-</w:t>
      </w:r>
      <w:r w:rsidR="00371D95" w:rsidRPr="00794362">
        <w:rPr>
          <w:rFonts w:ascii="Courier" w:hAnsi="Courier" w:cs="Courier"/>
          <w:b/>
          <w:i/>
          <w:color w:val="262626"/>
          <w:sz w:val="18"/>
        </w:rPr>
        <w:t>raspberrypi</w:t>
      </w:r>
      <w:r w:rsidRPr="00794362">
        <w:rPr>
          <w:rFonts w:ascii="Courier" w:hAnsi="Courier" w:cs="Courier"/>
          <w:b/>
          <w:i/>
          <w:color w:val="262626"/>
          <w:sz w:val="18"/>
        </w:rPr>
        <w:t>/recipes-kernel/gator/files</w:t>
      </w:r>
      <w:r w:rsidR="00077FD3">
        <w:rPr>
          <w:rFonts w:ascii="Courier" w:hAnsi="Courier" w:cs="Courier"/>
          <w:color w:val="262626"/>
          <w:sz w:val="18"/>
        </w:rPr>
        <w:t>,</w:t>
      </w:r>
      <w:r w:rsidRPr="009B2492">
        <w:rPr>
          <w:rFonts w:ascii="Courier" w:hAnsi="Courier" w:cs="Courier"/>
          <w:color w:val="262626"/>
          <w:sz w:val="18"/>
        </w:rPr>
        <w:t xml:space="preserve"> </w:t>
      </w:r>
      <w:r w:rsidRPr="009B2492">
        <w:t xml:space="preserve">put a file named </w:t>
      </w:r>
      <w:r w:rsidRPr="00794362">
        <w:rPr>
          <w:rFonts w:ascii="Courier" w:hAnsi="Courier"/>
          <w:b/>
          <w:i/>
          <w:sz w:val="18"/>
        </w:rPr>
        <w:t>0001-patch-da</w:t>
      </w:r>
      <w:r w:rsidR="00CB7CBF" w:rsidRPr="00794362">
        <w:rPr>
          <w:rFonts w:ascii="Courier" w:hAnsi="Courier"/>
          <w:b/>
          <w:i/>
          <w:sz w:val="18"/>
        </w:rPr>
        <w:t>em</w:t>
      </w:r>
      <w:r w:rsidRPr="00794362">
        <w:rPr>
          <w:rFonts w:ascii="Courier" w:hAnsi="Courier"/>
          <w:b/>
          <w:i/>
          <w:sz w:val="18"/>
        </w:rPr>
        <w:t>on-Makefile.patch</w:t>
      </w:r>
      <w:r w:rsidRPr="009B2492">
        <w:t xml:space="preserve"> with the following content:</w:t>
      </w:r>
    </w:p>
    <w:tbl>
      <w:tblPr>
        <w:tblStyle w:val="LightShading-Accent2"/>
        <w:tblW w:w="0" w:type="auto"/>
        <w:tblLook w:val="04A0" w:firstRow="1" w:lastRow="0" w:firstColumn="1" w:lastColumn="0" w:noHBand="0" w:noVBand="1"/>
      </w:tblPr>
      <w:tblGrid>
        <w:gridCol w:w="505"/>
        <w:gridCol w:w="8855"/>
      </w:tblGrid>
      <w:tr w:rsidR="007641F2" w:rsidRPr="006513A0" w14:paraId="7731B7D9" w14:textId="77777777" w:rsidTr="009A3C0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7" w:type="dxa"/>
          </w:tcPr>
          <w:p w14:paraId="3521643F" w14:textId="77777777" w:rsidR="007641F2" w:rsidRPr="006513A0" w:rsidRDefault="007641F2" w:rsidP="009A3C0F">
            <w:pPr>
              <w:jc w:val="right"/>
              <w:rPr>
                <w:rFonts w:ascii="Courier" w:hAnsi="Courier"/>
                <w:b w:val="0"/>
                <w:sz w:val="16"/>
              </w:rPr>
            </w:pPr>
            <w:r w:rsidRPr="006513A0">
              <w:rPr>
                <w:rFonts w:ascii="Courier" w:hAnsi="Courier"/>
                <w:b w:val="0"/>
                <w:sz w:val="16"/>
              </w:rPr>
              <w:lastRenderedPageBreak/>
              <w:t>0:</w:t>
            </w:r>
          </w:p>
          <w:p w14:paraId="5D0F9CA0" w14:textId="77777777" w:rsidR="007641F2" w:rsidRPr="006513A0" w:rsidRDefault="007641F2" w:rsidP="009A3C0F">
            <w:pPr>
              <w:jc w:val="right"/>
              <w:rPr>
                <w:rFonts w:ascii="Courier" w:hAnsi="Courier"/>
                <w:b w:val="0"/>
                <w:sz w:val="16"/>
              </w:rPr>
            </w:pPr>
            <w:r w:rsidRPr="006513A0">
              <w:rPr>
                <w:rFonts w:ascii="Courier" w:hAnsi="Courier"/>
                <w:sz w:val="16"/>
              </w:rPr>
              <w:fldChar w:fldCharType="begin"/>
            </w:r>
            <w:r w:rsidRPr="006513A0">
              <w:rPr>
                <w:rFonts w:ascii="Courier" w:hAnsi="Courier"/>
                <w:b w:val="0"/>
                <w:sz w:val="16"/>
              </w:rPr>
              <w:instrText xml:space="preserve"> seq num </w:instrText>
            </w:r>
            <w:r w:rsidRPr="006513A0">
              <w:rPr>
                <w:rFonts w:ascii="Courier" w:hAnsi="Courier"/>
                <w:sz w:val="16"/>
              </w:rPr>
              <w:fldChar w:fldCharType="separate"/>
            </w:r>
            <w:r w:rsidRPr="006513A0">
              <w:rPr>
                <w:rFonts w:ascii="Courier" w:hAnsi="Courier"/>
                <w:b w:val="0"/>
                <w:noProof/>
                <w:sz w:val="16"/>
              </w:rPr>
              <w:t>1</w:t>
            </w:r>
            <w:r w:rsidRPr="006513A0">
              <w:rPr>
                <w:rFonts w:ascii="Courier" w:hAnsi="Courier"/>
                <w:sz w:val="16"/>
              </w:rPr>
              <w:fldChar w:fldCharType="end"/>
            </w:r>
            <w:r w:rsidRPr="006513A0">
              <w:rPr>
                <w:rFonts w:ascii="Courier" w:hAnsi="Courier"/>
                <w:b w:val="0"/>
                <w:sz w:val="16"/>
              </w:rPr>
              <w:t>:</w:t>
            </w:r>
          </w:p>
          <w:p w14:paraId="3AF89ADD" w14:textId="77777777" w:rsidR="007641F2" w:rsidRPr="006513A0" w:rsidRDefault="007641F2" w:rsidP="009A3C0F">
            <w:pPr>
              <w:jc w:val="right"/>
              <w:rPr>
                <w:rFonts w:ascii="Courier" w:hAnsi="Courier"/>
                <w:b w:val="0"/>
                <w:sz w:val="16"/>
              </w:rPr>
            </w:pPr>
            <w:r w:rsidRPr="006513A0">
              <w:rPr>
                <w:rFonts w:ascii="Courier" w:hAnsi="Courier"/>
                <w:sz w:val="16"/>
              </w:rPr>
              <w:fldChar w:fldCharType="begin"/>
            </w:r>
            <w:r w:rsidRPr="006513A0">
              <w:rPr>
                <w:rFonts w:ascii="Courier" w:hAnsi="Courier"/>
                <w:b w:val="0"/>
                <w:sz w:val="16"/>
              </w:rPr>
              <w:instrText xml:space="preserve"> seq num </w:instrText>
            </w:r>
            <w:r w:rsidRPr="006513A0">
              <w:rPr>
                <w:rFonts w:ascii="Courier" w:hAnsi="Courier"/>
                <w:sz w:val="16"/>
              </w:rPr>
              <w:fldChar w:fldCharType="separate"/>
            </w:r>
            <w:r w:rsidRPr="006513A0">
              <w:rPr>
                <w:rFonts w:ascii="Courier" w:hAnsi="Courier"/>
                <w:b w:val="0"/>
                <w:noProof/>
                <w:sz w:val="16"/>
              </w:rPr>
              <w:t>2</w:t>
            </w:r>
            <w:r w:rsidRPr="006513A0">
              <w:rPr>
                <w:rFonts w:ascii="Courier" w:hAnsi="Courier"/>
                <w:sz w:val="16"/>
              </w:rPr>
              <w:fldChar w:fldCharType="end"/>
            </w:r>
            <w:r w:rsidRPr="006513A0">
              <w:rPr>
                <w:rFonts w:ascii="Courier" w:hAnsi="Courier"/>
                <w:b w:val="0"/>
                <w:sz w:val="16"/>
              </w:rPr>
              <w:t>:</w:t>
            </w:r>
          </w:p>
          <w:p w14:paraId="6E59E9F9" w14:textId="77777777" w:rsidR="007641F2" w:rsidRPr="006513A0" w:rsidRDefault="007641F2" w:rsidP="009A3C0F">
            <w:pPr>
              <w:jc w:val="right"/>
              <w:rPr>
                <w:rFonts w:ascii="Courier" w:hAnsi="Courier"/>
                <w:b w:val="0"/>
                <w:sz w:val="16"/>
              </w:rPr>
            </w:pPr>
            <w:r w:rsidRPr="006513A0">
              <w:rPr>
                <w:rFonts w:ascii="Courier" w:hAnsi="Courier"/>
                <w:sz w:val="16"/>
              </w:rPr>
              <w:fldChar w:fldCharType="begin"/>
            </w:r>
            <w:r w:rsidRPr="006513A0">
              <w:rPr>
                <w:rFonts w:ascii="Courier" w:hAnsi="Courier"/>
                <w:b w:val="0"/>
                <w:sz w:val="16"/>
              </w:rPr>
              <w:instrText xml:space="preserve"> seq num </w:instrText>
            </w:r>
            <w:r w:rsidRPr="006513A0">
              <w:rPr>
                <w:rFonts w:ascii="Courier" w:hAnsi="Courier"/>
                <w:sz w:val="16"/>
              </w:rPr>
              <w:fldChar w:fldCharType="separate"/>
            </w:r>
            <w:r w:rsidRPr="006513A0">
              <w:rPr>
                <w:rFonts w:ascii="Courier" w:hAnsi="Courier"/>
                <w:b w:val="0"/>
                <w:noProof/>
                <w:sz w:val="16"/>
              </w:rPr>
              <w:t>3</w:t>
            </w:r>
            <w:r w:rsidRPr="006513A0">
              <w:rPr>
                <w:rFonts w:ascii="Courier" w:hAnsi="Courier"/>
                <w:sz w:val="16"/>
              </w:rPr>
              <w:fldChar w:fldCharType="end"/>
            </w:r>
            <w:r w:rsidRPr="006513A0">
              <w:rPr>
                <w:rFonts w:ascii="Courier" w:hAnsi="Courier"/>
                <w:b w:val="0"/>
                <w:sz w:val="16"/>
              </w:rPr>
              <w:t>:</w:t>
            </w:r>
          </w:p>
          <w:p w14:paraId="0A71DF8F" w14:textId="77777777" w:rsidR="007641F2" w:rsidRPr="006513A0" w:rsidRDefault="007641F2" w:rsidP="009A3C0F">
            <w:pPr>
              <w:jc w:val="right"/>
              <w:rPr>
                <w:rFonts w:ascii="Courier" w:hAnsi="Courier"/>
                <w:b w:val="0"/>
                <w:sz w:val="16"/>
              </w:rPr>
            </w:pPr>
            <w:r w:rsidRPr="006513A0">
              <w:rPr>
                <w:rFonts w:ascii="Courier" w:hAnsi="Courier"/>
                <w:sz w:val="16"/>
              </w:rPr>
              <w:fldChar w:fldCharType="begin"/>
            </w:r>
            <w:r w:rsidRPr="006513A0">
              <w:rPr>
                <w:rFonts w:ascii="Courier" w:hAnsi="Courier"/>
                <w:b w:val="0"/>
                <w:sz w:val="16"/>
              </w:rPr>
              <w:instrText xml:space="preserve"> seq num </w:instrText>
            </w:r>
            <w:r w:rsidRPr="006513A0">
              <w:rPr>
                <w:rFonts w:ascii="Courier" w:hAnsi="Courier"/>
                <w:sz w:val="16"/>
              </w:rPr>
              <w:fldChar w:fldCharType="separate"/>
            </w:r>
            <w:r w:rsidRPr="006513A0">
              <w:rPr>
                <w:rFonts w:ascii="Courier" w:hAnsi="Courier"/>
                <w:b w:val="0"/>
                <w:noProof/>
                <w:sz w:val="16"/>
              </w:rPr>
              <w:t>4</w:t>
            </w:r>
            <w:r w:rsidRPr="006513A0">
              <w:rPr>
                <w:rFonts w:ascii="Courier" w:hAnsi="Courier"/>
                <w:sz w:val="16"/>
              </w:rPr>
              <w:fldChar w:fldCharType="end"/>
            </w:r>
            <w:r w:rsidRPr="006513A0">
              <w:rPr>
                <w:rFonts w:ascii="Courier" w:hAnsi="Courier"/>
                <w:b w:val="0"/>
                <w:sz w:val="16"/>
              </w:rPr>
              <w:t>:</w:t>
            </w:r>
          </w:p>
          <w:p w14:paraId="4D9A2C38" w14:textId="77777777" w:rsidR="007641F2" w:rsidRPr="006513A0" w:rsidRDefault="007641F2" w:rsidP="009A3C0F">
            <w:pPr>
              <w:jc w:val="right"/>
              <w:rPr>
                <w:rFonts w:ascii="Courier" w:hAnsi="Courier"/>
                <w:b w:val="0"/>
                <w:sz w:val="16"/>
              </w:rPr>
            </w:pPr>
            <w:r w:rsidRPr="006513A0">
              <w:rPr>
                <w:rFonts w:ascii="Courier" w:hAnsi="Courier"/>
                <w:sz w:val="16"/>
              </w:rPr>
              <w:fldChar w:fldCharType="begin"/>
            </w:r>
            <w:r w:rsidRPr="006513A0">
              <w:rPr>
                <w:rFonts w:ascii="Courier" w:hAnsi="Courier"/>
                <w:b w:val="0"/>
                <w:sz w:val="16"/>
              </w:rPr>
              <w:instrText xml:space="preserve"> seq num </w:instrText>
            </w:r>
            <w:r w:rsidRPr="006513A0">
              <w:rPr>
                <w:rFonts w:ascii="Courier" w:hAnsi="Courier"/>
                <w:sz w:val="16"/>
              </w:rPr>
              <w:fldChar w:fldCharType="separate"/>
            </w:r>
            <w:r w:rsidRPr="006513A0">
              <w:rPr>
                <w:rFonts w:ascii="Courier" w:hAnsi="Courier"/>
                <w:b w:val="0"/>
                <w:noProof/>
                <w:sz w:val="16"/>
              </w:rPr>
              <w:t>5</w:t>
            </w:r>
            <w:r w:rsidRPr="006513A0">
              <w:rPr>
                <w:rFonts w:ascii="Courier" w:hAnsi="Courier"/>
                <w:sz w:val="16"/>
              </w:rPr>
              <w:fldChar w:fldCharType="end"/>
            </w:r>
            <w:r w:rsidRPr="006513A0">
              <w:rPr>
                <w:rFonts w:ascii="Courier" w:hAnsi="Courier"/>
                <w:b w:val="0"/>
                <w:sz w:val="16"/>
              </w:rPr>
              <w:t>:</w:t>
            </w:r>
          </w:p>
          <w:p w14:paraId="2E9F2DD2" w14:textId="77777777" w:rsidR="007641F2" w:rsidRPr="006513A0" w:rsidRDefault="007641F2" w:rsidP="009A3C0F">
            <w:pPr>
              <w:jc w:val="right"/>
              <w:rPr>
                <w:rFonts w:ascii="Courier" w:hAnsi="Courier"/>
                <w:b w:val="0"/>
                <w:sz w:val="16"/>
              </w:rPr>
            </w:pPr>
            <w:r w:rsidRPr="006513A0">
              <w:rPr>
                <w:rFonts w:ascii="Courier" w:hAnsi="Courier"/>
                <w:sz w:val="16"/>
              </w:rPr>
              <w:fldChar w:fldCharType="begin"/>
            </w:r>
            <w:r w:rsidRPr="006513A0">
              <w:rPr>
                <w:rFonts w:ascii="Courier" w:hAnsi="Courier"/>
                <w:b w:val="0"/>
                <w:sz w:val="16"/>
              </w:rPr>
              <w:instrText xml:space="preserve"> seq num </w:instrText>
            </w:r>
            <w:r w:rsidRPr="006513A0">
              <w:rPr>
                <w:rFonts w:ascii="Courier" w:hAnsi="Courier"/>
                <w:sz w:val="16"/>
              </w:rPr>
              <w:fldChar w:fldCharType="separate"/>
            </w:r>
            <w:r w:rsidRPr="006513A0">
              <w:rPr>
                <w:rFonts w:ascii="Courier" w:hAnsi="Courier"/>
                <w:b w:val="0"/>
                <w:noProof/>
                <w:sz w:val="16"/>
              </w:rPr>
              <w:t>6</w:t>
            </w:r>
            <w:r w:rsidRPr="006513A0">
              <w:rPr>
                <w:rFonts w:ascii="Courier" w:hAnsi="Courier"/>
                <w:sz w:val="16"/>
              </w:rPr>
              <w:fldChar w:fldCharType="end"/>
            </w:r>
            <w:r w:rsidRPr="006513A0">
              <w:rPr>
                <w:rFonts w:ascii="Courier" w:hAnsi="Courier"/>
                <w:b w:val="0"/>
                <w:sz w:val="16"/>
              </w:rPr>
              <w:t>:</w:t>
            </w:r>
          </w:p>
          <w:p w14:paraId="2BADA416" w14:textId="77777777" w:rsidR="007641F2" w:rsidRPr="006513A0" w:rsidRDefault="007641F2" w:rsidP="009A3C0F">
            <w:pPr>
              <w:jc w:val="right"/>
              <w:rPr>
                <w:rFonts w:ascii="Courier" w:hAnsi="Courier"/>
                <w:b w:val="0"/>
                <w:sz w:val="16"/>
              </w:rPr>
            </w:pPr>
            <w:r w:rsidRPr="006513A0">
              <w:rPr>
                <w:rFonts w:ascii="Courier" w:hAnsi="Courier"/>
                <w:sz w:val="16"/>
              </w:rPr>
              <w:fldChar w:fldCharType="begin"/>
            </w:r>
            <w:r w:rsidRPr="006513A0">
              <w:rPr>
                <w:rFonts w:ascii="Courier" w:hAnsi="Courier"/>
                <w:b w:val="0"/>
                <w:sz w:val="16"/>
              </w:rPr>
              <w:instrText xml:space="preserve"> seq num </w:instrText>
            </w:r>
            <w:r w:rsidRPr="006513A0">
              <w:rPr>
                <w:rFonts w:ascii="Courier" w:hAnsi="Courier"/>
                <w:sz w:val="16"/>
              </w:rPr>
              <w:fldChar w:fldCharType="separate"/>
            </w:r>
            <w:r w:rsidRPr="006513A0">
              <w:rPr>
                <w:rFonts w:ascii="Courier" w:hAnsi="Courier"/>
                <w:b w:val="0"/>
                <w:noProof/>
                <w:sz w:val="16"/>
              </w:rPr>
              <w:t>7</w:t>
            </w:r>
            <w:r w:rsidRPr="006513A0">
              <w:rPr>
                <w:rFonts w:ascii="Courier" w:hAnsi="Courier"/>
                <w:sz w:val="16"/>
              </w:rPr>
              <w:fldChar w:fldCharType="end"/>
            </w:r>
            <w:r w:rsidRPr="006513A0">
              <w:rPr>
                <w:rFonts w:ascii="Courier" w:hAnsi="Courier"/>
                <w:b w:val="0"/>
                <w:sz w:val="16"/>
              </w:rPr>
              <w:t>:</w:t>
            </w:r>
          </w:p>
          <w:p w14:paraId="3F7CAED1" w14:textId="77777777" w:rsidR="007641F2" w:rsidRPr="006513A0" w:rsidRDefault="007641F2" w:rsidP="009A3C0F">
            <w:pPr>
              <w:jc w:val="right"/>
              <w:rPr>
                <w:rFonts w:ascii="Courier" w:hAnsi="Courier"/>
                <w:b w:val="0"/>
                <w:sz w:val="16"/>
              </w:rPr>
            </w:pPr>
            <w:r w:rsidRPr="006513A0">
              <w:rPr>
                <w:rFonts w:ascii="Courier" w:hAnsi="Courier"/>
                <w:sz w:val="16"/>
              </w:rPr>
              <w:fldChar w:fldCharType="begin"/>
            </w:r>
            <w:r w:rsidRPr="006513A0">
              <w:rPr>
                <w:rFonts w:ascii="Courier" w:hAnsi="Courier"/>
                <w:b w:val="0"/>
                <w:sz w:val="16"/>
              </w:rPr>
              <w:instrText xml:space="preserve"> seq num </w:instrText>
            </w:r>
            <w:r w:rsidRPr="006513A0">
              <w:rPr>
                <w:rFonts w:ascii="Courier" w:hAnsi="Courier"/>
                <w:sz w:val="16"/>
              </w:rPr>
              <w:fldChar w:fldCharType="separate"/>
            </w:r>
            <w:r w:rsidRPr="006513A0">
              <w:rPr>
                <w:rFonts w:ascii="Courier" w:hAnsi="Courier"/>
                <w:b w:val="0"/>
                <w:noProof/>
                <w:sz w:val="16"/>
              </w:rPr>
              <w:t>8</w:t>
            </w:r>
            <w:r w:rsidRPr="006513A0">
              <w:rPr>
                <w:rFonts w:ascii="Courier" w:hAnsi="Courier"/>
                <w:sz w:val="16"/>
              </w:rPr>
              <w:fldChar w:fldCharType="end"/>
            </w:r>
            <w:r w:rsidRPr="006513A0">
              <w:rPr>
                <w:rFonts w:ascii="Courier" w:hAnsi="Courier"/>
                <w:b w:val="0"/>
                <w:sz w:val="16"/>
              </w:rPr>
              <w:t>:</w:t>
            </w:r>
          </w:p>
          <w:p w14:paraId="2D4B6510" w14:textId="77777777" w:rsidR="007641F2" w:rsidRPr="006513A0" w:rsidRDefault="007641F2" w:rsidP="009A3C0F">
            <w:pPr>
              <w:jc w:val="right"/>
              <w:rPr>
                <w:rFonts w:ascii="Courier" w:hAnsi="Courier"/>
                <w:b w:val="0"/>
                <w:sz w:val="16"/>
              </w:rPr>
            </w:pPr>
            <w:r w:rsidRPr="006513A0">
              <w:rPr>
                <w:rFonts w:ascii="Courier" w:hAnsi="Courier"/>
                <w:sz w:val="16"/>
              </w:rPr>
              <w:fldChar w:fldCharType="begin"/>
            </w:r>
            <w:r w:rsidRPr="006513A0">
              <w:rPr>
                <w:rFonts w:ascii="Courier" w:hAnsi="Courier"/>
                <w:b w:val="0"/>
                <w:sz w:val="16"/>
              </w:rPr>
              <w:instrText xml:space="preserve"> seq num </w:instrText>
            </w:r>
            <w:r w:rsidRPr="006513A0">
              <w:rPr>
                <w:rFonts w:ascii="Courier" w:hAnsi="Courier"/>
                <w:sz w:val="16"/>
              </w:rPr>
              <w:fldChar w:fldCharType="separate"/>
            </w:r>
            <w:r w:rsidRPr="006513A0">
              <w:rPr>
                <w:rFonts w:ascii="Courier" w:hAnsi="Courier"/>
                <w:b w:val="0"/>
                <w:noProof/>
                <w:sz w:val="16"/>
              </w:rPr>
              <w:t>9</w:t>
            </w:r>
            <w:r w:rsidRPr="006513A0">
              <w:rPr>
                <w:rFonts w:ascii="Courier" w:hAnsi="Courier"/>
                <w:sz w:val="16"/>
              </w:rPr>
              <w:fldChar w:fldCharType="end"/>
            </w:r>
            <w:r w:rsidRPr="006513A0">
              <w:rPr>
                <w:rFonts w:ascii="Courier" w:hAnsi="Courier"/>
                <w:b w:val="0"/>
                <w:sz w:val="16"/>
              </w:rPr>
              <w:t>:</w:t>
            </w:r>
          </w:p>
          <w:p w14:paraId="4070E82F" w14:textId="77777777" w:rsidR="007641F2" w:rsidRPr="006513A0" w:rsidRDefault="007641F2" w:rsidP="009A3C0F">
            <w:pPr>
              <w:jc w:val="right"/>
              <w:rPr>
                <w:rFonts w:ascii="Courier" w:hAnsi="Courier"/>
                <w:b w:val="0"/>
                <w:sz w:val="16"/>
              </w:rPr>
            </w:pPr>
            <w:r w:rsidRPr="006513A0">
              <w:rPr>
                <w:rFonts w:ascii="Courier" w:hAnsi="Courier"/>
                <w:sz w:val="16"/>
              </w:rPr>
              <w:fldChar w:fldCharType="begin"/>
            </w:r>
            <w:r w:rsidRPr="006513A0">
              <w:rPr>
                <w:rFonts w:ascii="Courier" w:hAnsi="Courier"/>
                <w:b w:val="0"/>
                <w:sz w:val="16"/>
              </w:rPr>
              <w:instrText xml:space="preserve"> seq num </w:instrText>
            </w:r>
            <w:r w:rsidRPr="006513A0">
              <w:rPr>
                <w:rFonts w:ascii="Courier" w:hAnsi="Courier"/>
                <w:sz w:val="16"/>
              </w:rPr>
              <w:fldChar w:fldCharType="separate"/>
            </w:r>
            <w:r w:rsidRPr="006513A0">
              <w:rPr>
                <w:rFonts w:ascii="Courier" w:hAnsi="Courier"/>
                <w:b w:val="0"/>
                <w:noProof/>
                <w:sz w:val="16"/>
              </w:rPr>
              <w:t>10</w:t>
            </w:r>
            <w:r w:rsidRPr="006513A0">
              <w:rPr>
                <w:rFonts w:ascii="Courier" w:hAnsi="Courier"/>
                <w:sz w:val="16"/>
              </w:rPr>
              <w:fldChar w:fldCharType="end"/>
            </w:r>
            <w:r w:rsidRPr="006513A0">
              <w:rPr>
                <w:rFonts w:ascii="Courier" w:hAnsi="Courier"/>
                <w:b w:val="0"/>
                <w:sz w:val="16"/>
              </w:rPr>
              <w:t>:</w:t>
            </w:r>
          </w:p>
          <w:p w14:paraId="468836F4" w14:textId="77777777" w:rsidR="007641F2" w:rsidRPr="006513A0" w:rsidRDefault="007641F2" w:rsidP="009A3C0F">
            <w:pPr>
              <w:jc w:val="right"/>
              <w:rPr>
                <w:rFonts w:ascii="Courier" w:hAnsi="Courier"/>
                <w:b w:val="0"/>
                <w:sz w:val="16"/>
              </w:rPr>
            </w:pPr>
            <w:r w:rsidRPr="006513A0">
              <w:rPr>
                <w:rFonts w:ascii="Courier" w:hAnsi="Courier"/>
                <w:sz w:val="16"/>
              </w:rPr>
              <w:fldChar w:fldCharType="begin"/>
            </w:r>
            <w:r w:rsidRPr="006513A0">
              <w:rPr>
                <w:rFonts w:ascii="Courier" w:hAnsi="Courier"/>
                <w:b w:val="0"/>
                <w:sz w:val="16"/>
              </w:rPr>
              <w:instrText xml:space="preserve"> seq num </w:instrText>
            </w:r>
            <w:r w:rsidRPr="006513A0">
              <w:rPr>
                <w:rFonts w:ascii="Courier" w:hAnsi="Courier"/>
                <w:sz w:val="16"/>
              </w:rPr>
              <w:fldChar w:fldCharType="separate"/>
            </w:r>
            <w:r w:rsidRPr="006513A0">
              <w:rPr>
                <w:rFonts w:ascii="Courier" w:hAnsi="Courier"/>
                <w:b w:val="0"/>
                <w:noProof/>
                <w:sz w:val="16"/>
              </w:rPr>
              <w:t>11</w:t>
            </w:r>
            <w:r w:rsidRPr="006513A0">
              <w:rPr>
                <w:rFonts w:ascii="Courier" w:hAnsi="Courier"/>
                <w:sz w:val="16"/>
              </w:rPr>
              <w:fldChar w:fldCharType="end"/>
            </w:r>
            <w:r w:rsidRPr="006513A0">
              <w:rPr>
                <w:rFonts w:ascii="Courier" w:hAnsi="Courier"/>
                <w:b w:val="0"/>
                <w:sz w:val="16"/>
              </w:rPr>
              <w:t>:</w:t>
            </w:r>
          </w:p>
          <w:p w14:paraId="72B10D59" w14:textId="77777777" w:rsidR="007641F2" w:rsidRPr="00F728FD" w:rsidRDefault="007641F2" w:rsidP="009A3C0F">
            <w:pPr>
              <w:jc w:val="right"/>
              <w:rPr>
                <w:rFonts w:ascii="Courier" w:hAnsi="Courier"/>
                <w:b w:val="0"/>
                <w:sz w:val="16"/>
              </w:rPr>
            </w:pPr>
            <w:r w:rsidRPr="006513A0">
              <w:rPr>
                <w:rFonts w:ascii="Courier" w:hAnsi="Courier"/>
                <w:sz w:val="16"/>
              </w:rPr>
              <w:fldChar w:fldCharType="begin"/>
            </w:r>
            <w:r w:rsidRPr="006513A0">
              <w:rPr>
                <w:rFonts w:ascii="Courier" w:hAnsi="Courier"/>
                <w:b w:val="0"/>
                <w:sz w:val="16"/>
              </w:rPr>
              <w:instrText xml:space="preserve"> seq num </w:instrText>
            </w:r>
            <w:r w:rsidRPr="006513A0">
              <w:rPr>
                <w:rFonts w:ascii="Courier" w:hAnsi="Courier"/>
                <w:sz w:val="16"/>
              </w:rPr>
              <w:fldChar w:fldCharType="separate"/>
            </w:r>
            <w:r w:rsidRPr="006513A0">
              <w:rPr>
                <w:rFonts w:ascii="Courier" w:hAnsi="Courier"/>
                <w:b w:val="0"/>
                <w:noProof/>
                <w:sz w:val="16"/>
              </w:rPr>
              <w:t>12</w:t>
            </w:r>
            <w:r w:rsidRPr="006513A0">
              <w:rPr>
                <w:rFonts w:ascii="Courier" w:hAnsi="Courier"/>
                <w:sz w:val="16"/>
              </w:rPr>
              <w:fldChar w:fldCharType="end"/>
            </w:r>
            <w:r w:rsidRPr="006513A0">
              <w:rPr>
                <w:rFonts w:ascii="Courier" w:hAnsi="Courier"/>
                <w:b w:val="0"/>
                <w:sz w:val="16"/>
              </w:rPr>
              <w:t>:</w:t>
            </w:r>
          </w:p>
        </w:tc>
        <w:tc>
          <w:tcPr>
            <w:tcW w:w="9139" w:type="dxa"/>
          </w:tcPr>
          <w:p w14:paraId="0D59FFF4" w14:textId="77777777" w:rsidR="007641F2" w:rsidRPr="00D37B22" w:rsidRDefault="007641F2" w:rsidP="009A3C0F">
            <w:pPr>
              <w:keepNext/>
              <w:keepLines/>
              <w:widowControl w:val="0"/>
              <w:shd w:val="clear" w:color="auto" w:fill="F2F2F2" w:themeFill="background1" w:themeFillShade="F2"/>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6"/>
              </w:rPr>
            </w:pPr>
            <w:r w:rsidRPr="00D37B22">
              <w:rPr>
                <w:rFonts w:ascii="Courier" w:hAnsi="Courier" w:cs="Courier"/>
                <w:b w:val="0"/>
                <w:color w:val="262626"/>
                <w:sz w:val="16"/>
              </w:rPr>
              <w:t>--- a/daemon/Makefile   2017-01-23 05:44:19.211481780 -0800</w:t>
            </w:r>
          </w:p>
          <w:p w14:paraId="50BCE76A" w14:textId="77777777" w:rsidR="007641F2" w:rsidRPr="00D37B22" w:rsidRDefault="007641F2" w:rsidP="009A3C0F">
            <w:pPr>
              <w:keepNext/>
              <w:keepLines/>
              <w:widowControl w:val="0"/>
              <w:shd w:val="clear" w:color="auto" w:fill="F2F2F2" w:themeFill="background1" w:themeFillShade="F2"/>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6"/>
              </w:rPr>
            </w:pPr>
            <w:r w:rsidRPr="00D37B22">
              <w:rPr>
                <w:rFonts w:ascii="Courier" w:hAnsi="Courier" w:cs="Courier"/>
                <w:b w:val="0"/>
                <w:color w:val="262626"/>
                <w:sz w:val="16"/>
              </w:rPr>
              <w:t>+++ b/daemon/Makefile   2017-01-23 05:47:34.805752423 -0800</w:t>
            </w:r>
          </w:p>
          <w:p w14:paraId="7A06BB0D" w14:textId="77777777" w:rsidR="007641F2" w:rsidRPr="00D37B22" w:rsidRDefault="007641F2" w:rsidP="009A3C0F">
            <w:pPr>
              <w:keepNext/>
              <w:keepLines/>
              <w:widowControl w:val="0"/>
              <w:shd w:val="clear" w:color="auto" w:fill="F2F2F2" w:themeFill="background1" w:themeFillShade="F2"/>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6"/>
              </w:rPr>
            </w:pPr>
            <w:r w:rsidRPr="00D37B22">
              <w:rPr>
                <w:rFonts w:ascii="Courier" w:hAnsi="Courier" w:cs="Courier"/>
                <w:b w:val="0"/>
                <w:color w:val="262626"/>
                <w:sz w:val="16"/>
              </w:rPr>
              <w:t>@@ -8,8 +8,8 @@</w:t>
            </w:r>
          </w:p>
          <w:p w14:paraId="6F42D0FD" w14:textId="77777777" w:rsidR="007641F2" w:rsidRPr="00D37B22" w:rsidRDefault="007641F2" w:rsidP="009A3C0F">
            <w:pPr>
              <w:keepNext/>
              <w:keepLines/>
              <w:widowControl w:val="0"/>
              <w:shd w:val="clear" w:color="auto" w:fill="F2F2F2" w:themeFill="background1" w:themeFillShade="F2"/>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6"/>
              </w:rPr>
            </w:pPr>
            <w:r w:rsidRPr="00D37B22">
              <w:rPr>
                <w:rFonts w:ascii="Courier" w:hAnsi="Courier" w:cs="Courier"/>
                <w:b w:val="0"/>
                <w:color w:val="262626"/>
                <w:sz w:val="16"/>
              </w:rPr>
              <w:t xml:space="preserve"> # targets run 'make SOFTFLOAT=1 SYSROOT=/path/to/sysroot', see</w:t>
            </w:r>
          </w:p>
          <w:p w14:paraId="71587012" w14:textId="77777777" w:rsidR="007641F2" w:rsidRPr="00D37B22" w:rsidRDefault="007641F2" w:rsidP="009A3C0F">
            <w:pPr>
              <w:keepNext/>
              <w:keepLines/>
              <w:widowControl w:val="0"/>
              <w:shd w:val="clear" w:color="auto" w:fill="F2F2F2" w:themeFill="background1" w:themeFillShade="F2"/>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6"/>
              </w:rPr>
            </w:pPr>
            <w:r w:rsidRPr="00D37B22">
              <w:rPr>
                <w:rFonts w:ascii="Courier" w:hAnsi="Courier" w:cs="Courier"/>
                <w:b w:val="0"/>
                <w:color w:val="262626"/>
                <w:sz w:val="16"/>
              </w:rPr>
              <w:t xml:space="preserve"> # streamline/gator/README.md for more details</w:t>
            </w:r>
          </w:p>
          <w:p w14:paraId="68D04D9C" w14:textId="77777777" w:rsidR="007641F2" w:rsidRPr="00D37B22" w:rsidRDefault="007641F2" w:rsidP="009A3C0F">
            <w:pPr>
              <w:keepNext/>
              <w:keepLines/>
              <w:widowControl w:val="0"/>
              <w:shd w:val="clear" w:color="auto" w:fill="F2F2F2" w:themeFill="background1" w:themeFillShade="F2"/>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6"/>
              </w:rPr>
            </w:pPr>
          </w:p>
          <w:p w14:paraId="1A3E493E" w14:textId="77777777" w:rsidR="007641F2" w:rsidRPr="00D37B22" w:rsidRDefault="007641F2" w:rsidP="009A3C0F">
            <w:pPr>
              <w:keepNext/>
              <w:keepLines/>
              <w:widowControl w:val="0"/>
              <w:shd w:val="clear" w:color="auto" w:fill="F2F2F2" w:themeFill="background1" w:themeFillShade="F2"/>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6"/>
              </w:rPr>
            </w:pPr>
            <w:r w:rsidRPr="00D37B22">
              <w:rPr>
                <w:rFonts w:ascii="Courier" w:hAnsi="Courier" w:cs="Courier"/>
                <w:b w:val="0"/>
                <w:color w:val="262626"/>
                <w:sz w:val="16"/>
              </w:rPr>
              <w:t>-CC = $(CROSS_</w:t>
            </w:r>
            <w:proofErr w:type="gramStart"/>
            <w:r w:rsidRPr="00D37B22">
              <w:rPr>
                <w:rFonts w:ascii="Courier" w:hAnsi="Courier" w:cs="Courier"/>
                <w:b w:val="0"/>
                <w:color w:val="262626"/>
                <w:sz w:val="16"/>
              </w:rPr>
              <w:t>COMPILE)gcc</w:t>
            </w:r>
            <w:proofErr w:type="gramEnd"/>
          </w:p>
          <w:p w14:paraId="628C94C1" w14:textId="77777777" w:rsidR="007641F2" w:rsidRPr="00D37B22" w:rsidRDefault="007641F2" w:rsidP="009A3C0F">
            <w:pPr>
              <w:keepNext/>
              <w:keepLines/>
              <w:widowControl w:val="0"/>
              <w:shd w:val="clear" w:color="auto" w:fill="F2F2F2" w:themeFill="background1" w:themeFillShade="F2"/>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6"/>
              </w:rPr>
            </w:pPr>
            <w:r w:rsidRPr="00D37B22">
              <w:rPr>
                <w:rFonts w:ascii="Courier" w:hAnsi="Courier" w:cs="Courier"/>
                <w:b w:val="0"/>
                <w:color w:val="262626"/>
                <w:sz w:val="16"/>
              </w:rPr>
              <w:t>-CXX = $(CROSS_</w:t>
            </w:r>
            <w:proofErr w:type="gramStart"/>
            <w:r w:rsidRPr="00D37B22">
              <w:rPr>
                <w:rFonts w:ascii="Courier" w:hAnsi="Courier" w:cs="Courier"/>
                <w:b w:val="0"/>
                <w:color w:val="262626"/>
                <w:sz w:val="16"/>
              </w:rPr>
              <w:t>COMPILE)g</w:t>
            </w:r>
            <w:proofErr w:type="gramEnd"/>
            <w:r w:rsidRPr="00D37B22">
              <w:rPr>
                <w:rFonts w:ascii="Courier" w:hAnsi="Courier" w:cs="Courier"/>
                <w:b w:val="0"/>
                <w:color w:val="262626"/>
                <w:sz w:val="16"/>
              </w:rPr>
              <w:t>++</w:t>
            </w:r>
          </w:p>
          <w:p w14:paraId="4633AA06" w14:textId="77777777" w:rsidR="007641F2" w:rsidRPr="00D37B22" w:rsidRDefault="007641F2" w:rsidP="009A3C0F">
            <w:pPr>
              <w:keepNext/>
              <w:keepLines/>
              <w:widowControl w:val="0"/>
              <w:shd w:val="clear" w:color="auto" w:fill="F2F2F2" w:themeFill="background1" w:themeFillShade="F2"/>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6"/>
              </w:rPr>
            </w:pPr>
            <w:r w:rsidRPr="00D37B22">
              <w:rPr>
                <w:rFonts w:ascii="Courier" w:hAnsi="Courier" w:cs="Courier"/>
                <w:b w:val="0"/>
                <w:color w:val="262626"/>
                <w:sz w:val="16"/>
              </w:rPr>
              <w:t>+#CC = $(CROSS_</w:t>
            </w:r>
            <w:proofErr w:type="gramStart"/>
            <w:r w:rsidRPr="00D37B22">
              <w:rPr>
                <w:rFonts w:ascii="Courier" w:hAnsi="Courier" w:cs="Courier"/>
                <w:b w:val="0"/>
                <w:color w:val="262626"/>
                <w:sz w:val="16"/>
              </w:rPr>
              <w:t>COMPILE)gcc</w:t>
            </w:r>
            <w:proofErr w:type="gramEnd"/>
          </w:p>
          <w:p w14:paraId="470E6FF6" w14:textId="77777777" w:rsidR="007641F2" w:rsidRPr="00D37B22" w:rsidRDefault="007641F2" w:rsidP="009A3C0F">
            <w:pPr>
              <w:keepNext/>
              <w:keepLines/>
              <w:widowControl w:val="0"/>
              <w:shd w:val="clear" w:color="auto" w:fill="F2F2F2" w:themeFill="background1" w:themeFillShade="F2"/>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6"/>
              </w:rPr>
            </w:pPr>
            <w:r w:rsidRPr="00D37B22">
              <w:rPr>
                <w:rFonts w:ascii="Courier" w:hAnsi="Courier" w:cs="Courier"/>
                <w:b w:val="0"/>
                <w:color w:val="262626"/>
                <w:sz w:val="16"/>
              </w:rPr>
              <w:t>+#CXX = $(CROSS_</w:t>
            </w:r>
            <w:proofErr w:type="gramStart"/>
            <w:r w:rsidRPr="00D37B22">
              <w:rPr>
                <w:rFonts w:ascii="Courier" w:hAnsi="Courier" w:cs="Courier"/>
                <w:b w:val="0"/>
                <w:color w:val="262626"/>
                <w:sz w:val="16"/>
              </w:rPr>
              <w:t>COMPILE)g</w:t>
            </w:r>
            <w:proofErr w:type="gramEnd"/>
            <w:r w:rsidRPr="00D37B22">
              <w:rPr>
                <w:rFonts w:ascii="Courier" w:hAnsi="Courier" w:cs="Courier"/>
                <w:b w:val="0"/>
                <w:color w:val="262626"/>
                <w:sz w:val="16"/>
              </w:rPr>
              <w:t>++</w:t>
            </w:r>
          </w:p>
          <w:p w14:paraId="0FEA0AA9" w14:textId="77777777" w:rsidR="007641F2" w:rsidRPr="00D37B22" w:rsidRDefault="007641F2" w:rsidP="009A3C0F">
            <w:pPr>
              <w:keepNext/>
              <w:keepLines/>
              <w:widowControl w:val="0"/>
              <w:shd w:val="clear" w:color="auto" w:fill="F2F2F2" w:themeFill="background1" w:themeFillShade="F2"/>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6"/>
              </w:rPr>
            </w:pPr>
          </w:p>
          <w:p w14:paraId="20A7A427" w14:textId="77777777" w:rsidR="007641F2" w:rsidRPr="00D37B22" w:rsidRDefault="007641F2" w:rsidP="009A3C0F">
            <w:pPr>
              <w:keepNext/>
              <w:keepLines/>
              <w:widowControl w:val="0"/>
              <w:shd w:val="clear" w:color="auto" w:fill="F2F2F2" w:themeFill="background1" w:themeFillShade="F2"/>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6"/>
              </w:rPr>
            </w:pPr>
            <w:r w:rsidRPr="00D37B22">
              <w:rPr>
                <w:rFonts w:ascii="Courier" w:hAnsi="Courier" w:cs="Courier"/>
                <w:b w:val="0"/>
                <w:color w:val="262626"/>
                <w:sz w:val="16"/>
              </w:rPr>
              <w:t xml:space="preserve"> ifeq ($(SOFTFLOAT),1)</w:t>
            </w:r>
          </w:p>
          <w:p w14:paraId="5A512CD4" w14:textId="77777777" w:rsidR="007641F2" w:rsidRPr="006513A0" w:rsidRDefault="007641F2" w:rsidP="009A3C0F">
            <w:pPr>
              <w:keepNext/>
              <w:keepLines/>
              <w:widowControl w:val="0"/>
              <w:shd w:val="clear" w:color="auto" w:fill="F2F2F2" w:themeFill="background1" w:themeFillShade="F2"/>
              <w:autoSpaceDE w:val="0"/>
              <w:autoSpaceDN w:val="0"/>
              <w:adjustRightInd w:val="0"/>
              <w:cnfStyle w:val="100000000000" w:firstRow="1" w:lastRow="0" w:firstColumn="0" w:lastColumn="0" w:oddVBand="0" w:evenVBand="0" w:oddHBand="0" w:evenHBand="0" w:firstRowFirstColumn="0" w:firstRowLastColumn="0" w:lastRowFirstColumn="0" w:lastRowLastColumn="0"/>
              <w:rPr>
                <w:rFonts w:ascii="Courier" w:hAnsi="Courier" w:cs="Courier"/>
                <w:b w:val="0"/>
                <w:color w:val="262626"/>
                <w:sz w:val="16"/>
              </w:rPr>
            </w:pPr>
            <w:r w:rsidRPr="00D37B22">
              <w:rPr>
                <w:rFonts w:ascii="Courier" w:hAnsi="Courier" w:cs="Courier"/>
                <w:b w:val="0"/>
                <w:color w:val="262626"/>
                <w:sz w:val="16"/>
              </w:rPr>
              <w:t xml:space="preserve">        CPPFLAGS += -marm -mthumb-interwork -march=armv4t -mfloat-abi=soft</w:t>
            </w:r>
          </w:p>
        </w:tc>
      </w:tr>
    </w:tbl>
    <w:p w14:paraId="4967032E" w14:textId="416C3D0C" w:rsidR="007641F2" w:rsidRDefault="007641F2" w:rsidP="007641F2">
      <w:r>
        <w:t xml:space="preserve">The file tells how to modify the </w:t>
      </w:r>
      <w:r w:rsidRPr="008D63EC">
        <w:rPr>
          <w:rFonts w:ascii="Courier" w:hAnsi="Courier"/>
          <w:sz w:val="18"/>
        </w:rPr>
        <w:t xml:space="preserve">gatord </w:t>
      </w:r>
      <w:r w:rsidRPr="003A7267">
        <w:rPr>
          <w:rFonts w:ascii="Courier" w:hAnsi="Courier"/>
          <w:b/>
          <w:i/>
          <w:sz w:val="18"/>
        </w:rPr>
        <w:t>Makefile</w:t>
      </w:r>
      <w:r w:rsidRPr="008D63EC">
        <w:rPr>
          <w:sz w:val="18"/>
        </w:rPr>
        <w:t xml:space="preserve"> </w:t>
      </w:r>
      <w:r>
        <w:t>to use the cross</w:t>
      </w:r>
      <w:r w:rsidR="00077FD3">
        <w:t>-</w:t>
      </w:r>
      <w:r>
        <w:t xml:space="preserve">compiler environment </w:t>
      </w:r>
      <w:proofErr w:type="spellStart"/>
      <w:r>
        <w:t>Yocto</w:t>
      </w:r>
      <w:proofErr w:type="spellEnd"/>
      <w:r>
        <w:t xml:space="preserve"> provides.</w:t>
      </w:r>
    </w:p>
    <w:p w14:paraId="0FF1E596" w14:textId="77777777" w:rsidR="007641F2" w:rsidRDefault="007641F2" w:rsidP="007641F2">
      <w:r>
        <w:t>The (simplified) Yocto operation flow is as follows:</w:t>
      </w:r>
    </w:p>
    <w:p w14:paraId="4E017838" w14:textId="77777777" w:rsidR="007641F2" w:rsidRDefault="007641F2" w:rsidP="007641F2">
      <w:pPr>
        <w:pStyle w:val="ListParagraph"/>
        <w:numPr>
          <w:ilvl w:val="0"/>
          <w:numId w:val="5"/>
        </w:numPr>
      </w:pPr>
      <w:r>
        <w:t xml:space="preserve">Download the source code from the </w:t>
      </w:r>
      <w:r w:rsidRPr="0098582B">
        <w:rPr>
          <w:rFonts w:ascii="Courier" w:hAnsi="Courier"/>
          <w:sz w:val="18"/>
        </w:rPr>
        <w:t>SRC_URI</w:t>
      </w:r>
      <w:r>
        <w:t>;</w:t>
      </w:r>
    </w:p>
    <w:p w14:paraId="296DD62F" w14:textId="77777777" w:rsidR="007641F2" w:rsidRDefault="007641F2" w:rsidP="007641F2">
      <w:pPr>
        <w:pStyle w:val="ListParagraph"/>
        <w:numPr>
          <w:ilvl w:val="0"/>
          <w:numId w:val="5"/>
        </w:numPr>
      </w:pPr>
      <w:r>
        <w:t xml:space="preserve">Apply the patch according to </w:t>
      </w:r>
      <w:proofErr w:type="gramStart"/>
      <w:r>
        <w:t xml:space="preserve">the </w:t>
      </w:r>
      <w:r w:rsidRPr="0098582B">
        <w:rPr>
          <w:rFonts w:ascii="Courier" w:hAnsi="Courier"/>
          <w:sz w:val="18"/>
        </w:rPr>
        <w:t>.patch</w:t>
      </w:r>
      <w:proofErr w:type="gramEnd"/>
      <w:r>
        <w:t xml:space="preserve"> files provided with the recipe;</w:t>
      </w:r>
    </w:p>
    <w:p w14:paraId="75BE9ABE" w14:textId="77777777" w:rsidR="007641F2" w:rsidRDefault="007641F2" w:rsidP="007641F2">
      <w:pPr>
        <w:pStyle w:val="ListParagraph"/>
        <w:numPr>
          <w:ilvl w:val="0"/>
          <w:numId w:val="5"/>
        </w:numPr>
      </w:pPr>
      <w:r>
        <w:t xml:space="preserve">Compile the source code according to the default rules of the </w:t>
      </w:r>
      <w:r w:rsidRPr="0098582B">
        <w:rPr>
          <w:rFonts w:ascii="Courier" w:hAnsi="Courier"/>
          <w:sz w:val="18"/>
        </w:rPr>
        <w:t>do_</w:t>
      </w:r>
      <w:proofErr w:type="gramStart"/>
      <w:r w:rsidRPr="0098582B">
        <w:rPr>
          <w:rFonts w:ascii="Courier" w:hAnsi="Courier"/>
          <w:sz w:val="18"/>
        </w:rPr>
        <w:t>compile(</w:t>
      </w:r>
      <w:proofErr w:type="gramEnd"/>
      <w:r w:rsidRPr="0098582B">
        <w:rPr>
          <w:rFonts w:ascii="Courier" w:hAnsi="Courier"/>
          <w:sz w:val="18"/>
        </w:rPr>
        <w:t>)</w:t>
      </w:r>
      <w:r>
        <w:t xml:space="preserve"> section of the recipe;</w:t>
      </w:r>
    </w:p>
    <w:p w14:paraId="2C436AC7" w14:textId="77777777" w:rsidR="007641F2" w:rsidRDefault="007641F2" w:rsidP="007641F2">
      <w:pPr>
        <w:pStyle w:val="ListParagraph"/>
        <w:numPr>
          <w:ilvl w:val="0"/>
          <w:numId w:val="5"/>
        </w:numPr>
      </w:pPr>
      <w:r>
        <w:t xml:space="preserve">Execute the </w:t>
      </w:r>
      <w:r w:rsidRPr="0098582B">
        <w:rPr>
          <w:rFonts w:ascii="Courier" w:hAnsi="Courier"/>
          <w:sz w:val="18"/>
        </w:rPr>
        <w:t>do_</w:t>
      </w:r>
      <w:proofErr w:type="gramStart"/>
      <w:r w:rsidRPr="0098582B">
        <w:rPr>
          <w:rFonts w:ascii="Courier" w:hAnsi="Courier"/>
          <w:sz w:val="18"/>
        </w:rPr>
        <w:t>install(</w:t>
      </w:r>
      <w:proofErr w:type="gramEnd"/>
      <w:r w:rsidRPr="0098582B">
        <w:rPr>
          <w:rFonts w:ascii="Courier" w:hAnsi="Courier"/>
          <w:sz w:val="18"/>
        </w:rPr>
        <w:t>)</w:t>
      </w:r>
      <w:r>
        <w:t xml:space="preserve"> section of the recipe, if any.</w:t>
      </w:r>
    </w:p>
    <w:p w14:paraId="31642298" w14:textId="64BF54AD" w:rsidR="007641F2" w:rsidRDefault="007641F2" w:rsidP="007641F2">
      <w:r>
        <w:t xml:space="preserve">Once these operations are completed, you </w:t>
      </w:r>
      <w:proofErr w:type="gramStart"/>
      <w:r>
        <w:t>have to</w:t>
      </w:r>
      <w:proofErr w:type="gramEnd"/>
      <w:r>
        <w:t xml:space="preserve"> tell the machine layer configuration that the new driver is needed. For this pur</w:t>
      </w:r>
      <w:r w:rsidR="00077FD3">
        <w:t>po</w:t>
      </w:r>
      <w:r>
        <w:t>se</w:t>
      </w:r>
      <w:r w:rsidR="00077FD3">
        <w:t>,</w:t>
      </w:r>
      <w:r>
        <w:t xml:space="preserve"> edit the file</w:t>
      </w:r>
    </w:p>
    <w:p w14:paraId="698FF3F0" w14:textId="3F311367" w:rsidR="007641F2" w:rsidRPr="00DC4E7A" w:rsidRDefault="00E64A10" w:rsidP="007641F2">
      <w:pPr>
        <w:rPr>
          <w:b/>
          <w:i/>
        </w:rPr>
      </w:pPr>
      <w:r w:rsidRPr="00DC4E7A">
        <w:rPr>
          <w:rFonts w:ascii="Courier" w:hAnsi="Courier"/>
          <w:b/>
          <w:i/>
          <w:sz w:val="18"/>
        </w:rPr>
        <w:t>raspberryPi3</w:t>
      </w:r>
      <w:r w:rsidR="007641F2" w:rsidRPr="00DC4E7A">
        <w:rPr>
          <w:rFonts w:ascii="Courier" w:hAnsi="Courier"/>
          <w:b/>
          <w:i/>
          <w:sz w:val="18"/>
        </w:rPr>
        <w:t>/sources/meta-</w:t>
      </w:r>
      <w:r w:rsidR="008E3BE5" w:rsidRPr="00DC4E7A">
        <w:rPr>
          <w:rFonts w:ascii="Courier" w:hAnsi="Courier"/>
          <w:b/>
          <w:i/>
          <w:sz w:val="18"/>
        </w:rPr>
        <w:t>raspberry</w:t>
      </w:r>
      <w:r w:rsidR="00D872F6" w:rsidRPr="00DC4E7A">
        <w:rPr>
          <w:rFonts w:ascii="Courier" w:hAnsi="Courier"/>
          <w:b/>
          <w:i/>
          <w:sz w:val="18"/>
        </w:rPr>
        <w:t>pi</w:t>
      </w:r>
      <w:r w:rsidR="007641F2" w:rsidRPr="00DC4E7A">
        <w:rPr>
          <w:rFonts w:ascii="Courier" w:hAnsi="Courier"/>
          <w:b/>
          <w:i/>
          <w:sz w:val="18"/>
        </w:rPr>
        <w:t>/conf/machine/</w:t>
      </w:r>
      <w:r w:rsidR="008E3BE5" w:rsidRPr="00DC4E7A">
        <w:rPr>
          <w:rFonts w:ascii="Courier" w:hAnsi="Courier"/>
          <w:b/>
          <w:i/>
          <w:sz w:val="18"/>
        </w:rPr>
        <w:t>raspberrypi3</w:t>
      </w:r>
      <w:r w:rsidR="007641F2" w:rsidRPr="00DC4E7A">
        <w:rPr>
          <w:rFonts w:ascii="Courier" w:hAnsi="Courier"/>
          <w:b/>
          <w:i/>
          <w:sz w:val="18"/>
        </w:rPr>
        <w:t>.conf</w:t>
      </w:r>
      <w:r w:rsidR="007641F2" w:rsidRPr="00DC4E7A">
        <w:rPr>
          <w:b/>
          <w:i/>
        </w:rPr>
        <w:t xml:space="preserve"> </w:t>
      </w:r>
    </w:p>
    <w:p w14:paraId="528E2C68" w14:textId="25A13AA2" w:rsidR="007641F2" w:rsidRDefault="007641F2" w:rsidP="007641F2">
      <w:r>
        <w:t>and modify</w:t>
      </w:r>
      <w:r w:rsidR="00DC4E7A">
        <w:rPr>
          <w:color w:val="FF0000"/>
        </w:rPr>
        <w:t xml:space="preserve"> </w:t>
      </w:r>
      <w:r w:rsidR="00DC4E7A" w:rsidRPr="00DC4E7A">
        <w:t>it to include</w:t>
      </w:r>
      <w:r>
        <w:t>:</w:t>
      </w:r>
    </w:p>
    <w:p w14:paraId="334A730A" w14:textId="56FA6D7F" w:rsidR="007641F2" w:rsidRPr="00DC4E7A"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cstheme="minorHAnsi"/>
          <w:color w:val="262626"/>
          <w:sz w:val="18"/>
          <w:szCs w:val="18"/>
        </w:rPr>
      </w:pPr>
      <w:r w:rsidRPr="00DC4E7A">
        <w:rPr>
          <w:rFonts w:cstheme="minorHAnsi"/>
          <w:color w:val="262626"/>
          <w:sz w:val="18"/>
          <w:szCs w:val="18"/>
        </w:rPr>
        <w:t>MACHINE_EXTRA_RRECOMMENDS += " kernel-modules wl18xx-conf uim-sysfs bt-firmware gator"</w:t>
      </w:r>
    </w:p>
    <w:p w14:paraId="4A2C17A1" w14:textId="667CE448" w:rsidR="007641F2" w:rsidRDefault="007641F2" w:rsidP="007641F2">
      <w:r>
        <w:t xml:space="preserve">Add </w:t>
      </w:r>
      <w:r w:rsidR="00082049">
        <w:t xml:space="preserve">the following statement </w:t>
      </w:r>
      <w:r>
        <w:t>as</w:t>
      </w:r>
      <w:r w:rsidR="00082049">
        <w:t xml:space="preserve"> the</w:t>
      </w:r>
      <w:r>
        <w:t xml:space="preserve"> last line of the file:</w:t>
      </w:r>
    </w:p>
    <w:p w14:paraId="189362E4" w14:textId="166737E4" w:rsidR="007641F2"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cs="Courier"/>
          <w:color w:val="262626"/>
          <w:sz w:val="18"/>
        </w:rPr>
      </w:pPr>
      <w:r w:rsidRPr="00003FEB">
        <w:rPr>
          <w:rFonts w:ascii="Courier" w:hAnsi="Courier" w:cs="Courier"/>
          <w:color w:val="262626"/>
          <w:sz w:val="18"/>
        </w:rPr>
        <w:t>MACHINE_ESSENTIAL_EXTRA_RRECOMMENDS += "kernel-module-</w:t>
      </w:r>
      <w:r>
        <w:rPr>
          <w:rFonts w:ascii="Courier" w:hAnsi="Courier" w:cs="Courier"/>
          <w:color w:val="262626"/>
          <w:sz w:val="18"/>
        </w:rPr>
        <w:t>gator</w:t>
      </w:r>
      <w:r w:rsidRPr="00003FEB">
        <w:rPr>
          <w:rFonts w:ascii="Courier" w:hAnsi="Courier" w:cs="Courier"/>
          <w:color w:val="262626"/>
          <w:sz w:val="18"/>
        </w:rPr>
        <w:t>"</w:t>
      </w:r>
    </w:p>
    <w:p w14:paraId="5FB02624" w14:textId="77777777" w:rsidR="00AA29D5" w:rsidRDefault="00AA29D5" w:rsidP="00AA29D5">
      <w:pPr>
        <w:rPr>
          <w:rFonts w:ascii="Calibri Light" w:hAnsi="Calibri Light" w:cs="Calibri Light"/>
        </w:rPr>
      </w:pPr>
      <w:r>
        <w:rPr>
          <w:rFonts w:ascii="Calibri Light" w:hAnsi="Calibri Light" w:cs="Calibri Light"/>
        </w:rPr>
        <w:t>Now you need to ensure that the local.conf file includes gator in the build by adding the line:</w:t>
      </w:r>
    </w:p>
    <w:p w14:paraId="03B41E9B" w14:textId="77777777" w:rsidR="00AA29D5" w:rsidRDefault="00AA29D5" w:rsidP="00AA29D5">
      <w:pPr>
        <w:shd w:val="clear" w:color="auto" w:fill="F2F2F2" w:themeFill="background1" w:themeFillShade="F2"/>
        <w:rPr>
          <w:rFonts w:ascii="Calibri Light" w:hAnsi="Calibri Light" w:cs="Calibri Light"/>
        </w:rPr>
      </w:pPr>
      <w:r w:rsidRPr="00C03226">
        <w:rPr>
          <w:rFonts w:ascii="Calibri Light" w:hAnsi="Calibri Light" w:cs="Calibri Light"/>
        </w:rPr>
        <w:t>IMAGE_INSTALL_append += "gator"</w:t>
      </w:r>
    </w:p>
    <w:p w14:paraId="3006C686" w14:textId="77777777" w:rsidR="00AA29D5" w:rsidRDefault="00AA29D5" w:rsidP="00AA29D5">
      <w:pPr>
        <w:rPr>
          <w:rFonts w:ascii="Calibri Light" w:hAnsi="Calibri Light" w:cs="Calibri Light"/>
        </w:rPr>
      </w:pPr>
      <w:r>
        <w:rPr>
          <w:rFonts w:ascii="Calibri Light" w:hAnsi="Calibri Light" w:cs="Calibri Light"/>
        </w:rPr>
        <w:t>Also add:</w:t>
      </w:r>
    </w:p>
    <w:p w14:paraId="0EFACE96" w14:textId="77777777" w:rsidR="00AA29D5" w:rsidRDefault="00AA29D5" w:rsidP="00AA29D5">
      <w:pPr>
        <w:shd w:val="clear" w:color="auto" w:fill="F2F2F2" w:themeFill="background1" w:themeFillShade="F2"/>
        <w:rPr>
          <w:rFonts w:ascii="Calibri Light" w:hAnsi="Calibri Light" w:cs="Calibri Light"/>
        </w:rPr>
      </w:pPr>
      <w:r w:rsidRPr="00057136">
        <w:rPr>
          <w:rFonts w:ascii="Calibri Light" w:hAnsi="Calibri Light" w:cs="Calibri Light"/>
        </w:rPr>
        <w:t>INSANE_SKIP_gator_forcevariable = " ldflags already-stripped"</w:t>
      </w:r>
    </w:p>
    <w:p w14:paraId="46D4040B" w14:textId="77777777" w:rsidR="00AA29D5" w:rsidRDefault="00AA29D5" w:rsidP="00AA29D5">
      <w:pPr>
        <w:rPr>
          <w:rFonts w:ascii="Calibri Light" w:hAnsi="Calibri Light" w:cs="Calibri Light"/>
        </w:rPr>
      </w:pPr>
      <w:r>
        <w:rPr>
          <w:rFonts w:ascii="Calibri Light" w:hAnsi="Calibri Light" w:cs="Calibri Light"/>
        </w:rPr>
        <w:lastRenderedPageBreak/>
        <w:t xml:space="preserve">This will signal that the gator module is </w:t>
      </w:r>
      <w:proofErr w:type="gramStart"/>
      <w:r>
        <w:rPr>
          <w:rFonts w:ascii="Calibri Light" w:hAnsi="Calibri Light" w:cs="Calibri Light"/>
        </w:rPr>
        <w:t>already-stripped</w:t>
      </w:r>
      <w:proofErr w:type="gramEnd"/>
      <w:r>
        <w:rPr>
          <w:rFonts w:ascii="Calibri Light" w:hAnsi="Calibri Light" w:cs="Calibri Light"/>
        </w:rPr>
        <w:t xml:space="preserve"> and the build process will not reattempt it.</w:t>
      </w:r>
    </w:p>
    <w:p w14:paraId="10D7EF7C" w14:textId="77777777" w:rsidR="00AA29D5" w:rsidRPr="00B85333" w:rsidRDefault="00AA29D5" w:rsidP="00AA29D5">
      <w:pPr>
        <w:keepNext/>
        <w:keepLines/>
        <w:widowControl w:val="0"/>
        <w:shd w:val="clear" w:color="auto" w:fill="FFFFFF" w:themeFill="background1"/>
        <w:autoSpaceDE w:val="0"/>
        <w:autoSpaceDN w:val="0"/>
        <w:adjustRightInd w:val="0"/>
        <w:spacing w:before="0" w:after="0" w:line="240" w:lineRule="auto"/>
        <w:rPr>
          <w:rFonts w:ascii="Courier" w:hAnsi="Courier" w:cs="Courier"/>
          <w:color w:val="262626"/>
          <w:sz w:val="18"/>
        </w:rPr>
      </w:pPr>
    </w:p>
    <w:p w14:paraId="694591C7" w14:textId="04776AED" w:rsidR="007641F2" w:rsidRPr="006513A0" w:rsidRDefault="007641F2" w:rsidP="007641F2">
      <w:pPr>
        <w:pStyle w:val="Heading2"/>
        <w:rPr>
          <w:sz w:val="21"/>
        </w:rPr>
      </w:pPr>
      <w:r>
        <w:rPr>
          <w:sz w:val="21"/>
        </w:rPr>
        <w:t>Building and deploying the new system</w:t>
      </w:r>
    </w:p>
    <w:p w14:paraId="2CF66E0A" w14:textId="77777777" w:rsidR="007641F2" w:rsidRDefault="007641F2" w:rsidP="007641F2">
      <w:r>
        <w:t>You are now ready to build the new system as follows:</w:t>
      </w:r>
    </w:p>
    <w:p w14:paraId="04E83AF2" w14:textId="094C5118" w:rsidR="007641F2"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C41F94">
        <w:rPr>
          <w:rFonts w:ascii="Courier" w:hAnsi="Courier"/>
          <w:sz w:val="18"/>
        </w:rPr>
        <w:t xml:space="preserve">bitbake -c clean </w:t>
      </w:r>
      <w:r w:rsidR="00DB2F7F">
        <w:rPr>
          <w:rFonts w:ascii="Courier" w:hAnsi="Courier"/>
          <w:sz w:val="18"/>
        </w:rPr>
        <w:t>rpi-basic-image</w:t>
      </w:r>
    </w:p>
    <w:p w14:paraId="5C2A0A10" w14:textId="084BB24D" w:rsidR="007641F2"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C2325B">
        <w:rPr>
          <w:rFonts w:ascii="Courier" w:hAnsi="Courier"/>
          <w:sz w:val="18"/>
        </w:rPr>
        <w:t xml:space="preserve">bitbake </w:t>
      </w:r>
      <w:r w:rsidR="00DB2F7F">
        <w:rPr>
          <w:rFonts w:ascii="Courier" w:hAnsi="Courier"/>
          <w:sz w:val="18"/>
        </w:rPr>
        <w:t>rpi-basic-image</w:t>
      </w:r>
    </w:p>
    <w:p w14:paraId="0FD0117F" w14:textId="604E9AC3" w:rsidR="00E76156" w:rsidRDefault="00E76156" w:rsidP="00E76156">
      <w:r>
        <w:t>After a while</w:t>
      </w:r>
      <w:r w:rsidR="00082049">
        <w:t>,</w:t>
      </w:r>
      <w:r>
        <w:t xml:space="preserve"> a new Micro SD card image would be available, </w:t>
      </w:r>
      <w:r w:rsidR="00082049">
        <w:t>which</w:t>
      </w:r>
      <w:r>
        <w:t xml:space="preserve"> you can deploy in the Micro SD as follows (assuming the Micro SD is available to the PC as </w:t>
      </w:r>
      <w:r>
        <w:rPr>
          <w:rFonts w:ascii="Courier" w:hAnsi="Courier"/>
          <w:sz w:val="18"/>
        </w:rPr>
        <w:t>/dev/sdN</w:t>
      </w:r>
      <w:r>
        <w:t>). Alternatively, use a program of your preference to flash the image.</w:t>
      </w:r>
    </w:p>
    <w:p w14:paraId="3C3BE88A" w14:textId="04218772" w:rsidR="00E76156" w:rsidRDefault="00E76156" w:rsidP="00E76156">
      <w:r>
        <w:t>First</w:t>
      </w:r>
      <w:r w:rsidR="00082049">
        <w:t>,</w:t>
      </w:r>
      <w:r>
        <w:t xml:space="preserve"> run the:</w:t>
      </w:r>
    </w:p>
    <w:p w14:paraId="6154C0D6" w14:textId="79A09874" w:rsidR="00E76156" w:rsidRDefault="00E76156" w:rsidP="00E76156">
      <w:pPr>
        <w:shd w:val="clear" w:color="auto" w:fill="E7E6E6"/>
      </w:pPr>
      <w:proofErr w:type="spellStart"/>
      <w:r>
        <w:t>sudo</w:t>
      </w:r>
      <w:proofErr w:type="spellEnd"/>
      <w:r>
        <w:t xml:space="preserve"> </w:t>
      </w:r>
      <w:proofErr w:type="spellStart"/>
      <w:r>
        <w:t>fdisk</w:t>
      </w:r>
      <w:proofErr w:type="spellEnd"/>
      <w:r>
        <w:t xml:space="preserve"> -l</w:t>
      </w:r>
    </w:p>
    <w:p w14:paraId="0B76AF42" w14:textId="761337D0" w:rsidR="00E76156" w:rsidRDefault="00E76156" w:rsidP="00E76156">
      <w:r w:rsidRPr="00307DBF">
        <w:t>command to determine which device to flash to (</w:t>
      </w:r>
      <w:r w:rsidR="00082049" w:rsidRPr="00307DBF">
        <w:t>p</w:t>
      </w:r>
      <w:r w:rsidRPr="00307DBF">
        <w:t>lug in and unplug the SD card to determine which device it is). For this example, the SD card is under the name “sdc” (this may be different in your environment). Next</w:t>
      </w:r>
      <w:r w:rsidR="00082049" w:rsidRPr="00307DBF">
        <w:t>,</w:t>
      </w:r>
      <w:r w:rsidRPr="00307DBF">
        <w:t xml:space="preserve"> ensure that the device is unmounted. This can be done using the command:</w:t>
      </w:r>
    </w:p>
    <w:p w14:paraId="632E1E76" w14:textId="7029E643" w:rsidR="00E76156" w:rsidRDefault="00E76156" w:rsidP="00E76156">
      <w:pPr>
        <w:shd w:val="clear" w:color="auto" w:fill="E7E6E6"/>
      </w:pPr>
      <w:proofErr w:type="spellStart"/>
      <w:r>
        <w:t>sudo</w:t>
      </w:r>
      <w:proofErr w:type="spellEnd"/>
      <w:r>
        <w:t xml:space="preserve"> </w:t>
      </w:r>
      <w:proofErr w:type="spellStart"/>
      <w:r>
        <w:t>umount</w:t>
      </w:r>
      <w:proofErr w:type="spellEnd"/>
      <w:r>
        <w:t xml:space="preserve"> /dev/</w:t>
      </w:r>
      <w:proofErr w:type="spellStart"/>
      <w:r>
        <w:t>sdc</w:t>
      </w:r>
      <w:proofErr w:type="spellEnd"/>
      <w:r>
        <w:t>*</w:t>
      </w:r>
    </w:p>
    <w:p w14:paraId="7B538A80" w14:textId="77777777" w:rsidR="00E76156" w:rsidRDefault="00E76156" w:rsidP="00E76156">
      <w:r>
        <w:t>Once this is done, the following command can be used to copy the image across to the SD card (substitute any folder names and device names to ensure they are relevant to your specific environment).</w:t>
      </w:r>
    </w:p>
    <w:p w14:paraId="4EF55772" w14:textId="77777777" w:rsidR="00E76156" w:rsidRDefault="00E76156" w:rsidP="003721B1">
      <w:pPr>
        <w:shd w:val="clear" w:color="auto" w:fill="F2F2F2" w:themeFill="background1" w:themeFillShade="F2"/>
        <w:rPr>
          <w:rFonts w:ascii="Courier" w:hAnsi="Courier"/>
          <w:sz w:val="18"/>
          <w:shd w:val="clear" w:color="auto" w:fill="F3F3F3"/>
        </w:rPr>
      </w:pPr>
      <w:r w:rsidRPr="004B6D27">
        <w:rPr>
          <w:rFonts w:ascii="Courier" w:hAnsi="Courier"/>
          <w:sz w:val="18"/>
          <w:shd w:val="clear" w:color="auto" w:fill="F3F3F3"/>
        </w:rPr>
        <w:t>sudo dd bs=1M if=/home/user/raspberryPi3/rpi-build/tmp/deploy/images/raspberrypi3/rpi-basic-image-raspberrypi3.rpi-sdimg of=/dev/sdc</w:t>
      </w:r>
    </w:p>
    <w:p w14:paraId="35288F80" w14:textId="11F52F6B" w:rsidR="00E76156" w:rsidRPr="00D87511" w:rsidRDefault="00E76156" w:rsidP="00E76156">
      <w:pPr>
        <w:rPr>
          <w:rFonts w:ascii="Courier" w:hAnsi="Courier"/>
          <w:sz w:val="18"/>
          <w:shd w:val="clear" w:color="auto" w:fill="F3F3F3"/>
        </w:rPr>
      </w:pPr>
      <w:r>
        <w:t xml:space="preserve">Note that if not done properly, the image being flashed across to the SD card may cause problems when attempting to turn on the board. If this is the case, it may be worth retrying the process again and ensuring that it is done </w:t>
      </w:r>
      <w:proofErr w:type="gramStart"/>
      <w:r>
        <w:t>properly</w:t>
      </w:r>
      <w:r w:rsidR="00082049">
        <w:t>,</w:t>
      </w:r>
      <w:r>
        <w:t xml:space="preserve"> or</w:t>
      </w:r>
      <w:proofErr w:type="gramEnd"/>
      <w:r>
        <w:t xml:space="preserve"> use a flash program to automate the process.</w:t>
      </w:r>
    </w:p>
    <w:p w14:paraId="7015E83B" w14:textId="31254B29" w:rsidR="00E76156" w:rsidRDefault="00E76156" w:rsidP="00E76156">
      <w:r>
        <w:t>Also note that this time</w:t>
      </w:r>
      <w:r w:rsidR="00082049">
        <w:t>,</w:t>
      </w:r>
      <w:r>
        <w:t xml:space="preserve"> the most recently built image should be in the </w:t>
      </w:r>
      <w:r w:rsidR="00082049">
        <w:t>“</w:t>
      </w:r>
      <w:proofErr w:type="spellStart"/>
      <w:r>
        <w:t>tmp</w:t>
      </w:r>
      <w:proofErr w:type="spellEnd"/>
      <w:r w:rsidR="00082049">
        <w:t>”</w:t>
      </w:r>
      <w:r>
        <w:t xml:space="preserve"> folder</w:t>
      </w:r>
      <w:r w:rsidR="00082049">
        <w:t>,</w:t>
      </w:r>
      <w:r>
        <w:t xml:space="preserve"> not </w:t>
      </w:r>
      <w:r w:rsidR="00082049">
        <w:t>“</w:t>
      </w:r>
      <w:proofErr w:type="spellStart"/>
      <w:r>
        <w:t>tmp-glibc</w:t>
      </w:r>
      <w:proofErr w:type="spellEnd"/>
      <w:r w:rsidR="00082049">
        <w:t>”</w:t>
      </w:r>
      <w:r>
        <w:t>.</w:t>
      </w:r>
    </w:p>
    <w:p w14:paraId="05705C62" w14:textId="77777777" w:rsidR="007641F2" w:rsidRPr="006513A0" w:rsidRDefault="007641F2" w:rsidP="007641F2">
      <w:pPr>
        <w:pStyle w:val="Heading2"/>
        <w:rPr>
          <w:sz w:val="21"/>
        </w:rPr>
      </w:pPr>
      <w:r>
        <w:rPr>
          <w:sz w:val="21"/>
        </w:rPr>
        <w:t>Running the module</w:t>
      </w:r>
    </w:p>
    <w:p w14:paraId="4294C7A9" w14:textId="16B7F0B9" w:rsidR="007641F2" w:rsidRDefault="007641F2" w:rsidP="007641F2">
      <w:r>
        <w:t xml:space="preserve">After booting the new Linux system, and logging into the </w:t>
      </w:r>
      <w:r w:rsidR="00427719">
        <w:t>Raspberry Pi 3</w:t>
      </w:r>
      <w:r>
        <w:t>, you can type the following commands:</w:t>
      </w:r>
    </w:p>
    <w:p w14:paraId="60BC70BD" w14:textId="30457192" w:rsidR="007641F2" w:rsidRPr="00335B21"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lang w:val="fr-FR"/>
        </w:rPr>
      </w:pPr>
      <w:proofErr w:type="gramStart"/>
      <w:r w:rsidRPr="00335B21">
        <w:rPr>
          <w:rFonts w:ascii="Courier" w:hAnsi="Courier"/>
          <w:sz w:val="18"/>
          <w:lang w:val="fr-FR"/>
        </w:rPr>
        <w:t>root</w:t>
      </w:r>
      <w:proofErr w:type="gramEnd"/>
      <w:r w:rsidRPr="00335B21">
        <w:rPr>
          <w:rFonts w:ascii="Courier" w:hAnsi="Courier"/>
          <w:sz w:val="18"/>
          <w:lang w:val="fr-FR"/>
        </w:rPr>
        <w:t>@</w:t>
      </w:r>
      <w:r w:rsidR="00402629">
        <w:rPr>
          <w:rFonts w:ascii="Courier" w:hAnsi="Courier"/>
          <w:sz w:val="18"/>
          <w:lang w:val="fr-FR"/>
        </w:rPr>
        <w:t>raspberrypi3</w:t>
      </w:r>
      <w:r w:rsidRPr="00335B21">
        <w:rPr>
          <w:rFonts w:ascii="Courier" w:hAnsi="Courier"/>
          <w:sz w:val="18"/>
          <w:lang w:val="fr-FR"/>
        </w:rPr>
        <w:t>:/# insmod /etc/init.d/gator.ko</w:t>
      </w:r>
    </w:p>
    <w:p w14:paraId="383DF467" w14:textId="51959DEF" w:rsidR="007641F2" w:rsidRPr="00335B21"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lang w:val="fr-FR"/>
        </w:rPr>
      </w:pPr>
      <w:proofErr w:type="gramStart"/>
      <w:r w:rsidRPr="00335B21">
        <w:rPr>
          <w:rFonts w:ascii="Courier" w:hAnsi="Courier"/>
          <w:sz w:val="18"/>
          <w:lang w:val="fr-FR"/>
        </w:rPr>
        <w:t>root</w:t>
      </w:r>
      <w:proofErr w:type="gramEnd"/>
      <w:r w:rsidRPr="00335B21">
        <w:rPr>
          <w:rFonts w:ascii="Courier" w:hAnsi="Courier"/>
          <w:sz w:val="18"/>
          <w:lang w:val="fr-FR"/>
        </w:rPr>
        <w:t>@</w:t>
      </w:r>
      <w:r w:rsidR="00402629">
        <w:rPr>
          <w:rFonts w:ascii="Courier" w:hAnsi="Courier"/>
          <w:sz w:val="18"/>
          <w:lang w:val="fr-FR"/>
        </w:rPr>
        <w:t>raspberrypi3</w:t>
      </w:r>
      <w:r w:rsidRPr="00335B21">
        <w:rPr>
          <w:rFonts w:ascii="Courier" w:hAnsi="Courier"/>
          <w:sz w:val="18"/>
          <w:lang w:val="fr-FR"/>
        </w:rPr>
        <w:t>:/# /etc/init.d/rungator.sh</w:t>
      </w:r>
    </w:p>
    <w:p w14:paraId="3BD5E2EB" w14:textId="5CFF3362" w:rsidR="007641F2" w:rsidRDefault="007641F2" w:rsidP="007641F2">
      <w:r>
        <w:t xml:space="preserve">The above commands insert the </w:t>
      </w:r>
      <w:proofErr w:type="spellStart"/>
      <w:proofErr w:type="gramStart"/>
      <w:r w:rsidRPr="00FA53C6">
        <w:rPr>
          <w:rFonts w:ascii="Courier" w:hAnsi="Courier"/>
          <w:b/>
          <w:i/>
          <w:sz w:val="18"/>
        </w:rPr>
        <w:t>gator.ko</w:t>
      </w:r>
      <w:proofErr w:type="spellEnd"/>
      <w:proofErr w:type="gramEnd"/>
      <w:r>
        <w:t xml:space="preserve"> module into the Linux kernel and run the </w:t>
      </w:r>
      <w:proofErr w:type="spellStart"/>
      <w:r w:rsidRPr="00890385">
        <w:rPr>
          <w:rFonts w:ascii="Courier" w:hAnsi="Courier"/>
          <w:sz w:val="18"/>
        </w:rPr>
        <w:t>gatord</w:t>
      </w:r>
      <w:proofErr w:type="spellEnd"/>
      <w:r>
        <w:t xml:space="preserve"> service.</w:t>
      </w:r>
    </w:p>
    <w:p w14:paraId="176F2080" w14:textId="03EDB710" w:rsidR="007641F2" w:rsidRDefault="007641F2" w:rsidP="007641F2">
      <w:pPr>
        <w:jc w:val="both"/>
      </w:pPr>
      <w:r>
        <w:t xml:space="preserve">Finally, we </w:t>
      </w:r>
      <w:proofErr w:type="gramStart"/>
      <w:r>
        <w:t>have to</w:t>
      </w:r>
      <w:proofErr w:type="gramEnd"/>
      <w:r>
        <w:t xml:space="preserve"> set</w:t>
      </w:r>
      <w:r w:rsidR="00082049">
        <w:t xml:space="preserve"> </w:t>
      </w:r>
      <w:r>
        <w:t xml:space="preserve">up the IP address of the target by editing the file </w:t>
      </w:r>
      <w:r w:rsidRPr="00FA53C6">
        <w:rPr>
          <w:rFonts w:ascii="Courier" w:hAnsi="Courier"/>
          <w:b/>
          <w:i/>
          <w:sz w:val="18"/>
        </w:rPr>
        <w:t>/</w:t>
      </w:r>
      <w:proofErr w:type="spellStart"/>
      <w:r w:rsidRPr="00FA53C6">
        <w:rPr>
          <w:rFonts w:ascii="Courier" w:hAnsi="Courier"/>
          <w:b/>
          <w:i/>
          <w:sz w:val="18"/>
        </w:rPr>
        <w:t>etc</w:t>
      </w:r>
      <w:proofErr w:type="spellEnd"/>
      <w:r w:rsidRPr="00FA53C6">
        <w:rPr>
          <w:rFonts w:ascii="Courier" w:hAnsi="Courier"/>
          <w:b/>
          <w:i/>
          <w:sz w:val="18"/>
        </w:rPr>
        <w:t>/network/interfaces</w:t>
      </w:r>
      <w:r>
        <w:t xml:space="preserve"> and to modify the configuration of the network device </w:t>
      </w:r>
      <w:r w:rsidRPr="00FA53C6">
        <w:rPr>
          <w:rFonts w:ascii="Courier" w:hAnsi="Courier"/>
          <w:b/>
          <w:i/>
          <w:sz w:val="18"/>
        </w:rPr>
        <w:t>eth0</w:t>
      </w:r>
      <w:r>
        <w:t xml:space="preserve"> as follows:</w:t>
      </w:r>
    </w:p>
    <w:p w14:paraId="1D3E7AC9" w14:textId="77777777" w:rsidR="007641F2" w:rsidRPr="00F61CEF" w:rsidRDefault="007641F2" w:rsidP="007641F2">
      <w:pPr>
        <w:shd w:val="clear" w:color="auto" w:fill="F2F2F2" w:themeFill="background1" w:themeFillShade="F2"/>
        <w:spacing w:before="0" w:after="0" w:line="240" w:lineRule="auto"/>
        <w:rPr>
          <w:rFonts w:ascii="Courier" w:hAnsi="Courier"/>
          <w:sz w:val="18"/>
        </w:rPr>
      </w:pPr>
      <w:r w:rsidRPr="00F61CEF">
        <w:rPr>
          <w:rFonts w:ascii="Courier" w:hAnsi="Courier"/>
          <w:sz w:val="18"/>
        </w:rPr>
        <w:t># Wired or wireless interfaces</w:t>
      </w:r>
    </w:p>
    <w:p w14:paraId="00F931E9" w14:textId="77777777" w:rsidR="007641F2" w:rsidRPr="00F61CEF" w:rsidRDefault="007641F2" w:rsidP="007641F2">
      <w:pPr>
        <w:shd w:val="clear" w:color="auto" w:fill="F2F2F2" w:themeFill="background1" w:themeFillShade="F2"/>
        <w:spacing w:before="0" w:after="0" w:line="240" w:lineRule="auto"/>
        <w:rPr>
          <w:rFonts w:ascii="Courier" w:hAnsi="Courier"/>
          <w:sz w:val="18"/>
        </w:rPr>
      </w:pPr>
      <w:r w:rsidRPr="00F61CEF">
        <w:rPr>
          <w:rFonts w:ascii="Courier" w:hAnsi="Courier"/>
          <w:sz w:val="18"/>
        </w:rPr>
        <w:t>auto eth0</w:t>
      </w:r>
    </w:p>
    <w:p w14:paraId="72FC76A8" w14:textId="77777777" w:rsidR="007641F2" w:rsidRPr="00F61CEF" w:rsidRDefault="007641F2" w:rsidP="007641F2">
      <w:pPr>
        <w:shd w:val="clear" w:color="auto" w:fill="F2F2F2" w:themeFill="background1" w:themeFillShade="F2"/>
        <w:spacing w:before="0" w:after="0" w:line="240" w:lineRule="auto"/>
        <w:rPr>
          <w:rFonts w:ascii="Courier" w:hAnsi="Courier"/>
          <w:sz w:val="18"/>
        </w:rPr>
      </w:pPr>
      <w:r w:rsidRPr="00F61CEF">
        <w:rPr>
          <w:rFonts w:ascii="Courier" w:hAnsi="Courier"/>
          <w:sz w:val="18"/>
        </w:rPr>
        <w:t>iface eth0 inet static</w:t>
      </w:r>
    </w:p>
    <w:p w14:paraId="5A610204" w14:textId="77777777" w:rsidR="007641F2" w:rsidRPr="00F61CEF" w:rsidRDefault="007641F2" w:rsidP="007641F2">
      <w:pPr>
        <w:shd w:val="clear" w:color="auto" w:fill="F2F2F2" w:themeFill="background1" w:themeFillShade="F2"/>
        <w:spacing w:before="0" w:after="0" w:line="240" w:lineRule="auto"/>
        <w:rPr>
          <w:rFonts w:ascii="Courier" w:hAnsi="Courier"/>
          <w:sz w:val="18"/>
        </w:rPr>
      </w:pPr>
      <w:r w:rsidRPr="00F61CEF">
        <w:rPr>
          <w:rFonts w:ascii="Courier" w:hAnsi="Courier"/>
          <w:sz w:val="18"/>
        </w:rPr>
        <w:t xml:space="preserve">        address 192.168.1.2</w:t>
      </w:r>
    </w:p>
    <w:p w14:paraId="569749EA" w14:textId="77777777" w:rsidR="007641F2" w:rsidRPr="00F61CEF" w:rsidRDefault="007641F2" w:rsidP="007641F2">
      <w:pPr>
        <w:shd w:val="clear" w:color="auto" w:fill="F2F2F2" w:themeFill="background1" w:themeFillShade="F2"/>
        <w:spacing w:before="0" w:after="0" w:line="240" w:lineRule="auto"/>
        <w:rPr>
          <w:rFonts w:ascii="Courier" w:hAnsi="Courier"/>
          <w:sz w:val="18"/>
        </w:rPr>
      </w:pPr>
      <w:r w:rsidRPr="00F61CEF">
        <w:rPr>
          <w:rFonts w:ascii="Courier" w:hAnsi="Courier"/>
          <w:sz w:val="18"/>
        </w:rPr>
        <w:lastRenderedPageBreak/>
        <w:t xml:space="preserve">        netmask 255.255.255.0</w:t>
      </w:r>
    </w:p>
    <w:p w14:paraId="04FB7685" w14:textId="77777777" w:rsidR="007641F2" w:rsidRDefault="007641F2" w:rsidP="007641F2">
      <w:pPr>
        <w:shd w:val="clear" w:color="auto" w:fill="F2F2F2" w:themeFill="background1" w:themeFillShade="F2"/>
        <w:spacing w:before="0" w:after="0" w:line="240" w:lineRule="auto"/>
        <w:rPr>
          <w:rFonts w:ascii="Courier" w:hAnsi="Courier"/>
          <w:sz w:val="18"/>
        </w:rPr>
      </w:pPr>
      <w:r w:rsidRPr="00F61CEF">
        <w:rPr>
          <w:rFonts w:ascii="Courier" w:hAnsi="Courier"/>
          <w:sz w:val="18"/>
        </w:rPr>
        <w:t xml:space="preserve">        gateway 192.168.1.255</w:t>
      </w:r>
    </w:p>
    <w:p w14:paraId="3DFE7DFF" w14:textId="51949DF4" w:rsidR="007641F2" w:rsidRPr="00EF1142" w:rsidRDefault="007641F2" w:rsidP="007641F2">
      <w:pPr>
        <w:rPr>
          <w:b/>
        </w:rPr>
      </w:pPr>
      <w:r w:rsidRPr="00EF1142">
        <w:rPr>
          <w:b/>
        </w:rPr>
        <w:t xml:space="preserve">Make sure that the </w:t>
      </w:r>
      <w:r w:rsidR="004109AD">
        <w:rPr>
          <w:b/>
        </w:rPr>
        <w:t xml:space="preserve">Raspberry Pi 3 </w:t>
      </w:r>
      <w:r w:rsidRPr="00EF1142">
        <w:rPr>
          <w:b/>
        </w:rPr>
        <w:t>is connected to the development host via Ethernet cable and that the IP address of the Ethernet connection on the development host is 192.168.1.1.</w:t>
      </w:r>
    </w:p>
    <w:p w14:paraId="67346385" w14:textId="77777777" w:rsidR="007641F2" w:rsidRPr="006513A0" w:rsidRDefault="007641F2" w:rsidP="007641F2">
      <w:pPr>
        <w:pStyle w:val="Heading2"/>
        <w:rPr>
          <w:sz w:val="21"/>
        </w:rPr>
      </w:pPr>
      <w:r>
        <w:rPr>
          <w:sz w:val="21"/>
        </w:rPr>
        <w:t>Profiling the target</w:t>
      </w:r>
    </w:p>
    <w:p w14:paraId="5FDAD4E2" w14:textId="2F96E8FD" w:rsidR="007641F2" w:rsidRDefault="007641F2" w:rsidP="007641F2">
      <w:r>
        <w:t xml:space="preserve">To profile code execution on the </w:t>
      </w:r>
      <w:r w:rsidR="0086332B">
        <w:t>Raspberry Pi 3</w:t>
      </w:r>
      <w:r w:rsidR="00FD7A30">
        <w:t>,</w:t>
      </w:r>
      <w:r>
        <w:t xml:space="preserve"> we </w:t>
      </w:r>
      <w:proofErr w:type="gramStart"/>
      <w:r>
        <w:t>have to</w:t>
      </w:r>
      <w:proofErr w:type="gramEnd"/>
      <w:r>
        <w:t xml:space="preserve"> start Streamline on the development host</w:t>
      </w:r>
      <w:r w:rsidR="00705A53">
        <w:t>, but first need to add it to the PATH</w:t>
      </w:r>
      <w:r>
        <w:t>:</w:t>
      </w:r>
    </w:p>
    <w:p w14:paraId="4B74FC77" w14:textId="6FD22061" w:rsidR="00705A53" w:rsidRPr="008C1965" w:rsidRDefault="00705A53" w:rsidP="007641F2">
      <w:pPr>
        <w:rPr>
          <w:lang w:val="fr-FR"/>
        </w:rPr>
      </w:pPr>
      <w:r w:rsidRPr="008C1965">
        <w:rPr>
          <w:lang w:val="fr-FR"/>
        </w:rPr>
        <w:t>Open the “</w:t>
      </w:r>
      <w:r w:rsidRPr="008C1965">
        <w:rPr>
          <w:b/>
          <w:i/>
          <w:lang w:val="fr-FR"/>
        </w:rPr>
        <w:t>/</w:t>
      </w:r>
      <w:proofErr w:type="spellStart"/>
      <w:r w:rsidRPr="008C1965">
        <w:rPr>
          <w:b/>
          <w:i/>
          <w:lang w:val="fr-FR"/>
        </w:rPr>
        <w:t>etc</w:t>
      </w:r>
      <w:proofErr w:type="spellEnd"/>
      <w:r w:rsidRPr="008C1965">
        <w:rPr>
          <w:b/>
          <w:i/>
          <w:lang w:val="fr-FR"/>
        </w:rPr>
        <w:t>/</w:t>
      </w:r>
      <w:proofErr w:type="spellStart"/>
      <w:r w:rsidRPr="008C1965">
        <w:rPr>
          <w:b/>
          <w:i/>
          <w:lang w:val="fr-FR"/>
        </w:rPr>
        <w:t>environment</w:t>
      </w:r>
      <w:proofErr w:type="spellEnd"/>
      <w:r w:rsidRPr="008C1965">
        <w:rPr>
          <w:lang w:val="fr-FR"/>
        </w:rPr>
        <w:t>” file</w:t>
      </w:r>
      <w:r w:rsidR="00021535" w:rsidRPr="008C1965">
        <w:rPr>
          <w:lang w:val="fr-FR"/>
        </w:rPr>
        <w:t>:</w:t>
      </w:r>
    </w:p>
    <w:p w14:paraId="228949F7" w14:textId="4E53AB09" w:rsidR="00021535" w:rsidRPr="008C1965" w:rsidRDefault="00021535" w:rsidP="00021535">
      <w:pPr>
        <w:shd w:val="clear" w:color="auto" w:fill="F2F2F2" w:themeFill="background1" w:themeFillShade="F2"/>
        <w:spacing w:after="0"/>
        <w:rPr>
          <w:lang w:val="fr-FR"/>
        </w:rPr>
      </w:pPr>
      <w:proofErr w:type="spellStart"/>
      <w:proofErr w:type="gramStart"/>
      <w:r w:rsidRPr="008C1965">
        <w:rPr>
          <w:lang w:val="fr-FR"/>
        </w:rPr>
        <w:t>sudo</w:t>
      </w:r>
      <w:proofErr w:type="spellEnd"/>
      <w:proofErr w:type="gramEnd"/>
      <w:r w:rsidRPr="008C1965">
        <w:rPr>
          <w:lang w:val="fr-FR"/>
        </w:rPr>
        <w:t xml:space="preserve"> </w:t>
      </w:r>
      <w:proofErr w:type="spellStart"/>
      <w:r w:rsidRPr="008C1965">
        <w:rPr>
          <w:lang w:val="fr-FR"/>
        </w:rPr>
        <w:t>gedit</w:t>
      </w:r>
      <w:proofErr w:type="spellEnd"/>
      <w:r w:rsidRPr="008C1965">
        <w:rPr>
          <w:lang w:val="fr-FR"/>
        </w:rPr>
        <w:t xml:space="preserve"> /</w:t>
      </w:r>
      <w:proofErr w:type="spellStart"/>
      <w:r w:rsidRPr="008C1965">
        <w:rPr>
          <w:lang w:val="fr-FR"/>
        </w:rPr>
        <w:t>etc</w:t>
      </w:r>
      <w:proofErr w:type="spellEnd"/>
      <w:r w:rsidRPr="008C1965">
        <w:rPr>
          <w:lang w:val="fr-FR"/>
        </w:rPr>
        <w:t>/</w:t>
      </w:r>
      <w:proofErr w:type="spellStart"/>
      <w:r w:rsidRPr="008C1965">
        <w:rPr>
          <w:lang w:val="fr-FR"/>
        </w:rPr>
        <w:t>environment</w:t>
      </w:r>
      <w:proofErr w:type="spellEnd"/>
    </w:p>
    <w:p w14:paraId="1A2641F2" w14:textId="1E8485D7" w:rsidR="00021535" w:rsidRDefault="00021535" w:rsidP="00021535">
      <w:pPr>
        <w:shd w:val="clear" w:color="auto" w:fill="FFFFFF" w:themeFill="background1"/>
      </w:pPr>
      <w:r w:rsidRPr="00021535">
        <w:t>Th</w:t>
      </w:r>
      <w:r>
        <w:t xml:space="preserve">en add the path to Streamline to the “PATH” string. In this case, the path to Streamline is: </w:t>
      </w:r>
      <w:r w:rsidR="00D0461C">
        <w:t>“</w:t>
      </w:r>
      <w:r w:rsidR="00D0461C" w:rsidRPr="00D0461C">
        <w:t>/home/user/DS-5_CE_v5.29.1/bin</w:t>
      </w:r>
      <w:r w:rsidR="00D0461C">
        <w:t>” as this is where it was installed.</w:t>
      </w:r>
    </w:p>
    <w:p w14:paraId="5D0F4100" w14:textId="498A6348" w:rsidR="00D0461C" w:rsidRDefault="00D0461C" w:rsidP="00021535">
      <w:pPr>
        <w:shd w:val="clear" w:color="auto" w:fill="FFFFFF" w:themeFill="background1"/>
      </w:pPr>
      <w:r>
        <w:t>Save the file and then run:</w:t>
      </w:r>
    </w:p>
    <w:p w14:paraId="5D0FAF86" w14:textId="3A0BA8EB" w:rsidR="00D0461C" w:rsidRPr="00FA53C6" w:rsidRDefault="00D0461C" w:rsidP="00D0461C">
      <w:pPr>
        <w:shd w:val="clear" w:color="auto" w:fill="F2F2F2" w:themeFill="background1" w:themeFillShade="F2"/>
        <w:spacing w:after="0"/>
      </w:pPr>
      <w:r w:rsidRPr="00FA53C6">
        <w:t>source /</w:t>
      </w:r>
      <w:proofErr w:type="spellStart"/>
      <w:r w:rsidRPr="00FA53C6">
        <w:t>etc</w:t>
      </w:r>
      <w:proofErr w:type="spellEnd"/>
      <w:r w:rsidRPr="00FA53C6">
        <w:t>/environment</w:t>
      </w:r>
    </w:p>
    <w:p w14:paraId="33E7E4DC" w14:textId="77777777" w:rsidR="00F111E7" w:rsidRDefault="00F111E7" w:rsidP="00D0461C">
      <w:pPr>
        <w:keepNext/>
        <w:keepLines/>
        <w:widowControl w:val="0"/>
        <w:shd w:val="clear" w:color="auto" w:fill="FFFFFF" w:themeFill="background1"/>
        <w:autoSpaceDE w:val="0"/>
        <w:autoSpaceDN w:val="0"/>
        <w:adjustRightInd w:val="0"/>
        <w:spacing w:before="0" w:after="0" w:line="240" w:lineRule="auto"/>
      </w:pPr>
    </w:p>
    <w:p w14:paraId="70A98ACA" w14:textId="03CB938B" w:rsidR="00D0461C" w:rsidRDefault="00D0461C" w:rsidP="00D0461C">
      <w:pPr>
        <w:keepNext/>
        <w:keepLines/>
        <w:widowControl w:val="0"/>
        <w:shd w:val="clear" w:color="auto" w:fill="FFFFFF" w:themeFill="background1"/>
        <w:autoSpaceDE w:val="0"/>
        <w:autoSpaceDN w:val="0"/>
        <w:adjustRightInd w:val="0"/>
        <w:spacing w:before="0" w:after="0" w:line="240" w:lineRule="auto"/>
      </w:pPr>
      <w:r w:rsidRPr="00D0461C">
        <w:t>Then you should be a</w:t>
      </w:r>
      <w:r>
        <w:t>ble to call Streamline directly:</w:t>
      </w:r>
    </w:p>
    <w:p w14:paraId="255D86AE" w14:textId="77777777" w:rsidR="00D0461C" w:rsidRPr="00D0461C" w:rsidRDefault="00D0461C" w:rsidP="00D0461C">
      <w:pPr>
        <w:keepNext/>
        <w:keepLines/>
        <w:widowControl w:val="0"/>
        <w:shd w:val="clear" w:color="auto" w:fill="FFFFFF" w:themeFill="background1"/>
        <w:autoSpaceDE w:val="0"/>
        <w:autoSpaceDN w:val="0"/>
        <w:adjustRightInd w:val="0"/>
        <w:spacing w:before="0" w:after="0" w:line="240" w:lineRule="auto"/>
      </w:pPr>
    </w:p>
    <w:p w14:paraId="6925CDB2" w14:textId="0D0AC162" w:rsidR="007641F2" w:rsidRPr="00FA53C6"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D0461C">
        <w:t xml:space="preserve"> </w:t>
      </w:r>
      <w:proofErr w:type="spellStart"/>
      <w:r w:rsidRPr="00FA53C6">
        <w:rPr>
          <w:rFonts w:ascii="Courier" w:hAnsi="Courier"/>
          <w:sz w:val="18"/>
        </w:rPr>
        <w:t>Development-host@</w:t>
      </w:r>
      <w:proofErr w:type="gramStart"/>
      <w:r w:rsidRPr="00FA53C6">
        <w:rPr>
          <w:rFonts w:ascii="Courier" w:hAnsi="Courier"/>
          <w:sz w:val="18"/>
        </w:rPr>
        <w:t>ubuntu</w:t>
      </w:r>
      <w:proofErr w:type="spellEnd"/>
      <w:r w:rsidRPr="00FA53C6">
        <w:rPr>
          <w:rFonts w:ascii="Courier" w:hAnsi="Courier"/>
          <w:sz w:val="18"/>
        </w:rPr>
        <w:t>:~</w:t>
      </w:r>
      <w:proofErr w:type="gramEnd"/>
      <w:r w:rsidRPr="00FA53C6">
        <w:rPr>
          <w:rFonts w:ascii="Courier" w:hAnsi="Courier"/>
          <w:sz w:val="18"/>
        </w:rPr>
        <w:t>/$ streamline &amp;</w:t>
      </w:r>
    </w:p>
    <w:p w14:paraId="6A511F92" w14:textId="4E15118E" w:rsidR="007641F2" w:rsidRDefault="007641F2" w:rsidP="007641F2">
      <w:r>
        <w:t>Or if you are using a Windows machine, find and run the Streamline (DS-5 CE x.xx.x)</w:t>
      </w:r>
    </w:p>
    <w:p w14:paraId="4535122F" w14:textId="77777777" w:rsidR="007641F2" w:rsidRDefault="007641F2" w:rsidP="007641F2">
      <w:r>
        <w:t xml:space="preserve">Then, click on the </w:t>
      </w:r>
      <w:r w:rsidRPr="00B0012F">
        <w:rPr>
          <w:b/>
        </w:rPr>
        <w:t>Capture &amp; analysis button and configure</w:t>
      </w:r>
      <w:r>
        <w:t xml:space="preserve"> button:</w:t>
      </w:r>
    </w:p>
    <w:p w14:paraId="20076F5D" w14:textId="77777777" w:rsidR="007641F2" w:rsidRDefault="007641F2" w:rsidP="007641F2">
      <w:r>
        <w:rPr>
          <w:noProof/>
          <w:lang w:val="en-GB" w:eastAsia="en-GB"/>
        </w:rPr>
        <mc:AlternateContent>
          <mc:Choice Requires="wps">
            <w:drawing>
              <wp:anchor distT="0" distB="0" distL="114300" distR="114300" simplePos="0" relativeHeight="251659264" behindDoc="0" locked="0" layoutInCell="1" allowOverlap="1" wp14:anchorId="6069C5C6" wp14:editId="54D5278D">
                <wp:simplePos x="0" y="0"/>
                <wp:positionH relativeFrom="column">
                  <wp:posOffset>220451</wp:posOffset>
                </wp:positionH>
                <wp:positionV relativeFrom="paragraph">
                  <wp:posOffset>263514</wp:posOffset>
                </wp:positionV>
                <wp:extent cx="118232" cy="94777"/>
                <wp:effectExtent l="19050" t="19050" r="15240" b="19685"/>
                <wp:wrapNone/>
                <wp:docPr id="4" name="Oval 4"/>
                <wp:cNvGraphicFramePr/>
                <a:graphic xmlns:a="http://schemas.openxmlformats.org/drawingml/2006/main">
                  <a:graphicData uri="http://schemas.microsoft.com/office/word/2010/wordprocessingShape">
                    <wps:wsp>
                      <wps:cNvSpPr/>
                      <wps:spPr>
                        <a:xfrm rot="21540000">
                          <a:off x="0" y="0"/>
                          <a:ext cx="118232" cy="94777"/>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680FD9D" id="Oval 4" o:spid="_x0000_s1026" style="position:absolute;margin-left:17.35pt;margin-top:20.75pt;width:9.3pt;height:7.45pt;rotation:-1;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" filled="f" strokecolor="red" strokeweight="1pt">
                <v:stroke joinstyle="miter"/>
              </v:oval>
            </w:pict>
          </mc:Fallback>
        </mc:AlternateContent>
      </w:r>
      <w:r>
        <w:t xml:space="preserve"> </w:t>
      </w:r>
      <w:r>
        <w:rPr>
          <w:noProof/>
          <w:lang w:val="en-GB" w:eastAsia="en-GB"/>
        </w:rPr>
        <w:drawing>
          <wp:inline distT="0" distB="0" distL="0" distR="0" wp14:anchorId="105B3846" wp14:editId="168A8610">
            <wp:extent cx="2297824" cy="469024"/>
            <wp:effectExtent l="0" t="0" r="7620" b="7620"/>
            <wp:docPr id="3" name="Picture 3" descr="../../../../../../Desktop/Screen%20Shot%202017-01-24%20at%2013.1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Screen%20Shot%202017-01-24%20at%2013.13.40."/>
                    <pic:cNvPicPr>
                      <a:picLocks noChangeAspect="1" noChangeArrowheads="1"/>
                    </pic:cNvPicPr>
                  </pic:nvPicPr>
                  <pic:blipFill rotWithShape="1">
                    <a:blip r:embed="rId7">
                      <a:extLst>
                        <a:ext uri="{28A0092B-C50C-407E-A947-70E740481C1C}">
                          <a14:useLocalDpi xmlns:a14="http://schemas.microsoft.com/office/drawing/2010/main" val="0"/>
                        </a:ext>
                      </a:extLst>
                    </a:blip>
                    <a:srcRect l="3882" t="17498" r="77101" b="76291"/>
                    <a:stretch/>
                  </pic:blipFill>
                  <pic:spPr bwMode="auto">
                    <a:xfrm>
                      <a:off x="0" y="0"/>
                      <a:ext cx="2307673" cy="471034"/>
                    </a:xfrm>
                    <a:prstGeom prst="rect">
                      <a:avLst/>
                    </a:prstGeom>
                    <a:noFill/>
                    <a:ln>
                      <a:noFill/>
                    </a:ln>
                    <a:extLst>
                      <a:ext uri="{53640926-AAD7-44D8-BBD7-CCE9431645EC}">
                        <a14:shadowObscured xmlns:a14="http://schemas.microsoft.com/office/drawing/2010/main"/>
                      </a:ext>
                    </a:extLst>
                  </pic:spPr>
                </pic:pic>
              </a:graphicData>
            </a:graphic>
          </wp:inline>
        </w:drawing>
      </w:r>
    </w:p>
    <w:p w14:paraId="584817E7" w14:textId="3BA8F8DF" w:rsidR="007641F2" w:rsidRPr="00481EA5" w:rsidRDefault="007641F2" w:rsidP="007641F2">
      <w:r w:rsidRPr="00307DBF">
        <w:t>In the dialog</w:t>
      </w:r>
      <w:r w:rsidR="00F23D91">
        <w:t>ue</w:t>
      </w:r>
      <w:r w:rsidRPr="00307DBF">
        <w:t xml:space="preserve"> window</w:t>
      </w:r>
      <w:r w:rsidR="00FD7A30" w:rsidRPr="00307DBF">
        <w:t>,</w:t>
      </w:r>
      <w:r w:rsidRPr="00307DBF">
        <w:t xml:space="preserve"> configure the address for the connection, setting to 192.168.1.2 as shown below, then click</w:t>
      </w:r>
      <w:r w:rsidRPr="00481EA5">
        <w:t xml:space="preserve"> on the </w:t>
      </w:r>
      <w:r w:rsidRPr="00481EA5">
        <w:rPr>
          <w:b/>
        </w:rPr>
        <w:t>Add elf image</w:t>
      </w:r>
      <w:r w:rsidRPr="00481EA5">
        <w:t xml:space="preserve"> button on the Program images section (first icon on the left), and add the elf image of the Linux kernel located at:</w:t>
      </w:r>
    </w:p>
    <w:p w14:paraId="5932D2AA" w14:textId="33B93DBA" w:rsidR="002D3072" w:rsidRPr="00F111E7" w:rsidRDefault="002D3072" w:rsidP="002D3072">
      <w:pPr>
        <w:rPr>
          <w:rFonts w:ascii="Calibri Light" w:hAnsi="Calibri Light" w:cs="Calibri Light"/>
          <w:b/>
          <w:i/>
        </w:rPr>
      </w:pPr>
      <w:r w:rsidRPr="00F111E7">
        <w:rPr>
          <w:rFonts w:ascii="Calibri Light" w:hAnsi="Calibri Light" w:cs="Calibri Light"/>
          <w:b/>
          <w:i/>
        </w:rPr>
        <w:t>/home/user/raspberryPi3/rpi-build/tmp/work/raspberrypi3-poky-linux-gnueabi/linux-raspberrypi/1_4.1.21+gitAUTOINC+ff45bc0e89-r0/linux-raspberrypi3-standard-build</w:t>
      </w:r>
      <w:r w:rsidR="00481EA5" w:rsidRPr="00F111E7">
        <w:rPr>
          <w:rFonts w:ascii="Calibri Light" w:hAnsi="Calibri Light" w:cs="Calibri Light"/>
          <w:b/>
          <w:i/>
        </w:rPr>
        <w:t>/vmlinux</w:t>
      </w:r>
    </w:p>
    <w:p w14:paraId="50B97E06" w14:textId="77777777" w:rsidR="007641F2" w:rsidRDefault="007641F2" w:rsidP="007641F2"/>
    <w:p w14:paraId="77248A36" w14:textId="77777777" w:rsidR="007641F2" w:rsidRDefault="007641F2" w:rsidP="007641F2"/>
    <w:p w14:paraId="4FD7383F" w14:textId="77777777" w:rsidR="007641F2" w:rsidRDefault="007641F2" w:rsidP="007641F2">
      <w:pPr>
        <w:jc w:val="center"/>
      </w:pPr>
      <w:r>
        <w:rPr>
          <w:noProof/>
          <w:lang w:val="en-GB" w:eastAsia="en-GB"/>
        </w:rPr>
        <w:lastRenderedPageBreak/>
        <w:drawing>
          <wp:inline distT="0" distB="0" distL="0" distR="0" wp14:anchorId="5B45C2DE" wp14:editId="1E519B30">
            <wp:extent cx="3045542" cy="3886129"/>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045810" cy="3886471"/>
                    </a:xfrm>
                    <a:prstGeom prst="rect">
                      <a:avLst/>
                    </a:prstGeom>
                  </pic:spPr>
                </pic:pic>
              </a:graphicData>
            </a:graphic>
          </wp:inline>
        </w:drawing>
      </w:r>
    </w:p>
    <w:p w14:paraId="0E95A1D4" w14:textId="5C605B33" w:rsidR="007641F2" w:rsidRDefault="007641F2" w:rsidP="007641F2">
      <w:r>
        <w:t xml:space="preserve">Streamline uses the symbols in the elf files to decode the profile timeline collected on the target, to display the collected data in </w:t>
      </w:r>
      <w:r w:rsidR="00FD7A30">
        <w:t xml:space="preserve">a </w:t>
      </w:r>
      <w:r>
        <w:t>useful format.</w:t>
      </w:r>
    </w:p>
    <w:p w14:paraId="1D6E0CCC" w14:textId="7797ABB6" w:rsidR="007641F2" w:rsidRDefault="007641F2" w:rsidP="007641F2">
      <w:r>
        <w:t xml:space="preserve">Once done, click on </w:t>
      </w:r>
      <w:r w:rsidRPr="009A1AD7">
        <w:rPr>
          <w:b/>
        </w:rPr>
        <w:t>Save</w:t>
      </w:r>
      <w:r>
        <w:t>.</w:t>
      </w:r>
    </w:p>
    <w:p w14:paraId="21EDAC3A" w14:textId="63B87778" w:rsidR="007641F2" w:rsidRDefault="007641F2" w:rsidP="007641F2">
      <w:r>
        <w:t>You can now cl</w:t>
      </w:r>
      <w:r w:rsidR="00FD7A30">
        <w:t>i</w:t>
      </w:r>
      <w:r>
        <w:t xml:space="preserve">ck on </w:t>
      </w:r>
      <w:r w:rsidRPr="00C53212">
        <w:rPr>
          <w:b/>
        </w:rPr>
        <w:t>Start capture</w:t>
      </w:r>
      <w:r>
        <w:t xml:space="preserve">, and after specifying where to save the collected timeline, you can see that the main window of Streamline starts displaying </w:t>
      </w:r>
      <w:r w:rsidR="00D20BAC">
        <w:t>Raspberry Pi 3</w:t>
      </w:r>
      <w:r>
        <w:t xml:space="preserve"> activity.</w:t>
      </w:r>
    </w:p>
    <w:p w14:paraId="35F4F6CD" w14:textId="47E5042D" w:rsidR="007641F2" w:rsidRDefault="007641F2" w:rsidP="007641F2">
      <w:r>
        <w:t>W</w:t>
      </w:r>
      <w:r w:rsidR="00F23D91">
        <w:t>hen</w:t>
      </w:r>
      <w:r>
        <w:t xml:space="preserve"> Streamline</w:t>
      </w:r>
      <w:r w:rsidR="00F23D91">
        <w:t xml:space="preserve"> is</w:t>
      </w:r>
      <w:r>
        <w:t xml:space="preserve"> running, on the target console</w:t>
      </w:r>
      <w:r w:rsidR="00F23D91">
        <w:t>,</w:t>
      </w:r>
      <w:r>
        <w:t xml:space="preserve"> run the </w:t>
      </w:r>
      <w:r w:rsidRPr="00F111E7">
        <w:rPr>
          <w:b/>
          <w:i/>
        </w:rPr>
        <w:t>top</w:t>
      </w:r>
      <w:r>
        <w:t xml:space="preserve"> command</w:t>
      </w:r>
      <w:r w:rsidR="00F23D91">
        <w:t xml:space="preserve"> and</w:t>
      </w:r>
      <w:r>
        <w:t xml:space="preserve"> obtain the following output:</w:t>
      </w:r>
    </w:p>
    <w:p w14:paraId="11ACE620"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lastRenderedPageBreak/>
        <w:t xml:space="preserve">top - 14:04:35 up 2 </w:t>
      </w:r>
      <w:proofErr w:type="gramStart"/>
      <w:r w:rsidRPr="00BC30BB">
        <w:rPr>
          <w:rFonts w:ascii="Courier" w:hAnsi="Courier"/>
          <w:sz w:val="16"/>
        </w:rPr>
        <w:t>min,  1</w:t>
      </w:r>
      <w:proofErr w:type="gramEnd"/>
      <w:r w:rsidRPr="00BC30BB">
        <w:rPr>
          <w:rFonts w:ascii="Courier" w:hAnsi="Courier"/>
          <w:sz w:val="16"/>
        </w:rPr>
        <w:t xml:space="preserve"> user,  load average: 0.11, 0.05, 0.02</w:t>
      </w:r>
    </w:p>
    <w:p w14:paraId="31051053"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Tasks:  82 </w:t>
      </w:r>
      <w:proofErr w:type="gramStart"/>
      <w:r w:rsidRPr="00BC30BB">
        <w:rPr>
          <w:rFonts w:ascii="Courier" w:hAnsi="Courier"/>
          <w:sz w:val="16"/>
        </w:rPr>
        <w:t xml:space="preserve">total,   </w:t>
      </w:r>
      <w:proofErr w:type="gramEnd"/>
      <w:r w:rsidRPr="00BC30BB">
        <w:rPr>
          <w:rFonts w:ascii="Courier" w:hAnsi="Courier"/>
          <w:sz w:val="16"/>
        </w:rPr>
        <w:t>1 running,  81 sleeping,   0 stopped,   0 zombie</w:t>
      </w:r>
    </w:p>
    <w:p w14:paraId="2A500A8F"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Cpu(s):  1.3 </w:t>
      </w:r>
      <w:proofErr w:type="gramStart"/>
      <w:r w:rsidRPr="00BC30BB">
        <w:rPr>
          <w:rFonts w:ascii="Courier" w:hAnsi="Courier"/>
          <w:sz w:val="16"/>
        </w:rPr>
        <w:t>us,  5.1</w:t>
      </w:r>
      <w:proofErr w:type="gramEnd"/>
      <w:r w:rsidRPr="00BC30BB">
        <w:rPr>
          <w:rFonts w:ascii="Courier" w:hAnsi="Courier"/>
          <w:sz w:val="16"/>
        </w:rPr>
        <w:t xml:space="preserve"> sy,  0.0 ni, 91.4 id,  2.0 wa,  0.0 hi,  0.3 si,  0.0 st</w:t>
      </w:r>
    </w:p>
    <w:p w14:paraId="5BB1D196"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KiB </w:t>
      </w:r>
      <w:proofErr w:type="gramStart"/>
      <w:r w:rsidRPr="00BC30BB">
        <w:rPr>
          <w:rFonts w:ascii="Courier" w:hAnsi="Courier"/>
          <w:sz w:val="16"/>
        </w:rPr>
        <w:t>Mem :</w:t>
      </w:r>
      <w:proofErr w:type="gramEnd"/>
      <w:r w:rsidRPr="00BC30BB">
        <w:rPr>
          <w:rFonts w:ascii="Courier" w:hAnsi="Courier"/>
          <w:sz w:val="16"/>
        </w:rPr>
        <w:t xml:space="preserve">  1016600 total,   815980 free,   161220 used,    39400 buff/cache</w:t>
      </w:r>
    </w:p>
    <w:p w14:paraId="4FC245D4"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KiB Swap:        0 </w:t>
      </w:r>
      <w:proofErr w:type="gramStart"/>
      <w:r w:rsidRPr="00BC30BB">
        <w:rPr>
          <w:rFonts w:ascii="Courier" w:hAnsi="Courier"/>
          <w:sz w:val="16"/>
        </w:rPr>
        <w:t xml:space="preserve">total,   </w:t>
      </w:r>
      <w:proofErr w:type="gramEnd"/>
      <w:r w:rsidRPr="00BC30BB">
        <w:rPr>
          <w:rFonts w:ascii="Courier" w:hAnsi="Courier"/>
          <w:sz w:val="16"/>
        </w:rPr>
        <w:t xml:space="preserve">     0 free,        0 used.   833040 avail Mem </w:t>
      </w:r>
    </w:p>
    <w:p w14:paraId="6AFDA3CA"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1F816B0E"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PID USER      </w:t>
      </w:r>
      <w:proofErr w:type="gramStart"/>
      <w:r w:rsidRPr="00BC30BB">
        <w:rPr>
          <w:rFonts w:ascii="Courier" w:hAnsi="Courier"/>
          <w:sz w:val="16"/>
        </w:rPr>
        <w:t>PR  NI</w:t>
      </w:r>
      <w:proofErr w:type="gramEnd"/>
      <w:r w:rsidRPr="00BC30BB">
        <w:rPr>
          <w:rFonts w:ascii="Courier" w:hAnsi="Courier"/>
          <w:sz w:val="16"/>
        </w:rPr>
        <w:t xml:space="preserve">    VIRT    RES    SHR S %CPU %MEM     TIME+ COMMAND      </w:t>
      </w:r>
    </w:p>
    <w:p w14:paraId="42F4B680"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455 root      20   0    3012   1096    832 R </w:t>
      </w:r>
      <w:proofErr w:type="gramStart"/>
      <w:r w:rsidRPr="00BC30BB">
        <w:rPr>
          <w:rFonts w:ascii="Courier" w:hAnsi="Courier"/>
          <w:sz w:val="16"/>
        </w:rPr>
        <w:t>17.6  0.1</w:t>
      </w:r>
      <w:proofErr w:type="gramEnd"/>
      <w:r w:rsidRPr="00BC30BB">
        <w:rPr>
          <w:rFonts w:ascii="Courier" w:hAnsi="Courier"/>
          <w:sz w:val="16"/>
        </w:rPr>
        <w:t xml:space="preserve">   0:00.08 top          </w:t>
      </w:r>
    </w:p>
    <w:p w14:paraId="410A321A"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1 root      20   0    1712    580    516 </w:t>
      </w:r>
      <w:proofErr w:type="gramStart"/>
      <w:r w:rsidRPr="00BC30BB">
        <w:rPr>
          <w:rFonts w:ascii="Courier" w:hAnsi="Courier"/>
          <w:sz w:val="16"/>
        </w:rPr>
        <w:t>S  0.0</w:t>
      </w:r>
      <w:proofErr w:type="gramEnd"/>
      <w:r w:rsidRPr="00BC30BB">
        <w:rPr>
          <w:rFonts w:ascii="Courier" w:hAnsi="Courier"/>
          <w:sz w:val="16"/>
        </w:rPr>
        <w:t xml:space="preserve">  0.1   0:01.52 init         </w:t>
      </w:r>
    </w:p>
    <w:p w14:paraId="3F30F4F9"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2 root      20   0       0      0      0 </w:t>
      </w:r>
      <w:proofErr w:type="gramStart"/>
      <w:r w:rsidRPr="00BC30BB">
        <w:rPr>
          <w:rFonts w:ascii="Courier" w:hAnsi="Courier"/>
          <w:sz w:val="16"/>
        </w:rPr>
        <w:t>S  0.0</w:t>
      </w:r>
      <w:proofErr w:type="gramEnd"/>
      <w:r w:rsidRPr="00BC30BB">
        <w:rPr>
          <w:rFonts w:ascii="Courier" w:hAnsi="Courier"/>
          <w:sz w:val="16"/>
        </w:rPr>
        <w:t xml:space="preserve">  0.0   0:00.00 kthreadd     </w:t>
      </w:r>
    </w:p>
    <w:p w14:paraId="5432D304"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3 root      20   0       0      0      0 </w:t>
      </w:r>
      <w:proofErr w:type="gramStart"/>
      <w:r w:rsidRPr="00BC30BB">
        <w:rPr>
          <w:rFonts w:ascii="Courier" w:hAnsi="Courier"/>
          <w:sz w:val="16"/>
        </w:rPr>
        <w:t>S  0.0</w:t>
      </w:r>
      <w:proofErr w:type="gramEnd"/>
      <w:r w:rsidRPr="00BC30BB">
        <w:rPr>
          <w:rFonts w:ascii="Courier" w:hAnsi="Courier"/>
          <w:sz w:val="16"/>
        </w:rPr>
        <w:t xml:space="preserve">  0.0   0:00.03 ksoftirqd/0  </w:t>
      </w:r>
    </w:p>
    <w:p w14:paraId="3CD62322"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4 root      20   0       0      0      0 </w:t>
      </w:r>
      <w:proofErr w:type="gramStart"/>
      <w:r w:rsidRPr="00BC30BB">
        <w:rPr>
          <w:rFonts w:ascii="Courier" w:hAnsi="Courier"/>
          <w:sz w:val="16"/>
        </w:rPr>
        <w:t>S  0.0</w:t>
      </w:r>
      <w:proofErr w:type="gramEnd"/>
      <w:r w:rsidRPr="00BC30BB">
        <w:rPr>
          <w:rFonts w:ascii="Courier" w:hAnsi="Courier"/>
          <w:sz w:val="16"/>
        </w:rPr>
        <w:t xml:space="preserve">  0.0   0:00.00 kworker/0:0  </w:t>
      </w:r>
    </w:p>
    <w:p w14:paraId="7E0EB1A7"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5 root       0 -20       0      0      0 </w:t>
      </w:r>
      <w:proofErr w:type="gramStart"/>
      <w:r w:rsidRPr="00BC30BB">
        <w:rPr>
          <w:rFonts w:ascii="Courier" w:hAnsi="Courier"/>
          <w:sz w:val="16"/>
        </w:rPr>
        <w:t>S  0.0</w:t>
      </w:r>
      <w:proofErr w:type="gramEnd"/>
      <w:r w:rsidRPr="00BC30BB">
        <w:rPr>
          <w:rFonts w:ascii="Courier" w:hAnsi="Courier"/>
          <w:sz w:val="16"/>
        </w:rPr>
        <w:t xml:space="preserve">  0.0   0:00.00 kworker/0:0H </w:t>
      </w:r>
    </w:p>
    <w:p w14:paraId="14C25FDD"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6 root      20   0       0      0      0 </w:t>
      </w:r>
      <w:proofErr w:type="gramStart"/>
      <w:r w:rsidRPr="00BC30BB">
        <w:rPr>
          <w:rFonts w:ascii="Courier" w:hAnsi="Courier"/>
          <w:sz w:val="16"/>
        </w:rPr>
        <w:t>S  0.0</w:t>
      </w:r>
      <w:proofErr w:type="gramEnd"/>
      <w:r w:rsidRPr="00BC30BB">
        <w:rPr>
          <w:rFonts w:ascii="Courier" w:hAnsi="Courier"/>
          <w:sz w:val="16"/>
        </w:rPr>
        <w:t xml:space="preserve">  0.0   0:00.00 kworker/u2:0 </w:t>
      </w:r>
    </w:p>
    <w:p w14:paraId="7FE44F10"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7 root      20   0       0      0      0 </w:t>
      </w:r>
      <w:proofErr w:type="gramStart"/>
      <w:r w:rsidRPr="00BC30BB">
        <w:rPr>
          <w:rFonts w:ascii="Courier" w:hAnsi="Courier"/>
          <w:sz w:val="16"/>
        </w:rPr>
        <w:t>S  0.0</w:t>
      </w:r>
      <w:proofErr w:type="gramEnd"/>
      <w:r w:rsidRPr="00BC30BB">
        <w:rPr>
          <w:rFonts w:ascii="Courier" w:hAnsi="Courier"/>
          <w:sz w:val="16"/>
        </w:rPr>
        <w:t xml:space="preserve">  0.0   0:00.04 rcu_preempt  </w:t>
      </w:r>
    </w:p>
    <w:p w14:paraId="74BA1856"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8 root      20   0       0      0      0 </w:t>
      </w:r>
      <w:proofErr w:type="gramStart"/>
      <w:r w:rsidRPr="00BC30BB">
        <w:rPr>
          <w:rFonts w:ascii="Courier" w:hAnsi="Courier"/>
          <w:sz w:val="16"/>
        </w:rPr>
        <w:t>S  0.0</w:t>
      </w:r>
      <w:proofErr w:type="gramEnd"/>
      <w:r w:rsidRPr="00BC30BB">
        <w:rPr>
          <w:rFonts w:ascii="Courier" w:hAnsi="Courier"/>
          <w:sz w:val="16"/>
        </w:rPr>
        <w:t xml:space="preserve">  0.0   0:00.00 rcu_sched    </w:t>
      </w:r>
    </w:p>
    <w:p w14:paraId="2244A171"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9 root      20   0       0      0      0 </w:t>
      </w:r>
      <w:proofErr w:type="gramStart"/>
      <w:r w:rsidRPr="00BC30BB">
        <w:rPr>
          <w:rFonts w:ascii="Courier" w:hAnsi="Courier"/>
          <w:sz w:val="16"/>
        </w:rPr>
        <w:t>S  0.0</w:t>
      </w:r>
      <w:proofErr w:type="gramEnd"/>
      <w:r w:rsidRPr="00BC30BB">
        <w:rPr>
          <w:rFonts w:ascii="Courier" w:hAnsi="Courier"/>
          <w:sz w:val="16"/>
        </w:rPr>
        <w:t xml:space="preserve">  0.0   0:00.00 rcu_bh       </w:t>
      </w:r>
    </w:p>
    <w:p w14:paraId="3DF22BD1"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10 root      rt   0       0      0      0 </w:t>
      </w:r>
      <w:proofErr w:type="gramStart"/>
      <w:r w:rsidRPr="00BC30BB">
        <w:rPr>
          <w:rFonts w:ascii="Courier" w:hAnsi="Courier"/>
          <w:sz w:val="16"/>
        </w:rPr>
        <w:t>S  0.0</w:t>
      </w:r>
      <w:proofErr w:type="gramEnd"/>
      <w:r w:rsidRPr="00BC30BB">
        <w:rPr>
          <w:rFonts w:ascii="Courier" w:hAnsi="Courier"/>
          <w:sz w:val="16"/>
        </w:rPr>
        <w:t xml:space="preserve">  0.0   0:00.00 migration/0  </w:t>
      </w:r>
    </w:p>
    <w:p w14:paraId="0E87BA82"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11 root       0 -20       0      0      0 </w:t>
      </w:r>
      <w:proofErr w:type="gramStart"/>
      <w:r w:rsidRPr="00BC30BB">
        <w:rPr>
          <w:rFonts w:ascii="Courier" w:hAnsi="Courier"/>
          <w:sz w:val="16"/>
        </w:rPr>
        <w:t>S  0.0</w:t>
      </w:r>
      <w:proofErr w:type="gramEnd"/>
      <w:r w:rsidRPr="00BC30BB">
        <w:rPr>
          <w:rFonts w:ascii="Courier" w:hAnsi="Courier"/>
          <w:sz w:val="16"/>
        </w:rPr>
        <w:t xml:space="preserve">  0.0   0:00.00 khelper      </w:t>
      </w:r>
    </w:p>
    <w:p w14:paraId="080ACEF1"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12 root      20   0       0      0      0 </w:t>
      </w:r>
      <w:proofErr w:type="gramStart"/>
      <w:r w:rsidRPr="00BC30BB">
        <w:rPr>
          <w:rFonts w:ascii="Courier" w:hAnsi="Courier"/>
          <w:sz w:val="16"/>
        </w:rPr>
        <w:t>S  0.0</w:t>
      </w:r>
      <w:proofErr w:type="gramEnd"/>
      <w:r w:rsidRPr="00BC30BB">
        <w:rPr>
          <w:rFonts w:ascii="Courier" w:hAnsi="Courier"/>
          <w:sz w:val="16"/>
        </w:rPr>
        <w:t xml:space="preserve">  0.0   0:00.00 kdevtmpfs    </w:t>
      </w:r>
    </w:p>
    <w:p w14:paraId="21B1B27E"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13 root       0 -20       0      0      0 </w:t>
      </w:r>
      <w:proofErr w:type="gramStart"/>
      <w:r w:rsidRPr="00BC30BB">
        <w:rPr>
          <w:rFonts w:ascii="Courier" w:hAnsi="Courier"/>
          <w:sz w:val="16"/>
        </w:rPr>
        <w:t>S  0.0</w:t>
      </w:r>
      <w:proofErr w:type="gramEnd"/>
      <w:r w:rsidRPr="00BC30BB">
        <w:rPr>
          <w:rFonts w:ascii="Courier" w:hAnsi="Courier"/>
          <w:sz w:val="16"/>
        </w:rPr>
        <w:t xml:space="preserve">  0.0   0:00.00 writeback    </w:t>
      </w:r>
    </w:p>
    <w:p w14:paraId="3919556E"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14 root       0 -20       0      0      0 </w:t>
      </w:r>
      <w:proofErr w:type="gramStart"/>
      <w:r w:rsidRPr="00BC30BB">
        <w:rPr>
          <w:rFonts w:ascii="Courier" w:hAnsi="Courier"/>
          <w:sz w:val="16"/>
        </w:rPr>
        <w:t>S  0.0</w:t>
      </w:r>
      <w:proofErr w:type="gramEnd"/>
      <w:r w:rsidRPr="00BC30BB">
        <w:rPr>
          <w:rFonts w:ascii="Courier" w:hAnsi="Courier"/>
          <w:sz w:val="16"/>
        </w:rPr>
        <w:t xml:space="preserve">  0.0   0:00.00 bioset       </w:t>
      </w:r>
    </w:p>
    <w:p w14:paraId="1BEF25A5"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15 root       0 -20       0      0      0 </w:t>
      </w:r>
      <w:proofErr w:type="gramStart"/>
      <w:r w:rsidRPr="00BC30BB">
        <w:rPr>
          <w:rFonts w:ascii="Courier" w:hAnsi="Courier"/>
          <w:sz w:val="16"/>
        </w:rPr>
        <w:t>S  0.0</w:t>
      </w:r>
      <w:proofErr w:type="gramEnd"/>
      <w:r w:rsidRPr="00BC30BB">
        <w:rPr>
          <w:rFonts w:ascii="Courier" w:hAnsi="Courier"/>
          <w:sz w:val="16"/>
        </w:rPr>
        <w:t xml:space="preserve">  0.0   0:00.00 crypto       </w:t>
      </w:r>
    </w:p>
    <w:p w14:paraId="4083E5C3"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 xml:space="preserve">   16 root       0 -20       0      0      0 </w:t>
      </w:r>
      <w:proofErr w:type="gramStart"/>
      <w:r w:rsidRPr="00BC30BB">
        <w:rPr>
          <w:rFonts w:ascii="Courier" w:hAnsi="Courier"/>
          <w:sz w:val="16"/>
        </w:rPr>
        <w:t>S  0.0</w:t>
      </w:r>
      <w:proofErr w:type="gramEnd"/>
      <w:r w:rsidRPr="00BC30BB">
        <w:rPr>
          <w:rFonts w:ascii="Courier" w:hAnsi="Courier"/>
          <w:sz w:val="16"/>
        </w:rPr>
        <w:t xml:space="preserve">  0.0   0:00.00 kblockd      </w:t>
      </w:r>
    </w:p>
    <w:p w14:paraId="1F1233DF" w14:textId="77777777"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185CB72C" w14:textId="3AF063CB" w:rsidR="007641F2" w:rsidRPr="00BC30BB" w:rsidRDefault="007641F2" w:rsidP="007641F2">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C30BB">
        <w:rPr>
          <w:rFonts w:ascii="Courier" w:hAnsi="Courier"/>
          <w:sz w:val="16"/>
        </w:rPr>
        <w:t>root@</w:t>
      </w:r>
      <w:r w:rsidR="008D3465">
        <w:rPr>
          <w:rFonts w:ascii="Courier" w:hAnsi="Courier"/>
          <w:sz w:val="16"/>
        </w:rPr>
        <w:t>raspberrypi</w:t>
      </w:r>
      <w:proofErr w:type="gramStart"/>
      <w:r w:rsidR="008D3465">
        <w:rPr>
          <w:rFonts w:ascii="Courier" w:hAnsi="Courier"/>
          <w:sz w:val="16"/>
        </w:rPr>
        <w:t>3</w:t>
      </w:r>
      <w:r w:rsidRPr="00BC30BB">
        <w:rPr>
          <w:rFonts w:ascii="Courier" w:hAnsi="Courier"/>
          <w:sz w:val="16"/>
        </w:rPr>
        <w:t>:~</w:t>
      </w:r>
      <w:proofErr w:type="gramEnd"/>
      <w:r w:rsidRPr="00BC30BB">
        <w:rPr>
          <w:rFonts w:ascii="Courier" w:hAnsi="Courier"/>
          <w:sz w:val="16"/>
        </w:rPr>
        <w:t xml:space="preserve"># </w:t>
      </w:r>
    </w:p>
    <w:p w14:paraId="37EBDF90" w14:textId="49439B55" w:rsidR="007641F2" w:rsidRDefault="007641F2" w:rsidP="007641F2">
      <w:r>
        <w:t xml:space="preserve">While </w:t>
      </w:r>
      <w:r w:rsidRPr="00F111E7">
        <w:rPr>
          <w:b/>
          <w:i/>
        </w:rPr>
        <w:t>top</w:t>
      </w:r>
      <w:r>
        <w:t xml:space="preserve"> is running on the </w:t>
      </w:r>
      <w:r w:rsidR="00D20BAC">
        <w:t>Raspberry Pi 3</w:t>
      </w:r>
      <w:r w:rsidR="00727E09">
        <w:t>,</w:t>
      </w:r>
      <w:r>
        <w:t xml:space="preserve"> you can recognize increased system activity on the Streamline timeline (in the timeline below, top was executed from second 4 to about second 5).</w:t>
      </w:r>
    </w:p>
    <w:p w14:paraId="6EEC6336" w14:textId="77777777" w:rsidR="007641F2" w:rsidRDefault="007641F2" w:rsidP="007641F2">
      <w:r>
        <w:t xml:space="preserve">After collecting few seconds of data, click on </w:t>
      </w:r>
      <w:r w:rsidRPr="00C53212">
        <w:rPr>
          <w:b/>
        </w:rPr>
        <w:t>Stop</w:t>
      </w:r>
      <w:r>
        <w:t>. The obtained timeline shall look like as follows (please refer to the Streamline manual for details on the obtained output):</w:t>
      </w:r>
    </w:p>
    <w:p w14:paraId="7DA70EE4" w14:textId="77777777" w:rsidR="007641F2" w:rsidRDefault="007641F2" w:rsidP="007641F2">
      <w:r>
        <w:rPr>
          <w:noProof/>
          <w:lang w:val="en-GB" w:eastAsia="en-GB"/>
        </w:rPr>
        <w:drawing>
          <wp:inline distT="0" distB="0" distL="0" distR="0" wp14:anchorId="3BBB406D" wp14:editId="19A37416">
            <wp:extent cx="5679500" cy="3178277"/>
            <wp:effectExtent l="0" t="0" r="0" b="3175"/>
            <wp:docPr id="6" name="Picture 6" descr="../../../../../../Desktop/Screen%20Shot%202017-01-24%20at%2013.4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sktop/Screen%20Shot%202017-01-24%20at%2013.44.39."/>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703" t="17924" r="44714" b="35885"/>
                    <a:stretch/>
                  </pic:blipFill>
                  <pic:spPr bwMode="auto">
                    <a:xfrm>
                      <a:off x="0" y="0"/>
                      <a:ext cx="5694609" cy="3186732"/>
                    </a:xfrm>
                    <a:prstGeom prst="rect">
                      <a:avLst/>
                    </a:prstGeom>
                    <a:noFill/>
                    <a:ln>
                      <a:noFill/>
                    </a:ln>
                    <a:extLst>
                      <a:ext uri="{53640926-AAD7-44D8-BBD7-CCE9431645EC}">
                        <a14:shadowObscured xmlns:a14="http://schemas.microsoft.com/office/drawing/2010/main"/>
                      </a:ext>
                    </a:extLst>
                  </pic:spPr>
                </pic:pic>
              </a:graphicData>
            </a:graphic>
          </wp:inline>
        </w:drawing>
      </w:r>
    </w:p>
    <w:p w14:paraId="215825FD" w14:textId="60E47C5C" w:rsidR="00D04B05" w:rsidRDefault="00D04B05"/>
    <w:p w14:paraId="3883D2A1" w14:textId="343431F9" w:rsidR="0012660F" w:rsidRDefault="0012660F"/>
    <w:p w14:paraId="516DDBDF" w14:textId="7E98DF9C" w:rsidR="0012660F" w:rsidRDefault="0012660F"/>
    <w:p w14:paraId="030FC5F3" w14:textId="138173B8" w:rsidR="0012660F" w:rsidRDefault="0012660F" w:rsidP="0012660F">
      <w:pPr>
        <w:pStyle w:val="Heading1"/>
        <w:rPr>
          <w:lang w:val="en-GB"/>
        </w:rPr>
      </w:pPr>
      <w:r>
        <w:rPr>
          <w:lang w:val="en-GB"/>
        </w:rPr>
        <w:lastRenderedPageBreak/>
        <w:t>Post-lab practice</w:t>
      </w:r>
    </w:p>
    <w:p w14:paraId="0F29BE91" w14:textId="169F5292" w:rsidR="0012660F" w:rsidRPr="00F92D82" w:rsidRDefault="0012660F" w:rsidP="0012660F">
      <w:pPr>
        <w:rPr>
          <w:color w:val="000000" w:themeColor="text1"/>
        </w:rPr>
      </w:pPr>
      <w:r w:rsidRPr="00F92D82">
        <w:rPr>
          <w:color w:val="000000" w:themeColor="text1"/>
        </w:rPr>
        <w:t xml:space="preserve">In </w:t>
      </w:r>
      <w:r w:rsidR="008165AB">
        <w:rPr>
          <w:color w:val="000000" w:themeColor="text1"/>
        </w:rPr>
        <w:t>the previous lab</w:t>
      </w:r>
      <w:r w:rsidRPr="00F92D82">
        <w:rPr>
          <w:color w:val="000000" w:themeColor="text1"/>
        </w:rPr>
        <w:t>, you have successfully enabled and used the debugger for a given program; the GNU debugger provides a wide range of functionalities</w:t>
      </w:r>
      <w:r w:rsidR="009048DD">
        <w:rPr>
          <w:color w:val="000000" w:themeColor="text1"/>
        </w:rPr>
        <w:t>,</w:t>
      </w:r>
      <w:r w:rsidRPr="00F92D82">
        <w:rPr>
          <w:color w:val="000000" w:themeColor="text1"/>
        </w:rPr>
        <w:t xml:space="preserve"> and we will be using them extensively in this session. In addition to </w:t>
      </w:r>
      <w:r>
        <w:rPr>
          <w:color w:val="000000" w:themeColor="text1"/>
        </w:rPr>
        <w:t xml:space="preserve">the </w:t>
      </w:r>
      <w:r w:rsidRPr="00F92D82">
        <w:rPr>
          <w:color w:val="000000" w:themeColor="text1"/>
        </w:rPr>
        <w:t xml:space="preserve">GNU debugger, you have also used streamline for resource monitoring in </w:t>
      </w:r>
      <w:r w:rsidR="008165AB">
        <w:rPr>
          <w:color w:val="000000" w:themeColor="text1"/>
        </w:rPr>
        <w:t>the current lab</w:t>
      </w:r>
      <w:r w:rsidRPr="00F92D82">
        <w:rPr>
          <w:color w:val="000000" w:themeColor="text1"/>
        </w:rPr>
        <w:t>. This is particularly useful when examining execution time, memory usage, the clock frequency for a running program.</w:t>
      </w:r>
    </w:p>
    <w:p w14:paraId="4F807880" w14:textId="5C091822" w:rsidR="0012660F" w:rsidRPr="00F92D82" w:rsidRDefault="0012660F" w:rsidP="0012660F">
      <w:pPr>
        <w:rPr>
          <w:color w:val="000000" w:themeColor="text1"/>
        </w:rPr>
      </w:pPr>
      <w:r w:rsidRPr="00F92D82">
        <w:rPr>
          <w:color w:val="000000" w:themeColor="text1"/>
        </w:rPr>
        <w:t>Now run the executable</w:t>
      </w:r>
      <w:r>
        <w:rPr>
          <w:color w:val="000000" w:themeColor="text1"/>
        </w:rPr>
        <w:t xml:space="preserve"> </w:t>
      </w:r>
      <w:r w:rsidRPr="00CE751D">
        <w:rPr>
          <w:rFonts w:ascii="Courier New" w:hAnsi="Courier New" w:cs="Courier New"/>
          <w:b/>
          <w:i/>
          <w:color w:val="000000" w:themeColor="text1"/>
          <w:sz w:val="18"/>
          <w:szCs w:val="18"/>
        </w:rPr>
        <w:t>hello</w:t>
      </w:r>
      <w:r w:rsidR="00CE751D">
        <w:rPr>
          <w:color w:val="000000" w:themeColor="text1"/>
        </w:rPr>
        <w:t xml:space="preserve"> (or </w:t>
      </w:r>
      <w:proofErr w:type="spellStart"/>
      <w:r w:rsidR="00CE751D" w:rsidRPr="00CE751D">
        <w:rPr>
          <w:b/>
          <w:i/>
          <w:color w:val="000000" w:themeColor="text1"/>
        </w:rPr>
        <w:t>helloChallenge</w:t>
      </w:r>
      <w:proofErr w:type="spellEnd"/>
      <w:r w:rsidR="00CE751D">
        <w:rPr>
          <w:color w:val="000000" w:themeColor="text1"/>
        </w:rPr>
        <w:t>) file that is</w:t>
      </w:r>
      <w:r w:rsidRPr="00F92D82">
        <w:rPr>
          <w:color w:val="000000" w:themeColor="text1"/>
        </w:rPr>
        <w:t xml:space="preserve"> provided with this challenge; this program is compiled with debugging features </w:t>
      </w:r>
      <w:r w:rsidRPr="00307DBF">
        <w:rPr>
          <w:color w:val="000000" w:themeColor="text1"/>
        </w:rPr>
        <w:t xml:space="preserve">enabled. Note that the program is completely different from the one used in </w:t>
      </w:r>
      <w:r w:rsidR="00307DBF" w:rsidRPr="00307DBF">
        <w:rPr>
          <w:color w:val="000000" w:themeColor="text1"/>
        </w:rPr>
        <w:t xml:space="preserve">the </w:t>
      </w:r>
      <w:r w:rsidRPr="00307DBF">
        <w:rPr>
          <w:color w:val="000000" w:themeColor="text1"/>
        </w:rPr>
        <w:t>Lab. Try to answer questions with</w:t>
      </w:r>
      <w:r w:rsidRPr="00F92D82">
        <w:rPr>
          <w:color w:val="000000" w:themeColor="text1"/>
        </w:rPr>
        <w:t xml:space="preserve"> the help of GNU debugger and streamline.</w:t>
      </w:r>
    </w:p>
    <w:p w14:paraId="0E9B9D58" w14:textId="77777777" w:rsidR="0012660F" w:rsidRDefault="0012660F" w:rsidP="0012660F">
      <w:pPr>
        <w:rPr>
          <w:b/>
          <w:color w:val="C00000"/>
          <w:sz w:val="22"/>
          <w:szCs w:val="22"/>
        </w:rPr>
      </w:pPr>
    </w:p>
    <w:p w14:paraId="02F00074" w14:textId="53895D88" w:rsidR="0012660F" w:rsidRPr="006C4524" w:rsidRDefault="0012660F" w:rsidP="0012660F">
      <w:pPr>
        <w:rPr>
          <w:b/>
          <w:color w:val="000000" w:themeColor="text1"/>
        </w:rPr>
      </w:pPr>
      <w:r w:rsidRPr="006C4524">
        <w:rPr>
          <w:b/>
          <w:color w:val="000000" w:themeColor="text1"/>
        </w:rPr>
        <w:t>1.</w:t>
      </w:r>
      <w:r w:rsidR="009048DD">
        <w:rPr>
          <w:b/>
          <w:color w:val="000000" w:themeColor="text1"/>
        </w:rPr>
        <w:t xml:space="preserve"> </w:t>
      </w:r>
      <w:r w:rsidRPr="006C4524">
        <w:rPr>
          <w:b/>
          <w:color w:val="000000" w:themeColor="text1"/>
        </w:rPr>
        <w:t>Use appropriate tool to identify the program, explain its functionality and operation.</w:t>
      </w:r>
    </w:p>
    <w:p w14:paraId="4C4E208E" w14:textId="2D76A945" w:rsidR="0012660F" w:rsidRPr="00F92D82" w:rsidRDefault="0012660F" w:rsidP="0012660F">
      <w:pPr>
        <w:rPr>
          <w:color w:val="000000" w:themeColor="text1"/>
        </w:rPr>
      </w:pPr>
      <w:r w:rsidRPr="00307DBF">
        <w:rPr>
          <w:color w:val="000000" w:themeColor="text1"/>
        </w:rPr>
        <w:t>A: The program is given as an executable; however, you can always view the source code using the “list” command</w:t>
      </w:r>
      <w:r w:rsidRPr="00F92D82">
        <w:rPr>
          <w:color w:val="000000" w:themeColor="text1"/>
        </w:rPr>
        <w:t xml:space="preserve"> from GNU debugger. Assum</w:t>
      </w:r>
      <w:r w:rsidR="003211D8">
        <w:rPr>
          <w:color w:val="000000" w:themeColor="text1"/>
        </w:rPr>
        <w:t>ing</w:t>
      </w:r>
      <w:r w:rsidRPr="00F92D82">
        <w:rPr>
          <w:color w:val="000000" w:themeColor="text1"/>
        </w:rPr>
        <w:t xml:space="preserve"> your image is from </w:t>
      </w:r>
      <w:r w:rsidR="003211D8">
        <w:rPr>
          <w:color w:val="000000" w:themeColor="text1"/>
        </w:rPr>
        <w:t>the previous lab</w:t>
      </w:r>
      <w:r w:rsidRPr="00F92D82">
        <w:rPr>
          <w:color w:val="000000" w:themeColor="text1"/>
        </w:rPr>
        <w:t xml:space="preserve"> with debugging features enabled, simply run </w:t>
      </w:r>
      <w:r w:rsidR="00916918">
        <w:rPr>
          <w:color w:val="000000" w:themeColor="text1"/>
        </w:rPr>
        <w:t xml:space="preserve">it </w:t>
      </w:r>
      <w:r w:rsidRPr="00F92D82">
        <w:rPr>
          <w:color w:val="000000" w:themeColor="text1"/>
        </w:rPr>
        <w:t xml:space="preserve">on your </w:t>
      </w:r>
      <w:r w:rsidR="001073DE">
        <w:rPr>
          <w:color w:val="000000" w:themeColor="text1"/>
        </w:rPr>
        <w:t>Raspberry Pi 3</w:t>
      </w:r>
      <w:r w:rsidRPr="00F92D82">
        <w:rPr>
          <w:color w:val="000000" w:themeColor="text1"/>
        </w:rPr>
        <w:t>:</w:t>
      </w:r>
    </w:p>
    <w:p w14:paraId="6C43CD30" w14:textId="45FE2A54" w:rsidR="0012660F" w:rsidRPr="00187BC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2C2D91">
        <w:rPr>
          <w:rFonts w:ascii="Courier" w:hAnsi="Courier"/>
          <w:sz w:val="16"/>
        </w:rPr>
        <w:t>root@</w:t>
      </w:r>
      <w:r w:rsidR="001073DE">
        <w:rPr>
          <w:rFonts w:ascii="Courier" w:hAnsi="Courier"/>
          <w:sz w:val="16"/>
        </w:rPr>
        <w:t>raspberrypi</w:t>
      </w:r>
      <w:proofErr w:type="gramStart"/>
      <w:r w:rsidR="001073DE">
        <w:rPr>
          <w:rFonts w:ascii="Courier" w:hAnsi="Courier"/>
          <w:sz w:val="16"/>
        </w:rPr>
        <w:t>3</w:t>
      </w:r>
      <w:r w:rsidRPr="002C2D91">
        <w:rPr>
          <w:rFonts w:ascii="Courier" w:hAnsi="Courier"/>
          <w:sz w:val="16"/>
        </w:rPr>
        <w:t>:~</w:t>
      </w:r>
      <w:proofErr w:type="gramEnd"/>
      <w:r w:rsidRPr="002C2D91">
        <w:rPr>
          <w:rFonts w:ascii="Courier" w:hAnsi="Courier"/>
          <w:sz w:val="16"/>
        </w:rPr>
        <w:t xml:space="preserve"># gdbserver localhost:2000 </w:t>
      </w:r>
      <w:r>
        <w:rPr>
          <w:rFonts w:ascii="Courier" w:hAnsi="Courier"/>
          <w:sz w:val="16"/>
        </w:rPr>
        <w:t>hello</w:t>
      </w:r>
    </w:p>
    <w:p w14:paraId="0023A6F9" w14:textId="4C280B9F" w:rsidR="0012660F" w:rsidRPr="00F92D82" w:rsidRDefault="0012660F" w:rsidP="0012660F">
      <w:pPr>
        <w:rPr>
          <w:color w:val="000000" w:themeColor="text1"/>
        </w:rPr>
      </w:pPr>
      <w:r w:rsidRPr="00F92D82">
        <w:rPr>
          <w:color w:val="000000" w:themeColor="text1"/>
        </w:rPr>
        <w:t>Then</w:t>
      </w:r>
      <w:r w:rsidR="00AE44F9">
        <w:rPr>
          <w:color w:val="000000" w:themeColor="text1"/>
        </w:rPr>
        <w:t>,</w:t>
      </w:r>
      <w:r w:rsidRPr="00F92D82">
        <w:rPr>
          <w:color w:val="000000" w:themeColor="text1"/>
        </w:rPr>
        <w:t xml:space="preserve"> set</w:t>
      </w:r>
      <w:r w:rsidR="00AE44F9">
        <w:rPr>
          <w:color w:val="000000" w:themeColor="text1"/>
        </w:rPr>
        <w:t xml:space="preserve"> </w:t>
      </w:r>
      <w:r w:rsidRPr="00F92D82">
        <w:rPr>
          <w:color w:val="000000" w:themeColor="text1"/>
        </w:rPr>
        <w:t>up your host by typing in terminal:</w:t>
      </w:r>
    </w:p>
    <w:p w14:paraId="72C94DBC" w14:textId="7E24C5D1" w:rsidR="0012660F" w:rsidRPr="00627D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627D28">
        <w:rPr>
          <w:rFonts w:ascii="Courier" w:hAnsi="Courier"/>
          <w:sz w:val="18"/>
        </w:rPr>
        <w:t>. /opt/poky/2.</w:t>
      </w:r>
      <w:r w:rsidR="00627D28" w:rsidRPr="00627D28">
        <w:rPr>
          <w:rFonts w:ascii="Courier" w:hAnsi="Courier"/>
          <w:sz w:val="18"/>
        </w:rPr>
        <w:t>1</w:t>
      </w:r>
      <w:r w:rsidRPr="00627D28">
        <w:rPr>
          <w:rFonts w:ascii="Courier" w:hAnsi="Courier"/>
          <w:sz w:val="18"/>
        </w:rPr>
        <w:t>.3/environment-setup-cortexa9hf-vfp-neon-poky-linux-gnueabi</w:t>
      </w:r>
    </w:p>
    <w:p w14:paraId="2FB816BE" w14:textId="3752B90A" w:rsidR="0012660F" w:rsidRPr="00F92D82" w:rsidRDefault="0012660F" w:rsidP="0012660F">
      <w:pPr>
        <w:rPr>
          <w:color w:val="000000" w:themeColor="text1"/>
        </w:rPr>
      </w:pPr>
      <w:r w:rsidRPr="00F92D82">
        <w:rPr>
          <w:color w:val="000000" w:themeColor="text1"/>
        </w:rPr>
        <w:t>And start the remote debugger:</w:t>
      </w:r>
    </w:p>
    <w:p w14:paraId="444D3909" w14:textId="6EDE76ED"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w:t>
      </w:r>
      <w:r w:rsidR="003628B6">
        <w:rPr>
          <w:rFonts w:ascii="Courier" w:hAnsi="Courier"/>
          <w:sz w:val="16"/>
        </w:rPr>
        <w:t>hello-dbg</w:t>
      </w:r>
      <w:r w:rsidRPr="00A52DF3">
        <w:rPr>
          <w:rFonts w:ascii="Courier" w:hAnsi="Courier"/>
          <w:sz w:val="16"/>
        </w:rPr>
        <w:t xml:space="preserve">$ arm-poky-linux-gnueabi-gdb </w:t>
      </w:r>
      <w:r>
        <w:rPr>
          <w:rFonts w:ascii="Courier" w:hAnsi="Courier"/>
          <w:sz w:val="16"/>
        </w:rPr>
        <w:t>hello</w:t>
      </w:r>
    </w:p>
    <w:p w14:paraId="6191E915"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35A7AA2A"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GNU gdb (GDB) 7.9.1</w:t>
      </w:r>
    </w:p>
    <w:p w14:paraId="7C37D76F"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Copyright (C) 2015 Free Software Foundation, Inc.</w:t>
      </w:r>
    </w:p>
    <w:p w14:paraId="0550B6C9"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License GPLv3+: GNU GPL version 3 or later &lt;http://gnu.org/licenses/gpl.html&gt;</w:t>
      </w:r>
    </w:p>
    <w:p w14:paraId="0481016F"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his is free software: you are free to change and redistribute it.</w:t>
      </w:r>
    </w:p>
    <w:p w14:paraId="6420AC94"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here is NO WARRANTY, to the extent permitted by law.  Type "show copying"</w:t>
      </w:r>
    </w:p>
    <w:p w14:paraId="54899EE1"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and "show warranty" for details.</w:t>
      </w:r>
    </w:p>
    <w:p w14:paraId="3EA0F3E8"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his GDB was configured as "--host=x86_64-pokysdk-linux --target=arm-poky-linux-gnueabi".</w:t>
      </w:r>
    </w:p>
    <w:p w14:paraId="3FB9E0C6"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ype "show configuration" for configuration details.</w:t>
      </w:r>
    </w:p>
    <w:p w14:paraId="58F0EF6F"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For bug reporting instructions, please see:</w:t>
      </w:r>
    </w:p>
    <w:p w14:paraId="2E1E578E"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lt;http://www.gnu.org/software/gdb/bugs/&gt;.</w:t>
      </w:r>
    </w:p>
    <w:p w14:paraId="5D11C172"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Find the GDB manual and other documentation resources online at:</w:t>
      </w:r>
    </w:p>
    <w:p w14:paraId="0D370A9C"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lt;http://www.gnu.org/software/gdb/documentation/&gt;.</w:t>
      </w:r>
    </w:p>
    <w:p w14:paraId="139EAE22"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For help, type "help".</w:t>
      </w:r>
    </w:p>
    <w:p w14:paraId="498B0F50"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ype "apropos word" to search for commands related to "word"...</w:t>
      </w:r>
    </w:p>
    <w:p w14:paraId="76D75C68"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Reading symbols from hello...done.</w:t>
      </w:r>
    </w:p>
    <w:p w14:paraId="3F00F4A6"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22B64951"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F0CAF">
        <w:rPr>
          <w:rFonts w:ascii="Courier" w:hAnsi="Courier"/>
          <w:b/>
          <w:sz w:val="16"/>
        </w:rPr>
        <w:t xml:space="preserve">(gdb) </w:t>
      </w:r>
      <w:r w:rsidRPr="00A52DF3">
        <w:rPr>
          <w:rFonts w:ascii="Courier" w:hAnsi="Courier"/>
          <w:b/>
          <w:sz w:val="16"/>
        </w:rPr>
        <w:t>target remote 192.168.1.2:2000</w:t>
      </w:r>
    </w:p>
    <w:p w14:paraId="46276711"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70A9CB51"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Remote debugging using 192.168.1.2:2000</w:t>
      </w:r>
    </w:p>
    <w:p w14:paraId="3CE9E1F4"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warning: Unable to find dynamic linker breakpoint function.</w:t>
      </w:r>
    </w:p>
    <w:p w14:paraId="738E2D79"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GDB will be unable to debug shared library initializers</w:t>
      </w:r>
    </w:p>
    <w:p w14:paraId="30736103"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and track explicitly loaded dynamic code.</w:t>
      </w:r>
      <w:r>
        <w:rPr>
          <w:rFonts w:ascii="Courier" w:hAnsi="Courier"/>
          <w:sz w:val="16"/>
        </w:rPr>
        <w:t xml:space="preserve"> </w:t>
      </w:r>
    </w:p>
    <w:p w14:paraId="555D72DA"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 xml:space="preserve">0x76fcfac0 </w:t>
      </w:r>
      <w:proofErr w:type="gramStart"/>
      <w:r w:rsidRPr="00A52DF3">
        <w:rPr>
          <w:rFonts w:ascii="Courier" w:hAnsi="Courier"/>
          <w:sz w:val="16"/>
        </w:rPr>
        <w:t>in ??</w:t>
      </w:r>
      <w:proofErr w:type="gramEnd"/>
      <w:r w:rsidRPr="00A52DF3">
        <w:rPr>
          <w:rFonts w:ascii="Courier" w:hAnsi="Courier"/>
          <w:sz w:val="16"/>
        </w:rPr>
        <w:t xml:space="preserve"> ()</w:t>
      </w:r>
    </w:p>
    <w:p w14:paraId="7D0BE8F6"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 xml:space="preserve">(gdb) </w:t>
      </w:r>
    </w:p>
    <w:p w14:paraId="4CF5286B" w14:textId="77777777" w:rsidR="0012660F" w:rsidRDefault="0012660F" w:rsidP="0012660F">
      <w:pPr>
        <w:rPr>
          <w:color w:val="000000" w:themeColor="text1"/>
          <w:sz w:val="22"/>
          <w:szCs w:val="22"/>
        </w:rPr>
      </w:pPr>
    </w:p>
    <w:p w14:paraId="741C5EDE" w14:textId="77777777" w:rsidR="0012660F" w:rsidRPr="0060721F" w:rsidRDefault="0012660F" w:rsidP="0012660F">
      <w:pPr>
        <w:rPr>
          <w:color w:val="000000" w:themeColor="text1"/>
          <w:sz w:val="22"/>
          <w:szCs w:val="22"/>
        </w:rPr>
      </w:pPr>
    </w:p>
    <w:p w14:paraId="7F706E38" w14:textId="77777777" w:rsidR="0012660F" w:rsidRDefault="0012660F" w:rsidP="0012660F">
      <w:pPr>
        <w:rPr>
          <w:color w:val="000000" w:themeColor="text1"/>
        </w:rPr>
      </w:pPr>
    </w:p>
    <w:p w14:paraId="1741590D" w14:textId="7B918C25" w:rsidR="0012660F" w:rsidRPr="00F92D82" w:rsidRDefault="0012660F" w:rsidP="0012660F">
      <w:pPr>
        <w:rPr>
          <w:b/>
          <w:color w:val="C00000"/>
        </w:rPr>
      </w:pPr>
      <w:r w:rsidRPr="00F92D82">
        <w:rPr>
          <w:color w:val="000000" w:themeColor="text1"/>
        </w:rPr>
        <w:lastRenderedPageBreak/>
        <w:t>Now you can view the source code by typing:</w:t>
      </w:r>
    </w:p>
    <w:p w14:paraId="41020131"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gdb) list</w:t>
      </w:r>
    </w:p>
    <w:p w14:paraId="04F49ADB"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2</w:t>
      </w:r>
      <w:r w:rsidRPr="00BE226A">
        <w:rPr>
          <w:rFonts w:ascii="Courier" w:hAnsi="Courier"/>
          <w:sz w:val="16"/>
        </w:rPr>
        <w:tab/>
      </w:r>
    </w:p>
    <w:p w14:paraId="36E5862C"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3</w:t>
      </w:r>
      <w:r>
        <w:rPr>
          <w:rFonts w:ascii="Courier" w:hAnsi="Courier"/>
          <w:sz w:val="16"/>
        </w:rPr>
        <w:tab/>
        <w:t xml:space="preserve">unsigned long long </w:t>
      </w:r>
      <w:proofErr w:type="gramStart"/>
      <w:r>
        <w:rPr>
          <w:rFonts w:ascii="Courier" w:hAnsi="Courier"/>
          <w:sz w:val="16"/>
        </w:rPr>
        <w:t>operation(</w:t>
      </w:r>
      <w:proofErr w:type="gramEnd"/>
      <w:r w:rsidRPr="00BE226A">
        <w:rPr>
          <w:rFonts w:ascii="Courier" w:hAnsi="Courier"/>
          <w:sz w:val="16"/>
        </w:rPr>
        <w:t xml:space="preserve">unsigned </w:t>
      </w:r>
      <w:r>
        <w:rPr>
          <w:rFonts w:ascii="Courier" w:hAnsi="Courier"/>
          <w:sz w:val="16"/>
        </w:rPr>
        <w:t>int</w:t>
      </w:r>
      <w:r w:rsidRPr="00BE226A">
        <w:rPr>
          <w:rFonts w:ascii="Courier" w:hAnsi="Courier"/>
          <w:sz w:val="16"/>
        </w:rPr>
        <w:t xml:space="preserve"> x) </w:t>
      </w:r>
    </w:p>
    <w:p w14:paraId="1E590BD2"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4</w:t>
      </w:r>
      <w:r w:rsidRPr="00BE226A">
        <w:rPr>
          <w:rFonts w:ascii="Courier" w:hAnsi="Courier"/>
          <w:sz w:val="16"/>
        </w:rPr>
        <w:tab/>
        <w:t>{</w:t>
      </w:r>
    </w:p>
    <w:p w14:paraId="592735DA"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5</w:t>
      </w:r>
      <w:r w:rsidRPr="00BE226A">
        <w:rPr>
          <w:rFonts w:ascii="Courier" w:hAnsi="Courier"/>
          <w:sz w:val="16"/>
        </w:rPr>
        <w:tab/>
      </w:r>
      <w:r w:rsidRPr="00BE226A">
        <w:rPr>
          <w:rFonts w:ascii="Courier" w:hAnsi="Courier"/>
          <w:sz w:val="16"/>
        </w:rPr>
        <w:tab/>
      </w:r>
      <w:proofErr w:type="gramStart"/>
      <w:r w:rsidRPr="00BE226A">
        <w:rPr>
          <w:rFonts w:ascii="Courier" w:hAnsi="Courier"/>
          <w:sz w:val="16"/>
        </w:rPr>
        <w:t>if(</w:t>
      </w:r>
      <w:proofErr w:type="gramEnd"/>
      <w:r w:rsidRPr="00BE226A">
        <w:rPr>
          <w:rFonts w:ascii="Courier" w:hAnsi="Courier"/>
          <w:sz w:val="16"/>
        </w:rPr>
        <w:t>x == 0)</w:t>
      </w:r>
    </w:p>
    <w:p w14:paraId="5049DFBC"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6</w:t>
      </w:r>
      <w:r w:rsidRPr="00BE226A">
        <w:rPr>
          <w:rFonts w:ascii="Courier" w:hAnsi="Courier"/>
          <w:sz w:val="16"/>
        </w:rPr>
        <w:tab/>
      </w:r>
      <w:r w:rsidRPr="00BE226A">
        <w:rPr>
          <w:rFonts w:ascii="Courier" w:hAnsi="Courier"/>
          <w:sz w:val="16"/>
        </w:rPr>
        <w:tab/>
      </w:r>
      <w:r w:rsidRPr="00BE226A">
        <w:rPr>
          <w:rFonts w:ascii="Courier" w:hAnsi="Courier"/>
          <w:sz w:val="16"/>
        </w:rPr>
        <w:tab/>
        <w:t>return 0;</w:t>
      </w:r>
    </w:p>
    <w:p w14:paraId="3D190C95"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7</w:t>
      </w:r>
      <w:r w:rsidRPr="00BE226A">
        <w:rPr>
          <w:rFonts w:ascii="Courier" w:hAnsi="Courier"/>
          <w:sz w:val="16"/>
        </w:rPr>
        <w:tab/>
      </w:r>
      <w:r w:rsidRPr="00BE226A">
        <w:rPr>
          <w:rFonts w:ascii="Courier" w:hAnsi="Courier"/>
          <w:sz w:val="16"/>
        </w:rPr>
        <w:tab/>
        <w:t>else if (x == 1)</w:t>
      </w:r>
    </w:p>
    <w:p w14:paraId="05048F71"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8</w:t>
      </w:r>
      <w:r w:rsidRPr="00BE226A">
        <w:rPr>
          <w:rFonts w:ascii="Courier" w:hAnsi="Courier"/>
          <w:sz w:val="16"/>
        </w:rPr>
        <w:tab/>
      </w:r>
      <w:r w:rsidRPr="00BE226A">
        <w:rPr>
          <w:rFonts w:ascii="Courier" w:hAnsi="Courier"/>
          <w:sz w:val="16"/>
        </w:rPr>
        <w:tab/>
      </w:r>
      <w:r w:rsidRPr="00BE226A">
        <w:rPr>
          <w:rFonts w:ascii="Courier" w:hAnsi="Courier"/>
          <w:sz w:val="16"/>
        </w:rPr>
        <w:tab/>
        <w:t>return 1;</w:t>
      </w:r>
    </w:p>
    <w:p w14:paraId="1AFF9754"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9</w:t>
      </w:r>
      <w:r w:rsidRPr="00BE226A">
        <w:rPr>
          <w:rFonts w:ascii="Courier" w:hAnsi="Courier"/>
          <w:sz w:val="16"/>
        </w:rPr>
        <w:tab/>
      </w:r>
      <w:r w:rsidRPr="00BE226A">
        <w:rPr>
          <w:rFonts w:ascii="Courier" w:hAnsi="Courier"/>
          <w:sz w:val="16"/>
        </w:rPr>
        <w:tab/>
        <w:t>else</w:t>
      </w:r>
    </w:p>
    <w:p w14:paraId="5A5D2A9C"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0</w:t>
      </w:r>
      <w:r w:rsidRPr="00BE226A">
        <w:rPr>
          <w:rFonts w:ascii="Courier" w:hAnsi="Courier"/>
          <w:sz w:val="16"/>
        </w:rPr>
        <w:tab/>
      </w:r>
      <w:r w:rsidRPr="00BE226A">
        <w:rPr>
          <w:rFonts w:ascii="Courier" w:hAnsi="Courier"/>
          <w:sz w:val="16"/>
        </w:rPr>
        <w:tab/>
      </w:r>
      <w:r w:rsidRPr="00BE226A">
        <w:rPr>
          <w:rFonts w:ascii="Courier" w:hAnsi="Courier"/>
          <w:sz w:val="16"/>
        </w:rPr>
        <w:tab/>
        <w:t>return (operation(x-</w:t>
      </w:r>
      <w:proofErr w:type="gramStart"/>
      <w:r w:rsidRPr="00BE226A">
        <w:rPr>
          <w:rFonts w:ascii="Courier" w:hAnsi="Courier"/>
          <w:sz w:val="16"/>
        </w:rPr>
        <w:t>1)+</w:t>
      </w:r>
      <w:proofErr w:type="gramEnd"/>
      <w:r w:rsidRPr="00BE226A">
        <w:rPr>
          <w:rFonts w:ascii="Courier" w:hAnsi="Courier"/>
          <w:sz w:val="16"/>
        </w:rPr>
        <w:t>operation(x-2));</w:t>
      </w:r>
    </w:p>
    <w:p w14:paraId="43388C3F"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1</w:t>
      </w:r>
      <w:r w:rsidRPr="00BE226A">
        <w:rPr>
          <w:rFonts w:ascii="Courier" w:hAnsi="Courier"/>
          <w:sz w:val="16"/>
        </w:rPr>
        <w:tab/>
        <w:t>}</w:t>
      </w:r>
    </w:p>
    <w:p w14:paraId="6B69241A"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2</w:t>
      </w:r>
      <w:r w:rsidRPr="00BE226A">
        <w:rPr>
          <w:rFonts w:ascii="Courier" w:hAnsi="Courier"/>
          <w:sz w:val="16"/>
        </w:rPr>
        <w:tab/>
      </w:r>
    </w:p>
    <w:p w14:paraId="3B9AE3C5"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3</w:t>
      </w:r>
      <w:r>
        <w:rPr>
          <w:rFonts w:ascii="Courier" w:hAnsi="Courier"/>
          <w:sz w:val="16"/>
        </w:rPr>
        <w:tab/>
        <w:t xml:space="preserve">unsigned </w:t>
      </w:r>
      <w:r w:rsidRPr="00BE226A">
        <w:rPr>
          <w:rFonts w:ascii="Courier" w:hAnsi="Courier"/>
          <w:sz w:val="16"/>
        </w:rPr>
        <w:t xml:space="preserve">long long </w:t>
      </w:r>
      <w:proofErr w:type="gramStart"/>
      <w:r w:rsidRPr="00BE226A">
        <w:rPr>
          <w:rFonts w:ascii="Courier" w:hAnsi="Courier"/>
          <w:sz w:val="16"/>
        </w:rPr>
        <w:t>main(</w:t>
      </w:r>
      <w:proofErr w:type="gramEnd"/>
      <w:r w:rsidRPr="00BE226A">
        <w:rPr>
          <w:rFonts w:ascii="Courier" w:hAnsi="Courier"/>
          <w:sz w:val="16"/>
        </w:rPr>
        <w:t xml:space="preserve">) </w:t>
      </w:r>
    </w:p>
    <w:p w14:paraId="4020CCD1"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4</w:t>
      </w:r>
      <w:r w:rsidRPr="00BE226A">
        <w:rPr>
          <w:rFonts w:ascii="Courier" w:hAnsi="Courier"/>
          <w:sz w:val="16"/>
        </w:rPr>
        <w:tab/>
        <w:t>{</w:t>
      </w:r>
    </w:p>
    <w:p w14:paraId="455E3602"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5</w:t>
      </w:r>
      <w:r w:rsidRPr="00BE226A">
        <w:rPr>
          <w:rFonts w:ascii="Courier" w:hAnsi="Courier"/>
          <w:sz w:val="16"/>
        </w:rPr>
        <w:tab/>
      </w:r>
      <w:r w:rsidRPr="00BE226A">
        <w:rPr>
          <w:rFonts w:ascii="Courier" w:hAnsi="Courier"/>
          <w:sz w:val="16"/>
        </w:rPr>
        <w:tab/>
        <w:t>unsigned long long num;</w:t>
      </w:r>
    </w:p>
    <w:p w14:paraId="4A4ABA86"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6</w:t>
      </w:r>
      <w:r w:rsidRPr="00BE226A">
        <w:rPr>
          <w:rFonts w:ascii="Courier" w:hAnsi="Courier"/>
          <w:sz w:val="16"/>
        </w:rPr>
        <w:tab/>
        <w:t xml:space="preserve">    </w:t>
      </w:r>
      <w:r w:rsidRPr="00BE226A">
        <w:rPr>
          <w:rFonts w:ascii="Courier" w:hAnsi="Courier"/>
          <w:sz w:val="16"/>
        </w:rPr>
        <w:tab/>
      </w:r>
      <w:proofErr w:type="gramStart"/>
      <w:r w:rsidRPr="00BE226A">
        <w:rPr>
          <w:rFonts w:ascii="Courier" w:hAnsi="Courier"/>
          <w:sz w:val="16"/>
        </w:rPr>
        <w:t>printf(</w:t>
      </w:r>
      <w:proofErr w:type="gramEnd"/>
      <w:r w:rsidRPr="00BE226A">
        <w:rPr>
          <w:rFonts w:ascii="Courier" w:hAnsi="Courier"/>
          <w:sz w:val="16"/>
        </w:rPr>
        <w:t>"Enter the input number: ");</w:t>
      </w:r>
    </w:p>
    <w:p w14:paraId="2FE291AE"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7</w:t>
      </w:r>
      <w:r w:rsidRPr="00BE226A">
        <w:rPr>
          <w:rFonts w:ascii="Courier" w:hAnsi="Courier"/>
          <w:sz w:val="16"/>
        </w:rPr>
        <w:tab/>
        <w:t xml:space="preserve">    </w:t>
      </w:r>
      <w:r w:rsidRPr="00BE226A">
        <w:rPr>
          <w:rFonts w:ascii="Courier" w:hAnsi="Courier"/>
          <w:sz w:val="16"/>
        </w:rPr>
        <w:tab/>
      </w:r>
      <w:proofErr w:type="gramStart"/>
      <w:r w:rsidRPr="00BE226A">
        <w:rPr>
          <w:rFonts w:ascii="Courier" w:hAnsi="Courier"/>
          <w:sz w:val="16"/>
        </w:rPr>
        <w:t>scanf(</w:t>
      </w:r>
      <w:proofErr w:type="gramEnd"/>
      <w:r w:rsidRPr="00BE226A">
        <w:rPr>
          <w:rFonts w:ascii="Courier" w:hAnsi="Courier"/>
          <w:sz w:val="16"/>
        </w:rPr>
        <w:t>"%llu", &amp;num);</w:t>
      </w:r>
    </w:p>
    <w:p w14:paraId="21FB8260"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8</w:t>
      </w:r>
      <w:r w:rsidRPr="00BE226A">
        <w:rPr>
          <w:rFonts w:ascii="Courier" w:hAnsi="Courier"/>
          <w:sz w:val="16"/>
        </w:rPr>
        <w:tab/>
      </w:r>
      <w:r w:rsidRPr="00BE226A">
        <w:rPr>
          <w:rFonts w:ascii="Courier" w:hAnsi="Courier"/>
          <w:sz w:val="16"/>
        </w:rPr>
        <w:tab/>
      </w:r>
      <w:proofErr w:type="gramStart"/>
      <w:r w:rsidRPr="00BE226A">
        <w:rPr>
          <w:rFonts w:ascii="Courier" w:hAnsi="Courier"/>
          <w:sz w:val="16"/>
        </w:rPr>
        <w:t>printf(</w:t>
      </w:r>
      <w:proofErr w:type="gramEnd"/>
      <w:r w:rsidRPr="00BE226A">
        <w:rPr>
          <w:rFonts w:ascii="Courier" w:hAnsi="Courier"/>
          <w:sz w:val="16"/>
        </w:rPr>
        <w:t>"%llu\n", operation(num));</w:t>
      </w:r>
    </w:p>
    <w:p w14:paraId="48C55F43"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9</w:t>
      </w:r>
      <w:r w:rsidRPr="00BE226A">
        <w:rPr>
          <w:rFonts w:ascii="Courier" w:hAnsi="Courier"/>
          <w:sz w:val="16"/>
        </w:rPr>
        <w:tab/>
      </w:r>
      <w:r w:rsidRPr="00BE226A">
        <w:rPr>
          <w:rFonts w:ascii="Courier" w:hAnsi="Courier"/>
          <w:sz w:val="16"/>
        </w:rPr>
        <w:tab/>
        <w:t>return 0;</w:t>
      </w:r>
    </w:p>
    <w:p w14:paraId="56E464A1"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20</w:t>
      </w:r>
      <w:r>
        <w:rPr>
          <w:rFonts w:ascii="Courier" w:hAnsi="Courier"/>
          <w:sz w:val="16"/>
        </w:rPr>
        <w:tab/>
        <w:t xml:space="preserve">} </w:t>
      </w:r>
    </w:p>
    <w:p w14:paraId="12F565C8" w14:textId="1265E69F" w:rsidR="0012660F" w:rsidRPr="00F92D82" w:rsidRDefault="002050A2" w:rsidP="0012660F">
      <w:pPr>
        <w:rPr>
          <w:color w:val="000000" w:themeColor="text1"/>
        </w:rPr>
      </w:pPr>
      <w:r>
        <w:rPr>
          <w:color w:val="000000" w:themeColor="text1"/>
        </w:rPr>
        <w:t>Upon</w:t>
      </w:r>
      <w:r w:rsidR="0012660F" w:rsidRPr="00F92D82">
        <w:rPr>
          <w:color w:val="000000" w:themeColor="text1"/>
        </w:rPr>
        <w:t xml:space="preserve"> viewing the code, the main function only asks for an input and pass</w:t>
      </w:r>
      <w:r>
        <w:rPr>
          <w:color w:val="000000" w:themeColor="text1"/>
        </w:rPr>
        <w:t>es</w:t>
      </w:r>
      <w:r w:rsidR="0012660F" w:rsidRPr="00F92D82">
        <w:rPr>
          <w:color w:val="000000" w:themeColor="text1"/>
        </w:rPr>
        <w:t xml:space="preserve"> it to the </w:t>
      </w:r>
      <w:r w:rsidR="00AE44F9">
        <w:rPr>
          <w:color w:val="000000" w:themeColor="text1"/>
        </w:rPr>
        <w:t>“</w:t>
      </w:r>
      <w:r w:rsidR="0012660F" w:rsidRPr="00F92D82">
        <w:rPr>
          <w:color w:val="000000" w:themeColor="text1"/>
        </w:rPr>
        <w:t>operation</w:t>
      </w:r>
      <w:r w:rsidR="00AE44F9">
        <w:rPr>
          <w:color w:val="000000" w:themeColor="text1"/>
        </w:rPr>
        <w:t>”</w:t>
      </w:r>
      <w:r w:rsidR="0012660F" w:rsidRPr="00F92D82">
        <w:rPr>
          <w:color w:val="000000" w:themeColor="text1"/>
        </w:rPr>
        <w:t xml:space="preserve"> function. The </w:t>
      </w:r>
      <w:r w:rsidR="00AE44F9" w:rsidRPr="00307DBF">
        <w:rPr>
          <w:color w:val="000000" w:themeColor="text1"/>
        </w:rPr>
        <w:t>“</w:t>
      </w:r>
      <w:r w:rsidR="0012660F" w:rsidRPr="00307DBF">
        <w:rPr>
          <w:color w:val="000000" w:themeColor="text1"/>
        </w:rPr>
        <w:t>operation</w:t>
      </w:r>
      <w:r w:rsidR="00AE44F9" w:rsidRPr="00307DBF">
        <w:rPr>
          <w:color w:val="000000" w:themeColor="text1"/>
        </w:rPr>
        <w:t>”</w:t>
      </w:r>
      <w:r w:rsidR="0012660F" w:rsidRPr="00307DBF">
        <w:rPr>
          <w:color w:val="000000" w:themeColor="text1"/>
        </w:rPr>
        <w:t xml:space="preserve"> function is non-tail-recursive with two base cases when x=0 and x=1; according to the mathematical</w:t>
      </w:r>
      <w:r w:rsidR="0012660F" w:rsidRPr="00F92D82">
        <w:rPr>
          <w:color w:val="000000" w:themeColor="text1"/>
        </w:rPr>
        <w:t xml:space="preserve"> definition, the program will calculate the Fibonacci series for the given input number.</w:t>
      </w:r>
    </w:p>
    <w:p w14:paraId="6B4E75B5" w14:textId="10C6D4A5" w:rsidR="0012660F" w:rsidRPr="00F92D82" w:rsidRDefault="0012660F" w:rsidP="0012660F">
      <w:pPr>
        <w:rPr>
          <w:b/>
          <w:color w:val="000000" w:themeColor="text1"/>
        </w:rPr>
      </w:pPr>
      <w:r w:rsidRPr="00F92D82">
        <w:rPr>
          <w:b/>
          <w:color w:val="000000" w:themeColor="text1"/>
        </w:rPr>
        <w:t>2.</w:t>
      </w:r>
      <w:r w:rsidR="00397FC5">
        <w:rPr>
          <w:b/>
          <w:color w:val="000000" w:themeColor="text1"/>
        </w:rPr>
        <w:t xml:space="preserve"> </w:t>
      </w:r>
      <w:r w:rsidRPr="00F92D82">
        <w:rPr>
          <w:b/>
          <w:color w:val="000000" w:themeColor="text1"/>
        </w:rPr>
        <w:t>Try the program with the input equals 30, 35, 40</w:t>
      </w:r>
      <w:r w:rsidR="00397FC5">
        <w:rPr>
          <w:b/>
          <w:color w:val="000000" w:themeColor="text1"/>
        </w:rPr>
        <w:t>,</w:t>
      </w:r>
      <w:r w:rsidRPr="00F92D82">
        <w:rPr>
          <w:b/>
          <w:color w:val="000000" w:themeColor="text1"/>
        </w:rPr>
        <w:t xml:space="preserve"> and 45, respectively. Record the time taken for each </w:t>
      </w:r>
      <w:r w:rsidRPr="00307DBF">
        <w:rPr>
          <w:b/>
          <w:color w:val="000000" w:themeColor="text1"/>
        </w:rPr>
        <w:t>execution; any findings from it?</w:t>
      </w:r>
    </w:p>
    <w:p w14:paraId="3C06889B" w14:textId="5355D495" w:rsidR="0012660F" w:rsidRPr="00F92D82" w:rsidRDefault="0012660F" w:rsidP="0012660F">
      <w:pPr>
        <w:rPr>
          <w:color w:val="000000" w:themeColor="text1"/>
        </w:rPr>
      </w:pPr>
      <w:r w:rsidRPr="00F92D82">
        <w:rPr>
          <w:color w:val="000000" w:themeColor="text1"/>
        </w:rPr>
        <w:t xml:space="preserve">To conveniently record and monitor the time taken for executing a program, we shall use Streamline from </w:t>
      </w:r>
      <w:r w:rsidR="00397FC5">
        <w:rPr>
          <w:color w:val="000000" w:themeColor="text1"/>
        </w:rPr>
        <w:t xml:space="preserve">the </w:t>
      </w:r>
      <w:r w:rsidR="003211D8">
        <w:rPr>
          <w:color w:val="000000" w:themeColor="text1"/>
        </w:rPr>
        <w:t>main lab body</w:t>
      </w:r>
      <w:r w:rsidRPr="00F92D82">
        <w:rPr>
          <w:color w:val="000000" w:themeColor="text1"/>
        </w:rPr>
        <w:t>. Assum</w:t>
      </w:r>
      <w:r w:rsidR="003211D8">
        <w:rPr>
          <w:color w:val="000000" w:themeColor="text1"/>
        </w:rPr>
        <w:t>ing</w:t>
      </w:r>
      <w:r w:rsidRPr="00F92D82">
        <w:rPr>
          <w:color w:val="000000" w:themeColor="text1"/>
        </w:rPr>
        <w:t xml:space="preserve"> you have complete</w:t>
      </w:r>
      <w:r w:rsidR="003211D8">
        <w:rPr>
          <w:color w:val="000000" w:themeColor="text1"/>
        </w:rPr>
        <w:t>d</w:t>
      </w:r>
      <w:r w:rsidRPr="00F92D82">
        <w:rPr>
          <w:color w:val="000000" w:themeColor="text1"/>
        </w:rPr>
        <w:t xml:space="preserve"> </w:t>
      </w:r>
      <w:r w:rsidR="003211D8">
        <w:rPr>
          <w:color w:val="000000" w:themeColor="text1"/>
        </w:rPr>
        <w:t>the main lab</w:t>
      </w:r>
      <w:r w:rsidRPr="00F92D82">
        <w:rPr>
          <w:color w:val="000000" w:themeColor="text1"/>
        </w:rPr>
        <w:t xml:space="preserve"> and your Linux image has the </w:t>
      </w:r>
      <w:r w:rsidR="00397FC5">
        <w:rPr>
          <w:color w:val="000000" w:themeColor="text1"/>
        </w:rPr>
        <w:t>“</w:t>
      </w:r>
      <w:proofErr w:type="spellStart"/>
      <w:proofErr w:type="gramStart"/>
      <w:r w:rsidRPr="00F92D82">
        <w:rPr>
          <w:color w:val="000000" w:themeColor="text1"/>
        </w:rPr>
        <w:t>gator.ko</w:t>
      </w:r>
      <w:proofErr w:type="spellEnd"/>
      <w:proofErr w:type="gramEnd"/>
      <w:r w:rsidR="00397FC5">
        <w:rPr>
          <w:color w:val="000000" w:themeColor="text1"/>
        </w:rPr>
        <w:t>”</w:t>
      </w:r>
      <w:r w:rsidRPr="00F92D82">
        <w:rPr>
          <w:color w:val="000000" w:themeColor="text1"/>
        </w:rPr>
        <w:t xml:space="preserve"> kernel module included, type the following commands to set it up:</w:t>
      </w:r>
    </w:p>
    <w:p w14:paraId="61B372DB" w14:textId="7029AA52" w:rsidR="0012660F" w:rsidRPr="00335B21"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lang w:val="fr-FR"/>
        </w:rPr>
      </w:pPr>
      <w:proofErr w:type="gramStart"/>
      <w:r w:rsidRPr="00335B21">
        <w:rPr>
          <w:rFonts w:ascii="Courier" w:hAnsi="Courier"/>
          <w:sz w:val="18"/>
          <w:lang w:val="fr-FR"/>
        </w:rPr>
        <w:t>root</w:t>
      </w:r>
      <w:proofErr w:type="gramEnd"/>
      <w:r w:rsidRPr="00335B21">
        <w:rPr>
          <w:rFonts w:ascii="Courier" w:hAnsi="Courier"/>
          <w:sz w:val="18"/>
          <w:lang w:val="fr-FR"/>
        </w:rPr>
        <w:t>@</w:t>
      </w:r>
      <w:r w:rsidR="00092B0F">
        <w:rPr>
          <w:rFonts w:ascii="Courier" w:hAnsi="Courier"/>
          <w:sz w:val="18"/>
          <w:lang w:val="fr-FR"/>
        </w:rPr>
        <w:t>raspberrypi3</w:t>
      </w:r>
      <w:r w:rsidRPr="00335B21">
        <w:rPr>
          <w:rFonts w:ascii="Courier" w:hAnsi="Courier"/>
          <w:sz w:val="18"/>
          <w:lang w:val="fr-FR"/>
        </w:rPr>
        <w:t>:/# insmod /etc/init.d/gator.ko</w:t>
      </w:r>
    </w:p>
    <w:p w14:paraId="3C4A1F83" w14:textId="48B73CF8" w:rsidR="0012660F" w:rsidRPr="00F92D82"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lang w:val="fr-FR"/>
        </w:rPr>
      </w:pPr>
      <w:proofErr w:type="gramStart"/>
      <w:r w:rsidRPr="00335B21">
        <w:rPr>
          <w:rFonts w:ascii="Courier" w:hAnsi="Courier"/>
          <w:sz w:val="18"/>
          <w:lang w:val="fr-FR"/>
        </w:rPr>
        <w:t>root</w:t>
      </w:r>
      <w:proofErr w:type="gramEnd"/>
      <w:r w:rsidRPr="00335B21">
        <w:rPr>
          <w:rFonts w:ascii="Courier" w:hAnsi="Courier"/>
          <w:sz w:val="18"/>
          <w:lang w:val="fr-FR"/>
        </w:rPr>
        <w:t>@</w:t>
      </w:r>
      <w:r w:rsidR="00092B0F">
        <w:rPr>
          <w:rFonts w:ascii="Courier" w:hAnsi="Courier"/>
          <w:sz w:val="18"/>
          <w:lang w:val="fr-FR"/>
        </w:rPr>
        <w:t>raspberrypi3</w:t>
      </w:r>
      <w:r w:rsidRPr="00335B21">
        <w:rPr>
          <w:rFonts w:ascii="Courier" w:hAnsi="Courier"/>
          <w:sz w:val="18"/>
          <w:lang w:val="fr-FR"/>
        </w:rPr>
        <w:t>:/# /etc/init.d/rungator.sh</w:t>
      </w:r>
    </w:p>
    <w:p w14:paraId="02A7CA46" w14:textId="03D514F1" w:rsidR="0012660F" w:rsidRPr="00F92D82" w:rsidRDefault="0012660F" w:rsidP="0012660F">
      <w:pPr>
        <w:rPr>
          <w:color w:val="000000" w:themeColor="text1"/>
          <w:lang w:val="en-GB"/>
        </w:rPr>
      </w:pPr>
      <w:r w:rsidRPr="00307DBF">
        <w:rPr>
          <w:color w:val="000000" w:themeColor="text1"/>
          <w:lang w:val="en-GB"/>
        </w:rPr>
        <w:t xml:space="preserve">Now you are ready to start Streamline and </w:t>
      </w:r>
      <w:r w:rsidR="00F23D91">
        <w:rPr>
          <w:color w:val="000000" w:themeColor="text1"/>
          <w:lang w:val="en-GB"/>
        </w:rPr>
        <w:t xml:space="preserve">begin </w:t>
      </w:r>
      <w:r w:rsidRPr="00307DBF">
        <w:rPr>
          <w:color w:val="000000" w:themeColor="text1"/>
          <w:lang w:val="en-GB"/>
        </w:rPr>
        <w:t>monitoring the operation. Open Streamline and follow the same</w:t>
      </w:r>
      <w:r w:rsidRPr="00F92D82">
        <w:rPr>
          <w:color w:val="000000" w:themeColor="text1"/>
          <w:lang w:val="en-GB"/>
        </w:rPr>
        <w:t xml:space="preserve"> steps </w:t>
      </w:r>
      <w:r w:rsidR="000A61AF">
        <w:rPr>
          <w:color w:val="000000" w:themeColor="text1"/>
          <w:lang w:val="en-GB"/>
        </w:rPr>
        <w:t>as in the main lab</w:t>
      </w:r>
      <w:r w:rsidRPr="00F92D82">
        <w:rPr>
          <w:color w:val="000000" w:themeColor="text1"/>
          <w:lang w:val="en-GB"/>
        </w:rPr>
        <w:t xml:space="preserve"> to begin a new capture session. Then</w:t>
      </w:r>
      <w:r w:rsidR="00397FC5">
        <w:rPr>
          <w:color w:val="000000" w:themeColor="text1"/>
          <w:lang w:val="en-GB"/>
        </w:rPr>
        <w:t>,</w:t>
      </w:r>
      <w:r w:rsidRPr="00F92D82">
        <w:rPr>
          <w:color w:val="000000" w:themeColor="text1"/>
          <w:lang w:val="en-GB"/>
        </w:rPr>
        <w:t xml:space="preserve"> execute the </w:t>
      </w:r>
      <w:r w:rsidRPr="00A63C35">
        <w:rPr>
          <w:rFonts w:ascii="Courier New" w:hAnsi="Courier New" w:cs="Courier New"/>
          <w:b/>
          <w:i/>
          <w:color w:val="000000" w:themeColor="text1"/>
          <w:sz w:val="18"/>
          <w:szCs w:val="18"/>
          <w:lang w:val="en-GB"/>
        </w:rPr>
        <w:t>hello</w:t>
      </w:r>
      <w:r w:rsidRPr="00F92D82">
        <w:rPr>
          <w:color w:val="000000" w:themeColor="text1"/>
          <w:lang w:val="en-GB"/>
        </w:rPr>
        <w:t xml:space="preserve"> program with required input numbers; you can count the execution time by monitoring CPU activity and the Clock frequency. Here are example measurements and a corresponding plot (note that this may vary slightly):</w:t>
      </w:r>
    </w:p>
    <w:p w14:paraId="7A077F32" w14:textId="77777777" w:rsidR="0012660F" w:rsidRDefault="0012660F" w:rsidP="0012660F">
      <w:pPr>
        <w:rPr>
          <w:b/>
          <w:color w:val="C00000"/>
          <w:sz w:val="22"/>
          <w:szCs w:val="22"/>
          <w:lang w:val="en-GB"/>
        </w:rPr>
      </w:pPr>
      <w:r>
        <w:rPr>
          <w:b/>
          <w:color w:val="C00000"/>
          <w:sz w:val="22"/>
          <w:szCs w:val="22"/>
          <w:lang w:val="en-GB"/>
        </w:rPr>
        <w:t xml:space="preserve">       </w:t>
      </w:r>
      <w:r>
        <w:rPr>
          <w:noProof/>
        </w:rPr>
        <w:drawing>
          <wp:inline distT="0" distB="0" distL="0" distR="0" wp14:anchorId="23643B8C" wp14:editId="5F4C9679">
            <wp:extent cx="5478311" cy="2456815"/>
            <wp:effectExtent l="0" t="0" r="8255" b="635"/>
            <wp:docPr id="2" name="Chart 2">
              <a:extLst xmlns:a="http://schemas.openxmlformats.org/drawingml/2006/main">
                <a:ext uri="{FF2B5EF4-FFF2-40B4-BE49-F238E27FC236}">
                  <a16:creationId xmlns:a16="http://schemas.microsoft.com/office/drawing/2014/main" id="{C33E5768-1A95-4757-B2BF-05104A44F1A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5FD7ACB" w14:textId="10083FA1" w:rsidR="0012660F" w:rsidRPr="00AF319E" w:rsidRDefault="00AF319E" w:rsidP="0012660F">
      <w:pPr>
        <w:rPr>
          <w:color w:val="000000" w:themeColor="text1"/>
          <w:lang w:val="en-GB"/>
        </w:rPr>
      </w:pPr>
      <w:r>
        <w:rPr>
          <w:color w:val="000000" w:themeColor="text1"/>
          <w:lang w:val="en-GB"/>
        </w:rPr>
        <w:lastRenderedPageBreak/>
        <w:t>Upon inspecting</w:t>
      </w:r>
      <w:r w:rsidR="0012660F" w:rsidRPr="00F92D82">
        <w:rPr>
          <w:color w:val="000000" w:themeColor="text1"/>
          <w:lang w:val="en-GB"/>
        </w:rPr>
        <w:t xml:space="preserve"> the plot above, </w:t>
      </w:r>
      <w:proofErr w:type="gramStart"/>
      <w:r w:rsidR="0012660F" w:rsidRPr="00F92D82">
        <w:rPr>
          <w:color w:val="000000" w:themeColor="text1"/>
          <w:lang w:val="en-GB"/>
        </w:rPr>
        <w:t>it is clear that the</w:t>
      </w:r>
      <w:proofErr w:type="gramEnd"/>
      <w:r w:rsidR="0012660F" w:rsidRPr="00F92D82">
        <w:rPr>
          <w:color w:val="000000" w:themeColor="text1"/>
          <w:lang w:val="en-GB"/>
        </w:rPr>
        <w:t xml:space="preserve"> execution time increases exponentially with the input number. The curve becomes significantly steeper as input number increases and the trend becomes observable from around 35.</w:t>
      </w:r>
    </w:p>
    <w:p w14:paraId="385C6D1A" w14:textId="77777777" w:rsidR="0012660F" w:rsidRPr="00F92D82" w:rsidRDefault="0012660F" w:rsidP="0012660F">
      <w:pPr>
        <w:rPr>
          <w:b/>
          <w:color w:val="C00000"/>
          <w:lang w:val="en-GB"/>
        </w:rPr>
      </w:pPr>
    </w:p>
    <w:p w14:paraId="4CD2507E" w14:textId="4FD1D229" w:rsidR="0012660F" w:rsidRPr="00F92D82" w:rsidRDefault="0012660F" w:rsidP="0012660F">
      <w:pPr>
        <w:rPr>
          <w:b/>
          <w:color w:val="000000" w:themeColor="text1"/>
        </w:rPr>
      </w:pPr>
      <w:r w:rsidRPr="00F92D82">
        <w:rPr>
          <w:b/>
          <w:color w:val="000000" w:themeColor="text1"/>
        </w:rPr>
        <w:t>3.</w:t>
      </w:r>
      <w:r w:rsidR="00397FC5">
        <w:rPr>
          <w:b/>
          <w:color w:val="000000" w:themeColor="text1"/>
        </w:rPr>
        <w:t xml:space="preserve"> </w:t>
      </w:r>
      <w:r w:rsidR="00AF319E">
        <w:rPr>
          <w:b/>
          <w:color w:val="000000" w:themeColor="text1"/>
        </w:rPr>
        <w:t>Y</w:t>
      </w:r>
      <w:r w:rsidRPr="00F92D82">
        <w:rPr>
          <w:b/>
          <w:color w:val="000000" w:themeColor="text1"/>
        </w:rPr>
        <w:t>ou should have observed increase in time taken as the input number increases. Why would this happen? How many factors are accounted for the increase in execution time?</w:t>
      </w:r>
    </w:p>
    <w:p w14:paraId="7105BE8F" w14:textId="68FF865A" w:rsidR="0012660F" w:rsidRDefault="0003386E" w:rsidP="0012660F">
      <w:pPr>
        <w:rPr>
          <w:b/>
          <w:color w:val="C00000"/>
        </w:rPr>
      </w:pPr>
      <w:r w:rsidRPr="0003386E">
        <w:rPr>
          <w:color w:val="000000" w:themeColor="text1"/>
          <w:lang w:val="en-GB"/>
        </w:rPr>
        <w:t>There are two main factors that caused the exponential growth: input number and function call overhead. Since the program is implemented with non-tail-recursion, the operation function is called each time when calculating an element in the Fibonacci sequence. Each function call requires additional stack space and time to store the previous function and variables in it. This becomes more significant and obvious as the recursion gets deeper, and hence becomes unmanageable. Under extreme circumstances, a stack overflow may occur.</w:t>
      </w:r>
    </w:p>
    <w:p w14:paraId="046C67F1" w14:textId="77777777" w:rsidR="0012660F" w:rsidRPr="00F92D82" w:rsidRDefault="0012660F" w:rsidP="0012660F">
      <w:pPr>
        <w:rPr>
          <w:b/>
          <w:color w:val="C00000"/>
        </w:rPr>
      </w:pPr>
    </w:p>
    <w:p w14:paraId="4DDC42EB" w14:textId="205D36C5" w:rsidR="0012660F" w:rsidRPr="00F92D82" w:rsidRDefault="0012660F" w:rsidP="0012660F">
      <w:pPr>
        <w:rPr>
          <w:b/>
          <w:color w:val="000000" w:themeColor="text1"/>
        </w:rPr>
      </w:pPr>
      <w:r w:rsidRPr="00F92D82">
        <w:rPr>
          <w:b/>
          <w:color w:val="000000" w:themeColor="text1"/>
        </w:rPr>
        <w:t>4.</w:t>
      </w:r>
      <w:r w:rsidR="00397FC5">
        <w:rPr>
          <w:b/>
          <w:color w:val="000000" w:themeColor="text1"/>
        </w:rPr>
        <w:t xml:space="preserve"> </w:t>
      </w:r>
      <w:r w:rsidRPr="00F92D82">
        <w:rPr>
          <w:b/>
          <w:color w:val="000000" w:themeColor="text1"/>
        </w:rPr>
        <w:t>Justify your answer to the previous question using GNU debugger.</w:t>
      </w:r>
    </w:p>
    <w:p w14:paraId="16001E52" w14:textId="330AD997" w:rsidR="0012660F" w:rsidRPr="00F92D82" w:rsidRDefault="0012660F" w:rsidP="0012660F">
      <w:pPr>
        <w:rPr>
          <w:color w:val="000000" w:themeColor="text1"/>
          <w:lang w:val="en-GB"/>
        </w:rPr>
      </w:pPr>
      <w:r w:rsidRPr="00F92D82">
        <w:rPr>
          <w:color w:val="000000" w:themeColor="text1"/>
          <w:lang w:val="en-GB"/>
        </w:rPr>
        <w:t>To justify the previous answer, we shall visualize and see the function calls. Firstly, we shall run the program with remote debugging:</w:t>
      </w:r>
    </w:p>
    <w:p w14:paraId="1D97E750" w14:textId="48F51826"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w:t>
      </w:r>
      <w:r w:rsidR="00825EC8">
        <w:rPr>
          <w:rFonts w:ascii="Courier" w:hAnsi="Courier"/>
          <w:sz w:val="16"/>
        </w:rPr>
        <w:t>hello-dbg</w:t>
      </w:r>
      <w:r w:rsidRPr="00A52DF3">
        <w:rPr>
          <w:rFonts w:ascii="Courier" w:hAnsi="Courier"/>
          <w:sz w:val="16"/>
        </w:rPr>
        <w:t xml:space="preserve">$ arm-poky-linux-gnueabi-gdb </w:t>
      </w:r>
      <w:r>
        <w:rPr>
          <w:rFonts w:ascii="Courier" w:hAnsi="Courier"/>
          <w:sz w:val="16"/>
        </w:rPr>
        <w:t>hello</w:t>
      </w:r>
    </w:p>
    <w:p w14:paraId="6791B264"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5B75875C"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GNU gdb (GDB) 7.9.1</w:t>
      </w:r>
    </w:p>
    <w:p w14:paraId="46D6B6E1"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Copyright (C) 2015 Free Software Foundation, Inc.</w:t>
      </w:r>
    </w:p>
    <w:p w14:paraId="3632A324"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License GPLv3+: GNU GPL version 3 or later &lt;http://gnu.org/licenses/gpl.html&gt;</w:t>
      </w:r>
    </w:p>
    <w:p w14:paraId="4FA967E8"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his is free software: you are free to change and redistribute it.</w:t>
      </w:r>
    </w:p>
    <w:p w14:paraId="3104023A"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here is NO WARRANTY, to the extent permitted by law.  Type "show copying"</w:t>
      </w:r>
    </w:p>
    <w:p w14:paraId="01D647D6"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and "show warranty" for details.</w:t>
      </w:r>
    </w:p>
    <w:p w14:paraId="148E8B47"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his GDB was configured as "--host=x86_64-pokysdk-linux --target=arm-poky-linux-gnueabi".</w:t>
      </w:r>
    </w:p>
    <w:p w14:paraId="3B81CE8E"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ype "show configuration" for configuration details.</w:t>
      </w:r>
    </w:p>
    <w:p w14:paraId="7DDDEB0F"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For bug reporting instructions, please see:</w:t>
      </w:r>
    </w:p>
    <w:p w14:paraId="458F979C"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lt;http://www.gnu.org/software/gdb/bugs/&gt;.</w:t>
      </w:r>
    </w:p>
    <w:p w14:paraId="30B80A93"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Find the GDB manual and other documentation resources online at:</w:t>
      </w:r>
    </w:p>
    <w:p w14:paraId="1F7A6725"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lt;http://www.gnu.org/software/gdb/documentation/&gt;.</w:t>
      </w:r>
    </w:p>
    <w:p w14:paraId="35D3C3B2"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For help, type "help".</w:t>
      </w:r>
    </w:p>
    <w:p w14:paraId="1807418F"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ype "apropos word" to search for commands related to "word"...</w:t>
      </w:r>
    </w:p>
    <w:p w14:paraId="696ABFC5"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Reading symbols from hello...done.</w:t>
      </w:r>
    </w:p>
    <w:p w14:paraId="3F4BEAF1"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5E80FB7C"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F0CAF">
        <w:rPr>
          <w:rFonts w:ascii="Courier" w:hAnsi="Courier"/>
          <w:b/>
          <w:sz w:val="16"/>
        </w:rPr>
        <w:t xml:space="preserve">(gdb) </w:t>
      </w:r>
      <w:r w:rsidRPr="00A52DF3">
        <w:rPr>
          <w:rFonts w:ascii="Courier" w:hAnsi="Courier"/>
          <w:b/>
          <w:sz w:val="16"/>
        </w:rPr>
        <w:t>target remote 192.168.1.2:2000</w:t>
      </w:r>
    </w:p>
    <w:p w14:paraId="153CBF62"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5686C554"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Remote debugging using 192.168.1.2:2000</w:t>
      </w:r>
    </w:p>
    <w:p w14:paraId="0B4D003C"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warning: Unable to find dynamic linker breakpoint function.</w:t>
      </w:r>
    </w:p>
    <w:p w14:paraId="240EB3AC"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GDB will be unable to debug shared library initializers</w:t>
      </w:r>
    </w:p>
    <w:p w14:paraId="630F97F6"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and track explicitly loaded dynamic code.</w:t>
      </w:r>
      <w:r>
        <w:rPr>
          <w:rFonts w:ascii="Courier" w:hAnsi="Courier"/>
          <w:sz w:val="16"/>
        </w:rPr>
        <w:t xml:space="preserve"> </w:t>
      </w:r>
    </w:p>
    <w:p w14:paraId="6845A755"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 xml:space="preserve">0x76fcfac0 </w:t>
      </w:r>
      <w:proofErr w:type="gramStart"/>
      <w:r w:rsidRPr="00A52DF3">
        <w:rPr>
          <w:rFonts w:ascii="Courier" w:hAnsi="Courier"/>
          <w:sz w:val="16"/>
        </w:rPr>
        <w:t>in ??</w:t>
      </w:r>
      <w:proofErr w:type="gramEnd"/>
      <w:r w:rsidRPr="00A52DF3">
        <w:rPr>
          <w:rFonts w:ascii="Courier" w:hAnsi="Courier"/>
          <w:sz w:val="16"/>
        </w:rPr>
        <w:t xml:space="preserve"> ()</w:t>
      </w:r>
    </w:p>
    <w:p w14:paraId="53316874" w14:textId="77777777" w:rsidR="0012660F" w:rsidRPr="006C017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 xml:space="preserve">(gdb) </w:t>
      </w:r>
    </w:p>
    <w:p w14:paraId="29811EA8" w14:textId="424A4E45" w:rsidR="0012660F" w:rsidRPr="00F92D82" w:rsidRDefault="0012660F" w:rsidP="0012660F">
      <w:pPr>
        <w:rPr>
          <w:b/>
          <w:color w:val="C00000"/>
        </w:rPr>
      </w:pPr>
      <w:r w:rsidRPr="00F92D82">
        <w:rPr>
          <w:color w:val="000000" w:themeColor="text1"/>
        </w:rPr>
        <w:t>You can view the source code by typing:</w:t>
      </w:r>
    </w:p>
    <w:p w14:paraId="5981D7D0"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lastRenderedPageBreak/>
        <w:t>(gdb) list</w:t>
      </w:r>
    </w:p>
    <w:p w14:paraId="65413D06"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2</w:t>
      </w:r>
      <w:r w:rsidRPr="00BE226A">
        <w:rPr>
          <w:rFonts w:ascii="Courier" w:hAnsi="Courier"/>
          <w:sz w:val="16"/>
        </w:rPr>
        <w:tab/>
      </w:r>
    </w:p>
    <w:p w14:paraId="12CEEFB1"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3</w:t>
      </w:r>
      <w:r>
        <w:rPr>
          <w:rFonts w:ascii="Courier" w:hAnsi="Courier"/>
          <w:sz w:val="16"/>
        </w:rPr>
        <w:tab/>
        <w:t xml:space="preserve">unsigned long long </w:t>
      </w:r>
      <w:proofErr w:type="gramStart"/>
      <w:r>
        <w:rPr>
          <w:rFonts w:ascii="Courier" w:hAnsi="Courier"/>
          <w:sz w:val="16"/>
        </w:rPr>
        <w:t>operation(</w:t>
      </w:r>
      <w:proofErr w:type="gramEnd"/>
      <w:r w:rsidRPr="00BE226A">
        <w:rPr>
          <w:rFonts w:ascii="Courier" w:hAnsi="Courier"/>
          <w:sz w:val="16"/>
        </w:rPr>
        <w:t xml:space="preserve">unsigned </w:t>
      </w:r>
      <w:r>
        <w:rPr>
          <w:rFonts w:ascii="Courier" w:hAnsi="Courier"/>
          <w:sz w:val="16"/>
        </w:rPr>
        <w:t>int</w:t>
      </w:r>
      <w:r w:rsidRPr="00BE226A">
        <w:rPr>
          <w:rFonts w:ascii="Courier" w:hAnsi="Courier"/>
          <w:sz w:val="16"/>
        </w:rPr>
        <w:t xml:space="preserve"> x) </w:t>
      </w:r>
    </w:p>
    <w:p w14:paraId="27CE0AFB"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4</w:t>
      </w:r>
      <w:r w:rsidRPr="00BE226A">
        <w:rPr>
          <w:rFonts w:ascii="Courier" w:hAnsi="Courier"/>
          <w:sz w:val="16"/>
        </w:rPr>
        <w:tab/>
        <w:t>{</w:t>
      </w:r>
    </w:p>
    <w:p w14:paraId="26880312"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5</w:t>
      </w:r>
      <w:r w:rsidRPr="00BE226A">
        <w:rPr>
          <w:rFonts w:ascii="Courier" w:hAnsi="Courier"/>
          <w:sz w:val="16"/>
        </w:rPr>
        <w:tab/>
      </w:r>
      <w:r w:rsidRPr="00BE226A">
        <w:rPr>
          <w:rFonts w:ascii="Courier" w:hAnsi="Courier"/>
          <w:sz w:val="16"/>
        </w:rPr>
        <w:tab/>
      </w:r>
      <w:proofErr w:type="gramStart"/>
      <w:r w:rsidRPr="00BE226A">
        <w:rPr>
          <w:rFonts w:ascii="Courier" w:hAnsi="Courier"/>
          <w:sz w:val="16"/>
        </w:rPr>
        <w:t>if(</w:t>
      </w:r>
      <w:proofErr w:type="gramEnd"/>
      <w:r w:rsidRPr="00BE226A">
        <w:rPr>
          <w:rFonts w:ascii="Courier" w:hAnsi="Courier"/>
          <w:sz w:val="16"/>
        </w:rPr>
        <w:t>x == 0)</w:t>
      </w:r>
    </w:p>
    <w:p w14:paraId="4AEA92BE"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6</w:t>
      </w:r>
      <w:r w:rsidRPr="00BE226A">
        <w:rPr>
          <w:rFonts w:ascii="Courier" w:hAnsi="Courier"/>
          <w:sz w:val="16"/>
        </w:rPr>
        <w:tab/>
      </w:r>
      <w:r w:rsidRPr="00BE226A">
        <w:rPr>
          <w:rFonts w:ascii="Courier" w:hAnsi="Courier"/>
          <w:sz w:val="16"/>
        </w:rPr>
        <w:tab/>
      </w:r>
      <w:r w:rsidRPr="00BE226A">
        <w:rPr>
          <w:rFonts w:ascii="Courier" w:hAnsi="Courier"/>
          <w:sz w:val="16"/>
        </w:rPr>
        <w:tab/>
        <w:t>return 0;</w:t>
      </w:r>
    </w:p>
    <w:p w14:paraId="240C6E9F"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7</w:t>
      </w:r>
      <w:r w:rsidRPr="00BE226A">
        <w:rPr>
          <w:rFonts w:ascii="Courier" w:hAnsi="Courier"/>
          <w:sz w:val="16"/>
        </w:rPr>
        <w:tab/>
      </w:r>
      <w:r w:rsidRPr="00BE226A">
        <w:rPr>
          <w:rFonts w:ascii="Courier" w:hAnsi="Courier"/>
          <w:sz w:val="16"/>
        </w:rPr>
        <w:tab/>
        <w:t>else if (x == 1)</w:t>
      </w:r>
    </w:p>
    <w:p w14:paraId="0BFC9D4F"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8</w:t>
      </w:r>
      <w:r w:rsidRPr="00BE226A">
        <w:rPr>
          <w:rFonts w:ascii="Courier" w:hAnsi="Courier"/>
          <w:sz w:val="16"/>
        </w:rPr>
        <w:tab/>
      </w:r>
      <w:r w:rsidRPr="00BE226A">
        <w:rPr>
          <w:rFonts w:ascii="Courier" w:hAnsi="Courier"/>
          <w:sz w:val="16"/>
        </w:rPr>
        <w:tab/>
      </w:r>
      <w:r w:rsidRPr="00BE226A">
        <w:rPr>
          <w:rFonts w:ascii="Courier" w:hAnsi="Courier"/>
          <w:sz w:val="16"/>
        </w:rPr>
        <w:tab/>
        <w:t>return 1;</w:t>
      </w:r>
    </w:p>
    <w:p w14:paraId="752BA77A"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9</w:t>
      </w:r>
      <w:r w:rsidRPr="00BE226A">
        <w:rPr>
          <w:rFonts w:ascii="Courier" w:hAnsi="Courier"/>
          <w:sz w:val="16"/>
        </w:rPr>
        <w:tab/>
      </w:r>
      <w:r w:rsidRPr="00BE226A">
        <w:rPr>
          <w:rFonts w:ascii="Courier" w:hAnsi="Courier"/>
          <w:sz w:val="16"/>
        </w:rPr>
        <w:tab/>
        <w:t>else</w:t>
      </w:r>
    </w:p>
    <w:p w14:paraId="26C4F3F9"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0</w:t>
      </w:r>
      <w:r w:rsidRPr="00BE226A">
        <w:rPr>
          <w:rFonts w:ascii="Courier" w:hAnsi="Courier"/>
          <w:sz w:val="16"/>
        </w:rPr>
        <w:tab/>
      </w:r>
      <w:r w:rsidRPr="00BE226A">
        <w:rPr>
          <w:rFonts w:ascii="Courier" w:hAnsi="Courier"/>
          <w:sz w:val="16"/>
        </w:rPr>
        <w:tab/>
      </w:r>
      <w:r w:rsidRPr="00BE226A">
        <w:rPr>
          <w:rFonts w:ascii="Courier" w:hAnsi="Courier"/>
          <w:sz w:val="16"/>
        </w:rPr>
        <w:tab/>
        <w:t>return (operation(x-</w:t>
      </w:r>
      <w:proofErr w:type="gramStart"/>
      <w:r w:rsidRPr="00BE226A">
        <w:rPr>
          <w:rFonts w:ascii="Courier" w:hAnsi="Courier"/>
          <w:sz w:val="16"/>
        </w:rPr>
        <w:t>1)+</w:t>
      </w:r>
      <w:proofErr w:type="gramEnd"/>
      <w:r w:rsidRPr="00BE226A">
        <w:rPr>
          <w:rFonts w:ascii="Courier" w:hAnsi="Courier"/>
          <w:sz w:val="16"/>
        </w:rPr>
        <w:t>operation(x-2));</w:t>
      </w:r>
    </w:p>
    <w:p w14:paraId="6CD06CA6"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1</w:t>
      </w:r>
      <w:r w:rsidRPr="00BE226A">
        <w:rPr>
          <w:rFonts w:ascii="Courier" w:hAnsi="Courier"/>
          <w:sz w:val="16"/>
        </w:rPr>
        <w:tab/>
        <w:t>}</w:t>
      </w:r>
    </w:p>
    <w:p w14:paraId="12E50A4D"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2</w:t>
      </w:r>
      <w:r w:rsidRPr="00BE226A">
        <w:rPr>
          <w:rFonts w:ascii="Courier" w:hAnsi="Courier"/>
          <w:sz w:val="16"/>
        </w:rPr>
        <w:tab/>
      </w:r>
    </w:p>
    <w:p w14:paraId="77C8F852"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3</w:t>
      </w:r>
      <w:r>
        <w:rPr>
          <w:rFonts w:ascii="Courier" w:hAnsi="Courier"/>
          <w:sz w:val="16"/>
        </w:rPr>
        <w:tab/>
        <w:t xml:space="preserve">unsigned </w:t>
      </w:r>
      <w:r w:rsidRPr="00BE226A">
        <w:rPr>
          <w:rFonts w:ascii="Courier" w:hAnsi="Courier"/>
          <w:sz w:val="16"/>
        </w:rPr>
        <w:t xml:space="preserve">long long </w:t>
      </w:r>
      <w:proofErr w:type="gramStart"/>
      <w:r w:rsidRPr="00BE226A">
        <w:rPr>
          <w:rFonts w:ascii="Courier" w:hAnsi="Courier"/>
          <w:sz w:val="16"/>
        </w:rPr>
        <w:t>main(</w:t>
      </w:r>
      <w:proofErr w:type="gramEnd"/>
      <w:r w:rsidRPr="00BE226A">
        <w:rPr>
          <w:rFonts w:ascii="Courier" w:hAnsi="Courier"/>
          <w:sz w:val="16"/>
        </w:rPr>
        <w:t xml:space="preserve">) </w:t>
      </w:r>
    </w:p>
    <w:p w14:paraId="73EB6583"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4</w:t>
      </w:r>
      <w:r w:rsidRPr="00BE226A">
        <w:rPr>
          <w:rFonts w:ascii="Courier" w:hAnsi="Courier"/>
          <w:sz w:val="16"/>
        </w:rPr>
        <w:tab/>
        <w:t>{</w:t>
      </w:r>
    </w:p>
    <w:p w14:paraId="28A23905"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5</w:t>
      </w:r>
      <w:r w:rsidRPr="00BE226A">
        <w:rPr>
          <w:rFonts w:ascii="Courier" w:hAnsi="Courier"/>
          <w:sz w:val="16"/>
        </w:rPr>
        <w:tab/>
      </w:r>
      <w:r w:rsidRPr="00BE226A">
        <w:rPr>
          <w:rFonts w:ascii="Courier" w:hAnsi="Courier"/>
          <w:sz w:val="16"/>
        </w:rPr>
        <w:tab/>
        <w:t>unsigned long long num;</w:t>
      </w:r>
    </w:p>
    <w:p w14:paraId="727233FA"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6</w:t>
      </w:r>
      <w:r w:rsidRPr="00BE226A">
        <w:rPr>
          <w:rFonts w:ascii="Courier" w:hAnsi="Courier"/>
          <w:sz w:val="16"/>
        </w:rPr>
        <w:tab/>
        <w:t xml:space="preserve">    </w:t>
      </w:r>
      <w:r w:rsidRPr="00BE226A">
        <w:rPr>
          <w:rFonts w:ascii="Courier" w:hAnsi="Courier"/>
          <w:sz w:val="16"/>
        </w:rPr>
        <w:tab/>
      </w:r>
      <w:proofErr w:type="gramStart"/>
      <w:r w:rsidRPr="00BE226A">
        <w:rPr>
          <w:rFonts w:ascii="Courier" w:hAnsi="Courier"/>
          <w:sz w:val="16"/>
        </w:rPr>
        <w:t>printf(</w:t>
      </w:r>
      <w:proofErr w:type="gramEnd"/>
      <w:r w:rsidRPr="00BE226A">
        <w:rPr>
          <w:rFonts w:ascii="Courier" w:hAnsi="Courier"/>
          <w:sz w:val="16"/>
        </w:rPr>
        <w:t>"Enter the input number: ");</w:t>
      </w:r>
    </w:p>
    <w:p w14:paraId="224102BF"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7</w:t>
      </w:r>
      <w:r w:rsidRPr="00BE226A">
        <w:rPr>
          <w:rFonts w:ascii="Courier" w:hAnsi="Courier"/>
          <w:sz w:val="16"/>
        </w:rPr>
        <w:tab/>
        <w:t xml:space="preserve">    </w:t>
      </w:r>
      <w:r w:rsidRPr="00BE226A">
        <w:rPr>
          <w:rFonts w:ascii="Courier" w:hAnsi="Courier"/>
          <w:sz w:val="16"/>
        </w:rPr>
        <w:tab/>
      </w:r>
      <w:proofErr w:type="gramStart"/>
      <w:r w:rsidRPr="00BE226A">
        <w:rPr>
          <w:rFonts w:ascii="Courier" w:hAnsi="Courier"/>
          <w:sz w:val="16"/>
        </w:rPr>
        <w:t>scanf(</w:t>
      </w:r>
      <w:proofErr w:type="gramEnd"/>
      <w:r w:rsidRPr="00BE226A">
        <w:rPr>
          <w:rFonts w:ascii="Courier" w:hAnsi="Courier"/>
          <w:sz w:val="16"/>
        </w:rPr>
        <w:t>"%llu", &amp;num);</w:t>
      </w:r>
    </w:p>
    <w:p w14:paraId="331315DB"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8</w:t>
      </w:r>
      <w:r w:rsidRPr="00BE226A">
        <w:rPr>
          <w:rFonts w:ascii="Courier" w:hAnsi="Courier"/>
          <w:sz w:val="16"/>
        </w:rPr>
        <w:tab/>
      </w:r>
      <w:r w:rsidRPr="00BE226A">
        <w:rPr>
          <w:rFonts w:ascii="Courier" w:hAnsi="Courier"/>
          <w:sz w:val="16"/>
        </w:rPr>
        <w:tab/>
      </w:r>
      <w:proofErr w:type="gramStart"/>
      <w:r w:rsidRPr="00BE226A">
        <w:rPr>
          <w:rFonts w:ascii="Courier" w:hAnsi="Courier"/>
          <w:sz w:val="16"/>
        </w:rPr>
        <w:t>printf(</w:t>
      </w:r>
      <w:proofErr w:type="gramEnd"/>
      <w:r w:rsidRPr="00BE226A">
        <w:rPr>
          <w:rFonts w:ascii="Courier" w:hAnsi="Courier"/>
          <w:sz w:val="16"/>
        </w:rPr>
        <w:t>"%llu\n", operation(num));</w:t>
      </w:r>
    </w:p>
    <w:p w14:paraId="7E3A3C6F" w14:textId="77777777" w:rsidR="0012660F" w:rsidRPr="00BE226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BE226A">
        <w:rPr>
          <w:rFonts w:ascii="Courier" w:hAnsi="Courier"/>
          <w:sz w:val="16"/>
        </w:rPr>
        <w:t>19</w:t>
      </w:r>
      <w:r w:rsidRPr="00BE226A">
        <w:rPr>
          <w:rFonts w:ascii="Courier" w:hAnsi="Courier"/>
          <w:sz w:val="16"/>
        </w:rPr>
        <w:tab/>
      </w:r>
      <w:r w:rsidRPr="00BE226A">
        <w:rPr>
          <w:rFonts w:ascii="Courier" w:hAnsi="Courier"/>
          <w:sz w:val="16"/>
        </w:rPr>
        <w:tab/>
        <w:t>return 0;</w:t>
      </w:r>
    </w:p>
    <w:p w14:paraId="1B2D7247"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20</w:t>
      </w:r>
      <w:r>
        <w:rPr>
          <w:rFonts w:ascii="Courier" w:hAnsi="Courier"/>
          <w:sz w:val="16"/>
        </w:rPr>
        <w:tab/>
        <w:t xml:space="preserve">} </w:t>
      </w:r>
    </w:p>
    <w:p w14:paraId="3985BC53" w14:textId="37A993CB" w:rsidR="0012660F" w:rsidRPr="00F92D82" w:rsidRDefault="0012660F" w:rsidP="0012660F">
      <w:pPr>
        <w:rPr>
          <w:color w:val="000000" w:themeColor="text1"/>
        </w:rPr>
      </w:pPr>
      <w:r w:rsidRPr="00F92D82">
        <w:rPr>
          <w:color w:val="000000" w:themeColor="text1"/>
        </w:rPr>
        <w:t>Now you can insert a break point at line 10, at which the program will stop temporarily:</w:t>
      </w:r>
    </w:p>
    <w:p w14:paraId="5A968E46" w14:textId="77777777" w:rsidR="0012660F" w:rsidRPr="00020D7E"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020D7E">
        <w:rPr>
          <w:rFonts w:ascii="Courier" w:hAnsi="Courier"/>
          <w:sz w:val="16"/>
        </w:rPr>
        <w:t>(gdb) break 10</w:t>
      </w:r>
    </w:p>
    <w:p w14:paraId="5CDCF044" w14:textId="77777777" w:rsidR="0012660F" w:rsidRPr="00EA1A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020D7E">
        <w:rPr>
          <w:rFonts w:ascii="Courier" w:hAnsi="Courier"/>
          <w:sz w:val="16"/>
        </w:rPr>
        <w:t>Breakpoint 1 at 0x104f4: file hello.c, line 10.</w:t>
      </w:r>
    </w:p>
    <w:p w14:paraId="2F6B16B7" w14:textId="3C1BCC5B" w:rsidR="001D065E" w:rsidRPr="001D065E" w:rsidRDefault="001D065E" w:rsidP="001D065E">
      <w:pPr>
        <w:rPr>
          <w:color w:val="000000" w:themeColor="text1"/>
        </w:rPr>
      </w:pPr>
      <w:r w:rsidRPr="001D065E">
        <w:rPr>
          <w:color w:val="000000" w:themeColor="text1"/>
        </w:rPr>
        <w:t xml:space="preserve">With the help of the break point, you can continue the program by typing continue or c; meanwhile, you can also use </w:t>
      </w:r>
      <w:proofErr w:type="spellStart"/>
      <w:r w:rsidRPr="001D065E">
        <w:rPr>
          <w:color w:val="000000" w:themeColor="text1"/>
        </w:rPr>
        <w:t>backtrace</w:t>
      </w:r>
      <w:proofErr w:type="spellEnd"/>
      <w:r w:rsidRPr="001D065E">
        <w:rPr>
          <w:color w:val="000000" w:themeColor="text1"/>
        </w:rPr>
        <w:t xml:space="preserve"> or </w:t>
      </w:r>
      <w:proofErr w:type="spellStart"/>
      <w:r w:rsidRPr="001D065E">
        <w:rPr>
          <w:color w:val="000000" w:themeColor="text1"/>
        </w:rPr>
        <w:t>bt</w:t>
      </w:r>
      <w:proofErr w:type="spellEnd"/>
      <w:r w:rsidRPr="001D065E">
        <w:rPr>
          <w:color w:val="000000" w:themeColor="text1"/>
        </w:rPr>
        <w:t xml:space="preserve"> to show the function calls. Constantly typing these two commands will allow you to examine the number of function calls and how it changes with the input number. You can try, for example, input number 3, input number 5, and input number 7, and the number of functions calls will not increase linearly but exponentially.</w:t>
      </w:r>
    </w:p>
    <w:p w14:paraId="24C1CE5F" w14:textId="2CE1F648" w:rsidR="001D065E" w:rsidRPr="001D065E" w:rsidRDefault="001D065E" w:rsidP="001D065E">
      <w:pPr>
        <w:rPr>
          <w:color w:val="000000" w:themeColor="text1"/>
        </w:rPr>
      </w:pPr>
      <w:r w:rsidRPr="001D065E">
        <w:rPr>
          <w:color w:val="000000" w:themeColor="text1"/>
        </w:rPr>
        <w:t>Evidently and intuitively, for when the input number equals, for example, 3, operation(3) is called once, operation(2) is called once, operation(1) is called twice; when the input number equals 4, operation(4) is called once, operation(3) is called once, operation(2) is called twice, and operation(1) is called 4 times.</w:t>
      </w:r>
    </w:p>
    <w:p w14:paraId="43408E67" w14:textId="3A16DF64" w:rsidR="001D065E" w:rsidRDefault="001D065E" w:rsidP="001D065E">
      <w:pPr>
        <w:rPr>
          <w:color w:val="000000" w:themeColor="text1"/>
        </w:rPr>
      </w:pPr>
      <w:r w:rsidRPr="001D065E">
        <w:rPr>
          <w:color w:val="000000" w:themeColor="text1"/>
        </w:rPr>
        <w:t>On the other hand, if you are familiar with big O notation, by inspecting the last line of code, it will become clear that:</w:t>
      </w:r>
    </w:p>
    <w:p w14:paraId="2E02BE25" w14:textId="6C7AEF70" w:rsidR="0012660F" w:rsidRDefault="0012660F" w:rsidP="0012660F">
      <w:pPr>
        <w:rPr>
          <w:rFonts w:ascii="Consolas" w:hAnsi="Consolas" w:cs="Courier New"/>
          <w:color w:val="242729"/>
          <w:shd w:val="clear" w:color="auto" w:fill="EFF0F1"/>
        </w:rPr>
      </w:pPr>
      <w:r>
        <w:rPr>
          <w:rFonts w:ascii="Consolas" w:hAnsi="Consolas" w:cs="Courier New"/>
          <w:color w:val="242729"/>
          <w:shd w:val="clear" w:color="auto" w:fill="EFF0F1"/>
        </w:rPr>
        <w:t>O(2</w:t>
      </w:r>
      <w:r>
        <w:rPr>
          <w:rFonts w:ascii="Consolas" w:hAnsi="Consolas" w:cs="Courier New"/>
          <w:color w:val="242729"/>
          <w:shd w:val="clear" w:color="auto" w:fill="EFF0F1"/>
          <w:vertAlign w:val="superscript"/>
        </w:rPr>
        <w:t>n-1</w:t>
      </w:r>
      <w:r>
        <w:rPr>
          <w:rFonts w:ascii="Consolas" w:hAnsi="Consolas" w:cs="Courier New"/>
          <w:color w:val="242729"/>
          <w:shd w:val="clear" w:color="auto" w:fill="EFF0F1"/>
        </w:rPr>
        <w:t>) + O(2</w:t>
      </w:r>
      <w:r>
        <w:rPr>
          <w:rFonts w:ascii="Consolas" w:hAnsi="Consolas" w:cs="Courier New"/>
          <w:color w:val="242729"/>
          <w:shd w:val="clear" w:color="auto" w:fill="EFF0F1"/>
          <w:vertAlign w:val="superscript"/>
        </w:rPr>
        <w:t>n-2</w:t>
      </w:r>
      <w:r>
        <w:rPr>
          <w:rFonts w:ascii="Consolas" w:hAnsi="Consolas" w:cs="Courier New"/>
          <w:color w:val="242729"/>
          <w:shd w:val="clear" w:color="auto" w:fill="EFF0F1"/>
        </w:rPr>
        <w:t xml:space="preserve">) + </w:t>
      </w:r>
      <w:proofErr w:type="gramStart"/>
      <w:r>
        <w:rPr>
          <w:rFonts w:ascii="Consolas" w:hAnsi="Consolas" w:cs="Courier New"/>
          <w:color w:val="242729"/>
          <w:shd w:val="clear" w:color="auto" w:fill="EFF0F1"/>
        </w:rPr>
        <w:t>O(</w:t>
      </w:r>
      <w:proofErr w:type="gramEnd"/>
      <w:r>
        <w:rPr>
          <w:rFonts w:ascii="Consolas" w:hAnsi="Consolas" w:cs="Courier New"/>
          <w:color w:val="242729"/>
          <w:shd w:val="clear" w:color="auto" w:fill="EFF0F1"/>
        </w:rPr>
        <w:t>1) = O(2</w:t>
      </w:r>
      <w:r>
        <w:rPr>
          <w:rFonts w:ascii="Consolas" w:hAnsi="Consolas" w:cs="Courier New"/>
          <w:color w:val="242729"/>
          <w:shd w:val="clear" w:color="auto" w:fill="EFF0F1"/>
          <w:vertAlign w:val="superscript"/>
        </w:rPr>
        <w:t>n</w:t>
      </w:r>
      <w:r>
        <w:rPr>
          <w:rFonts w:ascii="Consolas" w:hAnsi="Consolas" w:cs="Courier New"/>
          <w:color w:val="242729"/>
          <w:shd w:val="clear" w:color="auto" w:fill="EFF0F1"/>
        </w:rPr>
        <w:t>)</w:t>
      </w:r>
    </w:p>
    <w:p w14:paraId="20ACA261" w14:textId="77777777" w:rsidR="0012660F" w:rsidRDefault="0012660F" w:rsidP="0012660F">
      <w:pPr>
        <w:rPr>
          <w:b/>
          <w:color w:val="C00000"/>
          <w:sz w:val="22"/>
          <w:szCs w:val="22"/>
        </w:rPr>
      </w:pPr>
    </w:p>
    <w:p w14:paraId="19DE19F0" w14:textId="26600116" w:rsidR="0012660F" w:rsidRPr="00F92D82" w:rsidRDefault="0012660F" w:rsidP="0012660F">
      <w:pPr>
        <w:rPr>
          <w:b/>
          <w:color w:val="000000" w:themeColor="text1"/>
        </w:rPr>
      </w:pPr>
      <w:r w:rsidRPr="00F92D82">
        <w:rPr>
          <w:b/>
          <w:color w:val="000000" w:themeColor="text1"/>
        </w:rPr>
        <w:t>5.</w:t>
      </w:r>
      <w:r w:rsidR="00C93359">
        <w:rPr>
          <w:b/>
          <w:color w:val="000000" w:themeColor="text1"/>
        </w:rPr>
        <w:t xml:space="preserve"> </w:t>
      </w:r>
      <w:r w:rsidRPr="00F92D82">
        <w:rPr>
          <w:b/>
          <w:color w:val="000000" w:themeColor="text1"/>
        </w:rPr>
        <w:t>How much memory does one function call occupy? Use your GNU debugger to find out a specific value.</w:t>
      </w:r>
    </w:p>
    <w:p w14:paraId="7895D697" w14:textId="77777777" w:rsidR="0012660F" w:rsidRPr="00F92D82" w:rsidRDefault="0012660F" w:rsidP="0012660F">
      <w:pPr>
        <w:rPr>
          <w:color w:val="000000" w:themeColor="text1"/>
        </w:rPr>
      </w:pPr>
      <w:r w:rsidRPr="00F92D82">
        <w:rPr>
          <w:color w:val="000000" w:themeColor="text1"/>
        </w:rPr>
        <w:t xml:space="preserve">Moving on from the previous question, a very useful command from GNU debugger is </w:t>
      </w:r>
      <w:r w:rsidRPr="001D065E">
        <w:rPr>
          <w:rFonts w:ascii="Courier New" w:hAnsi="Courier New" w:cs="Courier New"/>
          <w:b/>
          <w:i/>
          <w:color w:val="000000" w:themeColor="text1"/>
          <w:sz w:val="18"/>
          <w:szCs w:val="18"/>
        </w:rPr>
        <w:t>info frame</w:t>
      </w:r>
      <w:r w:rsidRPr="00F92D82">
        <w:rPr>
          <w:color w:val="000000" w:themeColor="text1"/>
        </w:rPr>
        <w:t>:</w:t>
      </w:r>
    </w:p>
    <w:p w14:paraId="275646DC"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lastRenderedPageBreak/>
        <w:t>(gdb) info frame 1</w:t>
      </w:r>
    </w:p>
    <w:p w14:paraId="33E91DE5"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Stack frame at </w:t>
      </w:r>
      <w:r w:rsidRPr="005219E1">
        <w:rPr>
          <w:rFonts w:ascii="Courier" w:hAnsi="Courier"/>
          <w:color w:val="FF0000"/>
          <w:sz w:val="16"/>
        </w:rPr>
        <w:t>0x7efffca8</w:t>
      </w:r>
      <w:r w:rsidRPr="003D0DDA">
        <w:rPr>
          <w:rFonts w:ascii="Courier" w:hAnsi="Courier"/>
          <w:sz w:val="16"/>
        </w:rPr>
        <w:t>:</w:t>
      </w:r>
    </w:p>
    <w:p w14:paraId="112CA7F8"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 pc = 0x10508 in operation (hello.c:10); saved pc = 0x10508</w:t>
      </w:r>
    </w:p>
    <w:p w14:paraId="79349D65"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 called by frame at 0x7efffcc0, caller of frame at 0x7efffc90</w:t>
      </w:r>
    </w:p>
    <w:p w14:paraId="728736C1"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 source language c.</w:t>
      </w:r>
    </w:p>
    <w:p w14:paraId="484C8F1C"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 Arglist at 0x7efffc90, args: x=&lt;optimized out&gt;</w:t>
      </w:r>
    </w:p>
    <w:p w14:paraId="3C1B0EE5"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 Locals at 0x7efffc90, Previous frame's sp is 0x7efffca8</w:t>
      </w:r>
    </w:p>
    <w:p w14:paraId="75174C57"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 Saved registers:</w:t>
      </w:r>
    </w:p>
    <w:p w14:paraId="19D8AE0D"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  r4 at 0x7efffc90, r5 at 0x7efffc94, r6 at 0x7efffc98, r7 at 0x7efffc9c, r8 at 0x7efffca0, lr at 0x7efffca4</w:t>
      </w:r>
    </w:p>
    <w:p w14:paraId="2899F9B9"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gdb) info frame 2</w:t>
      </w:r>
    </w:p>
    <w:p w14:paraId="360DEF3F"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Stack frame at </w:t>
      </w:r>
      <w:r w:rsidRPr="0066664A">
        <w:rPr>
          <w:rFonts w:ascii="Courier" w:hAnsi="Courier"/>
          <w:color w:val="FF0000"/>
          <w:sz w:val="16"/>
        </w:rPr>
        <w:t>0x7efffcc0</w:t>
      </w:r>
      <w:r w:rsidRPr="003D0DDA">
        <w:rPr>
          <w:rFonts w:ascii="Courier" w:hAnsi="Courier"/>
          <w:sz w:val="16"/>
        </w:rPr>
        <w:t>:</w:t>
      </w:r>
    </w:p>
    <w:p w14:paraId="4FA010D6"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 pc = 0x10508 in operation (hello.c:10); saved pc = 0x10374</w:t>
      </w:r>
    </w:p>
    <w:p w14:paraId="4AB2D07C"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 called by frame at 0x7efffcd0, caller of frame at 0x7efffca8</w:t>
      </w:r>
    </w:p>
    <w:p w14:paraId="48F510B8"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 source language c.</w:t>
      </w:r>
    </w:p>
    <w:p w14:paraId="7C8F3D5B"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 Arglist at 0x7efffca8, args: x=&lt;optimized out&gt;</w:t>
      </w:r>
    </w:p>
    <w:p w14:paraId="1E31B616"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 Locals at 0x7efffca8, Previous frame's sp is 0x7efffcc0</w:t>
      </w:r>
    </w:p>
    <w:p w14:paraId="74231E5D" w14:textId="77777777" w:rsidR="0012660F" w:rsidRPr="003D0DD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 Saved registers:</w:t>
      </w:r>
    </w:p>
    <w:p w14:paraId="0250D4B8" w14:textId="77777777" w:rsidR="0012660F" w:rsidRPr="00EA1A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D0DDA">
        <w:rPr>
          <w:rFonts w:ascii="Courier" w:hAnsi="Courier"/>
          <w:sz w:val="16"/>
        </w:rPr>
        <w:t xml:space="preserve">  r4 at 0x7efffca8, r5 at 0x7efffcac, r6 at 0x7efffcb0, r7 at 0x7efffcb4, r8 at 0x7efffcb8, lr at 0x7efffcbc</w:t>
      </w:r>
    </w:p>
    <w:p w14:paraId="71FD3EED" w14:textId="110E7775" w:rsidR="0012660F" w:rsidRPr="00D13C93" w:rsidRDefault="0012660F" w:rsidP="0012660F">
      <w:pPr>
        <w:rPr>
          <w:b/>
          <w:color w:val="FF0000"/>
        </w:rPr>
      </w:pPr>
      <w:r w:rsidRPr="00F92D82">
        <w:rPr>
          <w:color w:val="000000" w:themeColor="text1"/>
        </w:rPr>
        <w:t xml:space="preserve">By subtracting the addresses of the two adjacent stack frames, it turns out that one stack frame occupies 24 addresses, </w:t>
      </w:r>
      <w:r w:rsidR="00C93359">
        <w:rPr>
          <w:color w:val="000000" w:themeColor="text1"/>
        </w:rPr>
        <w:t xml:space="preserve">and </w:t>
      </w:r>
      <w:r w:rsidRPr="00F92D82">
        <w:rPr>
          <w:color w:val="000000" w:themeColor="text1"/>
        </w:rPr>
        <w:t>hence 24 bytes.</w:t>
      </w:r>
      <w:r>
        <w:rPr>
          <w:color w:val="FF0000"/>
        </w:rPr>
        <w:t xml:space="preserve"> </w:t>
      </w:r>
      <w:r w:rsidRPr="00D13C93">
        <w:rPr>
          <w:b/>
          <w:color w:val="FF0000"/>
        </w:rPr>
        <w:t xml:space="preserve">Check: </w:t>
      </w:r>
      <w:r w:rsidR="00C93359">
        <w:rPr>
          <w:b/>
          <w:color w:val="FF0000"/>
        </w:rPr>
        <w:t>“</w:t>
      </w:r>
      <w:r w:rsidRPr="00D13C93">
        <w:rPr>
          <w:b/>
          <w:color w:val="FF0000"/>
        </w:rPr>
        <w:t>info stack</w:t>
      </w:r>
      <w:r w:rsidR="00C93359">
        <w:rPr>
          <w:b/>
          <w:color w:val="FF0000"/>
        </w:rPr>
        <w:t>”</w:t>
      </w:r>
      <w:r w:rsidRPr="00D13C93">
        <w:rPr>
          <w:b/>
          <w:color w:val="FF0000"/>
        </w:rPr>
        <w:t xml:space="preserve"> at: https://stackoverflow.com/questions/37321252/check-used-stack-size-using-core-file</w:t>
      </w:r>
    </w:p>
    <w:p w14:paraId="1B641120" w14:textId="7309898F" w:rsidR="0012660F" w:rsidRPr="00F92D82" w:rsidRDefault="0012660F" w:rsidP="0012660F">
      <w:pPr>
        <w:rPr>
          <w:b/>
          <w:color w:val="000000" w:themeColor="text1"/>
        </w:rPr>
      </w:pPr>
      <w:r w:rsidRPr="00F92D82">
        <w:rPr>
          <w:b/>
          <w:color w:val="000000" w:themeColor="text1"/>
        </w:rPr>
        <w:t>6.</w:t>
      </w:r>
      <w:r w:rsidR="00C93359">
        <w:rPr>
          <w:b/>
          <w:color w:val="000000" w:themeColor="text1"/>
        </w:rPr>
        <w:t xml:space="preserve"> </w:t>
      </w:r>
      <w:r w:rsidRPr="00F92D82">
        <w:rPr>
          <w:b/>
          <w:color w:val="000000" w:themeColor="text1"/>
        </w:rPr>
        <w:t>Suggest and implement a new approach to solve the above timing issue (</w:t>
      </w:r>
      <w:r>
        <w:rPr>
          <w:b/>
          <w:color w:val="000000" w:themeColor="text1"/>
        </w:rPr>
        <w:t xml:space="preserve">Hint: </w:t>
      </w:r>
      <w:r w:rsidRPr="00F92D82">
        <w:rPr>
          <w:b/>
          <w:color w:val="000000" w:themeColor="text1"/>
        </w:rPr>
        <w:t>think about the recursion</w:t>
      </w:r>
      <w:r>
        <w:rPr>
          <w:b/>
          <w:color w:val="000000" w:themeColor="text1"/>
        </w:rPr>
        <w:t xml:space="preserve"> and iteration, you can </w:t>
      </w:r>
      <w:r w:rsidRPr="00F83C48">
        <w:rPr>
          <w:b/>
          <w:color w:val="000000" w:themeColor="text1"/>
        </w:rPr>
        <w:t>reuse</w:t>
      </w:r>
      <w:r>
        <w:rPr>
          <w:b/>
          <w:color w:val="000000" w:themeColor="text1"/>
        </w:rPr>
        <w:t xml:space="preserve"> the </w:t>
      </w:r>
      <w:proofErr w:type="spellStart"/>
      <w:r>
        <w:rPr>
          <w:b/>
          <w:color w:val="000000" w:themeColor="text1"/>
        </w:rPr>
        <w:t>Makefile</w:t>
      </w:r>
      <w:proofErr w:type="spellEnd"/>
      <w:r>
        <w:rPr>
          <w:b/>
          <w:color w:val="000000" w:themeColor="text1"/>
        </w:rPr>
        <w:t xml:space="preserve"> from the Lab session</w:t>
      </w:r>
      <w:r w:rsidRPr="00F92D82">
        <w:rPr>
          <w:b/>
          <w:color w:val="000000" w:themeColor="text1"/>
        </w:rPr>
        <w:t>).</w:t>
      </w:r>
    </w:p>
    <w:p w14:paraId="68F1A8F4" w14:textId="4FEF2CC8" w:rsidR="0012660F" w:rsidRPr="00F92D82" w:rsidRDefault="0012660F" w:rsidP="0012660F">
      <w:pPr>
        <w:rPr>
          <w:color w:val="000000" w:themeColor="text1"/>
        </w:rPr>
      </w:pPr>
      <w:r w:rsidRPr="00F92D82">
        <w:rPr>
          <w:color w:val="000000" w:themeColor="text1"/>
        </w:rPr>
        <w:t xml:space="preserve">Since </w:t>
      </w:r>
      <w:proofErr w:type="gramStart"/>
      <w:r w:rsidRPr="00F92D82">
        <w:rPr>
          <w:color w:val="000000" w:themeColor="text1"/>
        </w:rPr>
        <w:t>the majority of</w:t>
      </w:r>
      <w:proofErr w:type="gramEnd"/>
      <w:r w:rsidRPr="00F92D82">
        <w:rPr>
          <w:color w:val="000000" w:themeColor="text1"/>
        </w:rPr>
        <w:t xml:space="preserve"> the increase in execution time is due to function call overhead, we can eliminate it by replacing the recursion method with iteration method. Here is an example solution:</w:t>
      </w:r>
    </w:p>
    <w:p w14:paraId="19EB788D"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Pr>
          <w:rFonts w:ascii="Courier" w:hAnsi="Courier"/>
          <w:sz w:val="18"/>
        </w:rPr>
        <w:t>#include &lt;stdio.h&gt;</w:t>
      </w:r>
    </w:p>
    <w:p w14:paraId="797C7FE0"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 xml:space="preserve">unsigned long long </w:t>
      </w:r>
      <w:proofErr w:type="gramStart"/>
      <w:r w:rsidRPr="00486228">
        <w:rPr>
          <w:rFonts w:ascii="Courier" w:hAnsi="Courier"/>
          <w:sz w:val="18"/>
        </w:rPr>
        <w:t>operation(</w:t>
      </w:r>
      <w:proofErr w:type="gramEnd"/>
      <w:r w:rsidRPr="00486228">
        <w:rPr>
          <w:rFonts w:ascii="Courier" w:hAnsi="Courier"/>
          <w:sz w:val="18"/>
        </w:rPr>
        <w:t>unsigned int n)</w:t>
      </w:r>
    </w:p>
    <w:p w14:paraId="3842BF98"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w:t>
      </w:r>
    </w:p>
    <w:p w14:paraId="73BCF093"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t>unsigned long long a = 0;</w:t>
      </w:r>
    </w:p>
    <w:p w14:paraId="326626BF"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t>unsigned long long b = 1;</w:t>
      </w:r>
    </w:p>
    <w:p w14:paraId="13E9443B"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t>unsigned long long temp;</w:t>
      </w:r>
    </w:p>
    <w:p w14:paraId="76EB52EA"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r>
    </w:p>
    <w:p w14:paraId="3CD8BFC9"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t>while (</w:t>
      </w:r>
      <w:proofErr w:type="gramStart"/>
      <w:r w:rsidRPr="00486228">
        <w:rPr>
          <w:rFonts w:ascii="Courier" w:hAnsi="Courier"/>
          <w:sz w:val="18"/>
        </w:rPr>
        <w:t>n !</w:t>
      </w:r>
      <w:proofErr w:type="gramEnd"/>
      <w:r w:rsidRPr="00486228">
        <w:rPr>
          <w:rFonts w:ascii="Courier" w:hAnsi="Courier"/>
          <w:sz w:val="18"/>
        </w:rPr>
        <w:t>= 0)</w:t>
      </w:r>
    </w:p>
    <w:p w14:paraId="624267B2"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t>{</w:t>
      </w:r>
    </w:p>
    <w:p w14:paraId="28910429"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r>
      <w:r w:rsidRPr="00486228">
        <w:rPr>
          <w:rFonts w:ascii="Courier" w:hAnsi="Courier"/>
          <w:sz w:val="18"/>
        </w:rPr>
        <w:tab/>
        <w:t>temp = a;</w:t>
      </w:r>
    </w:p>
    <w:p w14:paraId="5E597355"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r>
      <w:r w:rsidRPr="00486228">
        <w:rPr>
          <w:rFonts w:ascii="Courier" w:hAnsi="Courier"/>
          <w:sz w:val="18"/>
        </w:rPr>
        <w:tab/>
        <w:t>a = b;</w:t>
      </w:r>
    </w:p>
    <w:p w14:paraId="28AA66F0"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r>
      <w:r w:rsidRPr="00486228">
        <w:rPr>
          <w:rFonts w:ascii="Courier" w:hAnsi="Courier"/>
          <w:sz w:val="18"/>
        </w:rPr>
        <w:tab/>
        <w:t>b = b + temp;</w:t>
      </w:r>
    </w:p>
    <w:p w14:paraId="2C3BBD9C"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r>
      <w:r w:rsidRPr="00486228">
        <w:rPr>
          <w:rFonts w:ascii="Courier" w:hAnsi="Courier"/>
          <w:sz w:val="18"/>
        </w:rPr>
        <w:tab/>
        <w:t>n--;</w:t>
      </w:r>
    </w:p>
    <w:p w14:paraId="0AE5DAE6"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t>}</w:t>
      </w:r>
    </w:p>
    <w:p w14:paraId="2F0B5923"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p>
    <w:p w14:paraId="6167544D"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t>return a;</w:t>
      </w:r>
    </w:p>
    <w:p w14:paraId="5419FDD7"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Pr>
          <w:rFonts w:ascii="Courier" w:hAnsi="Courier"/>
          <w:sz w:val="18"/>
        </w:rPr>
        <w:t>}</w:t>
      </w:r>
    </w:p>
    <w:p w14:paraId="042C0237"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Pr>
          <w:rFonts w:ascii="Courier" w:hAnsi="Courier"/>
          <w:sz w:val="18"/>
        </w:rPr>
        <w:t xml:space="preserve">unsigned </w:t>
      </w:r>
      <w:r w:rsidRPr="00486228">
        <w:rPr>
          <w:rFonts w:ascii="Courier" w:hAnsi="Courier"/>
          <w:sz w:val="18"/>
        </w:rPr>
        <w:t xml:space="preserve">long long </w:t>
      </w:r>
      <w:proofErr w:type="gramStart"/>
      <w:r w:rsidRPr="00486228">
        <w:rPr>
          <w:rFonts w:ascii="Courier" w:hAnsi="Courier"/>
          <w:sz w:val="18"/>
        </w:rPr>
        <w:t>main(</w:t>
      </w:r>
      <w:proofErr w:type="gramEnd"/>
      <w:r w:rsidRPr="00486228">
        <w:rPr>
          <w:rFonts w:ascii="Courier" w:hAnsi="Courier"/>
          <w:sz w:val="18"/>
        </w:rPr>
        <w:t xml:space="preserve">) </w:t>
      </w:r>
    </w:p>
    <w:p w14:paraId="275DBB0B"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w:t>
      </w:r>
    </w:p>
    <w:p w14:paraId="51DD5E46"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t>unsigned int num;</w:t>
      </w:r>
    </w:p>
    <w:p w14:paraId="347695FF"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 xml:space="preserve">    </w:t>
      </w:r>
      <w:r w:rsidRPr="00486228">
        <w:rPr>
          <w:rFonts w:ascii="Courier" w:hAnsi="Courier"/>
          <w:sz w:val="18"/>
        </w:rPr>
        <w:tab/>
      </w:r>
      <w:proofErr w:type="gramStart"/>
      <w:r w:rsidRPr="00486228">
        <w:rPr>
          <w:rFonts w:ascii="Courier" w:hAnsi="Courier"/>
          <w:sz w:val="18"/>
        </w:rPr>
        <w:t>printf(</w:t>
      </w:r>
      <w:proofErr w:type="gramEnd"/>
      <w:r w:rsidRPr="00486228">
        <w:rPr>
          <w:rFonts w:ascii="Courier" w:hAnsi="Courier"/>
          <w:sz w:val="18"/>
        </w:rPr>
        <w:t>"Enter the input number: ");</w:t>
      </w:r>
    </w:p>
    <w:p w14:paraId="44652710"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 xml:space="preserve">    </w:t>
      </w:r>
      <w:r w:rsidRPr="00486228">
        <w:rPr>
          <w:rFonts w:ascii="Courier" w:hAnsi="Courier"/>
          <w:sz w:val="18"/>
        </w:rPr>
        <w:tab/>
      </w:r>
      <w:proofErr w:type="gramStart"/>
      <w:r w:rsidRPr="00486228">
        <w:rPr>
          <w:rFonts w:ascii="Courier" w:hAnsi="Courier"/>
          <w:sz w:val="18"/>
        </w:rPr>
        <w:t>scanf(</w:t>
      </w:r>
      <w:proofErr w:type="gramEnd"/>
      <w:r w:rsidRPr="00486228">
        <w:rPr>
          <w:rFonts w:ascii="Courier" w:hAnsi="Courier"/>
          <w:sz w:val="18"/>
        </w:rPr>
        <w:t>"%llu", &amp;num);</w:t>
      </w:r>
    </w:p>
    <w:p w14:paraId="779858F7"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r>
      <w:proofErr w:type="gramStart"/>
      <w:r w:rsidRPr="00486228">
        <w:rPr>
          <w:rFonts w:ascii="Courier" w:hAnsi="Courier"/>
          <w:sz w:val="18"/>
        </w:rPr>
        <w:t>printf(</w:t>
      </w:r>
      <w:proofErr w:type="gramEnd"/>
      <w:r w:rsidRPr="00486228">
        <w:rPr>
          <w:rFonts w:ascii="Courier" w:hAnsi="Courier"/>
          <w:sz w:val="18"/>
        </w:rPr>
        <w:t>"%llu\n", operation(num));</w:t>
      </w:r>
    </w:p>
    <w:p w14:paraId="2A99F8DD" w14:textId="77777777" w:rsidR="0012660F" w:rsidRPr="0048622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ab/>
        <w:t>return 0;</w:t>
      </w:r>
    </w:p>
    <w:p w14:paraId="6FECF6F2"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486228">
        <w:rPr>
          <w:rFonts w:ascii="Courier" w:hAnsi="Courier"/>
          <w:sz w:val="18"/>
        </w:rPr>
        <w:t>}</w:t>
      </w:r>
    </w:p>
    <w:p w14:paraId="70CA98BF" w14:textId="77777777" w:rsidR="0012660F" w:rsidRDefault="0012660F" w:rsidP="0012660F">
      <w:pPr>
        <w:rPr>
          <w:color w:val="000000" w:themeColor="text1"/>
          <w:sz w:val="22"/>
          <w:szCs w:val="22"/>
        </w:rPr>
      </w:pPr>
    </w:p>
    <w:p w14:paraId="2752DAE3" w14:textId="25B5522E" w:rsidR="0012660F" w:rsidRDefault="0012660F" w:rsidP="0012660F">
      <w:pPr>
        <w:rPr>
          <w:color w:val="000000" w:themeColor="text1"/>
          <w:sz w:val="22"/>
          <w:szCs w:val="22"/>
        </w:rPr>
      </w:pPr>
    </w:p>
    <w:p w14:paraId="381E80AF" w14:textId="77777777" w:rsidR="007D293C" w:rsidRPr="00E5636B" w:rsidRDefault="007D293C" w:rsidP="0012660F">
      <w:pPr>
        <w:rPr>
          <w:color w:val="000000" w:themeColor="text1"/>
          <w:sz w:val="22"/>
          <w:szCs w:val="22"/>
        </w:rPr>
      </w:pPr>
    </w:p>
    <w:p w14:paraId="30A407EA" w14:textId="70743945" w:rsidR="0012660F" w:rsidRPr="00DF2C44" w:rsidRDefault="0012660F" w:rsidP="0012660F">
      <w:pPr>
        <w:rPr>
          <w:b/>
          <w:color w:val="000000" w:themeColor="text1"/>
        </w:rPr>
      </w:pPr>
      <w:r w:rsidRPr="00DF2C44">
        <w:rPr>
          <w:b/>
          <w:color w:val="000000" w:themeColor="text1"/>
        </w:rPr>
        <w:t>7.</w:t>
      </w:r>
      <w:r w:rsidR="00F83C48">
        <w:rPr>
          <w:b/>
          <w:color w:val="000000" w:themeColor="text1"/>
        </w:rPr>
        <w:t xml:space="preserve"> </w:t>
      </w:r>
      <w:r w:rsidRPr="00DF2C44">
        <w:rPr>
          <w:b/>
          <w:color w:val="000000" w:themeColor="text1"/>
        </w:rPr>
        <w:t>Repeat step 2 and comment on the improvement of your new program.</w:t>
      </w:r>
    </w:p>
    <w:p w14:paraId="37B5DA3C" w14:textId="76597868" w:rsidR="000023A6" w:rsidRPr="000023A6" w:rsidRDefault="000023A6" w:rsidP="000023A6">
      <w:pPr>
        <w:rPr>
          <w:color w:val="000000" w:themeColor="text1"/>
        </w:rPr>
      </w:pPr>
      <w:r w:rsidRPr="000023A6">
        <w:rPr>
          <w:color w:val="000000" w:themeColor="text1"/>
        </w:rPr>
        <w:t>Now make your program as you did in the previous lab with debug features included, run it with/without remote debugging and use your Streamline to record the execution time.</w:t>
      </w:r>
    </w:p>
    <w:p w14:paraId="1D05666B" w14:textId="616D2F08" w:rsidR="0012660F" w:rsidRDefault="000023A6" w:rsidP="000023A6">
      <w:pPr>
        <w:rPr>
          <w:color w:val="000000" w:themeColor="text1"/>
        </w:rPr>
      </w:pPr>
      <w:r w:rsidRPr="000023A6">
        <w:rPr>
          <w:color w:val="000000" w:themeColor="text1"/>
        </w:rPr>
        <w:t xml:space="preserve">The iteration method has the time complexity of O(n) and memory complexity of </w:t>
      </w:r>
      <w:proofErr w:type="gramStart"/>
      <w:r w:rsidRPr="000023A6">
        <w:rPr>
          <w:color w:val="000000" w:themeColor="text1"/>
        </w:rPr>
        <w:t>O(</w:t>
      </w:r>
      <w:proofErr w:type="gramEnd"/>
      <w:r w:rsidRPr="000023A6">
        <w:rPr>
          <w:color w:val="000000" w:themeColor="text1"/>
        </w:rPr>
        <w:t>1). In addition, since only one function is called during the computation process, the program does not suffer from significant function call overhead. Therefore, the program responses quickly for those given inputs.</w:t>
      </w:r>
    </w:p>
    <w:p w14:paraId="34B22C7C" w14:textId="77777777" w:rsidR="000023A6" w:rsidRPr="00DF2C44" w:rsidRDefault="000023A6" w:rsidP="000023A6">
      <w:pPr>
        <w:rPr>
          <w:b/>
          <w:color w:val="C00000"/>
        </w:rPr>
      </w:pPr>
    </w:p>
    <w:p w14:paraId="7336C70C" w14:textId="01251889" w:rsidR="0012660F" w:rsidRPr="00307DBF" w:rsidRDefault="0012660F" w:rsidP="0012660F">
      <w:pPr>
        <w:rPr>
          <w:b/>
          <w:color w:val="000000" w:themeColor="text1"/>
        </w:rPr>
      </w:pPr>
      <w:r w:rsidRPr="00307DBF">
        <w:rPr>
          <w:b/>
          <w:color w:val="000000" w:themeColor="text1"/>
        </w:rPr>
        <w:t>8.</w:t>
      </w:r>
      <w:r w:rsidR="00F83C48" w:rsidRPr="00307DBF">
        <w:rPr>
          <w:b/>
          <w:color w:val="000000" w:themeColor="text1"/>
        </w:rPr>
        <w:t xml:space="preserve"> </w:t>
      </w:r>
      <w:r w:rsidRPr="00307DBF">
        <w:rPr>
          <w:b/>
          <w:color w:val="000000" w:themeColor="text1"/>
        </w:rPr>
        <w:t>Now try your new program with 91, 92, 93</w:t>
      </w:r>
      <w:r w:rsidR="00F83C48" w:rsidRPr="00307DBF">
        <w:rPr>
          <w:b/>
          <w:color w:val="000000" w:themeColor="text1"/>
        </w:rPr>
        <w:t>,</w:t>
      </w:r>
      <w:r w:rsidRPr="00307DBF">
        <w:rPr>
          <w:b/>
          <w:color w:val="000000" w:themeColor="text1"/>
        </w:rPr>
        <w:t xml:space="preserve"> and 94 as the input number; any error inspected? What might be the cause of the potential error?</w:t>
      </w:r>
    </w:p>
    <w:p w14:paraId="177F0FB2" w14:textId="77777777" w:rsidR="0012660F" w:rsidRPr="00307DBF" w:rsidRDefault="0012660F" w:rsidP="0012660F">
      <w:pPr>
        <w:rPr>
          <w:color w:val="000000" w:themeColor="text1"/>
        </w:rPr>
      </w:pPr>
      <w:r w:rsidRPr="00307DBF">
        <w:rPr>
          <w:color w:val="000000" w:themeColor="text1"/>
        </w:rPr>
        <w:t xml:space="preserve">Assume you have defined variables in </w:t>
      </w:r>
      <w:r w:rsidRPr="00307DBF">
        <w:rPr>
          <w:rFonts w:ascii="Courier New" w:hAnsi="Courier New" w:cs="Courier New"/>
          <w:color w:val="000000" w:themeColor="text1"/>
          <w:sz w:val="18"/>
          <w:szCs w:val="18"/>
        </w:rPr>
        <w:t>unsigned long long</w:t>
      </w:r>
      <w:r w:rsidRPr="00307DBF">
        <w:rPr>
          <w:color w:val="000000" w:themeColor="text1"/>
        </w:rPr>
        <w:t>, you should get the following output:</w:t>
      </w:r>
    </w:p>
    <w:tbl>
      <w:tblPr>
        <w:tblStyle w:val="TableGrid"/>
        <w:tblW w:w="0" w:type="auto"/>
        <w:tblInd w:w="2405" w:type="dxa"/>
        <w:tblLook w:val="04A0" w:firstRow="1" w:lastRow="0" w:firstColumn="1" w:lastColumn="0" w:noHBand="0" w:noVBand="1"/>
      </w:tblPr>
      <w:tblGrid>
        <w:gridCol w:w="2270"/>
        <w:gridCol w:w="2776"/>
      </w:tblGrid>
      <w:tr w:rsidR="0012660F" w:rsidRPr="00307DBF" w14:paraId="44011FE8" w14:textId="77777777" w:rsidTr="009A3C0F">
        <w:tc>
          <w:tcPr>
            <w:tcW w:w="2270" w:type="dxa"/>
          </w:tcPr>
          <w:p w14:paraId="0089EEB8" w14:textId="77777777" w:rsidR="0012660F" w:rsidRPr="00307DBF" w:rsidRDefault="0012660F" w:rsidP="009A3C0F">
            <w:pPr>
              <w:jc w:val="center"/>
              <w:rPr>
                <w:b/>
                <w:color w:val="000000" w:themeColor="text1"/>
                <w:sz w:val="22"/>
                <w:szCs w:val="22"/>
              </w:rPr>
            </w:pPr>
            <w:r w:rsidRPr="00307DBF">
              <w:rPr>
                <w:b/>
                <w:color w:val="000000" w:themeColor="text1"/>
                <w:sz w:val="22"/>
                <w:szCs w:val="22"/>
              </w:rPr>
              <w:t xml:space="preserve">Input Number </w:t>
            </w:r>
          </w:p>
        </w:tc>
        <w:tc>
          <w:tcPr>
            <w:tcW w:w="2408" w:type="dxa"/>
          </w:tcPr>
          <w:p w14:paraId="4697AE28" w14:textId="77777777" w:rsidR="0012660F" w:rsidRPr="00307DBF" w:rsidRDefault="0012660F" w:rsidP="009A3C0F">
            <w:pPr>
              <w:jc w:val="center"/>
              <w:rPr>
                <w:b/>
                <w:color w:val="000000" w:themeColor="text1"/>
                <w:sz w:val="22"/>
                <w:szCs w:val="22"/>
              </w:rPr>
            </w:pPr>
            <w:r w:rsidRPr="00307DBF">
              <w:rPr>
                <w:b/>
                <w:color w:val="000000" w:themeColor="text1"/>
                <w:sz w:val="22"/>
                <w:szCs w:val="22"/>
              </w:rPr>
              <w:t>Output</w:t>
            </w:r>
          </w:p>
        </w:tc>
      </w:tr>
      <w:tr w:rsidR="0012660F" w:rsidRPr="00307DBF" w14:paraId="3590542D" w14:textId="77777777" w:rsidTr="009A3C0F">
        <w:tc>
          <w:tcPr>
            <w:tcW w:w="2270" w:type="dxa"/>
          </w:tcPr>
          <w:p w14:paraId="7A31D162" w14:textId="77777777" w:rsidR="0012660F" w:rsidRPr="00307DBF" w:rsidRDefault="0012660F" w:rsidP="009A3C0F">
            <w:pPr>
              <w:jc w:val="center"/>
              <w:rPr>
                <w:color w:val="000000" w:themeColor="text1"/>
                <w:sz w:val="22"/>
                <w:szCs w:val="22"/>
              </w:rPr>
            </w:pPr>
            <w:r w:rsidRPr="00307DBF">
              <w:rPr>
                <w:color w:val="000000" w:themeColor="text1"/>
                <w:sz w:val="22"/>
                <w:szCs w:val="22"/>
              </w:rPr>
              <w:t>91</w:t>
            </w:r>
          </w:p>
        </w:tc>
        <w:tc>
          <w:tcPr>
            <w:tcW w:w="2408" w:type="dxa"/>
          </w:tcPr>
          <w:p w14:paraId="643A8F17" w14:textId="77777777" w:rsidR="0012660F" w:rsidRPr="00307DBF" w:rsidRDefault="0012660F" w:rsidP="009A3C0F">
            <w:pPr>
              <w:jc w:val="center"/>
              <w:rPr>
                <w:color w:val="000000" w:themeColor="text1"/>
                <w:sz w:val="22"/>
                <w:szCs w:val="22"/>
              </w:rPr>
            </w:pPr>
            <w:r w:rsidRPr="00307DBF">
              <w:rPr>
                <w:color w:val="000000" w:themeColor="text1"/>
                <w:sz w:val="22"/>
                <w:szCs w:val="22"/>
              </w:rPr>
              <w:t>4,660,046,610,375,530,309</w:t>
            </w:r>
          </w:p>
        </w:tc>
      </w:tr>
      <w:tr w:rsidR="0012660F" w:rsidRPr="00307DBF" w14:paraId="1D0B406E" w14:textId="77777777" w:rsidTr="009A3C0F">
        <w:tc>
          <w:tcPr>
            <w:tcW w:w="2270" w:type="dxa"/>
          </w:tcPr>
          <w:p w14:paraId="7CFA0E9F" w14:textId="77777777" w:rsidR="0012660F" w:rsidRPr="00307DBF" w:rsidRDefault="0012660F" w:rsidP="009A3C0F">
            <w:pPr>
              <w:jc w:val="center"/>
              <w:rPr>
                <w:color w:val="000000" w:themeColor="text1"/>
                <w:sz w:val="22"/>
                <w:szCs w:val="22"/>
              </w:rPr>
            </w:pPr>
            <w:r w:rsidRPr="00307DBF">
              <w:rPr>
                <w:color w:val="000000" w:themeColor="text1"/>
                <w:sz w:val="22"/>
                <w:szCs w:val="22"/>
              </w:rPr>
              <w:t>92</w:t>
            </w:r>
          </w:p>
        </w:tc>
        <w:tc>
          <w:tcPr>
            <w:tcW w:w="2408" w:type="dxa"/>
          </w:tcPr>
          <w:p w14:paraId="200FE685" w14:textId="77777777" w:rsidR="0012660F" w:rsidRPr="00307DBF" w:rsidRDefault="0012660F" w:rsidP="009A3C0F">
            <w:pPr>
              <w:jc w:val="center"/>
              <w:rPr>
                <w:color w:val="000000" w:themeColor="text1"/>
                <w:sz w:val="22"/>
                <w:szCs w:val="22"/>
              </w:rPr>
            </w:pPr>
            <w:r w:rsidRPr="00307DBF">
              <w:rPr>
                <w:color w:val="000000" w:themeColor="text1"/>
                <w:sz w:val="22"/>
                <w:szCs w:val="22"/>
              </w:rPr>
              <w:t>7,540,113,804,746,346,429</w:t>
            </w:r>
          </w:p>
        </w:tc>
      </w:tr>
      <w:tr w:rsidR="0012660F" w:rsidRPr="00307DBF" w14:paraId="693A4F94" w14:textId="77777777" w:rsidTr="009A3C0F">
        <w:tc>
          <w:tcPr>
            <w:tcW w:w="2270" w:type="dxa"/>
          </w:tcPr>
          <w:p w14:paraId="53B373B5" w14:textId="77777777" w:rsidR="0012660F" w:rsidRPr="00307DBF" w:rsidRDefault="0012660F" w:rsidP="009A3C0F">
            <w:pPr>
              <w:jc w:val="center"/>
              <w:rPr>
                <w:color w:val="000000" w:themeColor="text1"/>
                <w:sz w:val="22"/>
                <w:szCs w:val="22"/>
              </w:rPr>
            </w:pPr>
            <w:r w:rsidRPr="00307DBF">
              <w:rPr>
                <w:color w:val="000000" w:themeColor="text1"/>
                <w:sz w:val="22"/>
                <w:szCs w:val="22"/>
              </w:rPr>
              <w:t>93</w:t>
            </w:r>
          </w:p>
        </w:tc>
        <w:tc>
          <w:tcPr>
            <w:tcW w:w="2408" w:type="dxa"/>
          </w:tcPr>
          <w:p w14:paraId="266AC5FD" w14:textId="77777777" w:rsidR="0012660F" w:rsidRPr="00307DBF" w:rsidRDefault="0012660F" w:rsidP="009A3C0F">
            <w:pPr>
              <w:jc w:val="center"/>
              <w:rPr>
                <w:color w:val="000000" w:themeColor="text1"/>
                <w:sz w:val="22"/>
                <w:szCs w:val="22"/>
              </w:rPr>
            </w:pPr>
            <w:r w:rsidRPr="00307DBF">
              <w:rPr>
                <w:color w:val="000000" w:themeColor="text1"/>
                <w:sz w:val="22"/>
                <w:szCs w:val="22"/>
              </w:rPr>
              <w:t>12,200,160,415,121,876,738</w:t>
            </w:r>
          </w:p>
        </w:tc>
      </w:tr>
      <w:tr w:rsidR="0012660F" w:rsidRPr="00307DBF" w14:paraId="6D35455B" w14:textId="77777777" w:rsidTr="009A3C0F">
        <w:tc>
          <w:tcPr>
            <w:tcW w:w="2270" w:type="dxa"/>
          </w:tcPr>
          <w:p w14:paraId="7D0BC458" w14:textId="77777777" w:rsidR="0012660F" w:rsidRPr="00307DBF" w:rsidRDefault="0012660F" w:rsidP="009A3C0F">
            <w:pPr>
              <w:jc w:val="center"/>
              <w:rPr>
                <w:color w:val="000000" w:themeColor="text1"/>
                <w:sz w:val="22"/>
                <w:szCs w:val="22"/>
              </w:rPr>
            </w:pPr>
            <w:r w:rsidRPr="00307DBF">
              <w:rPr>
                <w:color w:val="000000" w:themeColor="text1"/>
                <w:sz w:val="22"/>
                <w:szCs w:val="22"/>
              </w:rPr>
              <w:t>94</w:t>
            </w:r>
          </w:p>
        </w:tc>
        <w:tc>
          <w:tcPr>
            <w:tcW w:w="2408" w:type="dxa"/>
          </w:tcPr>
          <w:p w14:paraId="47784D2B" w14:textId="77777777" w:rsidR="0012660F" w:rsidRPr="00307DBF" w:rsidRDefault="0012660F" w:rsidP="009A3C0F">
            <w:pPr>
              <w:jc w:val="center"/>
              <w:rPr>
                <w:color w:val="000000" w:themeColor="text1"/>
                <w:sz w:val="22"/>
                <w:szCs w:val="22"/>
              </w:rPr>
            </w:pPr>
            <w:r w:rsidRPr="00307DBF">
              <w:rPr>
                <w:color w:val="000000" w:themeColor="text1"/>
                <w:sz w:val="22"/>
                <w:szCs w:val="22"/>
              </w:rPr>
              <w:t>1,293,530,146,158,671,551</w:t>
            </w:r>
          </w:p>
        </w:tc>
      </w:tr>
    </w:tbl>
    <w:p w14:paraId="2FB2B2FD" w14:textId="13C2E095" w:rsidR="0012660F" w:rsidRPr="00307DBF" w:rsidRDefault="0012660F" w:rsidP="0012660F">
      <w:pPr>
        <w:rPr>
          <w:color w:val="000000" w:themeColor="text1"/>
        </w:rPr>
      </w:pPr>
      <w:r w:rsidRPr="00307DBF">
        <w:rPr>
          <w:color w:val="000000" w:themeColor="text1"/>
        </w:rPr>
        <w:t xml:space="preserve">From the table above, </w:t>
      </w:r>
      <w:proofErr w:type="gramStart"/>
      <w:r w:rsidRPr="00307DBF">
        <w:rPr>
          <w:color w:val="000000" w:themeColor="text1"/>
        </w:rPr>
        <w:t>it is clear that the</w:t>
      </w:r>
      <w:proofErr w:type="gramEnd"/>
      <w:r w:rsidRPr="00307DBF">
        <w:rPr>
          <w:color w:val="000000" w:themeColor="text1"/>
        </w:rPr>
        <w:t xml:space="preserve"> output number for input 94 is incorrect. This is called overflow</w:t>
      </w:r>
      <w:r w:rsidR="00F83C48" w:rsidRPr="00307DBF">
        <w:rPr>
          <w:color w:val="000000" w:themeColor="text1"/>
        </w:rPr>
        <w:t>—</w:t>
      </w:r>
      <w:r w:rsidRPr="00307DBF">
        <w:rPr>
          <w:color w:val="000000" w:themeColor="text1"/>
        </w:rPr>
        <w:t xml:space="preserve">the original output number is greater than the maximum of an </w:t>
      </w:r>
      <w:r w:rsidRPr="00307DBF">
        <w:rPr>
          <w:rFonts w:ascii="Courier New" w:hAnsi="Courier New" w:cs="Courier New"/>
          <w:color w:val="000000" w:themeColor="text1"/>
          <w:sz w:val="18"/>
          <w:szCs w:val="18"/>
        </w:rPr>
        <w:t>unsigned long long</w:t>
      </w:r>
      <w:r w:rsidRPr="00307DBF">
        <w:rPr>
          <w:color w:val="000000" w:themeColor="text1"/>
          <w:sz w:val="22"/>
          <w:szCs w:val="22"/>
        </w:rPr>
        <w:t xml:space="preserve"> </w:t>
      </w:r>
      <w:r w:rsidRPr="00307DBF">
        <w:rPr>
          <w:color w:val="000000" w:themeColor="text1"/>
        </w:rPr>
        <w:t>can contain</w:t>
      </w:r>
      <w:r w:rsidR="00F83C48" w:rsidRPr="00307DBF">
        <w:rPr>
          <w:color w:val="000000" w:themeColor="text1"/>
        </w:rPr>
        <w:t>,</w:t>
      </w:r>
      <w:r w:rsidRPr="00307DBF">
        <w:rPr>
          <w:color w:val="000000" w:themeColor="text1"/>
        </w:rPr>
        <w:t xml:space="preserve"> which is 64-bit.</w:t>
      </w:r>
    </w:p>
    <w:p w14:paraId="7589625B" w14:textId="3505FCA1" w:rsidR="0012660F" w:rsidRPr="00773242" w:rsidRDefault="0012660F" w:rsidP="0012660F">
      <w:pPr>
        <w:rPr>
          <w:color w:val="000000" w:themeColor="text1"/>
        </w:rPr>
      </w:pPr>
      <w:r w:rsidRPr="00307DBF">
        <w:rPr>
          <w:color w:val="000000" w:themeColor="text1"/>
        </w:rPr>
        <w:t xml:space="preserve">Theoretically, the maximum for an </w:t>
      </w:r>
      <w:r w:rsidRPr="00307DBF">
        <w:rPr>
          <w:rFonts w:ascii="Courier New" w:hAnsi="Courier New" w:cs="Courier New"/>
          <w:color w:val="000000" w:themeColor="text1"/>
          <w:sz w:val="18"/>
          <w:szCs w:val="18"/>
        </w:rPr>
        <w:t>unsigned long long</w:t>
      </w:r>
      <w:r w:rsidRPr="00307DBF">
        <w:rPr>
          <w:color w:val="000000" w:themeColor="text1"/>
          <w:sz w:val="22"/>
          <w:szCs w:val="22"/>
        </w:rPr>
        <w:t xml:space="preserve"> </w:t>
      </w:r>
      <w:r w:rsidRPr="00307DBF">
        <w:rPr>
          <w:color w:val="000000" w:themeColor="text1"/>
        </w:rPr>
        <w:t>is 2^64-1= 18,446,744,073,709,551,615; hence</w:t>
      </w:r>
      <w:r w:rsidR="00F83C48" w:rsidRPr="00307DBF">
        <w:rPr>
          <w:color w:val="000000" w:themeColor="text1"/>
        </w:rPr>
        <w:t>,</w:t>
      </w:r>
      <w:r w:rsidRPr="00307DBF">
        <w:rPr>
          <w:color w:val="000000" w:themeColor="text1"/>
        </w:rPr>
        <w:t xml:space="preserve"> when</w:t>
      </w:r>
      <w:r w:rsidRPr="00773242">
        <w:rPr>
          <w:color w:val="000000" w:themeColor="text1"/>
        </w:rPr>
        <w:t xml:space="preserve"> the output for the 94</w:t>
      </w:r>
      <w:r w:rsidRPr="00F23D91">
        <w:rPr>
          <w:color w:val="000000" w:themeColor="text1"/>
        </w:rPr>
        <w:t>th</w:t>
      </w:r>
      <w:r w:rsidRPr="00773242">
        <w:rPr>
          <w:color w:val="000000" w:themeColor="text1"/>
        </w:rPr>
        <w:t xml:space="preserve"> Fibonacci number is greater than this, the most significant bit in binary is missed, leaving the rest bits </w:t>
      </w:r>
      <w:r w:rsidR="00F83C48">
        <w:rPr>
          <w:color w:val="000000" w:themeColor="text1"/>
        </w:rPr>
        <w:t>that</w:t>
      </w:r>
      <w:r w:rsidR="00F83C48" w:rsidRPr="00773242">
        <w:rPr>
          <w:color w:val="000000" w:themeColor="text1"/>
        </w:rPr>
        <w:t xml:space="preserve"> </w:t>
      </w:r>
      <w:r w:rsidRPr="00773242">
        <w:rPr>
          <w:color w:val="000000" w:themeColor="text1"/>
        </w:rPr>
        <w:t>are incorrect. Therefore, the overflow is the cause of the error.</w:t>
      </w:r>
    </w:p>
    <w:p w14:paraId="7F908144" w14:textId="77777777" w:rsidR="0012660F" w:rsidRPr="00DF2C44" w:rsidRDefault="0012660F" w:rsidP="0012660F">
      <w:pPr>
        <w:rPr>
          <w:color w:val="000000" w:themeColor="text1"/>
          <w:sz w:val="22"/>
          <w:szCs w:val="22"/>
        </w:rPr>
      </w:pPr>
    </w:p>
    <w:p w14:paraId="65BC1C24" w14:textId="41B98C2C" w:rsidR="0012660F" w:rsidRPr="00B0048F" w:rsidRDefault="0012660F" w:rsidP="0012660F">
      <w:pPr>
        <w:rPr>
          <w:b/>
          <w:color w:val="000000" w:themeColor="text1"/>
        </w:rPr>
      </w:pPr>
      <w:r w:rsidRPr="00B0048F">
        <w:rPr>
          <w:b/>
          <w:color w:val="000000" w:themeColor="text1"/>
        </w:rPr>
        <w:t>9.</w:t>
      </w:r>
      <w:r w:rsidR="00F83C48">
        <w:rPr>
          <w:b/>
          <w:color w:val="000000" w:themeColor="text1"/>
        </w:rPr>
        <w:t xml:space="preserve"> </w:t>
      </w:r>
      <w:r w:rsidRPr="00B0048F">
        <w:rPr>
          <w:b/>
          <w:color w:val="000000" w:themeColor="text1"/>
        </w:rPr>
        <w:t>With the help of the GNU debugger, justify the cause of the above error.</w:t>
      </w:r>
    </w:p>
    <w:p w14:paraId="390B6AF6" w14:textId="77777777" w:rsidR="000023A6" w:rsidRDefault="000023A6" w:rsidP="0012660F">
      <w:pPr>
        <w:rPr>
          <w:color w:val="000000" w:themeColor="text1"/>
        </w:rPr>
      </w:pPr>
      <w:r w:rsidRPr="000023A6">
        <w:rPr>
          <w:color w:val="000000" w:themeColor="text1"/>
        </w:rPr>
        <w:t xml:space="preserve">Assuming you have correctly analyzed the cause of above error as overflow, we shall visualize it with GNU debugger. The overflow occurs when the last addition operation is conducted and Arm is a Load-Store architecture; hence, the overflow will only occur in registers </w:t>
      </w:r>
      <w:proofErr w:type="gramStart"/>
      <w:r w:rsidRPr="000023A6">
        <w:rPr>
          <w:color w:val="000000" w:themeColor="text1"/>
        </w:rPr>
        <w:t>at the moment</w:t>
      </w:r>
      <w:proofErr w:type="gramEnd"/>
      <w:r w:rsidRPr="000023A6">
        <w:rPr>
          <w:color w:val="000000" w:themeColor="text1"/>
        </w:rPr>
        <w:t xml:space="preserve"> when the last addition operation is conducted. Therefore, by showing the content of registers at an appropriate time, we shall inspect the overflow in registers that caused the error.</w:t>
      </w:r>
    </w:p>
    <w:p w14:paraId="4D1D3720" w14:textId="7C2F2E2D" w:rsidR="0012660F" w:rsidRPr="00B0048F" w:rsidRDefault="0012660F" w:rsidP="0012660F">
      <w:pPr>
        <w:rPr>
          <w:color w:val="000000" w:themeColor="text1"/>
          <w:lang w:eastAsia="zh-CN"/>
        </w:rPr>
      </w:pPr>
      <w:r w:rsidRPr="00B0048F">
        <w:rPr>
          <w:color w:val="000000" w:themeColor="text1"/>
          <w:lang w:eastAsia="zh-CN"/>
        </w:rPr>
        <w:lastRenderedPageBreak/>
        <w:t>First, run your program with GNU debugger as follows:</w:t>
      </w:r>
    </w:p>
    <w:p w14:paraId="74D8B18B" w14:textId="4ED079FE"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w:t>
      </w:r>
      <w:r w:rsidR="007C2F41">
        <w:rPr>
          <w:rFonts w:ascii="Courier" w:hAnsi="Courier"/>
          <w:sz w:val="16"/>
        </w:rPr>
        <w:t>hello-dbg</w:t>
      </w:r>
      <w:r w:rsidRPr="00A52DF3">
        <w:rPr>
          <w:rFonts w:ascii="Courier" w:hAnsi="Courier"/>
          <w:sz w:val="16"/>
        </w:rPr>
        <w:t xml:space="preserve">$ arm-poky-linux-gnueabi-gdb </w:t>
      </w:r>
      <w:r>
        <w:rPr>
          <w:rFonts w:ascii="Courier" w:hAnsi="Courier"/>
          <w:sz w:val="16"/>
        </w:rPr>
        <w:t>hello</w:t>
      </w:r>
    </w:p>
    <w:p w14:paraId="3820296B"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44E1B487"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GNU gdb (GDB) 7.9.1</w:t>
      </w:r>
    </w:p>
    <w:p w14:paraId="21D783E6"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Copyright (C) 2015 Free Software Foundation, Inc.</w:t>
      </w:r>
    </w:p>
    <w:p w14:paraId="63EBD4C3"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License GPLv3+: GNU GPL version 3 or later &lt;http://gnu.org/licenses/gpl.html&gt;</w:t>
      </w:r>
    </w:p>
    <w:p w14:paraId="694E1E3F"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his is free software: you are free to change and redistribute it.</w:t>
      </w:r>
    </w:p>
    <w:p w14:paraId="74EB35D1"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here is NO WARRANTY, to the extent permitted by law.  Type "show copying"</w:t>
      </w:r>
    </w:p>
    <w:p w14:paraId="7E7C9872"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and "show warranty" for details.</w:t>
      </w:r>
    </w:p>
    <w:p w14:paraId="0CF141A2"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his GDB was configured as "--host=x86_64-pokysdk-linux --target=arm-poky-linux-gnueabi".</w:t>
      </w:r>
    </w:p>
    <w:p w14:paraId="1E6F8CD7"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ype "show configuration" for configuration details.</w:t>
      </w:r>
    </w:p>
    <w:p w14:paraId="387AD54B"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For bug reporting instructions, please see:</w:t>
      </w:r>
    </w:p>
    <w:p w14:paraId="5B557922"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lt;http://www.gnu.org/software/gdb/bugs/&gt;.</w:t>
      </w:r>
    </w:p>
    <w:p w14:paraId="7914F3DA"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Find the GDB manual and other documentation resources online at:</w:t>
      </w:r>
    </w:p>
    <w:p w14:paraId="33DBDE9E"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lt;http://www.gnu.org/software/gdb/documentation/&gt;.</w:t>
      </w:r>
    </w:p>
    <w:p w14:paraId="14F826F2"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For help, type "help".</w:t>
      </w:r>
    </w:p>
    <w:p w14:paraId="0EFAD9B3"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Type "apropos word" to search for commands related to "word"...</w:t>
      </w:r>
    </w:p>
    <w:p w14:paraId="487E5BF4"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Reading symbols from hello...done.</w:t>
      </w:r>
    </w:p>
    <w:p w14:paraId="329A74C3"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6A7E1D80"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F0CAF">
        <w:rPr>
          <w:rFonts w:ascii="Courier" w:hAnsi="Courier"/>
          <w:b/>
          <w:sz w:val="16"/>
        </w:rPr>
        <w:t xml:space="preserve">(gdb) </w:t>
      </w:r>
      <w:r w:rsidRPr="00A52DF3">
        <w:rPr>
          <w:rFonts w:ascii="Courier" w:hAnsi="Courier"/>
          <w:b/>
          <w:sz w:val="16"/>
        </w:rPr>
        <w:t>target remote 192.168.1.2:2000</w:t>
      </w:r>
    </w:p>
    <w:p w14:paraId="033EAE57"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16B2F63B"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Remote debugging using 192.168.1.2:2000</w:t>
      </w:r>
    </w:p>
    <w:p w14:paraId="6A9CF8DE"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warning: Unable to find dynamic linker breakpoint function.</w:t>
      </w:r>
    </w:p>
    <w:p w14:paraId="23045FC6"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GDB will be unable to debug shared library initializers</w:t>
      </w:r>
    </w:p>
    <w:p w14:paraId="79DB03D2"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and track explicitly loaded dynamic code.</w:t>
      </w:r>
      <w:r>
        <w:rPr>
          <w:rFonts w:ascii="Courier" w:hAnsi="Courier"/>
          <w:sz w:val="16"/>
        </w:rPr>
        <w:t xml:space="preserve"> </w:t>
      </w:r>
    </w:p>
    <w:p w14:paraId="622E87C6" w14:textId="77777777" w:rsidR="0012660F" w:rsidRPr="00A52DF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 xml:space="preserve">0x76fcfac0 </w:t>
      </w:r>
      <w:proofErr w:type="gramStart"/>
      <w:r w:rsidRPr="00A52DF3">
        <w:rPr>
          <w:rFonts w:ascii="Courier" w:hAnsi="Courier"/>
          <w:sz w:val="16"/>
        </w:rPr>
        <w:t>in ??</w:t>
      </w:r>
      <w:proofErr w:type="gramEnd"/>
      <w:r w:rsidRPr="00A52DF3">
        <w:rPr>
          <w:rFonts w:ascii="Courier" w:hAnsi="Courier"/>
          <w:sz w:val="16"/>
        </w:rPr>
        <w:t xml:space="preserve"> ()</w:t>
      </w:r>
    </w:p>
    <w:p w14:paraId="2E1B93C4" w14:textId="77777777" w:rsidR="0012660F" w:rsidRPr="006C017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A52DF3">
        <w:rPr>
          <w:rFonts w:ascii="Courier" w:hAnsi="Courier"/>
          <w:sz w:val="16"/>
        </w:rPr>
        <w:t xml:space="preserve">(gdb) </w:t>
      </w:r>
    </w:p>
    <w:p w14:paraId="7300A210" w14:textId="1891237C" w:rsidR="0012660F" w:rsidRPr="00B0048F" w:rsidRDefault="0012660F" w:rsidP="0012660F">
      <w:pPr>
        <w:rPr>
          <w:rFonts w:ascii="Courier" w:hAnsi="Courier"/>
        </w:rPr>
      </w:pPr>
      <w:r w:rsidRPr="00B0048F">
        <w:rPr>
          <w:color w:val="000000" w:themeColor="text1"/>
        </w:rPr>
        <w:t>Then</w:t>
      </w:r>
      <w:r w:rsidR="00F83C48">
        <w:rPr>
          <w:color w:val="000000" w:themeColor="text1"/>
        </w:rPr>
        <w:t>,</w:t>
      </w:r>
      <w:r w:rsidRPr="00B0048F">
        <w:rPr>
          <w:color w:val="000000" w:themeColor="text1"/>
        </w:rPr>
        <w:t xml:space="preserve"> use </w:t>
      </w:r>
      <w:r w:rsidR="00F83C48">
        <w:rPr>
          <w:color w:val="000000" w:themeColor="text1"/>
        </w:rPr>
        <w:t xml:space="preserve">the </w:t>
      </w:r>
      <w:r w:rsidRPr="00B0048F">
        <w:rPr>
          <w:color w:val="000000" w:themeColor="text1"/>
        </w:rPr>
        <w:t>following command to show the disassembly view of the program:</w:t>
      </w:r>
    </w:p>
    <w:p w14:paraId="7A56342C"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lastRenderedPageBreak/>
        <w:t xml:space="preserve">(gdb) disas /m main </w:t>
      </w:r>
    </w:p>
    <w:p w14:paraId="581C7FA2"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Dump of assembler code for function main:</w:t>
      </w:r>
    </w:p>
    <w:p w14:paraId="5859493C"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warning: Source file is more recent than executable.</w:t>
      </w:r>
    </w:p>
    <w:p w14:paraId="745B6566"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6</w:t>
      </w:r>
      <w:r w:rsidRPr="001954BA">
        <w:rPr>
          <w:rFonts w:ascii="Courier" w:hAnsi="Courier"/>
          <w:sz w:val="16"/>
        </w:rPr>
        <w:tab/>
      </w:r>
      <w:r w:rsidRPr="001954BA">
        <w:rPr>
          <w:rFonts w:ascii="Courier" w:hAnsi="Courier"/>
          <w:sz w:val="16"/>
        </w:rPr>
        <w:tab/>
        <w:t>unsigned long long a = 0;</w:t>
      </w:r>
    </w:p>
    <w:p w14:paraId="714DFBC1"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d0 &lt;+136&gt;:</w:t>
      </w:r>
      <w:r w:rsidRPr="001954BA">
        <w:rPr>
          <w:rFonts w:ascii="Courier" w:hAnsi="Courier"/>
          <w:sz w:val="16"/>
        </w:rPr>
        <w:tab/>
        <w:t>mov</w:t>
      </w:r>
      <w:r w:rsidRPr="001954BA">
        <w:rPr>
          <w:rFonts w:ascii="Courier" w:hAnsi="Courier"/>
          <w:sz w:val="16"/>
        </w:rPr>
        <w:tab/>
        <w:t>r4, #0</w:t>
      </w:r>
    </w:p>
    <w:p w14:paraId="57C00523"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d4 &lt;+140&gt;:</w:t>
      </w:r>
      <w:r w:rsidRPr="001954BA">
        <w:rPr>
          <w:rFonts w:ascii="Courier" w:hAnsi="Courier"/>
          <w:sz w:val="16"/>
        </w:rPr>
        <w:tab/>
        <w:t>mov</w:t>
      </w:r>
      <w:r w:rsidRPr="001954BA">
        <w:rPr>
          <w:rFonts w:ascii="Courier" w:hAnsi="Courier"/>
          <w:sz w:val="16"/>
        </w:rPr>
        <w:tab/>
        <w:t>r5, #0</w:t>
      </w:r>
    </w:p>
    <w:p w14:paraId="7C91EA73"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d8 &lt;+144&gt;:</w:t>
      </w:r>
      <w:r w:rsidRPr="001954BA">
        <w:rPr>
          <w:rFonts w:ascii="Courier" w:hAnsi="Courier"/>
          <w:sz w:val="16"/>
        </w:rPr>
        <w:tab/>
        <w:t>b</w:t>
      </w:r>
      <w:r w:rsidRPr="001954BA">
        <w:rPr>
          <w:rFonts w:ascii="Courier" w:hAnsi="Courier"/>
          <w:sz w:val="16"/>
        </w:rPr>
        <w:tab/>
        <w:t>0x103ac &lt;main+100&gt;</w:t>
      </w:r>
    </w:p>
    <w:p w14:paraId="04DC3CB6"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1011BA35"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7</w:t>
      </w:r>
      <w:r w:rsidRPr="001954BA">
        <w:rPr>
          <w:rFonts w:ascii="Courier" w:hAnsi="Courier"/>
          <w:sz w:val="16"/>
        </w:rPr>
        <w:tab/>
      </w:r>
      <w:r w:rsidRPr="001954BA">
        <w:rPr>
          <w:rFonts w:ascii="Courier" w:hAnsi="Courier"/>
          <w:sz w:val="16"/>
        </w:rPr>
        <w:tab/>
        <w:t>unsigned long long b = 1;</w:t>
      </w:r>
    </w:p>
    <w:p w14:paraId="13213D8D"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8</w:t>
      </w:r>
      <w:r w:rsidRPr="001954BA">
        <w:rPr>
          <w:rFonts w:ascii="Courier" w:hAnsi="Courier"/>
          <w:sz w:val="16"/>
        </w:rPr>
        <w:tab/>
      </w:r>
      <w:r w:rsidRPr="001954BA">
        <w:rPr>
          <w:rFonts w:ascii="Courier" w:hAnsi="Courier"/>
          <w:sz w:val="16"/>
        </w:rPr>
        <w:tab/>
        <w:t xml:space="preserve">unsigned long long </w:t>
      </w:r>
      <w:proofErr w:type="gramStart"/>
      <w:r w:rsidRPr="001954BA">
        <w:rPr>
          <w:rFonts w:ascii="Courier" w:hAnsi="Courier"/>
          <w:sz w:val="16"/>
        </w:rPr>
        <w:t>temp</w:t>
      </w:r>
      <w:proofErr w:type="gramEnd"/>
      <w:r w:rsidRPr="001954BA">
        <w:rPr>
          <w:rFonts w:ascii="Courier" w:hAnsi="Courier"/>
          <w:sz w:val="16"/>
        </w:rPr>
        <w:t>;</w:t>
      </w:r>
    </w:p>
    <w:p w14:paraId="7D4309D5"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9</w:t>
      </w:r>
      <w:r w:rsidRPr="001954BA">
        <w:rPr>
          <w:rFonts w:ascii="Courier" w:hAnsi="Courier"/>
          <w:sz w:val="16"/>
        </w:rPr>
        <w:tab/>
      </w:r>
      <w:r w:rsidRPr="001954BA">
        <w:rPr>
          <w:rFonts w:ascii="Courier" w:hAnsi="Courier"/>
          <w:sz w:val="16"/>
        </w:rPr>
        <w:tab/>
      </w:r>
    </w:p>
    <w:p w14:paraId="0FDD38C0"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10</w:t>
      </w:r>
      <w:r w:rsidRPr="001954BA">
        <w:rPr>
          <w:rFonts w:ascii="Courier" w:hAnsi="Courier"/>
          <w:sz w:val="16"/>
        </w:rPr>
        <w:tab/>
      </w:r>
      <w:r w:rsidRPr="001954BA">
        <w:rPr>
          <w:rFonts w:ascii="Courier" w:hAnsi="Courier"/>
          <w:sz w:val="16"/>
        </w:rPr>
        <w:tab/>
        <w:t>while (</w:t>
      </w:r>
      <w:proofErr w:type="gramStart"/>
      <w:r w:rsidRPr="001954BA">
        <w:rPr>
          <w:rFonts w:ascii="Courier" w:hAnsi="Courier"/>
          <w:sz w:val="16"/>
        </w:rPr>
        <w:t>n !</w:t>
      </w:r>
      <w:proofErr w:type="gramEnd"/>
      <w:r w:rsidRPr="001954BA">
        <w:rPr>
          <w:rFonts w:ascii="Courier" w:hAnsi="Courier"/>
          <w:sz w:val="16"/>
        </w:rPr>
        <w:t>= 0)</w:t>
      </w:r>
    </w:p>
    <w:p w14:paraId="34D6E7B5"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70 &lt;+40&gt;:</w:t>
      </w:r>
      <w:r w:rsidRPr="001954BA">
        <w:rPr>
          <w:rFonts w:ascii="Courier" w:hAnsi="Courier"/>
          <w:sz w:val="16"/>
        </w:rPr>
        <w:tab/>
        <w:t>cmp</w:t>
      </w:r>
      <w:r w:rsidRPr="001954BA">
        <w:rPr>
          <w:rFonts w:ascii="Courier" w:hAnsi="Courier"/>
          <w:sz w:val="16"/>
        </w:rPr>
        <w:tab/>
        <w:t>r3, #0</w:t>
      </w:r>
    </w:p>
    <w:p w14:paraId="3383C8F2"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74 &lt;+44&gt;:</w:t>
      </w:r>
      <w:r w:rsidRPr="001954BA">
        <w:rPr>
          <w:rFonts w:ascii="Courier" w:hAnsi="Courier"/>
          <w:sz w:val="16"/>
        </w:rPr>
        <w:tab/>
        <w:t>beq</w:t>
      </w:r>
      <w:r w:rsidRPr="001954BA">
        <w:rPr>
          <w:rFonts w:ascii="Courier" w:hAnsi="Courier"/>
          <w:sz w:val="16"/>
        </w:rPr>
        <w:tab/>
        <w:t>0x103d0 &lt;main+136&gt;</w:t>
      </w:r>
    </w:p>
    <w:p w14:paraId="61C0BC9C"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78 &lt;+48&gt;:</w:t>
      </w:r>
      <w:r w:rsidRPr="001954BA">
        <w:rPr>
          <w:rFonts w:ascii="Courier" w:hAnsi="Courier"/>
          <w:sz w:val="16"/>
        </w:rPr>
        <w:tab/>
        <w:t>mov</w:t>
      </w:r>
      <w:r w:rsidRPr="001954BA">
        <w:rPr>
          <w:rFonts w:ascii="Courier" w:hAnsi="Courier"/>
          <w:sz w:val="16"/>
        </w:rPr>
        <w:tab/>
        <w:t>r4, #1</w:t>
      </w:r>
    </w:p>
    <w:p w14:paraId="3A109E90"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7c &lt;+52&gt;:</w:t>
      </w:r>
      <w:r w:rsidRPr="001954BA">
        <w:rPr>
          <w:rFonts w:ascii="Courier" w:hAnsi="Courier"/>
          <w:sz w:val="16"/>
        </w:rPr>
        <w:tab/>
        <w:t>mov</w:t>
      </w:r>
      <w:r w:rsidRPr="001954BA">
        <w:rPr>
          <w:rFonts w:ascii="Courier" w:hAnsi="Courier"/>
          <w:sz w:val="16"/>
        </w:rPr>
        <w:tab/>
        <w:t>r5, #0</w:t>
      </w:r>
    </w:p>
    <w:p w14:paraId="2A9FD7C0"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80 &lt;+56&gt;:</w:t>
      </w:r>
      <w:r w:rsidRPr="001954BA">
        <w:rPr>
          <w:rFonts w:ascii="Courier" w:hAnsi="Courier"/>
          <w:sz w:val="16"/>
        </w:rPr>
        <w:tab/>
        <w:t>mov</w:t>
      </w:r>
      <w:r w:rsidRPr="001954BA">
        <w:rPr>
          <w:rFonts w:ascii="Courier" w:hAnsi="Courier"/>
          <w:sz w:val="16"/>
        </w:rPr>
        <w:tab/>
        <w:t>r0, #0</w:t>
      </w:r>
    </w:p>
    <w:p w14:paraId="5124A7A2"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84 &lt;+60&gt;:</w:t>
      </w:r>
      <w:r w:rsidRPr="001954BA">
        <w:rPr>
          <w:rFonts w:ascii="Courier" w:hAnsi="Courier"/>
          <w:sz w:val="16"/>
        </w:rPr>
        <w:tab/>
        <w:t>mov</w:t>
      </w:r>
      <w:r w:rsidRPr="001954BA">
        <w:rPr>
          <w:rFonts w:ascii="Courier" w:hAnsi="Courier"/>
          <w:sz w:val="16"/>
        </w:rPr>
        <w:tab/>
        <w:t>r1, #0</w:t>
      </w:r>
    </w:p>
    <w:p w14:paraId="063FC540"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88 &lt;+64&gt;:</w:t>
      </w:r>
      <w:r w:rsidRPr="001954BA">
        <w:rPr>
          <w:rFonts w:ascii="Courier" w:hAnsi="Courier"/>
          <w:sz w:val="16"/>
        </w:rPr>
        <w:tab/>
        <w:t>b</w:t>
      </w:r>
      <w:r w:rsidRPr="001954BA">
        <w:rPr>
          <w:rFonts w:ascii="Courier" w:hAnsi="Courier"/>
          <w:sz w:val="16"/>
        </w:rPr>
        <w:tab/>
        <w:t>0x10394 &lt;main+76&gt;</w:t>
      </w:r>
    </w:p>
    <w:p w14:paraId="577EE218"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a0 &lt;+88&gt;:</w:t>
      </w:r>
      <w:r w:rsidRPr="001954BA">
        <w:rPr>
          <w:rFonts w:ascii="Courier" w:hAnsi="Courier"/>
          <w:sz w:val="16"/>
        </w:rPr>
        <w:tab/>
        <w:t>subs</w:t>
      </w:r>
      <w:r w:rsidRPr="001954BA">
        <w:rPr>
          <w:rFonts w:ascii="Courier" w:hAnsi="Courier"/>
          <w:sz w:val="16"/>
        </w:rPr>
        <w:tab/>
        <w:t>r3, r3, #1</w:t>
      </w:r>
    </w:p>
    <w:p w14:paraId="39B49540"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a4 &lt;+92&gt;:</w:t>
      </w:r>
      <w:r w:rsidRPr="001954BA">
        <w:rPr>
          <w:rFonts w:ascii="Courier" w:hAnsi="Courier"/>
          <w:sz w:val="16"/>
        </w:rPr>
        <w:tab/>
        <w:t>mov</w:t>
      </w:r>
      <w:r w:rsidRPr="001954BA">
        <w:rPr>
          <w:rFonts w:ascii="Courier" w:hAnsi="Courier"/>
          <w:sz w:val="16"/>
        </w:rPr>
        <w:tab/>
        <w:t>r1, r5</w:t>
      </w:r>
    </w:p>
    <w:p w14:paraId="5FCE8C9E"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a8 &lt;+96&gt;:</w:t>
      </w:r>
      <w:r w:rsidRPr="001954BA">
        <w:rPr>
          <w:rFonts w:ascii="Courier" w:hAnsi="Courier"/>
          <w:sz w:val="16"/>
        </w:rPr>
        <w:tab/>
        <w:t>bne</w:t>
      </w:r>
      <w:r w:rsidRPr="001954BA">
        <w:rPr>
          <w:rFonts w:ascii="Courier" w:hAnsi="Courier"/>
          <w:sz w:val="16"/>
        </w:rPr>
        <w:tab/>
        <w:t>0x1038c &lt;main+68&gt;</w:t>
      </w:r>
    </w:p>
    <w:p w14:paraId="11F57779"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10F509EB"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11</w:t>
      </w:r>
      <w:r w:rsidRPr="001954BA">
        <w:rPr>
          <w:rFonts w:ascii="Courier" w:hAnsi="Courier"/>
          <w:sz w:val="16"/>
        </w:rPr>
        <w:tab/>
      </w:r>
      <w:r w:rsidRPr="001954BA">
        <w:rPr>
          <w:rFonts w:ascii="Courier" w:hAnsi="Courier"/>
          <w:sz w:val="16"/>
        </w:rPr>
        <w:tab/>
        <w:t>{</w:t>
      </w:r>
    </w:p>
    <w:p w14:paraId="238A2F40"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12</w:t>
      </w:r>
      <w:r w:rsidRPr="001954BA">
        <w:rPr>
          <w:rFonts w:ascii="Courier" w:hAnsi="Courier"/>
          <w:sz w:val="16"/>
        </w:rPr>
        <w:tab/>
      </w:r>
      <w:r w:rsidRPr="001954BA">
        <w:rPr>
          <w:rFonts w:ascii="Courier" w:hAnsi="Courier"/>
          <w:sz w:val="16"/>
        </w:rPr>
        <w:tab/>
      </w:r>
      <w:r w:rsidRPr="001954BA">
        <w:rPr>
          <w:rFonts w:ascii="Courier" w:hAnsi="Courier"/>
          <w:sz w:val="16"/>
        </w:rPr>
        <w:tab/>
      </w:r>
      <w:proofErr w:type="gramStart"/>
      <w:r w:rsidRPr="001954BA">
        <w:rPr>
          <w:rFonts w:ascii="Courier" w:hAnsi="Courier"/>
          <w:sz w:val="16"/>
        </w:rPr>
        <w:t>temp</w:t>
      </w:r>
      <w:proofErr w:type="gramEnd"/>
      <w:r w:rsidRPr="001954BA">
        <w:rPr>
          <w:rFonts w:ascii="Courier" w:hAnsi="Courier"/>
          <w:sz w:val="16"/>
        </w:rPr>
        <w:t xml:space="preserve"> = a;</w:t>
      </w:r>
    </w:p>
    <w:p w14:paraId="07436A8B"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13</w:t>
      </w:r>
      <w:r w:rsidRPr="001954BA">
        <w:rPr>
          <w:rFonts w:ascii="Courier" w:hAnsi="Courier"/>
          <w:sz w:val="16"/>
        </w:rPr>
        <w:tab/>
      </w:r>
      <w:r w:rsidRPr="001954BA">
        <w:rPr>
          <w:rFonts w:ascii="Courier" w:hAnsi="Courier"/>
          <w:sz w:val="16"/>
        </w:rPr>
        <w:tab/>
      </w:r>
      <w:r w:rsidRPr="001954BA">
        <w:rPr>
          <w:rFonts w:ascii="Courier" w:hAnsi="Courier"/>
          <w:sz w:val="16"/>
        </w:rPr>
        <w:tab/>
        <w:t>a = b;</w:t>
      </w:r>
    </w:p>
    <w:p w14:paraId="405B0421"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14</w:t>
      </w:r>
      <w:r w:rsidRPr="001954BA">
        <w:rPr>
          <w:rFonts w:ascii="Courier" w:hAnsi="Courier"/>
          <w:sz w:val="16"/>
        </w:rPr>
        <w:tab/>
      </w:r>
      <w:r w:rsidRPr="001954BA">
        <w:rPr>
          <w:rFonts w:ascii="Courier" w:hAnsi="Courier"/>
          <w:sz w:val="16"/>
        </w:rPr>
        <w:tab/>
      </w:r>
      <w:r w:rsidRPr="001954BA">
        <w:rPr>
          <w:rFonts w:ascii="Courier" w:hAnsi="Courier"/>
          <w:sz w:val="16"/>
        </w:rPr>
        <w:tab/>
        <w:t>b = b + temp;</w:t>
      </w:r>
    </w:p>
    <w:p w14:paraId="7EBA3136"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8c &lt;+68&gt;:</w:t>
      </w:r>
      <w:r w:rsidRPr="001954BA">
        <w:rPr>
          <w:rFonts w:ascii="Courier" w:hAnsi="Courier"/>
          <w:sz w:val="16"/>
        </w:rPr>
        <w:tab/>
        <w:t>mov</w:t>
      </w:r>
      <w:r w:rsidRPr="001954BA">
        <w:rPr>
          <w:rFonts w:ascii="Courier" w:hAnsi="Courier"/>
          <w:sz w:val="16"/>
        </w:rPr>
        <w:tab/>
        <w:t>r4, r6</w:t>
      </w:r>
    </w:p>
    <w:p w14:paraId="47FEF2E8"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90 &lt;+72&gt;:</w:t>
      </w:r>
      <w:r w:rsidRPr="001954BA">
        <w:rPr>
          <w:rFonts w:ascii="Courier" w:hAnsi="Courier"/>
          <w:sz w:val="16"/>
        </w:rPr>
        <w:tab/>
        <w:t>mov</w:t>
      </w:r>
      <w:r w:rsidRPr="001954BA">
        <w:rPr>
          <w:rFonts w:ascii="Courier" w:hAnsi="Courier"/>
          <w:sz w:val="16"/>
        </w:rPr>
        <w:tab/>
        <w:t>r5, r7</w:t>
      </w:r>
    </w:p>
    <w:p w14:paraId="1AB985BA"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94 &lt;+76&gt;:</w:t>
      </w:r>
      <w:r w:rsidRPr="001954BA">
        <w:rPr>
          <w:rFonts w:ascii="Courier" w:hAnsi="Courier"/>
          <w:sz w:val="16"/>
        </w:rPr>
        <w:tab/>
        <w:t>adds</w:t>
      </w:r>
      <w:r w:rsidRPr="001954BA">
        <w:rPr>
          <w:rFonts w:ascii="Courier" w:hAnsi="Courier"/>
          <w:sz w:val="16"/>
        </w:rPr>
        <w:tab/>
        <w:t>r6, r0, r4</w:t>
      </w:r>
    </w:p>
    <w:p w14:paraId="5A4BE312"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98 &lt;+80&gt;:</w:t>
      </w:r>
      <w:r w:rsidRPr="001954BA">
        <w:rPr>
          <w:rFonts w:ascii="Courier" w:hAnsi="Courier"/>
          <w:sz w:val="16"/>
        </w:rPr>
        <w:tab/>
        <w:t>mov</w:t>
      </w:r>
      <w:r w:rsidRPr="001954BA">
        <w:rPr>
          <w:rFonts w:ascii="Courier" w:hAnsi="Courier"/>
          <w:sz w:val="16"/>
        </w:rPr>
        <w:tab/>
        <w:t>r0, r4</w:t>
      </w:r>
    </w:p>
    <w:p w14:paraId="2C5313B7"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9c &lt;+84&gt;:</w:t>
      </w:r>
      <w:r w:rsidRPr="001954BA">
        <w:rPr>
          <w:rFonts w:ascii="Courier" w:hAnsi="Courier"/>
          <w:sz w:val="16"/>
        </w:rPr>
        <w:tab/>
        <w:t>adc</w:t>
      </w:r>
      <w:r w:rsidRPr="001954BA">
        <w:rPr>
          <w:rFonts w:ascii="Courier" w:hAnsi="Courier"/>
          <w:sz w:val="16"/>
        </w:rPr>
        <w:tab/>
        <w:t>r7, r1, r5</w:t>
      </w:r>
    </w:p>
    <w:p w14:paraId="0A2815B8"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3ED5FD33"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15</w:t>
      </w:r>
      <w:r w:rsidRPr="001954BA">
        <w:rPr>
          <w:rFonts w:ascii="Courier" w:hAnsi="Courier"/>
          <w:sz w:val="16"/>
        </w:rPr>
        <w:tab/>
      </w:r>
      <w:r w:rsidRPr="001954BA">
        <w:rPr>
          <w:rFonts w:ascii="Courier" w:hAnsi="Courier"/>
          <w:sz w:val="16"/>
        </w:rPr>
        <w:tab/>
      </w:r>
      <w:r w:rsidRPr="001954BA">
        <w:rPr>
          <w:rFonts w:ascii="Courier" w:hAnsi="Courier"/>
          <w:sz w:val="16"/>
        </w:rPr>
        <w:tab/>
        <w:t>n--;</w:t>
      </w:r>
    </w:p>
    <w:p w14:paraId="325F60B3"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16</w:t>
      </w:r>
      <w:r w:rsidRPr="001954BA">
        <w:rPr>
          <w:rFonts w:ascii="Courier" w:hAnsi="Courier"/>
          <w:sz w:val="16"/>
        </w:rPr>
        <w:tab/>
      </w:r>
      <w:r w:rsidRPr="001954BA">
        <w:rPr>
          <w:rFonts w:ascii="Courier" w:hAnsi="Courier"/>
          <w:sz w:val="16"/>
        </w:rPr>
        <w:tab/>
        <w:t>}</w:t>
      </w:r>
    </w:p>
    <w:p w14:paraId="100D7E55"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17</w:t>
      </w:r>
      <w:r w:rsidRPr="001954BA">
        <w:rPr>
          <w:rFonts w:ascii="Courier" w:hAnsi="Courier"/>
          <w:sz w:val="16"/>
        </w:rPr>
        <w:tab/>
      </w:r>
    </w:p>
    <w:p w14:paraId="70B44B68"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18</w:t>
      </w:r>
      <w:r w:rsidRPr="001954BA">
        <w:rPr>
          <w:rFonts w:ascii="Courier" w:hAnsi="Courier"/>
          <w:sz w:val="16"/>
        </w:rPr>
        <w:tab/>
      </w:r>
      <w:r w:rsidRPr="001954BA">
        <w:rPr>
          <w:rFonts w:ascii="Courier" w:hAnsi="Courier"/>
          <w:sz w:val="16"/>
        </w:rPr>
        <w:tab/>
        <w:t>return a;</w:t>
      </w:r>
    </w:p>
    <w:p w14:paraId="4FBDCE64"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19</w:t>
      </w:r>
      <w:r w:rsidRPr="001954BA">
        <w:rPr>
          <w:rFonts w:ascii="Courier" w:hAnsi="Courier"/>
          <w:sz w:val="16"/>
        </w:rPr>
        <w:tab/>
        <w:t>}</w:t>
      </w:r>
    </w:p>
    <w:p w14:paraId="03F14C3B" w14:textId="76E6FEBD" w:rsidR="0012660F" w:rsidRPr="009922D7" w:rsidRDefault="0012660F" w:rsidP="009922D7">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20</w:t>
      </w:r>
      <w:r w:rsidRPr="001954BA">
        <w:rPr>
          <w:rFonts w:ascii="Courier" w:hAnsi="Courier"/>
          <w:sz w:val="16"/>
        </w:rPr>
        <w:tab/>
      </w:r>
    </w:p>
    <w:p w14:paraId="5B061C91"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21</w:t>
      </w:r>
      <w:r w:rsidRPr="001954BA">
        <w:rPr>
          <w:rFonts w:ascii="Courier" w:hAnsi="Courier"/>
          <w:sz w:val="16"/>
        </w:rPr>
        <w:tab/>
      </w:r>
      <w:proofErr w:type="gramStart"/>
      <w:r w:rsidRPr="001954BA">
        <w:rPr>
          <w:rFonts w:ascii="Courier" w:hAnsi="Courier"/>
          <w:sz w:val="16"/>
        </w:rPr>
        <w:t>unsigned  long</w:t>
      </w:r>
      <w:proofErr w:type="gramEnd"/>
      <w:r w:rsidRPr="001954BA">
        <w:rPr>
          <w:rFonts w:ascii="Courier" w:hAnsi="Courier"/>
          <w:sz w:val="16"/>
        </w:rPr>
        <w:t xml:space="preserve"> long main() </w:t>
      </w:r>
    </w:p>
    <w:p w14:paraId="1482DC2B"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22</w:t>
      </w:r>
      <w:r w:rsidRPr="001954BA">
        <w:rPr>
          <w:rFonts w:ascii="Courier" w:hAnsi="Courier"/>
          <w:sz w:val="16"/>
        </w:rPr>
        <w:tab/>
        <w:t>{</w:t>
      </w:r>
    </w:p>
    <w:p w14:paraId="7B4509E7"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4c &lt;+4&gt;:</w:t>
      </w:r>
      <w:r w:rsidRPr="001954BA">
        <w:rPr>
          <w:rFonts w:ascii="Courier" w:hAnsi="Courier"/>
          <w:sz w:val="16"/>
        </w:rPr>
        <w:tab/>
        <w:t>push</w:t>
      </w:r>
      <w:r w:rsidRPr="001954BA">
        <w:rPr>
          <w:rFonts w:ascii="Courier" w:hAnsi="Courier"/>
          <w:sz w:val="16"/>
        </w:rPr>
        <w:tab/>
        <w:t>{r4, r5, r6, r7, lr}</w:t>
      </w:r>
    </w:p>
    <w:p w14:paraId="2299CA2C"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54 &lt;+12&gt;:</w:t>
      </w:r>
      <w:r w:rsidRPr="001954BA">
        <w:rPr>
          <w:rFonts w:ascii="Courier" w:hAnsi="Courier"/>
          <w:sz w:val="16"/>
        </w:rPr>
        <w:tab/>
        <w:t>sub</w:t>
      </w:r>
      <w:r w:rsidRPr="001954BA">
        <w:rPr>
          <w:rFonts w:ascii="Courier" w:hAnsi="Courier"/>
          <w:sz w:val="16"/>
        </w:rPr>
        <w:tab/>
        <w:t>sp, sp, #12</w:t>
      </w:r>
    </w:p>
    <w:p w14:paraId="00EDB927"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3AE4C55D"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23</w:t>
      </w:r>
      <w:r w:rsidRPr="001954BA">
        <w:rPr>
          <w:rFonts w:ascii="Courier" w:hAnsi="Courier"/>
          <w:sz w:val="16"/>
        </w:rPr>
        <w:tab/>
      </w:r>
      <w:r w:rsidRPr="001954BA">
        <w:rPr>
          <w:rFonts w:ascii="Courier" w:hAnsi="Courier"/>
          <w:sz w:val="16"/>
        </w:rPr>
        <w:tab/>
        <w:t>unsigned int num;</w:t>
      </w:r>
    </w:p>
    <w:p w14:paraId="75746377"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24</w:t>
      </w:r>
      <w:r w:rsidRPr="001954BA">
        <w:rPr>
          <w:rFonts w:ascii="Courier" w:hAnsi="Courier"/>
          <w:sz w:val="16"/>
        </w:rPr>
        <w:tab/>
        <w:t xml:space="preserve">    </w:t>
      </w:r>
      <w:r w:rsidRPr="001954BA">
        <w:rPr>
          <w:rFonts w:ascii="Courier" w:hAnsi="Courier"/>
          <w:sz w:val="16"/>
        </w:rPr>
        <w:tab/>
      </w:r>
      <w:proofErr w:type="gramStart"/>
      <w:r w:rsidRPr="001954BA">
        <w:rPr>
          <w:rFonts w:ascii="Courier" w:hAnsi="Courier"/>
          <w:sz w:val="16"/>
        </w:rPr>
        <w:t>printf(</w:t>
      </w:r>
      <w:proofErr w:type="gramEnd"/>
      <w:r w:rsidRPr="001954BA">
        <w:rPr>
          <w:rFonts w:ascii="Courier" w:hAnsi="Courier"/>
          <w:sz w:val="16"/>
        </w:rPr>
        <w:t>"Enter the input number: ");</w:t>
      </w:r>
    </w:p>
    <w:p w14:paraId="0D18BA01"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48 &lt;+0&gt;:</w:t>
      </w:r>
      <w:r w:rsidRPr="001954BA">
        <w:rPr>
          <w:rFonts w:ascii="Courier" w:hAnsi="Courier"/>
          <w:sz w:val="16"/>
        </w:rPr>
        <w:tab/>
        <w:t>movw</w:t>
      </w:r>
      <w:r w:rsidRPr="001954BA">
        <w:rPr>
          <w:rFonts w:ascii="Courier" w:hAnsi="Courier"/>
          <w:sz w:val="16"/>
        </w:rPr>
        <w:tab/>
        <w:t>r0, #1476</w:t>
      </w:r>
      <w:r w:rsidRPr="001954BA">
        <w:rPr>
          <w:rFonts w:ascii="Courier" w:hAnsi="Courier"/>
          <w:sz w:val="16"/>
        </w:rPr>
        <w:tab/>
        <w:t>; 0x5c4</w:t>
      </w:r>
    </w:p>
    <w:p w14:paraId="08A46FE4"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50 &lt;+8&gt;:</w:t>
      </w:r>
      <w:r w:rsidRPr="001954BA">
        <w:rPr>
          <w:rFonts w:ascii="Courier" w:hAnsi="Courier"/>
          <w:sz w:val="16"/>
        </w:rPr>
        <w:tab/>
        <w:t>movt</w:t>
      </w:r>
      <w:r w:rsidRPr="001954BA">
        <w:rPr>
          <w:rFonts w:ascii="Courier" w:hAnsi="Courier"/>
          <w:sz w:val="16"/>
        </w:rPr>
        <w:tab/>
        <w:t>r0, #1</w:t>
      </w:r>
    </w:p>
    <w:p w14:paraId="276521CC"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58 &lt;+16&gt;:</w:t>
      </w:r>
      <w:r w:rsidRPr="001954BA">
        <w:rPr>
          <w:rFonts w:ascii="Courier" w:hAnsi="Courier"/>
          <w:sz w:val="16"/>
        </w:rPr>
        <w:tab/>
        <w:t>bl</w:t>
      </w:r>
      <w:r w:rsidRPr="001954BA">
        <w:rPr>
          <w:rFonts w:ascii="Courier" w:hAnsi="Courier"/>
          <w:sz w:val="16"/>
        </w:rPr>
        <w:tab/>
        <w:t>0x1030c &lt;printf@plt&gt;</w:t>
      </w:r>
    </w:p>
    <w:p w14:paraId="6DCE49C7"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1DF139C0"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lang w:val="fr-FR"/>
        </w:rPr>
      </w:pPr>
      <w:r w:rsidRPr="001954BA">
        <w:rPr>
          <w:rFonts w:ascii="Courier" w:hAnsi="Courier"/>
          <w:sz w:val="16"/>
          <w:lang w:val="fr-FR"/>
        </w:rPr>
        <w:t>25</w:t>
      </w:r>
      <w:r w:rsidRPr="001954BA">
        <w:rPr>
          <w:rFonts w:ascii="Courier" w:hAnsi="Courier"/>
          <w:sz w:val="16"/>
          <w:lang w:val="fr-FR"/>
        </w:rPr>
        <w:tab/>
        <w:t xml:space="preserve">    </w:t>
      </w:r>
      <w:r w:rsidRPr="001954BA">
        <w:rPr>
          <w:rFonts w:ascii="Courier" w:hAnsi="Courier"/>
          <w:sz w:val="16"/>
          <w:lang w:val="fr-FR"/>
        </w:rPr>
        <w:tab/>
        <w:t>scanf("%du", &amp;num);</w:t>
      </w:r>
    </w:p>
    <w:p w14:paraId="4A41484D"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lang w:val="fr-FR"/>
        </w:rPr>
      </w:pPr>
      <w:r w:rsidRPr="001954BA">
        <w:rPr>
          <w:rFonts w:ascii="Courier" w:hAnsi="Courier"/>
          <w:sz w:val="16"/>
          <w:lang w:val="fr-FR"/>
        </w:rPr>
        <w:t xml:space="preserve">   0x0001035c &lt;+20&gt;:</w:t>
      </w:r>
      <w:r w:rsidRPr="001954BA">
        <w:rPr>
          <w:rFonts w:ascii="Courier" w:hAnsi="Courier"/>
          <w:sz w:val="16"/>
          <w:lang w:val="fr-FR"/>
        </w:rPr>
        <w:tab/>
        <w:t>movw</w:t>
      </w:r>
      <w:r w:rsidRPr="001954BA">
        <w:rPr>
          <w:rFonts w:ascii="Courier" w:hAnsi="Courier"/>
          <w:sz w:val="16"/>
          <w:lang w:val="fr-FR"/>
        </w:rPr>
        <w:tab/>
        <w:t>r0, #1504</w:t>
      </w:r>
      <w:r w:rsidRPr="001954BA">
        <w:rPr>
          <w:rFonts w:ascii="Courier" w:hAnsi="Courier"/>
          <w:sz w:val="16"/>
          <w:lang w:val="fr-FR"/>
        </w:rPr>
        <w:tab/>
        <w:t>; 0x5e0</w:t>
      </w:r>
    </w:p>
    <w:p w14:paraId="457F8BBD"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lang w:val="fr-FR"/>
        </w:rPr>
        <w:t xml:space="preserve">   </w:t>
      </w:r>
      <w:r w:rsidRPr="001954BA">
        <w:rPr>
          <w:rFonts w:ascii="Courier" w:hAnsi="Courier"/>
          <w:sz w:val="16"/>
        </w:rPr>
        <w:t>0x00010360 &lt;+24&gt;:</w:t>
      </w:r>
      <w:r w:rsidRPr="001954BA">
        <w:rPr>
          <w:rFonts w:ascii="Courier" w:hAnsi="Courier"/>
          <w:sz w:val="16"/>
        </w:rPr>
        <w:tab/>
        <w:t>movt</w:t>
      </w:r>
      <w:r w:rsidRPr="001954BA">
        <w:rPr>
          <w:rFonts w:ascii="Courier" w:hAnsi="Courier"/>
          <w:sz w:val="16"/>
        </w:rPr>
        <w:tab/>
        <w:t>r0, #1</w:t>
      </w:r>
    </w:p>
    <w:p w14:paraId="49209C5D"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64 &lt;+28&gt;:</w:t>
      </w:r>
      <w:r w:rsidRPr="001954BA">
        <w:rPr>
          <w:rFonts w:ascii="Courier" w:hAnsi="Courier"/>
          <w:sz w:val="16"/>
        </w:rPr>
        <w:tab/>
        <w:t>add</w:t>
      </w:r>
      <w:r w:rsidRPr="001954BA">
        <w:rPr>
          <w:rFonts w:ascii="Courier" w:hAnsi="Courier"/>
          <w:sz w:val="16"/>
        </w:rPr>
        <w:tab/>
        <w:t>r1, sp, #4</w:t>
      </w:r>
    </w:p>
    <w:p w14:paraId="031B794D"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68 &lt;+32&gt;:</w:t>
      </w:r>
      <w:r w:rsidRPr="001954BA">
        <w:rPr>
          <w:rFonts w:ascii="Courier" w:hAnsi="Courier"/>
          <w:sz w:val="16"/>
        </w:rPr>
        <w:tab/>
        <w:t>bl</w:t>
      </w:r>
      <w:r w:rsidRPr="001954BA">
        <w:rPr>
          <w:rFonts w:ascii="Courier" w:hAnsi="Courier"/>
          <w:sz w:val="16"/>
        </w:rPr>
        <w:tab/>
        <w:t>0x10330 &lt;__isoc99_scanf@plt&gt;</w:t>
      </w:r>
    </w:p>
    <w:p w14:paraId="50092676"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0A154C26"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26</w:t>
      </w:r>
      <w:r w:rsidRPr="001954BA">
        <w:rPr>
          <w:rFonts w:ascii="Courier" w:hAnsi="Courier"/>
          <w:sz w:val="16"/>
        </w:rPr>
        <w:tab/>
      </w:r>
      <w:r w:rsidRPr="001954BA">
        <w:rPr>
          <w:rFonts w:ascii="Courier" w:hAnsi="Courier"/>
          <w:sz w:val="16"/>
        </w:rPr>
        <w:tab/>
      </w:r>
      <w:proofErr w:type="gramStart"/>
      <w:r w:rsidRPr="001954BA">
        <w:rPr>
          <w:rFonts w:ascii="Courier" w:hAnsi="Courier"/>
          <w:sz w:val="16"/>
        </w:rPr>
        <w:t>printf(</w:t>
      </w:r>
      <w:proofErr w:type="gramEnd"/>
      <w:r w:rsidRPr="001954BA">
        <w:rPr>
          <w:rFonts w:ascii="Courier" w:hAnsi="Courier"/>
          <w:sz w:val="16"/>
        </w:rPr>
        <w:t>"%llu\n", operation(num));</w:t>
      </w:r>
    </w:p>
    <w:p w14:paraId="6E16F8A9"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6c &lt;+36&gt;:</w:t>
      </w:r>
      <w:r w:rsidRPr="001954BA">
        <w:rPr>
          <w:rFonts w:ascii="Courier" w:hAnsi="Courier"/>
          <w:sz w:val="16"/>
        </w:rPr>
        <w:tab/>
        <w:t>ldr</w:t>
      </w:r>
      <w:r w:rsidRPr="001954BA">
        <w:rPr>
          <w:rFonts w:ascii="Courier" w:hAnsi="Courier"/>
          <w:sz w:val="16"/>
        </w:rPr>
        <w:tab/>
        <w:t>r3, [sp, #4]</w:t>
      </w:r>
    </w:p>
    <w:p w14:paraId="024E67B4"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ac &lt;+100&gt;:</w:t>
      </w:r>
      <w:r w:rsidRPr="001954BA">
        <w:rPr>
          <w:rFonts w:ascii="Courier" w:hAnsi="Courier"/>
          <w:sz w:val="16"/>
        </w:rPr>
        <w:tab/>
        <w:t>movw</w:t>
      </w:r>
      <w:r w:rsidRPr="001954BA">
        <w:rPr>
          <w:rFonts w:ascii="Courier" w:hAnsi="Courier"/>
          <w:sz w:val="16"/>
        </w:rPr>
        <w:tab/>
        <w:t>r0, #1512</w:t>
      </w:r>
      <w:r w:rsidRPr="001954BA">
        <w:rPr>
          <w:rFonts w:ascii="Courier" w:hAnsi="Courier"/>
          <w:sz w:val="16"/>
        </w:rPr>
        <w:tab/>
        <w:t>; 0x5e8</w:t>
      </w:r>
    </w:p>
    <w:p w14:paraId="14ED250F"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b0 &lt;+104&gt;:</w:t>
      </w:r>
      <w:r w:rsidRPr="001954BA">
        <w:rPr>
          <w:rFonts w:ascii="Courier" w:hAnsi="Courier"/>
          <w:sz w:val="16"/>
        </w:rPr>
        <w:tab/>
        <w:t>mov</w:t>
      </w:r>
      <w:r w:rsidRPr="001954BA">
        <w:rPr>
          <w:rFonts w:ascii="Courier" w:hAnsi="Courier"/>
          <w:sz w:val="16"/>
        </w:rPr>
        <w:tab/>
        <w:t>r2, r4</w:t>
      </w:r>
    </w:p>
    <w:p w14:paraId="68B35A8F"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Type &lt;return&gt; to continue, or q &lt;return&gt; to quit---</w:t>
      </w:r>
    </w:p>
    <w:p w14:paraId="43A613F0"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b4 &lt;+108&gt;:</w:t>
      </w:r>
      <w:r w:rsidRPr="001954BA">
        <w:rPr>
          <w:rFonts w:ascii="Courier" w:hAnsi="Courier"/>
          <w:sz w:val="16"/>
        </w:rPr>
        <w:tab/>
        <w:t>mov</w:t>
      </w:r>
      <w:r w:rsidRPr="001954BA">
        <w:rPr>
          <w:rFonts w:ascii="Courier" w:hAnsi="Courier"/>
          <w:sz w:val="16"/>
        </w:rPr>
        <w:tab/>
        <w:t>r3, r5</w:t>
      </w:r>
    </w:p>
    <w:p w14:paraId="5557BEEB"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b8 &lt;+112&gt;:</w:t>
      </w:r>
      <w:r w:rsidRPr="001954BA">
        <w:rPr>
          <w:rFonts w:ascii="Courier" w:hAnsi="Courier"/>
          <w:sz w:val="16"/>
        </w:rPr>
        <w:tab/>
        <w:t>movt</w:t>
      </w:r>
      <w:r w:rsidRPr="001954BA">
        <w:rPr>
          <w:rFonts w:ascii="Courier" w:hAnsi="Courier"/>
          <w:sz w:val="16"/>
        </w:rPr>
        <w:tab/>
        <w:t>r0, #1</w:t>
      </w:r>
    </w:p>
    <w:p w14:paraId="22442A52"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bc &lt;+116&gt;:</w:t>
      </w:r>
      <w:r w:rsidRPr="001954BA">
        <w:rPr>
          <w:rFonts w:ascii="Courier" w:hAnsi="Courier"/>
          <w:sz w:val="16"/>
        </w:rPr>
        <w:tab/>
        <w:t>bl</w:t>
      </w:r>
      <w:r w:rsidRPr="001954BA">
        <w:rPr>
          <w:rFonts w:ascii="Courier" w:hAnsi="Courier"/>
          <w:sz w:val="16"/>
        </w:rPr>
        <w:tab/>
        <w:t>0x1030c &lt;printf@plt&gt;</w:t>
      </w:r>
    </w:p>
    <w:p w14:paraId="2C184350"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39DB1E64"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27</w:t>
      </w:r>
      <w:r w:rsidRPr="001954BA">
        <w:rPr>
          <w:rFonts w:ascii="Courier" w:hAnsi="Courier"/>
          <w:sz w:val="16"/>
        </w:rPr>
        <w:tab/>
      </w:r>
      <w:r w:rsidRPr="001954BA">
        <w:rPr>
          <w:rFonts w:ascii="Courier" w:hAnsi="Courier"/>
          <w:sz w:val="16"/>
        </w:rPr>
        <w:tab/>
        <w:t>return 0;</w:t>
      </w:r>
    </w:p>
    <w:p w14:paraId="2629C35D"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28</w:t>
      </w:r>
      <w:proofErr w:type="gramStart"/>
      <w:r w:rsidRPr="001954BA">
        <w:rPr>
          <w:rFonts w:ascii="Courier" w:hAnsi="Courier"/>
          <w:sz w:val="16"/>
        </w:rPr>
        <w:tab/>
        <w:t xml:space="preserve">}   </w:t>
      </w:r>
      <w:proofErr w:type="gramEnd"/>
      <w:r w:rsidRPr="001954BA">
        <w:rPr>
          <w:rFonts w:ascii="Courier" w:hAnsi="Courier"/>
          <w:sz w:val="16"/>
        </w:rPr>
        <w:t>0x000103c0 &lt;+120&gt;:</w:t>
      </w:r>
      <w:r w:rsidRPr="001954BA">
        <w:rPr>
          <w:rFonts w:ascii="Courier" w:hAnsi="Courier"/>
          <w:sz w:val="16"/>
        </w:rPr>
        <w:tab/>
        <w:t>mov</w:t>
      </w:r>
      <w:r w:rsidRPr="001954BA">
        <w:rPr>
          <w:rFonts w:ascii="Courier" w:hAnsi="Courier"/>
          <w:sz w:val="16"/>
        </w:rPr>
        <w:tab/>
        <w:t>r0, #0</w:t>
      </w:r>
    </w:p>
    <w:p w14:paraId="2B3882E1"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c4 &lt;+124&gt;:</w:t>
      </w:r>
      <w:r w:rsidRPr="001954BA">
        <w:rPr>
          <w:rFonts w:ascii="Courier" w:hAnsi="Courier"/>
          <w:sz w:val="16"/>
        </w:rPr>
        <w:tab/>
        <w:t>mov</w:t>
      </w:r>
      <w:r w:rsidRPr="001954BA">
        <w:rPr>
          <w:rFonts w:ascii="Courier" w:hAnsi="Courier"/>
          <w:sz w:val="16"/>
        </w:rPr>
        <w:tab/>
        <w:t>r1, #0</w:t>
      </w:r>
    </w:p>
    <w:p w14:paraId="3201BF24"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c8 &lt;+128&gt;:</w:t>
      </w:r>
      <w:r w:rsidRPr="001954BA">
        <w:rPr>
          <w:rFonts w:ascii="Courier" w:hAnsi="Courier"/>
          <w:sz w:val="16"/>
        </w:rPr>
        <w:tab/>
        <w:t>add</w:t>
      </w:r>
      <w:r w:rsidRPr="001954BA">
        <w:rPr>
          <w:rFonts w:ascii="Courier" w:hAnsi="Courier"/>
          <w:sz w:val="16"/>
        </w:rPr>
        <w:tab/>
        <w:t>sp, sp, #12</w:t>
      </w:r>
    </w:p>
    <w:p w14:paraId="080E93E9"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t xml:space="preserve">   0x000103cc &lt;+132&gt;:</w:t>
      </w:r>
      <w:r w:rsidRPr="001954BA">
        <w:rPr>
          <w:rFonts w:ascii="Courier" w:hAnsi="Courier"/>
          <w:sz w:val="16"/>
        </w:rPr>
        <w:tab/>
        <w:t>pop</w:t>
      </w:r>
      <w:r w:rsidRPr="001954BA">
        <w:rPr>
          <w:rFonts w:ascii="Courier" w:hAnsi="Courier"/>
          <w:sz w:val="16"/>
        </w:rPr>
        <w:tab/>
        <w:t>{r4, r5, r6, r7, pc}</w:t>
      </w:r>
    </w:p>
    <w:p w14:paraId="324CFE3A" w14:textId="77777777" w:rsidR="0012660F" w:rsidRPr="001954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p>
    <w:p w14:paraId="4EC1D3D5"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954BA">
        <w:rPr>
          <w:rFonts w:ascii="Courier" w:hAnsi="Courier"/>
          <w:sz w:val="16"/>
        </w:rPr>
        <w:lastRenderedPageBreak/>
        <w:t>End of assembler dump.</w:t>
      </w:r>
    </w:p>
    <w:p w14:paraId="0135AB56" w14:textId="338155C2" w:rsidR="009922D7" w:rsidRPr="009922D7" w:rsidRDefault="009922D7" w:rsidP="009922D7">
      <w:pPr>
        <w:rPr>
          <w:color w:val="000000" w:themeColor="text1"/>
        </w:rPr>
      </w:pPr>
      <w:r w:rsidRPr="009922D7">
        <w:rPr>
          <w:color w:val="000000" w:themeColor="text1"/>
        </w:rPr>
        <w:t xml:space="preserve">From the assembly code, </w:t>
      </w:r>
      <w:proofErr w:type="gramStart"/>
      <w:r w:rsidRPr="009922D7">
        <w:rPr>
          <w:color w:val="000000" w:themeColor="text1"/>
        </w:rPr>
        <w:t>it is clear that the</w:t>
      </w:r>
      <w:proofErr w:type="gramEnd"/>
      <w:r w:rsidRPr="009922D7">
        <w:rPr>
          <w:color w:val="000000" w:themeColor="text1"/>
        </w:rPr>
        <w:t xml:space="preserve"> variable </w:t>
      </w:r>
      <w:r w:rsidRPr="009922D7">
        <w:rPr>
          <w:b/>
          <w:i/>
          <w:color w:val="000000" w:themeColor="text1"/>
        </w:rPr>
        <w:t>a</w:t>
      </w:r>
      <w:r w:rsidRPr="009922D7">
        <w:rPr>
          <w:color w:val="000000" w:themeColor="text1"/>
        </w:rPr>
        <w:t xml:space="preserve">, which is returned as the result of the computation, is represented by registers r4 and r5 (since long </w:t>
      </w:r>
      <w:proofErr w:type="spellStart"/>
      <w:r w:rsidRPr="009922D7">
        <w:rPr>
          <w:color w:val="000000" w:themeColor="text1"/>
        </w:rPr>
        <w:t>long</w:t>
      </w:r>
      <w:proofErr w:type="spellEnd"/>
      <w:r w:rsidRPr="009922D7">
        <w:rPr>
          <w:color w:val="000000" w:themeColor="text1"/>
        </w:rPr>
        <w:t xml:space="preserve"> contains 64 bits and Arm is 32-bit architecture). The r4 and r5 registers are initialized as 0.</w:t>
      </w:r>
    </w:p>
    <w:p w14:paraId="7ACEBA8C" w14:textId="02FAA922" w:rsidR="0012660F" w:rsidRPr="00B0048F" w:rsidRDefault="009922D7" w:rsidP="009922D7">
      <w:pPr>
        <w:rPr>
          <w:color w:val="000000" w:themeColor="text1"/>
        </w:rPr>
      </w:pPr>
      <w:r w:rsidRPr="009922D7">
        <w:rPr>
          <w:color w:val="000000" w:themeColor="text1"/>
        </w:rPr>
        <w:t>Then, you can insert a break point at instruction 0x0001039c by using:</w:t>
      </w:r>
    </w:p>
    <w:p w14:paraId="67D7900F" w14:textId="77777777" w:rsidR="0012660F" w:rsidRPr="006C017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break *</w:t>
      </w:r>
      <w:r w:rsidRPr="001954BA">
        <w:rPr>
          <w:rFonts w:ascii="Courier" w:hAnsi="Courier"/>
          <w:sz w:val="16"/>
        </w:rPr>
        <w:t>0x0001039c</w:t>
      </w:r>
    </w:p>
    <w:p w14:paraId="53BE6B63" w14:textId="3A338CAA" w:rsidR="0012660F" w:rsidRPr="00C07116" w:rsidRDefault="00C07116" w:rsidP="0012660F">
      <w:pPr>
        <w:rPr>
          <w:color w:val="000000" w:themeColor="text1"/>
        </w:rPr>
      </w:pPr>
      <w:r w:rsidRPr="00C07116">
        <w:rPr>
          <w:color w:val="000000" w:themeColor="text1"/>
        </w:rPr>
        <w:t>With the break point, your program will stop whenever the break point is reached. Since the instruction is in a while loop and we are intended to observe the register overflow, we shall set the break point as “conditional” by ignoring the first few times until the overflow is about to happen:</w:t>
      </w:r>
    </w:p>
    <w:p w14:paraId="4B2A89EF" w14:textId="77777777" w:rsidR="0012660F" w:rsidRPr="006C017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ignore 1 45</w:t>
      </w:r>
    </w:p>
    <w:p w14:paraId="39FA6EEA" w14:textId="1D3A2FD2" w:rsidR="0012660F" w:rsidRPr="00F23D91" w:rsidRDefault="0012660F" w:rsidP="0012660F">
      <w:pPr>
        <w:rPr>
          <w:color w:val="000000" w:themeColor="text1"/>
          <w:szCs w:val="22"/>
        </w:rPr>
      </w:pPr>
      <w:r w:rsidRPr="00F23D91">
        <w:rPr>
          <w:color w:val="000000" w:themeColor="text1"/>
          <w:szCs w:val="22"/>
        </w:rPr>
        <w:t>The above command will tell the debugger to ignore break</w:t>
      </w:r>
      <w:r w:rsidR="00EA289C" w:rsidRPr="00F23D91">
        <w:rPr>
          <w:color w:val="000000" w:themeColor="text1"/>
          <w:szCs w:val="22"/>
        </w:rPr>
        <w:t xml:space="preserve"> </w:t>
      </w:r>
      <w:r w:rsidRPr="00F23D91">
        <w:rPr>
          <w:color w:val="000000" w:themeColor="text1"/>
          <w:szCs w:val="22"/>
        </w:rPr>
        <w:t>point 1 for the first 45 times; therefore, the program will only stop at the 46th time encountering the break</w:t>
      </w:r>
      <w:r w:rsidR="00EA289C" w:rsidRPr="00F23D91">
        <w:rPr>
          <w:color w:val="000000" w:themeColor="text1"/>
          <w:szCs w:val="22"/>
        </w:rPr>
        <w:t xml:space="preserve"> </w:t>
      </w:r>
      <w:r w:rsidRPr="00F23D91">
        <w:rPr>
          <w:color w:val="000000" w:themeColor="text1"/>
          <w:szCs w:val="22"/>
        </w:rPr>
        <w:t>point.</w:t>
      </w:r>
    </w:p>
    <w:p w14:paraId="577DDFB9" w14:textId="5C49426F" w:rsidR="0012660F" w:rsidRPr="00F23D91" w:rsidRDefault="0012660F" w:rsidP="0012660F">
      <w:pPr>
        <w:rPr>
          <w:color w:val="000000" w:themeColor="text1"/>
          <w:szCs w:val="22"/>
        </w:rPr>
      </w:pPr>
      <w:r w:rsidRPr="00F23D91">
        <w:rPr>
          <w:color w:val="000000" w:themeColor="text1"/>
          <w:szCs w:val="22"/>
        </w:rPr>
        <w:t>Now run the program with the command:</w:t>
      </w:r>
    </w:p>
    <w:p w14:paraId="12FC9872" w14:textId="77777777" w:rsidR="0012660F" w:rsidRPr="006C017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 xml:space="preserve">continue </w:t>
      </w:r>
    </w:p>
    <w:p w14:paraId="7F7117E4" w14:textId="4EA7FFB6" w:rsidR="0012660F" w:rsidRPr="00C07116" w:rsidRDefault="0012660F" w:rsidP="0012660F">
      <w:pPr>
        <w:rPr>
          <w:color w:val="000000" w:themeColor="text1"/>
        </w:rPr>
      </w:pPr>
      <w:r w:rsidRPr="00C07116">
        <w:rPr>
          <w:color w:val="000000" w:themeColor="text1"/>
        </w:rPr>
        <w:t xml:space="preserve">or simply type </w:t>
      </w:r>
      <w:r w:rsidRPr="00C07116">
        <w:rPr>
          <w:rFonts w:ascii="Courier New" w:hAnsi="Courier New" w:cs="Courier New"/>
          <w:b/>
          <w:i/>
          <w:color w:val="000000" w:themeColor="text1"/>
        </w:rPr>
        <w:t>c</w:t>
      </w:r>
      <w:r w:rsidRPr="00C07116">
        <w:rPr>
          <w:color w:val="000000" w:themeColor="text1"/>
        </w:rPr>
        <w:t>. Then</w:t>
      </w:r>
      <w:r w:rsidR="00EA289C" w:rsidRPr="00C07116">
        <w:rPr>
          <w:color w:val="000000" w:themeColor="text1"/>
        </w:rPr>
        <w:t>,</w:t>
      </w:r>
      <w:r w:rsidRPr="00C07116">
        <w:rPr>
          <w:color w:val="000000" w:themeColor="text1"/>
        </w:rPr>
        <w:t xml:space="preserve"> the </w:t>
      </w:r>
      <w:r w:rsidR="00BC57BC" w:rsidRPr="00C07116">
        <w:rPr>
          <w:color w:val="000000" w:themeColor="text1"/>
        </w:rPr>
        <w:t>Raspberry Pi 3</w:t>
      </w:r>
      <w:r w:rsidRPr="00C07116">
        <w:rPr>
          <w:color w:val="000000" w:themeColor="text1"/>
        </w:rPr>
        <w:t xml:space="preserve"> will ask you for an input number, it is good to input </w:t>
      </w:r>
      <w:r w:rsidR="00C07116" w:rsidRPr="00C07116">
        <w:rPr>
          <w:color w:val="000000" w:themeColor="text1"/>
        </w:rPr>
        <w:t xml:space="preserve">either </w:t>
      </w:r>
      <w:r w:rsidRPr="00C07116">
        <w:rPr>
          <w:color w:val="000000" w:themeColor="text1"/>
        </w:rPr>
        <w:t>96 or larger.</w:t>
      </w:r>
    </w:p>
    <w:p w14:paraId="2FC39066" w14:textId="401CA8E4" w:rsidR="0012660F" w:rsidRPr="00C07116" w:rsidRDefault="0012660F" w:rsidP="0012660F">
      <w:pPr>
        <w:rPr>
          <w:color w:val="000000" w:themeColor="text1"/>
        </w:rPr>
      </w:pPr>
      <w:r w:rsidRPr="00C07116">
        <w:rPr>
          <w:color w:val="000000" w:themeColor="text1"/>
        </w:rPr>
        <w:t>When the program stops at the break</w:t>
      </w:r>
      <w:r w:rsidR="00EA289C" w:rsidRPr="00C07116">
        <w:rPr>
          <w:color w:val="000000" w:themeColor="text1"/>
        </w:rPr>
        <w:t xml:space="preserve"> </w:t>
      </w:r>
      <w:r w:rsidRPr="00C07116">
        <w:rPr>
          <w:color w:val="000000" w:themeColor="text1"/>
        </w:rPr>
        <w:t>point, we shall visualize the content in registers by:</w:t>
      </w:r>
    </w:p>
    <w:p w14:paraId="7C876E2B"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 xml:space="preserve">Breakpoint 1, 0x0001039c in operation (n=51) at </w:t>
      </w:r>
      <w:r>
        <w:rPr>
          <w:rFonts w:ascii="Courier" w:hAnsi="Courier"/>
          <w:sz w:val="16"/>
        </w:rPr>
        <w:t>operation</w:t>
      </w:r>
      <w:r w:rsidRPr="00307F56">
        <w:rPr>
          <w:rFonts w:ascii="Courier" w:hAnsi="Courier"/>
          <w:sz w:val="16"/>
        </w:rPr>
        <w:t>.c:14</w:t>
      </w:r>
    </w:p>
    <w:p w14:paraId="729A7502"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14</w:t>
      </w:r>
      <w:r w:rsidRPr="00307F56">
        <w:rPr>
          <w:rFonts w:ascii="Courier" w:hAnsi="Courier"/>
          <w:sz w:val="16"/>
        </w:rPr>
        <w:tab/>
      </w:r>
      <w:r w:rsidRPr="00307F56">
        <w:rPr>
          <w:rFonts w:ascii="Courier" w:hAnsi="Courier"/>
          <w:sz w:val="16"/>
        </w:rPr>
        <w:tab/>
      </w:r>
      <w:r w:rsidRPr="00307F56">
        <w:rPr>
          <w:rFonts w:ascii="Courier" w:hAnsi="Courier"/>
          <w:sz w:val="16"/>
        </w:rPr>
        <w:tab/>
        <w:t>b = b + temp;</w:t>
      </w:r>
    </w:p>
    <w:p w14:paraId="2A87C4A4"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gdb) i</w:t>
      </w:r>
      <w:r>
        <w:rPr>
          <w:rFonts w:ascii="Courier" w:hAnsi="Courier"/>
          <w:sz w:val="16"/>
        </w:rPr>
        <w:t>nfo</w:t>
      </w:r>
      <w:r w:rsidRPr="00307F56">
        <w:rPr>
          <w:rFonts w:ascii="Courier" w:hAnsi="Courier"/>
          <w:sz w:val="16"/>
        </w:rPr>
        <w:t xml:space="preserve"> r</w:t>
      </w:r>
      <w:r>
        <w:rPr>
          <w:rFonts w:ascii="Courier" w:hAnsi="Courier"/>
          <w:sz w:val="16"/>
        </w:rPr>
        <w:t>egisters</w:t>
      </w:r>
    </w:p>
    <w:p w14:paraId="358F853F"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r0             0x6d73e55f</w:t>
      </w:r>
      <w:r w:rsidRPr="00307F56">
        <w:rPr>
          <w:rFonts w:ascii="Courier" w:hAnsi="Courier"/>
          <w:sz w:val="16"/>
        </w:rPr>
        <w:tab/>
        <w:t>1836311903</w:t>
      </w:r>
    </w:p>
    <w:p w14:paraId="5DF7882B"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r1             0x0</w:t>
      </w:r>
      <w:r w:rsidRPr="00307F56">
        <w:rPr>
          <w:rFonts w:ascii="Courier" w:hAnsi="Courier"/>
          <w:sz w:val="16"/>
        </w:rPr>
        <w:tab/>
        <w:t>0</w:t>
      </w:r>
    </w:p>
    <w:p w14:paraId="7C2FC1FE"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r2             0x1</w:t>
      </w:r>
      <w:r w:rsidRPr="00307F56">
        <w:rPr>
          <w:rFonts w:ascii="Courier" w:hAnsi="Courier"/>
          <w:sz w:val="16"/>
        </w:rPr>
        <w:tab/>
        <w:t>1</w:t>
      </w:r>
    </w:p>
    <w:p w14:paraId="4F322E73"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r3             0x33</w:t>
      </w:r>
      <w:r w:rsidRPr="00307F56">
        <w:rPr>
          <w:rFonts w:ascii="Courier" w:hAnsi="Courier"/>
          <w:sz w:val="16"/>
        </w:rPr>
        <w:tab/>
        <w:t>51</w:t>
      </w:r>
    </w:p>
    <w:p w14:paraId="532CD14F"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r4             0x6d73e55f</w:t>
      </w:r>
      <w:r w:rsidRPr="00307F56">
        <w:rPr>
          <w:rFonts w:ascii="Courier" w:hAnsi="Courier"/>
          <w:sz w:val="16"/>
        </w:rPr>
        <w:tab/>
        <w:t>1836311903</w:t>
      </w:r>
    </w:p>
    <w:p w14:paraId="7966B43D"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r5             0x0</w:t>
      </w:r>
      <w:r w:rsidRPr="00307F56">
        <w:rPr>
          <w:rFonts w:ascii="Courier" w:hAnsi="Courier"/>
          <w:sz w:val="16"/>
        </w:rPr>
        <w:tab/>
        <w:t>0</w:t>
      </w:r>
    </w:p>
    <w:p w14:paraId="741D819E"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r6             0xb11924e1</w:t>
      </w:r>
      <w:r w:rsidRPr="00307F56">
        <w:rPr>
          <w:rFonts w:ascii="Courier" w:hAnsi="Courier"/>
          <w:sz w:val="16"/>
        </w:rPr>
        <w:tab/>
        <w:t>2971215073</w:t>
      </w:r>
    </w:p>
    <w:p w14:paraId="2B02752C"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r7             0x0</w:t>
      </w:r>
      <w:r w:rsidRPr="00307F56">
        <w:rPr>
          <w:rFonts w:ascii="Courier" w:hAnsi="Courier"/>
          <w:sz w:val="16"/>
        </w:rPr>
        <w:tab/>
        <w:t>0</w:t>
      </w:r>
    </w:p>
    <w:p w14:paraId="1855ECAF"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r8             0x0</w:t>
      </w:r>
      <w:r w:rsidRPr="00307F56">
        <w:rPr>
          <w:rFonts w:ascii="Courier" w:hAnsi="Courier"/>
          <w:sz w:val="16"/>
        </w:rPr>
        <w:tab/>
        <w:t>0</w:t>
      </w:r>
    </w:p>
    <w:p w14:paraId="3365A4EE"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r9             0x0</w:t>
      </w:r>
      <w:r w:rsidRPr="00307F56">
        <w:rPr>
          <w:rFonts w:ascii="Courier" w:hAnsi="Courier"/>
          <w:sz w:val="16"/>
        </w:rPr>
        <w:tab/>
        <w:t>0</w:t>
      </w:r>
    </w:p>
    <w:p w14:paraId="5D751082"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r10            0x76fff000</w:t>
      </w:r>
      <w:r w:rsidRPr="00307F56">
        <w:rPr>
          <w:rFonts w:ascii="Courier" w:hAnsi="Courier"/>
          <w:sz w:val="16"/>
        </w:rPr>
        <w:tab/>
        <w:t>1996484608</w:t>
      </w:r>
    </w:p>
    <w:p w14:paraId="6F072118"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r11            0x0</w:t>
      </w:r>
      <w:r w:rsidRPr="00307F56">
        <w:rPr>
          <w:rFonts w:ascii="Courier" w:hAnsi="Courier"/>
          <w:sz w:val="16"/>
        </w:rPr>
        <w:tab/>
        <w:t>0</w:t>
      </w:r>
    </w:p>
    <w:p w14:paraId="7F8D75B3"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r12            0x1</w:t>
      </w:r>
      <w:r w:rsidRPr="00307F56">
        <w:rPr>
          <w:rFonts w:ascii="Courier" w:hAnsi="Courier"/>
          <w:sz w:val="16"/>
        </w:rPr>
        <w:tab/>
        <w:t>1</w:t>
      </w:r>
    </w:p>
    <w:p w14:paraId="70E94817"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sp             0x7efffcb0</w:t>
      </w:r>
      <w:r w:rsidRPr="00307F56">
        <w:rPr>
          <w:rFonts w:ascii="Courier" w:hAnsi="Courier"/>
          <w:sz w:val="16"/>
        </w:rPr>
        <w:tab/>
        <w:t>0x7efffcb0</w:t>
      </w:r>
    </w:p>
    <w:p w14:paraId="407F8222"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lr             0x1036c</w:t>
      </w:r>
      <w:r w:rsidRPr="00307F56">
        <w:rPr>
          <w:rFonts w:ascii="Courier" w:hAnsi="Courier"/>
          <w:sz w:val="16"/>
        </w:rPr>
        <w:tab/>
        <w:t>66412</w:t>
      </w:r>
    </w:p>
    <w:p w14:paraId="76B01BDA" w14:textId="77777777" w:rsidR="0012660F" w:rsidRPr="00307F5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pc             0x1039c</w:t>
      </w:r>
      <w:r w:rsidRPr="00307F56">
        <w:rPr>
          <w:rFonts w:ascii="Courier" w:hAnsi="Courier"/>
          <w:sz w:val="16"/>
        </w:rPr>
        <w:tab/>
        <w:t>0x1039c &lt;main+84&gt;</w:t>
      </w:r>
    </w:p>
    <w:p w14:paraId="5D2981AA" w14:textId="77777777" w:rsidR="0012660F" w:rsidRPr="006C017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307F56">
        <w:rPr>
          <w:rFonts w:ascii="Courier" w:hAnsi="Courier"/>
          <w:sz w:val="16"/>
        </w:rPr>
        <w:t>cpsr           0x900d0010</w:t>
      </w:r>
      <w:r w:rsidRPr="00307F56">
        <w:rPr>
          <w:rFonts w:ascii="Courier" w:hAnsi="Courier"/>
          <w:sz w:val="16"/>
        </w:rPr>
        <w:tab/>
        <w:t>-1878196208</w:t>
      </w:r>
    </w:p>
    <w:p w14:paraId="1C60402F" w14:textId="4FAAAD4C" w:rsidR="0012660F" w:rsidRPr="00C07116" w:rsidRDefault="0012660F" w:rsidP="0012660F">
      <w:pPr>
        <w:rPr>
          <w:color w:val="000000" w:themeColor="text1"/>
        </w:rPr>
      </w:pPr>
      <w:r w:rsidRPr="00C07116">
        <w:rPr>
          <w:color w:val="000000" w:themeColor="text1"/>
        </w:rPr>
        <w:t xml:space="preserve">From the value stored in r4, </w:t>
      </w:r>
      <w:proofErr w:type="gramStart"/>
      <w:r w:rsidRPr="00C07116">
        <w:rPr>
          <w:color w:val="000000" w:themeColor="text1"/>
        </w:rPr>
        <w:t>it is clear that the</w:t>
      </w:r>
      <w:proofErr w:type="gramEnd"/>
      <w:r w:rsidRPr="00C07116">
        <w:rPr>
          <w:color w:val="000000" w:themeColor="text1"/>
        </w:rPr>
        <w:t xml:space="preserve"> current result is 1836311903, which is indeed the 46th Fibonacci number. On the other hand, the value of r5 is 0.</w:t>
      </w:r>
    </w:p>
    <w:p w14:paraId="338B145B" w14:textId="61C70AFC" w:rsidR="0012660F" w:rsidRPr="00C07116" w:rsidRDefault="0012660F" w:rsidP="0012660F">
      <w:pPr>
        <w:rPr>
          <w:color w:val="000000" w:themeColor="text1"/>
        </w:rPr>
      </w:pPr>
      <w:r w:rsidRPr="00C07116">
        <w:rPr>
          <w:color w:val="000000" w:themeColor="text1"/>
        </w:rPr>
        <w:t>Now go on executing the program by issuing the following commands:</w:t>
      </w:r>
    </w:p>
    <w:p w14:paraId="7998B342"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continue</w:t>
      </w:r>
    </w:p>
    <w:p w14:paraId="7221E0C3" w14:textId="77777777" w:rsidR="0012660F" w:rsidRPr="006C017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info registers</w:t>
      </w:r>
    </w:p>
    <w:p w14:paraId="18B8875D" w14:textId="2BFD3F3D" w:rsidR="0012660F" w:rsidRPr="00C07116" w:rsidRDefault="0012660F" w:rsidP="0012660F">
      <w:pPr>
        <w:rPr>
          <w:color w:val="000000" w:themeColor="text1"/>
        </w:rPr>
      </w:pPr>
      <w:r w:rsidRPr="00C07116">
        <w:rPr>
          <w:color w:val="000000" w:themeColor="text1"/>
        </w:rPr>
        <w:t>The output from console will be:</w:t>
      </w:r>
    </w:p>
    <w:p w14:paraId="7A2DAB43"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lastRenderedPageBreak/>
        <w:t xml:space="preserve">Breakpoint 1, 0x0001039c in operation (n=50) at </w:t>
      </w:r>
      <w:r>
        <w:rPr>
          <w:rFonts w:ascii="Courier" w:hAnsi="Courier"/>
          <w:sz w:val="16"/>
        </w:rPr>
        <w:t>operation</w:t>
      </w:r>
      <w:r w:rsidRPr="001275C3">
        <w:rPr>
          <w:rFonts w:ascii="Courier" w:hAnsi="Courier"/>
          <w:sz w:val="16"/>
        </w:rPr>
        <w:t>.c:14</w:t>
      </w:r>
    </w:p>
    <w:p w14:paraId="4510172F"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14</w:t>
      </w:r>
      <w:r w:rsidRPr="001275C3">
        <w:rPr>
          <w:rFonts w:ascii="Courier" w:hAnsi="Courier"/>
          <w:sz w:val="16"/>
        </w:rPr>
        <w:tab/>
      </w:r>
      <w:r w:rsidRPr="001275C3">
        <w:rPr>
          <w:rFonts w:ascii="Courier" w:hAnsi="Courier"/>
          <w:sz w:val="16"/>
        </w:rPr>
        <w:tab/>
      </w:r>
      <w:r w:rsidRPr="001275C3">
        <w:rPr>
          <w:rFonts w:ascii="Courier" w:hAnsi="Courier"/>
          <w:sz w:val="16"/>
        </w:rPr>
        <w:tab/>
        <w:t>b = b + temp;</w:t>
      </w:r>
    </w:p>
    <w:p w14:paraId="15564B01"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gdb) i r</w:t>
      </w:r>
    </w:p>
    <w:p w14:paraId="2A88328B"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r0             0xb11924e1</w:t>
      </w:r>
      <w:r w:rsidRPr="001275C3">
        <w:rPr>
          <w:rFonts w:ascii="Courier" w:hAnsi="Courier"/>
          <w:sz w:val="16"/>
        </w:rPr>
        <w:tab/>
        <w:t>2971215073</w:t>
      </w:r>
    </w:p>
    <w:p w14:paraId="4607B56B"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r1             0x0</w:t>
      </w:r>
      <w:r w:rsidRPr="001275C3">
        <w:rPr>
          <w:rFonts w:ascii="Courier" w:hAnsi="Courier"/>
          <w:sz w:val="16"/>
        </w:rPr>
        <w:tab/>
        <w:t>0</w:t>
      </w:r>
    </w:p>
    <w:p w14:paraId="30C7A92E"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r2             0x1</w:t>
      </w:r>
      <w:r w:rsidRPr="001275C3">
        <w:rPr>
          <w:rFonts w:ascii="Courier" w:hAnsi="Courier"/>
          <w:sz w:val="16"/>
        </w:rPr>
        <w:tab/>
        <w:t>1</w:t>
      </w:r>
    </w:p>
    <w:p w14:paraId="76B22558"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r3             0x32</w:t>
      </w:r>
      <w:r w:rsidRPr="001275C3">
        <w:rPr>
          <w:rFonts w:ascii="Courier" w:hAnsi="Courier"/>
          <w:sz w:val="16"/>
        </w:rPr>
        <w:tab/>
        <w:t>50</w:t>
      </w:r>
    </w:p>
    <w:p w14:paraId="2B4FA6CB"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r4             0xb11924e1</w:t>
      </w:r>
      <w:r w:rsidRPr="001275C3">
        <w:rPr>
          <w:rFonts w:ascii="Courier" w:hAnsi="Courier"/>
          <w:sz w:val="16"/>
        </w:rPr>
        <w:tab/>
        <w:t>2971215073</w:t>
      </w:r>
    </w:p>
    <w:p w14:paraId="29BE7D1C"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r5             0x0</w:t>
      </w:r>
      <w:r w:rsidRPr="001275C3">
        <w:rPr>
          <w:rFonts w:ascii="Courier" w:hAnsi="Courier"/>
          <w:sz w:val="16"/>
        </w:rPr>
        <w:tab/>
        <w:t>0</w:t>
      </w:r>
    </w:p>
    <w:p w14:paraId="0BD259F7"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r6             0x1e8d0a40</w:t>
      </w:r>
      <w:r w:rsidRPr="001275C3">
        <w:rPr>
          <w:rFonts w:ascii="Courier" w:hAnsi="Courier"/>
          <w:sz w:val="16"/>
        </w:rPr>
        <w:tab/>
        <w:t>512559680</w:t>
      </w:r>
    </w:p>
    <w:p w14:paraId="1FD21473"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r7             0x0</w:t>
      </w:r>
      <w:r w:rsidRPr="001275C3">
        <w:rPr>
          <w:rFonts w:ascii="Courier" w:hAnsi="Courier"/>
          <w:sz w:val="16"/>
        </w:rPr>
        <w:tab/>
        <w:t>0</w:t>
      </w:r>
    </w:p>
    <w:p w14:paraId="596750B3"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r8             0x0</w:t>
      </w:r>
      <w:r w:rsidRPr="001275C3">
        <w:rPr>
          <w:rFonts w:ascii="Courier" w:hAnsi="Courier"/>
          <w:sz w:val="16"/>
        </w:rPr>
        <w:tab/>
        <w:t>0</w:t>
      </w:r>
    </w:p>
    <w:p w14:paraId="6B8FC375"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r9             0x0</w:t>
      </w:r>
      <w:r w:rsidRPr="001275C3">
        <w:rPr>
          <w:rFonts w:ascii="Courier" w:hAnsi="Courier"/>
          <w:sz w:val="16"/>
        </w:rPr>
        <w:tab/>
        <w:t>0</w:t>
      </w:r>
    </w:p>
    <w:p w14:paraId="054A56F2"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r10            0x76fff000</w:t>
      </w:r>
      <w:r w:rsidRPr="001275C3">
        <w:rPr>
          <w:rFonts w:ascii="Courier" w:hAnsi="Courier"/>
          <w:sz w:val="16"/>
        </w:rPr>
        <w:tab/>
        <w:t>1996484608</w:t>
      </w:r>
    </w:p>
    <w:p w14:paraId="0FF623B6"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r11            0x0</w:t>
      </w:r>
      <w:r w:rsidRPr="001275C3">
        <w:rPr>
          <w:rFonts w:ascii="Courier" w:hAnsi="Courier"/>
          <w:sz w:val="16"/>
        </w:rPr>
        <w:tab/>
        <w:t>0</w:t>
      </w:r>
    </w:p>
    <w:p w14:paraId="70C4AD85"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r12            0x1</w:t>
      </w:r>
      <w:r w:rsidRPr="001275C3">
        <w:rPr>
          <w:rFonts w:ascii="Courier" w:hAnsi="Courier"/>
          <w:sz w:val="16"/>
        </w:rPr>
        <w:tab/>
        <w:t>1</w:t>
      </w:r>
    </w:p>
    <w:p w14:paraId="4441AE31"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sp             0x7efffcb0</w:t>
      </w:r>
      <w:r w:rsidRPr="001275C3">
        <w:rPr>
          <w:rFonts w:ascii="Courier" w:hAnsi="Courier"/>
          <w:sz w:val="16"/>
        </w:rPr>
        <w:tab/>
        <w:t>0x7efffcb0</w:t>
      </w:r>
    </w:p>
    <w:p w14:paraId="26C476C7"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lr             0x1036c</w:t>
      </w:r>
      <w:r w:rsidRPr="001275C3">
        <w:rPr>
          <w:rFonts w:ascii="Courier" w:hAnsi="Courier"/>
          <w:sz w:val="16"/>
        </w:rPr>
        <w:tab/>
        <w:t>66412</w:t>
      </w:r>
    </w:p>
    <w:p w14:paraId="5A0D7620" w14:textId="77777777" w:rsidR="0012660F" w:rsidRPr="001275C3"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pc             0x1039c</w:t>
      </w:r>
      <w:r w:rsidRPr="001275C3">
        <w:rPr>
          <w:rFonts w:ascii="Courier" w:hAnsi="Courier"/>
          <w:sz w:val="16"/>
        </w:rPr>
        <w:tab/>
        <w:t>0x1039c &lt;main+84&gt;</w:t>
      </w:r>
    </w:p>
    <w:p w14:paraId="51798E8D" w14:textId="77777777" w:rsidR="0012660F" w:rsidRPr="006C017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1275C3">
        <w:rPr>
          <w:rFonts w:ascii="Courier" w:hAnsi="Courier"/>
          <w:sz w:val="16"/>
        </w:rPr>
        <w:t>cpsr           0x200d0010</w:t>
      </w:r>
      <w:r w:rsidRPr="001275C3">
        <w:rPr>
          <w:rFonts w:ascii="Courier" w:hAnsi="Courier"/>
          <w:sz w:val="16"/>
        </w:rPr>
        <w:tab/>
        <w:t>537722896</w:t>
      </w:r>
    </w:p>
    <w:p w14:paraId="3F5EAAC3" w14:textId="4322F3E7" w:rsidR="0012660F" w:rsidRPr="00D5125E" w:rsidRDefault="0012660F" w:rsidP="0012660F">
      <w:pPr>
        <w:rPr>
          <w:color w:val="000000" w:themeColor="text1"/>
        </w:rPr>
      </w:pPr>
      <w:r w:rsidRPr="00D5125E">
        <w:rPr>
          <w:color w:val="000000" w:themeColor="text1"/>
        </w:rPr>
        <w:t>Note that the value in r4 is 2971215073, which is indeed the 47th Fibonacci number. Then</w:t>
      </w:r>
      <w:r w:rsidR="00EA289C" w:rsidRPr="00D5125E">
        <w:rPr>
          <w:color w:val="000000" w:themeColor="text1"/>
        </w:rPr>
        <w:t>,</w:t>
      </w:r>
      <w:r w:rsidRPr="00D5125E">
        <w:rPr>
          <w:color w:val="000000" w:themeColor="text1"/>
        </w:rPr>
        <w:t xml:space="preserve"> continue the program:</w:t>
      </w:r>
    </w:p>
    <w:p w14:paraId="2DC9D821"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continue</w:t>
      </w:r>
    </w:p>
    <w:p w14:paraId="337522EF" w14:textId="77777777" w:rsidR="0012660F" w:rsidRPr="006C017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info registers</w:t>
      </w:r>
    </w:p>
    <w:p w14:paraId="2453A5BA" w14:textId="094C5D13" w:rsidR="0012660F" w:rsidRPr="00D5125E" w:rsidRDefault="0012660F" w:rsidP="0012660F">
      <w:pPr>
        <w:rPr>
          <w:color w:val="000000" w:themeColor="text1"/>
        </w:rPr>
      </w:pPr>
      <w:r w:rsidRPr="00D5125E">
        <w:rPr>
          <w:color w:val="000000" w:themeColor="text1"/>
        </w:rPr>
        <w:t>The output now is:</w:t>
      </w:r>
    </w:p>
    <w:p w14:paraId="3809A7DD"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Breakpoint 1, 0x00010</w:t>
      </w:r>
      <w:r>
        <w:rPr>
          <w:rFonts w:ascii="Courier" w:hAnsi="Courier"/>
          <w:sz w:val="16"/>
        </w:rPr>
        <w:t>39c in operation (n=49) at operation</w:t>
      </w:r>
      <w:r w:rsidRPr="00C532A8">
        <w:rPr>
          <w:rFonts w:ascii="Courier" w:hAnsi="Courier"/>
          <w:sz w:val="16"/>
        </w:rPr>
        <w:t>.c:14</w:t>
      </w:r>
    </w:p>
    <w:p w14:paraId="65799436"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14</w:t>
      </w:r>
      <w:r w:rsidRPr="00C532A8">
        <w:rPr>
          <w:rFonts w:ascii="Courier" w:hAnsi="Courier"/>
          <w:sz w:val="16"/>
        </w:rPr>
        <w:tab/>
      </w:r>
      <w:r w:rsidRPr="00C532A8">
        <w:rPr>
          <w:rFonts w:ascii="Courier" w:hAnsi="Courier"/>
          <w:sz w:val="16"/>
        </w:rPr>
        <w:tab/>
      </w:r>
      <w:r w:rsidRPr="00C532A8">
        <w:rPr>
          <w:rFonts w:ascii="Courier" w:hAnsi="Courier"/>
          <w:sz w:val="16"/>
        </w:rPr>
        <w:tab/>
        <w:t>b = b + temp;</w:t>
      </w:r>
    </w:p>
    <w:p w14:paraId="0437CE09"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gdb) i r</w:t>
      </w:r>
    </w:p>
    <w:p w14:paraId="6BE7F0C1"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r0             0x1e8d0a40</w:t>
      </w:r>
      <w:r w:rsidRPr="00C532A8">
        <w:rPr>
          <w:rFonts w:ascii="Courier" w:hAnsi="Courier"/>
          <w:sz w:val="16"/>
        </w:rPr>
        <w:tab/>
        <w:t>512559680</w:t>
      </w:r>
    </w:p>
    <w:p w14:paraId="3C0C12E0"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r1             0x0</w:t>
      </w:r>
      <w:r w:rsidRPr="00C532A8">
        <w:rPr>
          <w:rFonts w:ascii="Courier" w:hAnsi="Courier"/>
          <w:sz w:val="16"/>
        </w:rPr>
        <w:tab/>
        <w:t>0</w:t>
      </w:r>
    </w:p>
    <w:p w14:paraId="363CF178"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r2             0x1</w:t>
      </w:r>
      <w:r w:rsidRPr="00C532A8">
        <w:rPr>
          <w:rFonts w:ascii="Courier" w:hAnsi="Courier"/>
          <w:sz w:val="16"/>
        </w:rPr>
        <w:tab/>
        <w:t>1</w:t>
      </w:r>
    </w:p>
    <w:p w14:paraId="5B08571E"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r3             0x31</w:t>
      </w:r>
      <w:r w:rsidRPr="00C532A8">
        <w:rPr>
          <w:rFonts w:ascii="Courier" w:hAnsi="Courier"/>
          <w:sz w:val="16"/>
        </w:rPr>
        <w:tab/>
        <w:t>49</w:t>
      </w:r>
    </w:p>
    <w:p w14:paraId="6A030186"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r4             0x1e8d0a40</w:t>
      </w:r>
      <w:r w:rsidRPr="00C532A8">
        <w:rPr>
          <w:rFonts w:ascii="Courier" w:hAnsi="Courier"/>
          <w:sz w:val="16"/>
        </w:rPr>
        <w:tab/>
        <w:t>512559680</w:t>
      </w:r>
    </w:p>
    <w:p w14:paraId="105E538A"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r5             0x1</w:t>
      </w:r>
      <w:r w:rsidRPr="00C532A8">
        <w:rPr>
          <w:rFonts w:ascii="Courier" w:hAnsi="Courier"/>
          <w:sz w:val="16"/>
        </w:rPr>
        <w:tab/>
        <w:t>1</w:t>
      </w:r>
    </w:p>
    <w:p w14:paraId="0DB79127"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r6             0xcfa62f21</w:t>
      </w:r>
      <w:r w:rsidRPr="00C532A8">
        <w:rPr>
          <w:rFonts w:ascii="Courier" w:hAnsi="Courier"/>
          <w:sz w:val="16"/>
        </w:rPr>
        <w:tab/>
        <w:t>3483774753</w:t>
      </w:r>
    </w:p>
    <w:p w14:paraId="56484B99"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r7             0x1</w:t>
      </w:r>
      <w:r w:rsidRPr="00C532A8">
        <w:rPr>
          <w:rFonts w:ascii="Courier" w:hAnsi="Courier"/>
          <w:sz w:val="16"/>
        </w:rPr>
        <w:tab/>
        <w:t>1</w:t>
      </w:r>
    </w:p>
    <w:p w14:paraId="2E8922E5"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r8             0x0</w:t>
      </w:r>
      <w:r w:rsidRPr="00C532A8">
        <w:rPr>
          <w:rFonts w:ascii="Courier" w:hAnsi="Courier"/>
          <w:sz w:val="16"/>
        </w:rPr>
        <w:tab/>
        <w:t>0</w:t>
      </w:r>
    </w:p>
    <w:p w14:paraId="5E0C7DC3"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r9             0x0</w:t>
      </w:r>
      <w:r w:rsidRPr="00C532A8">
        <w:rPr>
          <w:rFonts w:ascii="Courier" w:hAnsi="Courier"/>
          <w:sz w:val="16"/>
        </w:rPr>
        <w:tab/>
        <w:t>0</w:t>
      </w:r>
    </w:p>
    <w:p w14:paraId="20418220"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r10            0x76fff000</w:t>
      </w:r>
      <w:r w:rsidRPr="00C532A8">
        <w:rPr>
          <w:rFonts w:ascii="Courier" w:hAnsi="Courier"/>
          <w:sz w:val="16"/>
        </w:rPr>
        <w:tab/>
        <w:t>1996484608</w:t>
      </w:r>
    </w:p>
    <w:p w14:paraId="0C29C8C4"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r11            0x0</w:t>
      </w:r>
      <w:r w:rsidRPr="00C532A8">
        <w:rPr>
          <w:rFonts w:ascii="Courier" w:hAnsi="Courier"/>
          <w:sz w:val="16"/>
        </w:rPr>
        <w:tab/>
        <w:t>0</w:t>
      </w:r>
    </w:p>
    <w:p w14:paraId="3A07B117"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r12            0x1</w:t>
      </w:r>
      <w:r w:rsidRPr="00C532A8">
        <w:rPr>
          <w:rFonts w:ascii="Courier" w:hAnsi="Courier"/>
          <w:sz w:val="16"/>
        </w:rPr>
        <w:tab/>
        <w:t>1</w:t>
      </w:r>
    </w:p>
    <w:p w14:paraId="54218770"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sp             0x7efffcb0</w:t>
      </w:r>
      <w:r w:rsidRPr="00C532A8">
        <w:rPr>
          <w:rFonts w:ascii="Courier" w:hAnsi="Courier"/>
          <w:sz w:val="16"/>
        </w:rPr>
        <w:tab/>
        <w:t>0x7efffcb0</w:t>
      </w:r>
    </w:p>
    <w:p w14:paraId="2555A37D"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lr             0x1036c</w:t>
      </w:r>
      <w:r w:rsidRPr="00C532A8">
        <w:rPr>
          <w:rFonts w:ascii="Courier" w:hAnsi="Courier"/>
          <w:sz w:val="16"/>
        </w:rPr>
        <w:tab/>
        <w:t>66412</w:t>
      </w:r>
    </w:p>
    <w:p w14:paraId="616DB70B" w14:textId="77777777" w:rsidR="0012660F" w:rsidRPr="00C532A8"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pc             0x1039c</w:t>
      </w:r>
      <w:r w:rsidRPr="00C532A8">
        <w:rPr>
          <w:rFonts w:ascii="Courier" w:hAnsi="Courier"/>
          <w:sz w:val="16"/>
        </w:rPr>
        <w:tab/>
        <w:t>0x1039c &lt;main+84&gt;</w:t>
      </w:r>
    </w:p>
    <w:p w14:paraId="49140985"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C532A8">
        <w:rPr>
          <w:rFonts w:ascii="Courier" w:hAnsi="Courier"/>
          <w:sz w:val="16"/>
        </w:rPr>
        <w:t>cpsr           0x800d0010</w:t>
      </w:r>
      <w:r w:rsidRPr="00C532A8">
        <w:rPr>
          <w:rFonts w:ascii="Courier" w:hAnsi="Courier"/>
          <w:sz w:val="16"/>
        </w:rPr>
        <w:tab/>
        <w:t>-2146631664</w:t>
      </w:r>
    </w:p>
    <w:p w14:paraId="20BE1C12" w14:textId="2F14081D" w:rsidR="0012660F" w:rsidRPr="00D5125E" w:rsidRDefault="0012660F" w:rsidP="0012660F">
      <w:pPr>
        <w:rPr>
          <w:color w:val="000000" w:themeColor="text1"/>
        </w:rPr>
      </w:pPr>
      <w:r w:rsidRPr="00D5125E">
        <w:rPr>
          <w:color w:val="000000" w:themeColor="text1"/>
        </w:rPr>
        <w:t>If we look at the value in r4, the value stored is 512559680, which is inconsistent with the 48th Fibonacci number and smaller than it should be. The reason is that each register is 32-bit long</w:t>
      </w:r>
      <w:r w:rsidR="00416A6E" w:rsidRPr="00D5125E">
        <w:rPr>
          <w:color w:val="000000" w:themeColor="text1"/>
        </w:rPr>
        <w:t>,</w:t>
      </w:r>
      <w:r w:rsidRPr="00D5125E">
        <w:rPr>
          <w:color w:val="000000" w:themeColor="text1"/>
        </w:rPr>
        <w:t xml:space="preserve"> and the 48th Fibonacci number is 4807526976, exceed</w:t>
      </w:r>
      <w:r w:rsidR="00416A6E" w:rsidRPr="00D5125E">
        <w:rPr>
          <w:color w:val="000000" w:themeColor="text1"/>
        </w:rPr>
        <w:t>ing</w:t>
      </w:r>
      <w:r w:rsidRPr="00D5125E">
        <w:rPr>
          <w:color w:val="000000" w:themeColor="text1"/>
        </w:rPr>
        <w:t xml:space="preserve"> the range covered by an unsigned 32-bit number. However, since we declared the value </w:t>
      </w:r>
      <w:r w:rsidRPr="00D5125E">
        <w:rPr>
          <w:rFonts w:ascii="Courier New" w:hAnsi="Courier New" w:cs="Courier New"/>
          <w:color w:val="000000" w:themeColor="text1"/>
        </w:rPr>
        <w:t>a</w:t>
      </w:r>
      <w:r w:rsidRPr="00D5125E">
        <w:rPr>
          <w:color w:val="000000" w:themeColor="text1"/>
        </w:rPr>
        <w:t xml:space="preserve"> as </w:t>
      </w:r>
      <w:r w:rsidRPr="00D5125E">
        <w:rPr>
          <w:rFonts w:ascii="Courier New" w:hAnsi="Courier New" w:cs="Courier New"/>
          <w:color w:val="000000" w:themeColor="text1"/>
        </w:rPr>
        <w:t>unsigned long long</w:t>
      </w:r>
      <w:r w:rsidRPr="00D5125E">
        <w:rPr>
          <w:color w:val="000000" w:themeColor="text1"/>
        </w:rPr>
        <w:t>, the variable is stored in two registers with 64 bits available in total. Therefore, the carry is stored in r5, with most significant bits in r5 and least significant bits in r4.</w:t>
      </w:r>
    </w:p>
    <w:p w14:paraId="38478F78" w14:textId="2E88131C" w:rsidR="0012660F" w:rsidRPr="00D5125E" w:rsidRDefault="0012660F" w:rsidP="0012660F">
      <w:pPr>
        <w:rPr>
          <w:color w:val="000000" w:themeColor="text1"/>
        </w:rPr>
      </w:pPr>
      <w:r w:rsidRPr="00D5125E">
        <w:rPr>
          <w:color w:val="000000" w:themeColor="text1"/>
        </w:rPr>
        <w:t>We can prove it by combining these two registers: 0x00000001 and 0x1e8d0a40. The result is a 64-bit number: 0x000000011e8d0a40, which is equivalent to decimal: 4807526976, indeed the 48th Fibonacci number.</w:t>
      </w:r>
    </w:p>
    <w:p w14:paraId="2C57B986" w14:textId="3551D318" w:rsidR="0012660F" w:rsidRPr="00D5125E" w:rsidRDefault="0012660F" w:rsidP="0012660F">
      <w:pPr>
        <w:rPr>
          <w:color w:val="000000" w:themeColor="text1"/>
        </w:rPr>
      </w:pPr>
      <w:r w:rsidRPr="00D5125E">
        <w:rPr>
          <w:color w:val="000000" w:themeColor="text1"/>
        </w:rPr>
        <w:t>Following the same philosophy, we ignore the next 45 iterations until the next overflow in r5 occurs:</w:t>
      </w:r>
    </w:p>
    <w:p w14:paraId="3C7515BC"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lastRenderedPageBreak/>
        <w:t>ignore 1 45</w:t>
      </w:r>
    </w:p>
    <w:p w14:paraId="72CF8EC8"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continue</w:t>
      </w:r>
    </w:p>
    <w:p w14:paraId="1FA5856B" w14:textId="77777777" w:rsidR="0012660F" w:rsidRPr="00F336BA"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info registers</w:t>
      </w:r>
    </w:p>
    <w:p w14:paraId="2BFC2FF7" w14:textId="77777777" w:rsidR="0012660F" w:rsidRPr="00AD7FC2" w:rsidRDefault="0012660F" w:rsidP="0012660F">
      <w:pPr>
        <w:rPr>
          <w:color w:val="000000" w:themeColor="text1"/>
        </w:rPr>
      </w:pPr>
      <w:r w:rsidRPr="00AD7FC2">
        <w:rPr>
          <w:color w:val="000000" w:themeColor="text1"/>
        </w:rPr>
        <w:t>The corresponding output is:</w:t>
      </w:r>
    </w:p>
    <w:p w14:paraId="04C8E542"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Breakpoint 1, 0x0001039c in operation (n=4) at hello.c:14</w:t>
      </w:r>
    </w:p>
    <w:p w14:paraId="2A0FD63E"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14</w:t>
      </w:r>
      <w:r w:rsidRPr="00E51CDF">
        <w:rPr>
          <w:rFonts w:ascii="Courier" w:hAnsi="Courier"/>
          <w:sz w:val="16"/>
        </w:rPr>
        <w:tab/>
      </w:r>
      <w:r w:rsidRPr="00E51CDF">
        <w:rPr>
          <w:rFonts w:ascii="Courier" w:hAnsi="Courier"/>
          <w:sz w:val="16"/>
        </w:rPr>
        <w:tab/>
      </w:r>
      <w:r w:rsidRPr="00E51CDF">
        <w:rPr>
          <w:rFonts w:ascii="Courier" w:hAnsi="Courier"/>
          <w:sz w:val="16"/>
        </w:rPr>
        <w:tab/>
        <w:t>b = b + temp;</w:t>
      </w:r>
    </w:p>
    <w:p w14:paraId="3C9AC404"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gdb) i r</w:t>
      </w:r>
    </w:p>
    <w:p w14:paraId="185EAFD6"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r0             0x221f2702</w:t>
      </w:r>
      <w:r w:rsidRPr="00E51CDF">
        <w:rPr>
          <w:rFonts w:ascii="Courier" w:hAnsi="Courier"/>
          <w:sz w:val="16"/>
        </w:rPr>
        <w:tab/>
        <w:t>572466946</w:t>
      </w:r>
    </w:p>
    <w:p w14:paraId="038C6B2E"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r1             0x68a3dd8e</w:t>
      </w:r>
      <w:r w:rsidRPr="00E51CDF">
        <w:rPr>
          <w:rFonts w:ascii="Courier" w:hAnsi="Courier"/>
          <w:sz w:val="16"/>
        </w:rPr>
        <w:tab/>
        <w:t>1755569550</w:t>
      </w:r>
    </w:p>
    <w:p w14:paraId="3CF86D4C"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r2             0x1</w:t>
      </w:r>
      <w:r w:rsidRPr="00E51CDF">
        <w:rPr>
          <w:rFonts w:ascii="Courier" w:hAnsi="Courier"/>
          <w:sz w:val="16"/>
        </w:rPr>
        <w:tab/>
        <w:t>1</w:t>
      </w:r>
    </w:p>
    <w:p w14:paraId="2185CF2F"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r3             0x4</w:t>
      </w:r>
      <w:r w:rsidRPr="00E51CDF">
        <w:rPr>
          <w:rFonts w:ascii="Courier" w:hAnsi="Courier"/>
          <w:sz w:val="16"/>
        </w:rPr>
        <w:tab/>
        <w:t>4</w:t>
      </w:r>
    </w:p>
    <w:p w14:paraId="2569F7FF"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r4             0x221f2702</w:t>
      </w:r>
      <w:r w:rsidRPr="00E51CDF">
        <w:rPr>
          <w:rFonts w:ascii="Courier" w:hAnsi="Courier"/>
          <w:sz w:val="16"/>
        </w:rPr>
        <w:tab/>
        <w:t>572466946</w:t>
      </w:r>
    </w:p>
    <w:p w14:paraId="6D5BB4C5"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r5             0xa94fad42</w:t>
      </w:r>
      <w:r w:rsidRPr="00E51CDF">
        <w:rPr>
          <w:rFonts w:ascii="Courier" w:hAnsi="Courier"/>
          <w:sz w:val="16"/>
        </w:rPr>
        <w:tab/>
        <w:t>2840571202</w:t>
      </w:r>
    </w:p>
    <w:p w14:paraId="7232E02D"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r6             0x840bf6bf</w:t>
      </w:r>
      <w:r w:rsidRPr="00E51CDF">
        <w:rPr>
          <w:rFonts w:ascii="Courier" w:hAnsi="Courier"/>
          <w:sz w:val="16"/>
        </w:rPr>
        <w:tab/>
        <w:t>2215376575</w:t>
      </w:r>
    </w:p>
    <w:p w14:paraId="24CF0CDE"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r7             0xa94fad42</w:t>
      </w:r>
      <w:r w:rsidRPr="00E51CDF">
        <w:rPr>
          <w:rFonts w:ascii="Courier" w:hAnsi="Courier"/>
          <w:sz w:val="16"/>
        </w:rPr>
        <w:tab/>
        <w:t>2840571202</w:t>
      </w:r>
    </w:p>
    <w:p w14:paraId="362D777E"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r8             0x0</w:t>
      </w:r>
      <w:r w:rsidRPr="00E51CDF">
        <w:rPr>
          <w:rFonts w:ascii="Courier" w:hAnsi="Courier"/>
          <w:sz w:val="16"/>
        </w:rPr>
        <w:tab/>
        <w:t>0</w:t>
      </w:r>
    </w:p>
    <w:p w14:paraId="094DE442"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r9             0x0</w:t>
      </w:r>
      <w:r w:rsidRPr="00E51CDF">
        <w:rPr>
          <w:rFonts w:ascii="Courier" w:hAnsi="Courier"/>
          <w:sz w:val="16"/>
        </w:rPr>
        <w:tab/>
        <w:t>0</w:t>
      </w:r>
    </w:p>
    <w:p w14:paraId="0C3A7665"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r10            0x76fff000</w:t>
      </w:r>
      <w:r w:rsidRPr="00E51CDF">
        <w:rPr>
          <w:rFonts w:ascii="Courier" w:hAnsi="Courier"/>
          <w:sz w:val="16"/>
        </w:rPr>
        <w:tab/>
        <w:t>1996484608</w:t>
      </w:r>
    </w:p>
    <w:p w14:paraId="39DCBFEE"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r11            0x0</w:t>
      </w:r>
      <w:r w:rsidRPr="00E51CDF">
        <w:rPr>
          <w:rFonts w:ascii="Courier" w:hAnsi="Courier"/>
          <w:sz w:val="16"/>
        </w:rPr>
        <w:tab/>
        <w:t>0</w:t>
      </w:r>
    </w:p>
    <w:p w14:paraId="64BBF2FD"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r12            0x1</w:t>
      </w:r>
      <w:r w:rsidRPr="00E51CDF">
        <w:rPr>
          <w:rFonts w:ascii="Courier" w:hAnsi="Courier"/>
          <w:sz w:val="16"/>
        </w:rPr>
        <w:tab/>
        <w:t>1</w:t>
      </w:r>
    </w:p>
    <w:p w14:paraId="1965B279"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sp             0x7efffcb0</w:t>
      </w:r>
      <w:r w:rsidRPr="00E51CDF">
        <w:rPr>
          <w:rFonts w:ascii="Courier" w:hAnsi="Courier"/>
          <w:sz w:val="16"/>
        </w:rPr>
        <w:tab/>
        <w:t>0x7efffcb0</w:t>
      </w:r>
    </w:p>
    <w:p w14:paraId="6D7C8846"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lr             0x1036c</w:t>
      </w:r>
      <w:r w:rsidRPr="00E51CDF">
        <w:rPr>
          <w:rFonts w:ascii="Courier" w:hAnsi="Courier"/>
          <w:sz w:val="16"/>
        </w:rPr>
        <w:tab/>
        <w:t>66412</w:t>
      </w:r>
    </w:p>
    <w:p w14:paraId="5D84C7BC" w14:textId="77777777" w:rsidR="0012660F" w:rsidRPr="00E51CD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pc             0x1039c</w:t>
      </w:r>
      <w:r w:rsidRPr="00E51CDF">
        <w:rPr>
          <w:rFonts w:ascii="Courier" w:hAnsi="Courier"/>
          <w:sz w:val="16"/>
        </w:rPr>
        <w:tab/>
        <w:t>0x1039c &lt;main+84&gt;</w:t>
      </w:r>
    </w:p>
    <w:p w14:paraId="49EF5D20" w14:textId="77777777" w:rsidR="0012660F" w:rsidRPr="006C017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51CDF">
        <w:rPr>
          <w:rFonts w:ascii="Courier" w:hAnsi="Courier"/>
          <w:sz w:val="16"/>
        </w:rPr>
        <w:t>cpsr           0x900d0010</w:t>
      </w:r>
      <w:r w:rsidRPr="00E51CDF">
        <w:rPr>
          <w:rFonts w:ascii="Courier" w:hAnsi="Courier"/>
          <w:sz w:val="16"/>
        </w:rPr>
        <w:tab/>
        <w:t>-1878196208</w:t>
      </w:r>
    </w:p>
    <w:p w14:paraId="7ED468B1" w14:textId="77777777" w:rsidR="0012660F" w:rsidRDefault="0012660F" w:rsidP="0012660F">
      <w:pPr>
        <w:rPr>
          <w:b/>
          <w:color w:val="C00000"/>
        </w:rPr>
      </w:pPr>
    </w:p>
    <w:p w14:paraId="35C146DD" w14:textId="1F1C02DB" w:rsidR="0012660F" w:rsidRPr="00D5125E" w:rsidRDefault="0012660F" w:rsidP="0012660F">
      <w:pPr>
        <w:rPr>
          <w:color w:val="000000" w:themeColor="text1"/>
        </w:rPr>
      </w:pPr>
      <w:r w:rsidRPr="00D5125E">
        <w:rPr>
          <w:color w:val="000000" w:themeColor="text1"/>
        </w:rPr>
        <w:t>Now the values are: r4=ox221f2702</w:t>
      </w:r>
      <w:r w:rsidR="00A57204" w:rsidRPr="00D5125E">
        <w:rPr>
          <w:color w:val="000000" w:themeColor="text1"/>
        </w:rPr>
        <w:t xml:space="preserve"> and</w:t>
      </w:r>
      <w:r w:rsidRPr="00D5125E">
        <w:rPr>
          <w:color w:val="000000" w:themeColor="text1"/>
        </w:rPr>
        <w:t xml:space="preserve"> r5=0xa94fad42. If we combine them as before, the decimal equivalent is: 12200160415121876738, which is the 93rd Fibonacci number.</w:t>
      </w:r>
    </w:p>
    <w:p w14:paraId="52C849CD" w14:textId="77777777" w:rsidR="0012660F" w:rsidRPr="00D5125E" w:rsidRDefault="0012660F" w:rsidP="0012660F">
      <w:pPr>
        <w:rPr>
          <w:color w:val="000000" w:themeColor="text1"/>
        </w:rPr>
      </w:pPr>
      <w:r w:rsidRPr="00D5125E">
        <w:rPr>
          <w:color w:val="000000" w:themeColor="text1"/>
        </w:rPr>
        <w:t>Now as we know, the 94th Fibonacci number is too large to be stored in a pair of registers, the next ought to cause overflow leading to an incorrect result:</w:t>
      </w:r>
    </w:p>
    <w:p w14:paraId="68C41C2E"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continue</w:t>
      </w:r>
    </w:p>
    <w:p w14:paraId="467A0154" w14:textId="77777777" w:rsidR="0012660F" w:rsidRPr="006C0176"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Pr>
          <w:rFonts w:ascii="Courier" w:hAnsi="Courier"/>
          <w:sz w:val="16"/>
        </w:rPr>
        <w:t>info registers</w:t>
      </w:r>
    </w:p>
    <w:p w14:paraId="5191CD94" w14:textId="10A65BCF" w:rsidR="0012660F" w:rsidRPr="006414AF" w:rsidRDefault="0012660F" w:rsidP="0012660F">
      <w:pPr>
        <w:rPr>
          <w:color w:val="000000" w:themeColor="text1"/>
        </w:rPr>
      </w:pPr>
      <w:r w:rsidRPr="006414AF">
        <w:rPr>
          <w:color w:val="000000" w:themeColor="text1"/>
        </w:rPr>
        <w:t>And the output is:</w:t>
      </w:r>
    </w:p>
    <w:p w14:paraId="61888D57"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Breakpoint 1, 0x0001039c in operation (n=3) at hello.c:14</w:t>
      </w:r>
    </w:p>
    <w:p w14:paraId="4EA335FF"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14</w:t>
      </w:r>
      <w:r w:rsidRPr="00E17E90">
        <w:rPr>
          <w:rFonts w:ascii="Courier" w:hAnsi="Courier"/>
          <w:sz w:val="16"/>
        </w:rPr>
        <w:tab/>
      </w:r>
      <w:r w:rsidRPr="00E17E90">
        <w:rPr>
          <w:rFonts w:ascii="Courier" w:hAnsi="Courier"/>
          <w:sz w:val="16"/>
        </w:rPr>
        <w:tab/>
      </w:r>
      <w:r w:rsidRPr="00E17E90">
        <w:rPr>
          <w:rFonts w:ascii="Courier" w:hAnsi="Courier"/>
          <w:sz w:val="16"/>
        </w:rPr>
        <w:tab/>
        <w:t>b = b + temp;</w:t>
      </w:r>
    </w:p>
    <w:p w14:paraId="665B46FC"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gdb) i r</w:t>
      </w:r>
    </w:p>
    <w:p w14:paraId="56BF1919"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r0             0x840bf6bf</w:t>
      </w:r>
      <w:r w:rsidRPr="00E17E90">
        <w:rPr>
          <w:rFonts w:ascii="Courier" w:hAnsi="Courier"/>
          <w:sz w:val="16"/>
        </w:rPr>
        <w:tab/>
        <w:t>2215376575</w:t>
      </w:r>
    </w:p>
    <w:p w14:paraId="7C32AEF7"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r1             0xa94fad42</w:t>
      </w:r>
      <w:r w:rsidRPr="00E17E90">
        <w:rPr>
          <w:rFonts w:ascii="Courier" w:hAnsi="Courier"/>
          <w:sz w:val="16"/>
        </w:rPr>
        <w:tab/>
        <w:t>2840571202</w:t>
      </w:r>
    </w:p>
    <w:p w14:paraId="3F6F4699"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r2             0x1</w:t>
      </w:r>
      <w:r w:rsidRPr="00E17E90">
        <w:rPr>
          <w:rFonts w:ascii="Courier" w:hAnsi="Courier"/>
          <w:sz w:val="16"/>
        </w:rPr>
        <w:tab/>
        <w:t>1</w:t>
      </w:r>
    </w:p>
    <w:p w14:paraId="2AF421A4"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r3             0x3</w:t>
      </w:r>
      <w:r w:rsidRPr="00E17E90">
        <w:rPr>
          <w:rFonts w:ascii="Courier" w:hAnsi="Courier"/>
          <w:sz w:val="16"/>
        </w:rPr>
        <w:tab/>
        <w:t>3</w:t>
      </w:r>
    </w:p>
    <w:p w14:paraId="72BB640C"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r4             0x840bf6bf</w:t>
      </w:r>
      <w:r w:rsidRPr="00E17E90">
        <w:rPr>
          <w:rFonts w:ascii="Courier" w:hAnsi="Courier"/>
          <w:sz w:val="16"/>
        </w:rPr>
        <w:tab/>
        <w:t>2215376575</w:t>
      </w:r>
    </w:p>
    <w:p w14:paraId="19FA078A"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r5             0x</w:t>
      </w:r>
      <w:r w:rsidRPr="00E17E90">
        <w:rPr>
          <w:rFonts w:ascii="Courier" w:hAnsi="Courier"/>
          <w:sz w:val="16"/>
        </w:rPr>
        <w:tab/>
        <w:t>301173456</w:t>
      </w:r>
    </w:p>
    <w:p w14:paraId="27FFF142"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r6             0xa62b1dc1</w:t>
      </w:r>
      <w:r w:rsidRPr="00E17E90">
        <w:rPr>
          <w:rFonts w:ascii="Courier" w:hAnsi="Courier"/>
          <w:sz w:val="16"/>
        </w:rPr>
        <w:tab/>
        <w:t>2787843521</w:t>
      </w:r>
    </w:p>
    <w:p w14:paraId="20D72654"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r7             0x11f38ad0</w:t>
      </w:r>
      <w:r w:rsidRPr="00E17E90">
        <w:rPr>
          <w:rFonts w:ascii="Courier" w:hAnsi="Courier"/>
          <w:sz w:val="16"/>
        </w:rPr>
        <w:tab/>
        <w:t>301173456</w:t>
      </w:r>
    </w:p>
    <w:p w14:paraId="78E62493"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r8             0x0</w:t>
      </w:r>
      <w:r w:rsidRPr="00E17E90">
        <w:rPr>
          <w:rFonts w:ascii="Courier" w:hAnsi="Courier"/>
          <w:sz w:val="16"/>
        </w:rPr>
        <w:tab/>
        <w:t>0</w:t>
      </w:r>
    </w:p>
    <w:p w14:paraId="30162738"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r9             0x0</w:t>
      </w:r>
      <w:r w:rsidRPr="00E17E90">
        <w:rPr>
          <w:rFonts w:ascii="Courier" w:hAnsi="Courier"/>
          <w:sz w:val="16"/>
        </w:rPr>
        <w:tab/>
        <w:t>0</w:t>
      </w:r>
    </w:p>
    <w:p w14:paraId="5CEB6715"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r10            0x76fff000</w:t>
      </w:r>
      <w:r w:rsidRPr="00E17E90">
        <w:rPr>
          <w:rFonts w:ascii="Courier" w:hAnsi="Courier"/>
          <w:sz w:val="16"/>
        </w:rPr>
        <w:tab/>
        <w:t>1996484608</w:t>
      </w:r>
    </w:p>
    <w:p w14:paraId="4DDE855E"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r11            0x0</w:t>
      </w:r>
      <w:r w:rsidRPr="00E17E90">
        <w:rPr>
          <w:rFonts w:ascii="Courier" w:hAnsi="Courier"/>
          <w:sz w:val="16"/>
        </w:rPr>
        <w:tab/>
        <w:t>0</w:t>
      </w:r>
    </w:p>
    <w:p w14:paraId="6CAF40D6"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r12            0x1</w:t>
      </w:r>
      <w:r w:rsidRPr="00E17E90">
        <w:rPr>
          <w:rFonts w:ascii="Courier" w:hAnsi="Courier"/>
          <w:sz w:val="16"/>
        </w:rPr>
        <w:tab/>
        <w:t>1</w:t>
      </w:r>
    </w:p>
    <w:p w14:paraId="1A573BD8"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sp             0x7efffcb0</w:t>
      </w:r>
      <w:r w:rsidRPr="00E17E90">
        <w:rPr>
          <w:rFonts w:ascii="Courier" w:hAnsi="Courier"/>
          <w:sz w:val="16"/>
        </w:rPr>
        <w:tab/>
        <w:t>0x7efffcb0</w:t>
      </w:r>
    </w:p>
    <w:p w14:paraId="1F9F88BD"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lr             0x1036c</w:t>
      </w:r>
      <w:r w:rsidRPr="00E17E90">
        <w:rPr>
          <w:rFonts w:ascii="Courier" w:hAnsi="Courier"/>
          <w:sz w:val="16"/>
        </w:rPr>
        <w:tab/>
        <w:t>66412</w:t>
      </w:r>
    </w:p>
    <w:p w14:paraId="464D8823" w14:textId="77777777" w:rsidR="0012660F" w:rsidRPr="00E17E90"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pc             0x1039c</w:t>
      </w:r>
      <w:r w:rsidRPr="00E17E90">
        <w:rPr>
          <w:rFonts w:ascii="Courier" w:hAnsi="Courier"/>
          <w:sz w:val="16"/>
        </w:rPr>
        <w:tab/>
        <w:t>0x1039c &lt;main+84&gt;</w:t>
      </w:r>
    </w:p>
    <w:p w14:paraId="276C7983"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6"/>
        </w:rPr>
      </w:pPr>
      <w:r w:rsidRPr="00E17E90">
        <w:rPr>
          <w:rFonts w:ascii="Courier" w:hAnsi="Courier"/>
          <w:sz w:val="16"/>
        </w:rPr>
        <w:t>cpsr           0x800d0010</w:t>
      </w:r>
      <w:r w:rsidRPr="00E17E90">
        <w:rPr>
          <w:rFonts w:ascii="Courier" w:hAnsi="Courier"/>
          <w:sz w:val="16"/>
        </w:rPr>
        <w:tab/>
        <w:t>-2146631664</w:t>
      </w:r>
    </w:p>
    <w:p w14:paraId="077E656B" w14:textId="433B85F4" w:rsidR="0012660F" w:rsidRPr="006414AF" w:rsidRDefault="0012660F" w:rsidP="0012660F">
      <w:pPr>
        <w:rPr>
          <w:color w:val="000000" w:themeColor="text1"/>
        </w:rPr>
      </w:pPr>
      <w:r w:rsidRPr="006414AF">
        <w:rPr>
          <w:color w:val="000000" w:themeColor="text1"/>
        </w:rPr>
        <w:t>Look into r4 and r5</w:t>
      </w:r>
      <w:r w:rsidR="00A57204" w:rsidRPr="006414AF">
        <w:rPr>
          <w:color w:val="000000" w:themeColor="text1"/>
        </w:rPr>
        <w:t>;</w:t>
      </w:r>
      <w:r w:rsidRPr="006414AF">
        <w:rPr>
          <w:color w:val="000000" w:themeColor="text1"/>
        </w:rPr>
        <w:t xml:space="preserve"> we can combine the values</w:t>
      </w:r>
      <w:r w:rsidR="00A57204" w:rsidRPr="006414AF">
        <w:rPr>
          <w:color w:val="000000" w:themeColor="text1"/>
        </w:rPr>
        <w:t>,</w:t>
      </w:r>
      <w:r w:rsidRPr="006414AF">
        <w:rPr>
          <w:color w:val="000000" w:themeColor="text1"/>
        </w:rPr>
        <w:t xml:space="preserve"> and the decimal equivalent is: 1293530146158671551, an incorrect result due to register overflow and identical to what we get in the previous question.</w:t>
      </w:r>
    </w:p>
    <w:p w14:paraId="5BA45674" w14:textId="77777777" w:rsidR="0012660F" w:rsidRPr="00A6342C" w:rsidRDefault="0012660F" w:rsidP="0012660F">
      <w:pPr>
        <w:rPr>
          <w:color w:val="000000" w:themeColor="text1"/>
          <w:sz w:val="22"/>
          <w:szCs w:val="22"/>
        </w:rPr>
      </w:pPr>
    </w:p>
    <w:p w14:paraId="4A959A59" w14:textId="4A4D71BD" w:rsidR="0012660F" w:rsidRPr="006C4524" w:rsidRDefault="0012660F" w:rsidP="0012660F">
      <w:pPr>
        <w:rPr>
          <w:b/>
          <w:color w:val="000000" w:themeColor="text1"/>
        </w:rPr>
      </w:pPr>
      <w:r w:rsidRPr="006C4524">
        <w:rPr>
          <w:b/>
          <w:color w:val="000000" w:themeColor="text1"/>
        </w:rPr>
        <w:lastRenderedPageBreak/>
        <w:t>10.</w:t>
      </w:r>
      <w:r w:rsidR="00A57204">
        <w:rPr>
          <w:b/>
          <w:color w:val="000000" w:themeColor="text1"/>
        </w:rPr>
        <w:t xml:space="preserve"> </w:t>
      </w:r>
      <w:r w:rsidRPr="006C4524">
        <w:rPr>
          <w:b/>
          <w:color w:val="000000" w:themeColor="text1"/>
        </w:rPr>
        <w:t>Fix the above error and test it again.</w:t>
      </w:r>
    </w:p>
    <w:p w14:paraId="684F2BFC"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include &lt;stdio.h&gt;</w:t>
      </w:r>
    </w:p>
    <w:p w14:paraId="405752B7"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include &lt;stdlib.h&gt;</w:t>
      </w:r>
    </w:p>
    <w:p w14:paraId="710D0D18"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p>
    <w:p w14:paraId="1CBC5106"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Count the number of bits*/</w:t>
      </w:r>
    </w:p>
    <w:p w14:paraId="7F7D1E08"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unsigned int bit_</w:t>
      </w:r>
      <w:proofErr w:type="gramStart"/>
      <w:r w:rsidRPr="000D5017">
        <w:rPr>
          <w:rFonts w:ascii="Courier" w:hAnsi="Courier"/>
          <w:sz w:val="18"/>
        </w:rPr>
        <w:t>check(</w:t>
      </w:r>
      <w:proofErr w:type="gramEnd"/>
      <w:r w:rsidRPr="000D5017">
        <w:rPr>
          <w:rFonts w:ascii="Courier" w:hAnsi="Courier"/>
          <w:sz w:val="18"/>
        </w:rPr>
        <w:t>unsigned long long n)</w:t>
      </w:r>
    </w:p>
    <w:p w14:paraId="7DF6045A"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w:t>
      </w:r>
    </w:p>
    <w:p w14:paraId="6211DCD1"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unsigned int bits =0;</w:t>
      </w:r>
    </w:p>
    <w:p w14:paraId="62511BF6"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while (</w:t>
      </w:r>
      <w:proofErr w:type="gramStart"/>
      <w:r w:rsidRPr="000D5017">
        <w:rPr>
          <w:rFonts w:ascii="Courier" w:hAnsi="Courier"/>
          <w:sz w:val="18"/>
        </w:rPr>
        <w:t>n !</w:t>
      </w:r>
      <w:proofErr w:type="gramEnd"/>
      <w:r w:rsidRPr="000D5017">
        <w:rPr>
          <w:rFonts w:ascii="Courier" w:hAnsi="Courier"/>
          <w:sz w:val="18"/>
        </w:rPr>
        <w:t>= 0)</w:t>
      </w:r>
    </w:p>
    <w:p w14:paraId="5CAA84A2"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w:t>
      </w:r>
    </w:p>
    <w:p w14:paraId="14AF13A5"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t>bits++;</w:t>
      </w:r>
    </w:p>
    <w:p w14:paraId="1B915DC9"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t>n = n &gt;&gt; 1;</w:t>
      </w:r>
    </w:p>
    <w:p w14:paraId="32C7AE61"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w:t>
      </w:r>
    </w:p>
    <w:p w14:paraId="31798838"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p>
    <w:p w14:paraId="1E6BA30A"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return bits;</w:t>
      </w:r>
    </w:p>
    <w:p w14:paraId="225A702E"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w:t>
      </w:r>
    </w:p>
    <w:p w14:paraId="028E5B5F"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p>
    <w:p w14:paraId="2A540A01"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Check if the addition is safe*/</w:t>
      </w:r>
    </w:p>
    <w:p w14:paraId="75108E92"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 xml:space="preserve">int overflow_check (unsigned long long </w:t>
      </w:r>
      <w:proofErr w:type="gramStart"/>
      <w:r w:rsidRPr="000D5017">
        <w:rPr>
          <w:rFonts w:ascii="Courier" w:hAnsi="Courier"/>
          <w:sz w:val="18"/>
        </w:rPr>
        <w:t>a ,unsigned</w:t>
      </w:r>
      <w:proofErr w:type="gramEnd"/>
      <w:r w:rsidRPr="000D5017">
        <w:rPr>
          <w:rFonts w:ascii="Courier" w:hAnsi="Courier"/>
          <w:sz w:val="18"/>
        </w:rPr>
        <w:t xml:space="preserve"> long long b)</w:t>
      </w:r>
    </w:p>
    <w:p w14:paraId="173A6F74"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w:t>
      </w:r>
    </w:p>
    <w:p w14:paraId="37D264B9"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 xml:space="preserve">if (bit_check(a) &lt; 64 &amp;&amp; bit_check(b) &lt;= 64) </w:t>
      </w:r>
    </w:p>
    <w:p w14:paraId="1D6ECDCC"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t>return 1;</w:t>
      </w:r>
    </w:p>
    <w:p w14:paraId="3ED9D49D"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 xml:space="preserve">else </w:t>
      </w:r>
    </w:p>
    <w:p w14:paraId="45BE6C24"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t>return 0;</w:t>
      </w:r>
    </w:p>
    <w:p w14:paraId="35478A81"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w:t>
      </w:r>
    </w:p>
    <w:p w14:paraId="14994025"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p>
    <w:p w14:paraId="563E97A4"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p>
    <w:p w14:paraId="3A4C645E"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 xml:space="preserve">unsigned long long </w:t>
      </w:r>
      <w:proofErr w:type="gramStart"/>
      <w:r w:rsidRPr="000D5017">
        <w:rPr>
          <w:rFonts w:ascii="Courier" w:hAnsi="Courier"/>
          <w:sz w:val="18"/>
        </w:rPr>
        <w:t>operation(</w:t>
      </w:r>
      <w:proofErr w:type="gramEnd"/>
      <w:r w:rsidRPr="000D5017">
        <w:rPr>
          <w:rFonts w:ascii="Courier" w:hAnsi="Courier"/>
          <w:sz w:val="18"/>
        </w:rPr>
        <w:t>unsigned int n)</w:t>
      </w:r>
    </w:p>
    <w:p w14:paraId="1FB3324F"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w:t>
      </w:r>
    </w:p>
    <w:p w14:paraId="389DB11B"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unsigned long long a = 0;</w:t>
      </w:r>
    </w:p>
    <w:p w14:paraId="14A01953"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unsigned long long b = 1;</w:t>
      </w:r>
    </w:p>
    <w:p w14:paraId="5CF847B0"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unsigned long long temp;</w:t>
      </w:r>
    </w:p>
    <w:p w14:paraId="3BE3102B"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p>
    <w:p w14:paraId="10F0044F"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while (</w:t>
      </w:r>
      <w:proofErr w:type="gramStart"/>
      <w:r w:rsidRPr="000D5017">
        <w:rPr>
          <w:rFonts w:ascii="Courier" w:hAnsi="Courier"/>
          <w:sz w:val="18"/>
        </w:rPr>
        <w:t>n !</w:t>
      </w:r>
      <w:proofErr w:type="gramEnd"/>
      <w:r w:rsidRPr="000D5017">
        <w:rPr>
          <w:rFonts w:ascii="Courier" w:hAnsi="Courier"/>
          <w:sz w:val="18"/>
        </w:rPr>
        <w:t>= 0)</w:t>
      </w:r>
    </w:p>
    <w:p w14:paraId="62E21780"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w:t>
      </w:r>
    </w:p>
    <w:p w14:paraId="16AC6A4F"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t>temp = a;</w:t>
      </w:r>
    </w:p>
    <w:p w14:paraId="6F77263F"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t>a = b;</w:t>
      </w:r>
    </w:p>
    <w:p w14:paraId="49033F04"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t>if (overflow_check(</w:t>
      </w:r>
      <w:proofErr w:type="gramStart"/>
      <w:r w:rsidRPr="000D5017">
        <w:rPr>
          <w:rFonts w:ascii="Courier" w:hAnsi="Courier"/>
          <w:sz w:val="18"/>
        </w:rPr>
        <w:t>temp,b</w:t>
      </w:r>
      <w:proofErr w:type="gramEnd"/>
      <w:r w:rsidRPr="000D5017">
        <w:rPr>
          <w:rFonts w:ascii="Courier" w:hAnsi="Courier"/>
          <w:sz w:val="18"/>
        </w:rPr>
        <w:t>))</w:t>
      </w:r>
    </w:p>
    <w:p w14:paraId="1C95474F"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t>{</w:t>
      </w:r>
    </w:p>
    <w:p w14:paraId="25DD66C9"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r>
      <w:r w:rsidRPr="000D5017">
        <w:rPr>
          <w:rFonts w:ascii="Courier" w:hAnsi="Courier"/>
          <w:sz w:val="18"/>
        </w:rPr>
        <w:tab/>
        <w:t xml:space="preserve">b = </w:t>
      </w:r>
      <w:r>
        <w:rPr>
          <w:rFonts w:ascii="Courier" w:hAnsi="Courier"/>
          <w:sz w:val="18"/>
        </w:rPr>
        <w:t>b</w:t>
      </w:r>
      <w:r w:rsidRPr="000D5017">
        <w:rPr>
          <w:rFonts w:ascii="Courier" w:hAnsi="Courier"/>
          <w:sz w:val="18"/>
        </w:rPr>
        <w:t xml:space="preserve"> + temp;</w:t>
      </w:r>
    </w:p>
    <w:p w14:paraId="39BCF2A1"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t>}</w:t>
      </w:r>
    </w:p>
    <w:p w14:paraId="20B4DA84"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t>else</w:t>
      </w:r>
    </w:p>
    <w:p w14:paraId="552FAD21"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t>{</w:t>
      </w:r>
    </w:p>
    <w:p w14:paraId="2111A727"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r>
      <w:r w:rsidRPr="000D5017">
        <w:rPr>
          <w:rFonts w:ascii="Courier" w:hAnsi="Courier"/>
          <w:sz w:val="18"/>
        </w:rPr>
        <w:tab/>
      </w:r>
      <w:proofErr w:type="gramStart"/>
      <w:r w:rsidRPr="000D5017">
        <w:rPr>
          <w:rFonts w:ascii="Courier" w:hAnsi="Courier"/>
          <w:sz w:val="18"/>
        </w:rPr>
        <w:t>printf(</w:t>
      </w:r>
      <w:proofErr w:type="gramEnd"/>
      <w:r w:rsidRPr="000D5017">
        <w:rPr>
          <w:rFonts w:ascii="Courier" w:hAnsi="Courier"/>
          <w:sz w:val="18"/>
        </w:rPr>
        <w:t>"Potential overflow detected: Computation terminating\n ");</w:t>
      </w:r>
    </w:p>
    <w:p w14:paraId="3D4646AE"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r>
      <w:r w:rsidRPr="000D5017">
        <w:rPr>
          <w:rFonts w:ascii="Courier" w:hAnsi="Courier"/>
          <w:sz w:val="18"/>
        </w:rPr>
        <w:tab/>
      </w:r>
      <w:proofErr w:type="gramStart"/>
      <w:r w:rsidRPr="000D5017">
        <w:rPr>
          <w:rFonts w:ascii="Courier" w:hAnsi="Courier"/>
          <w:sz w:val="18"/>
        </w:rPr>
        <w:t>exit(</w:t>
      </w:r>
      <w:proofErr w:type="gramEnd"/>
      <w:r w:rsidRPr="000D5017">
        <w:rPr>
          <w:rFonts w:ascii="Courier" w:hAnsi="Courier"/>
          <w:sz w:val="18"/>
        </w:rPr>
        <w:t>1);</w:t>
      </w:r>
    </w:p>
    <w:p w14:paraId="4C124DF0"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t>}</w:t>
      </w:r>
    </w:p>
    <w:p w14:paraId="7544CA06"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r>
      <w:r w:rsidRPr="000D5017">
        <w:rPr>
          <w:rFonts w:ascii="Courier" w:hAnsi="Courier"/>
          <w:sz w:val="18"/>
        </w:rPr>
        <w:tab/>
        <w:t>n--;</w:t>
      </w:r>
    </w:p>
    <w:p w14:paraId="6B074036"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w:t>
      </w:r>
    </w:p>
    <w:p w14:paraId="10375786"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return a;</w:t>
      </w:r>
    </w:p>
    <w:p w14:paraId="3625658E"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w:t>
      </w:r>
    </w:p>
    <w:p w14:paraId="53B5C310"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p>
    <w:p w14:paraId="7F092BC7"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 xml:space="preserve">unsigned long long </w:t>
      </w:r>
      <w:proofErr w:type="gramStart"/>
      <w:r w:rsidRPr="000D5017">
        <w:rPr>
          <w:rFonts w:ascii="Courier" w:hAnsi="Courier"/>
          <w:sz w:val="18"/>
        </w:rPr>
        <w:t>main(</w:t>
      </w:r>
      <w:proofErr w:type="gramEnd"/>
      <w:r w:rsidRPr="000D5017">
        <w:rPr>
          <w:rFonts w:ascii="Courier" w:hAnsi="Courier"/>
          <w:sz w:val="18"/>
        </w:rPr>
        <w:t xml:space="preserve">) </w:t>
      </w:r>
    </w:p>
    <w:p w14:paraId="1DE171DF"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w:t>
      </w:r>
    </w:p>
    <w:p w14:paraId="6CDA4629"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ab/>
        <w:t>unsigned int num;</w:t>
      </w:r>
    </w:p>
    <w:p w14:paraId="0CC27E0C"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 xml:space="preserve">    </w:t>
      </w:r>
      <w:r w:rsidRPr="000D5017">
        <w:rPr>
          <w:rFonts w:ascii="Courier" w:hAnsi="Courier"/>
          <w:sz w:val="18"/>
        </w:rPr>
        <w:tab/>
      </w:r>
      <w:proofErr w:type="gramStart"/>
      <w:r w:rsidRPr="000D5017">
        <w:rPr>
          <w:rFonts w:ascii="Courier" w:hAnsi="Courier"/>
          <w:sz w:val="18"/>
        </w:rPr>
        <w:t>printf(</w:t>
      </w:r>
      <w:proofErr w:type="gramEnd"/>
      <w:r w:rsidRPr="000D5017">
        <w:rPr>
          <w:rFonts w:ascii="Courier" w:hAnsi="Courier"/>
          <w:sz w:val="18"/>
        </w:rPr>
        <w:t>"Enter the input number: ");</w:t>
      </w:r>
    </w:p>
    <w:p w14:paraId="1C6A3C3F"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lang w:val="fr-FR"/>
        </w:rPr>
      </w:pPr>
      <w:r w:rsidRPr="000D5017">
        <w:rPr>
          <w:rFonts w:ascii="Courier" w:hAnsi="Courier"/>
          <w:sz w:val="18"/>
        </w:rPr>
        <w:t xml:space="preserve">    </w:t>
      </w:r>
      <w:r w:rsidRPr="000D5017">
        <w:rPr>
          <w:rFonts w:ascii="Courier" w:hAnsi="Courier"/>
          <w:sz w:val="18"/>
        </w:rPr>
        <w:tab/>
      </w:r>
      <w:r w:rsidRPr="000D5017">
        <w:rPr>
          <w:rFonts w:ascii="Courier" w:hAnsi="Courier"/>
          <w:sz w:val="18"/>
          <w:lang w:val="fr-FR"/>
        </w:rPr>
        <w:t>scanf("%du", &amp;num);</w:t>
      </w:r>
    </w:p>
    <w:p w14:paraId="329604F8"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lang w:val="fr-FR"/>
        </w:rPr>
      </w:pPr>
      <w:r w:rsidRPr="000D5017">
        <w:rPr>
          <w:rFonts w:ascii="Courier" w:hAnsi="Courier"/>
          <w:sz w:val="18"/>
          <w:lang w:val="fr-FR"/>
        </w:rPr>
        <w:tab/>
        <w:t>printf("%llu\n", operation(num));</w:t>
      </w:r>
    </w:p>
    <w:p w14:paraId="40496DE5" w14:textId="77777777" w:rsidR="0012660F" w:rsidRPr="000D5017"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lang w:val="fr-FR"/>
        </w:rPr>
        <w:tab/>
      </w:r>
      <w:r w:rsidRPr="000D5017">
        <w:rPr>
          <w:rFonts w:ascii="Courier" w:hAnsi="Courier"/>
          <w:sz w:val="18"/>
        </w:rPr>
        <w:t>return 0;</w:t>
      </w:r>
    </w:p>
    <w:p w14:paraId="5C09AED3" w14:textId="77777777" w:rsidR="0012660F" w:rsidRDefault="0012660F" w:rsidP="0012660F">
      <w:pPr>
        <w:keepNext/>
        <w:keepLines/>
        <w:widowControl w:val="0"/>
        <w:shd w:val="clear" w:color="auto" w:fill="F2F2F2" w:themeFill="background1" w:themeFillShade="F2"/>
        <w:autoSpaceDE w:val="0"/>
        <w:autoSpaceDN w:val="0"/>
        <w:adjustRightInd w:val="0"/>
        <w:spacing w:before="0" w:after="0" w:line="240" w:lineRule="auto"/>
        <w:rPr>
          <w:rFonts w:ascii="Courier" w:hAnsi="Courier"/>
          <w:sz w:val="18"/>
        </w:rPr>
      </w:pPr>
      <w:r w:rsidRPr="000D5017">
        <w:rPr>
          <w:rFonts w:ascii="Courier" w:hAnsi="Courier"/>
          <w:sz w:val="18"/>
        </w:rPr>
        <w:t>}</w:t>
      </w:r>
    </w:p>
    <w:p w14:paraId="7A84BD2D" w14:textId="77777777" w:rsidR="0012660F" w:rsidRPr="00B84614" w:rsidRDefault="0012660F" w:rsidP="0012660F">
      <w:pPr>
        <w:rPr>
          <w:b/>
          <w:color w:val="C00000"/>
          <w:sz w:val="22"/>
          <w:szCs w:val="22"/>
        </w:rPr>
      </w:pPr>
    </w:p>
    <w:p w14:paraId="515A5019" w14:textId="120A829E" w:rsidR="0012660F" w:rsidRPr="006414AF" w:rsidRDefault="0012660F" w:rsidP="0012660F">
      <w:pPr>
        <w:rPr>
          <w:color w:val="000000" w:themeColor="text1"/>
        </w:rPr>
      </w:pPr>
      <w:r w:rsidRPr="006414AF">
        <w:rPr>
          <w:color w:val="000000" w:themeColor="text1"/>
          <w:lang w:val="en-GB" w:eastAsia="zh-CN"/>
        </w:rPr>
        <w:lastRenderedPageBreak/>
        <w:t xml:space="preserve">In the above example solution, we have implemented two functions to count the number of bit a given and check potential overflow. Since the variable b is </w:t>
      </w:r>
      <w:r w:rsidR="00403D15" w:rsidRPr="006414AF">
        <w:rPr>
          <w:color w:val="000000" w:themeColor="text1"/>
          <w:lang w:val="en-GB" w:eastAsia="zh-CN"/>
        </w:rPr>
        <w:t>“</w:t>
      </w:r>
      <w:r w:rsidRPr="006414AF">
        <w:rPr>
          <w:color w:val="000000" w:themeColor="text1"/>
          <w:lang w:val="en-GB" w:eastAsia="zh-CN"/>
        </w:rPr>
        <w:t>one step ahead</w:t>
      </w:r>
      <w:r w:rsidR="00403D15" w:rsidRPr="006414AF">
        <w:rPr>
          <w:color w:val="000000" w:themeColor="text1"/>
          <w:lang w:val="en-GB" w:eastAsia="zh-CN"/>
        </w:rPr>
        <w:t>”</w:t>
      </w:r>
      <w:r w:rsidRPr="006414AF">
        <w:rPr>
          <w:color w:val="000000" w:themeColor="text1"/>
          <w:lang w:val="en-GB" w:eastAsia="zh-CN"/>
        </w:rPr>
        <w:t xml:space="preserve"> of the result in the operation, it is then safe having 64 bits.</w:t>
      </w:r>
    </w:p>
    <w:p w14:paraId="10BFA687" w14:textId="77777777" w:rsidR="0012660F" w:rsidRDefault="0012660F" w:rsidP="0012660F"/>
    <w:p w14:paraId="49C76F90" w14:textId="77777777" w:rsidR="0012660F" w:rsidRDefault="0012660F"/>
    <w:sectPr w:rsidR="001266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324EE" w14:textId="77777777" w:rsidR="00B42D9E" w:rsidRDefault="00B42D9E" w:rsidP="00631622">
      <w:pPr>
        <w:spacing w:before="0" w:after="0" w:line="240" w:lineRule="auto"/>
      </w:pPr>
      <w:r>
        <w:separator/>
      </w:r>
    </w:p>
  </w:endnote>
  <w:endnote w:type="continuationSeparator" w:id="0">
    <w:p w14:paraId="7114CA97" w14:textId="77777777" w:rsidR="00B42D9E" w:rsidRDefault="00B42D9E" w:rsidP="0063162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Segoe UI">
    <w:altName w:val="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9AB84E" w14:textId="77777777" w:rsidR="00B42D9E" w:rsidRDefault="00B42D9E" w:rsidP="00631622">
      <w:pPr>
        <w:spacing w:before="0" w:after="0" w:line="240" w:lineRule="auto"/>
      </w:pPr>
      <w:r>
        <w:separator/>
      </w:r>
    </w:p>
  </w:footnote>
  <w:footnote w:type="continuationSeparator" w:id="0">
    <w:p w14:paraId="550E1B89" w14:textId="77777777" w:rsidR="00B42D9E" w:rsidRDefault="00B42D9E" w:rsidP="00631622">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D52DE"/>
    <w:multiLevelType w:val="hybridMultilevel"/>
    <w:tmpl w:val="B14E86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8B7508"/>
    <w:multiLevelType w:val="hybridMultilevel"/>
    <w:tmpl w:val="F6F4711A"/>
    <w:lvl w:ilvl="0" w:tplc="0409000F">
      <w:start w:val="1"/>
      <w:numFmt w:val="decimal"/>
      <w:lvlText w:val="%1."/>
      <w:lvlJc w:val="left"/>
      <w:pPr>
        <w:ind w:left="761" w:hanging="360"/>
      </w:pPr>
    </w:lvl>
    <w:lvl w:ilvl="1" w:tplc="04090019" w:tentative="1">
      <w:start w:val="1"/>
      <w:numFmt w:val="lowerLetter"/>
      <w:lvlText w:val="%2."/>
      <w:lvlJc w:val="left"/>
      <w:pPr>
        <w:ind w:left="1481" w:hanging="360"/>
      </w:pPr>
    </w:lvl>
    <w:lvl w:ilvl="2" w:tplc="0409001B" w:tentative="1">
      <w:start w:val="1"/>
      <w:numFmt w:val="lowerRoman"/>
      <w:lvlText w:val="%3."/>
      <w:lvlJc w:val="right"/>
      <w:pPr>
        <w:ind w:left="2201" w:hanging="180"/>
      </w:pPr>
    </w:lvl>
    <w:lvl w:ilvl="3" w:tplc="0409000F" w:tentative="1">
      <w:start w:val="1"/>
      <w:numFmt w:val="decimal"/>
      <w:lvlText w:val="%4."/>
      <w:lvlJc w:val="left"/>
      <w:pPr>
        <w:ind w:left="2921" w:hanging="360"/>
      </w:pPr>
    </w:lvl>
    <w:lvl w:ilvl="4" w:tplc="04090019" w:tentative="1">
      <w:start w:val="1"/>
      <w:numFmt w:val="lowerLetter"/>
      <w:lvlText w:val="%5."/>
      <w:lvlJc w:val="left"/>
      <w:pPr>
        <w:ind w:left="3641" w:hanging="360"/>
      </w:pPr>
    </w:lvl>
    <w:lvl w:ilvl="5" w:tplc="0409001B" w:tentative="1">
      <w:start w:val="1"/>
      <w:numFmt w:val="lowerRoman"/>
      <w:lvlText w:val="%6."/>
      <w:lvlJc w:val="right"/>
      <w:pPr>
        <w:ind w:left="4361" w:hanging="180"/>
      </w:pPr>
    </w:lvl>
    <w:lvl w:ilvl="6" w:tplc="0409000F" w:tentative="1">
      <w:start w:val="1"/>
      <w:numFmt w:val="decimal"/>
      <w:lvlText w:val="%7."/>
      <w:lvlJc w:val="left"/>
      <w:pPr>
        <w:ind w:left="5081" w:hanging="360"/>
      </w:pPr>
    </w:lvl>
    <w:lvl w:ilvl="7" w:tplc="04090019" w:tentative="1">
      <w:start w:val="1"/>
      <w:numFmt w:val="lowerLetter"/>
      <w:lvlText w:val="%8."/>
      <w:lvlJc w:val="left"/>
      <w:pPr>
        <w:ind w:left="5801" w:hanging="360"/>
      </w:pPr>
    </w:lvl>
    <w:lvl w:ilvl="8" w:tplc="0409001B" w:tentative="1">
      <w:start w:val="1"/>
      <w:numFmt w:val="lowerRoman"/>
      <w:lvlText w:val="%9."/>
      <w:lvlJc w:val="right"/>
      <w:pPr>
        <w:ind w:left="6521" w:hanging="180"/>
      </w:pPr>
    </w:lvl>
  </w:abstractNum>
  <w:abstractNum w:abstractNumId="2" w15:restartNumberingAfterBreak="0">
    <w:nsid w:val="394850F1"/>
    <w:multiLevelType w:val="hybridMultilevel"/>
    <w:tmpl w:val="F54048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5050629"/>
    <w:multiLevelType w:val="hybridMultilevel"/>
    <w:tmpl w:val="23189A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F9731A"/>
    <w:multiLevelType w:val="hybridMultilevel"/>
    <w:tmpl w:val="FB22F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0MTM0NDCwMDA2tDBT0lEKTi0uzszPAykwqgUA2116/iwAAAA="/>
  </w:docVars>
  <w:rsids>
    <w:rsidRoot w:val="007641F2"/>
    <w:rsid w:val="000023A6"/>
    <w:rsid w:val="00021535"/>
    <w:rsid w:val="00022A19"/>
    <w:rsid w:val="0003386E"/>
    <w:rsid w:val="0004622B"/>
    <w:rsid w:val="00055634"/>
    <w:rsid w:val="00070254"/>
    <w:rsid w:val="00077FD3"/>
    <w:rsid w:val="00082049"/>
    <w:rsid w:val="00092B0F"/>
    <w:rsid w:val="000A2491"/>
    <w:rsid w:val="000A61AF"/>
    <w:rsid w:val="000C2189"/>
    <w:rsid w:val="000F6B6F"/>
    <w:rsid w:val="00105910"/>
    <w:rsid w:val="001073DE"/>
    <w:rsid w:val="00114453"/>
    <w:rsid w:val="0012660F"/>
    <w:rsid w:val="00153D94"/>
    <w:rsid w:val="00172429"/>
    <w:rsid w:val="001873AD"/>
    <w:rsid w:val="001D065E"/>
    <w:rsid w:val="001D4B67"/>
    <w:rsid w:val="002050A2"/>
    <w:rsid w:val="00263262"/>
    <w:rsid w:val="00274185"/>
    <w:rsid w:val="002A41C7"/>
    <w:rsid w:val="002C0C1F"/>
    <w:rsid w:val="002D3072"/>
    <w:rsid w:val="00307DBF"/>
    <w:rsid w:val="003211D8"/>
    <w:rsid w:val="0034275F"/>
    <w:rsid w:val="003465A3"/>
    <w:rsid w:val="00352B80"/>
    <w:rsid w:val="003628B6"/>
    <w:rsid w:val="00371D95"/>
    <w:rsid w:val="003721B1"/>
    <w:rsid w:val="00397FC5"/>
    <w:rsid w:val="003A60F8"/>
    <w:rsid w:val="003A7267"/>
    <w:rsid w:val="00402629"/>
    <w:rsid w:val="00403D15"/>
    <w:rsid w:val="004109AD"/>
    <w:rsid w:val="00416A6E"/>
    <w:rsid w:val="00427719"/>
    <w:rsid w:val="00481EA5"/>
    <w:rsid w:val="004831AE"/>
    <w:rsid w:val="004B0BE3"/>
    <w:rsid w:val="005379FA"/>
    <w:rsid w:val="005D614E"/>
    <w:rsid w:val="005E13D2"/>
    <w:rsid w:val="005E3771"/>
    <w:rsid w:val="00621689"/>
    <w:rsid w:val="00622159"/>
    <w:rsid w:val="00625769"/>
    <w:rsid w:val="00627D28"/>
    <w:rsid w:val="00631622"/>
    <w:rsid w:val="006317ED"/>
    <w:rsid w:val="006330CD"/>
    <w:rsid w:val="006414AF"/>
    <w:rsid w:val="00657DA8"/>
    <w:rsid w:val="006966B0"/>
    <w:rsid w:val="006C01DD"/>
    <w:rsid w:val="00700060"/>
    <w:rsid w:val="007048E8"/>
    <w:rsid w:val="00705A53"/>
    <w:rsid w:val="00716740"/>
    <w:rsid w:val="00727E09"/>
    <w:rsid w:val="00752E50"/>
    <w:rsid w:val="00762539"/>
    <w:rsid w:val="007641F2"/>
    <w:rsid w:val="00784467"/>
    <w:rsid w:val="00794362"/>
    <w:rsid w:val="007A7CDE"/>
    <w:rsid w:val="007B77EC"/>
    <w:rsid w:val="007C2F41"/>
    <w:rsid w:val="007D293C"/>
    <w:rsid w:val="007D4A4C"/>
    <w:rsid w:val="008165AB"/>
    <w:rsid w:val="00825EC8"/>
    <w:rsid w:val="0086332B"/>
    <w:rsid w:val="008947AF"/>
    <w:rsid w:val="008C1965"/>
    <w:rsid w:val="008D3465"/>
    <w:rsid w:val="008E3BE5"/>
    <w:rsid w:val="009048DD"/>
    <w:rsid w:val="009140A2"/>
    <w:rsid w:val="00916918"/>
    <w:rsid w:val="00937D06"/>
    <w:rsid w:val="00950026"/>
    <w:rsid w:val="009659CB"/>
    <w:rsid w:val="00971511"/>
    <w:rsid w:val="009922D7"/>
    <w:rsid w:val="00994EA7"/>
    <w:rsid w:val="009A3C0F"/>
    <w:rsid w:val="00A12559"/>
    <w:rsid w:val="00A21504"/>
    <w:rsid w:val="00A22686"/>
    <w:rsid w:val="00A349FA"/>
    <w:rsid w:val="00A45B53"/>
    <w:rsid w:val="00A57204"/>
    <w:rsid w:val="00A63C35"/>
    <w:rsid w:val="00A80DC8"/>
    <w:rsid w:val="00AA29D5"/>
    <w:rsid w:val="00AE15F4"/>
    <w:rsid w:val="00AE44F9"/>
    <w:rsid w:val="00AF319E"/>
    <w:rsid w:val="00AF34C0"/>
    <w:rsid w:val="00B13D15"/>
    <w:rsid w:val="00B31F04"/>
    <w:rsid w:val="00B42D9E"/>
    <w:rsid w:val="00B42F01"/>
    <w:rsid w:val="00BB7F44"/>
    <w:rsid w:val="00BC57BC"/>
    <w:rsid w:val="00BE34FF"/>
    <w:rsid w:val="00C01D32"/>
    <w:rsid w:val="00C07116"/>
    <w:rsid w:val="00C65184"/>
    <w:rsid w:val="00C82A4F"/>
    <w:rsid w:val="00C83A5C"/>
    <w:rsid w:val="00C93359"/>
    <w:rsid w:val="00CB7CBF"/>
    <w:rsid w:val="00CC58AD"/>
    <w:rsid w:val="00CE751D"/>
    <w:rsid w:val="00CF7B17"/>
    <w:rsid w:val="00D0076B"/>
    <w:rsid w:val="00D0461C"/>
    <w:rsid w:val="00D04B05"/>
    <w:rsid w:val="00D063AF"/>
    <w:rsid w:val="00D20BAC"/>
    <w:rsid w:val="00D5125E"/>
    <w:rsid w:val="00D779E0"/>
    <w:rsid w:val="00D809C0"/>
    <w:rsid w:val="00D83D9B"/>
    <w:rsid w:val="00D8671B"/>
    <w:rsid w:val="00D872F6"/>
    <w:rsid w:val="00DB2F7F"/>
    <w:rsid w:val="00DC4E7A"/>
    <w:rsid w:val="00DE3C49"/>
    <w:rsid w:val="00E1502A"/>
    <w:rsid w:val="00E35B39"/>
    <w:rsid w:val="00E45966"/>
    <w:rsid w:val="00E64A10"/>
    <w:rsid w:val="00E746C9"/>
    <w:rsid w:val="00E76156"/>
    <w:rsid w:val="00EA289C"/>
    <w:rsid w:val="00F03B07"/>
    <w:rsid w:val="00F111E7"/>
    <w:rsid w:val="00F155D7"/>
    <w:rsid w:val="00F159C6"/>
    <w:rsid w:val="00F23D91"/>
    <w:rsid w:val="00F32C9A"/>
    <w:rsid w:val="00F83C48"/>
    <w:rsid w:val="00FA3595"/>
    <w:rsid w:val="00FA53C6"/>
    <w:rsid w:val="00FD7A30"/>
    <w:rsid w:val="00FE7B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2C85C4"/>
  <w15:chartTrackingRefBased/>
  <w15:docId w15:val="{29FDA9A2-9B47-4CBD-9BCE-C27C8AE6E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41F2"/>
    <w:pPr>
      <w:spacing w:before="200" w:after="200" w:line="276" w:lineRule="auto"/>
    </w:pPr>
    <w:rPr>
      <w:sz w:val="20"/>
      <w:szCs w:val="20"/>
      <w:lang w:eastAsia="en-US"/>
    </w:rPr>
  </w:style>
  <w:style w:type="paragraph" w:styleId="Heading1">
    <w:name w:val="heading 1"/>
    <w:basedOn w:val="Normal"/>
    <w:next w:val="Normal"/>
    <w:link w:val="Heading1Char"/>
    <w:uiPriority w:val="9"/>
    <w:qFormat/>
    <w:rsid w:val="007641F2"/>
    <w:pPr>
      <w:keepNext/>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7641F2"/>
    <w:pPr>
      <w:keepNext/>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1F2"/>
    <w:rPr>
      <w:b/>
      <w:bCs/>
      <w:caps/>
      <w:color w:val="FFFFFF" w:themeColor="background1"/>
      <w:spacing w:val="15"/>
      <w:shd w:val="clear" w:color="auto" w:fill="4472C4" w:themeFill="accent1"/>
      <w:lang w:eastAsia="en-US"/>
    </w:rPr>
  </w:style>
  <w:style w:type="character" w:customStyle="1" w:styleId="Heading2Char">
    <w:name w:val="Heading 2 Char"/>
    <w:basedOn w:val="DefaultParagraphFont"/>
    <w:link w:val="Heading2"/>
    <w:uiPriority w:val="9"/>
    <w:rsid w:val="007641F2"/>
    <w:rPr>
      <w:caps/>
      <w:spacing w:val="15"/>
      <w:shd w:val="clear" w:color="auto" w:fill="D9E2F3" w:themeFill="accent1" w:themeFillTint="33"/>
      <w:lang w:eastAsia="en-US"/>
    </w:rPr>
  </w:style>
  <w:style w:type="paragraph" w:styleId="ListParagraph">
    <w:name w:val="List Paragraph"/>
    <w:basedOn w:val="Normal"/>
    <w:link w:val="ListParagraphChar"/>
    <w:uiPriority w:val="34"/>
    <w:qFormat/>
    <w:rsid w:val="007641F2"/>
    <w:pPr>
      <w:ind w:left="720"/>
      <w:contextualSpacing/>
    </w:pPr>
  </w:style>
  <w:style w:type="table" w:styleId="LightShading-Accent2">
    <w:name w:val="Light Shading Accent 2"/>
    <w:basedOn w:val="TableNormal"/>
    <w:uiPriority w:val="60"/>
    <w:rsid w:val="007641F2"/>
    <w:pPr>
      <w:spacing w:after="0" w:line="240" w:lineRule="auto"/>
    </w:pPr>
    <w:rPr>
      <w:color w:val="C45911" w:themeColor="accent2" w:themeShade="BF"/>
      <w:lang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character" w:customStyle="1" w:styleId="ListParagraphChar">
    <w:name w:val="List Paragraph Char"/>
    <w:basedOn w:val="DefaultParagraphFont"/>
    <w:link w:val="ListParagraph"/>
    <w:uiPriority w:val="34"/>
    <w:rsid w:val="007641F2"/>
    <w:rPr>
      <w:sz w:val="20"/>
      <w:szCs w:val="20"/>
      <w:lang w:eastAsia="en-US"/>
    </w:rPr>
  </w:style>
  <w:style w:type="character" w:styleId="Hyperlink">
    <w:name w:val="Hyperlink"/>
    <w:basedOn w:val="DefaultParagraphFont"/>
    <w:uiPriority w:val="99"/>
    <w:unhideWhenUsed/>
    <w:rsid w:val="007641F2"/>
    <w:rPr>
      <w:color w:val="0563C1" w:themeColor="hyperlink"/>
      <w:u w:val="single"/>
    </w:rPr>
  </w:style>
  <w:style w:type="paragraph" w:styleId="Header">
    <w:name w:val="header"/>
    <w:basedOn w:val="Normal"/>
    <w:link w:val="HeaderChar"/>
    <w:uiPriority w:val="99"/>
    <w:unhideWhenUsed/>
    <w:rsid w:val="00631622"/>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31622"/>
    <w:rPr>
      <w:sz w:val="20"/>
      <w:szCs w:val="20"/>
      <w:lang w:eastAsia="en-US"/>
    </w:rPr>
  </w:style>
  <w:style w:type="paragraph" w:styleId="Footer">
    <w:name w:val="footer"/>
    <w:basedOn w:val="Normal"/>
    <w:link w:val="FooterChar"/>
    <w:uiPriority w:val="99"/>
    <w:unhideWhenUsed/>
    <w:rsid w:val="0063162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631622"/>
    <w:rPr>
      <w:sz w:val="20"/>
      <w:szCs w:val="20"/>
      <w:lang w:eastAsia="en-US"/>
    </w:rPr>
  </w:style>
  <w:style w:type="table" w:styleId="TableGrid">
    <w:name w:val="Table Grid"/>
    <w:basedOn w:val="TableNormal"/>
    <w:uiPriority w:val="59"/>
    <w:rsid w:val="0012660F"/>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465A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65A3"/>
    <w:rPr>
      <w:rFonts w:ascii="Segoe UI" w:hAnsi="Segoe UI" w:cs="Segoe UI"/>
      <w:sz w:val="18"/>
      <w:szCs w:val="18"/>
      <w:lang w:eastAsia="en-US"/>
    </w:rPr>
  </w:style>
  <w:style w:type="character" w:styleId="CommentReference">
    <w:name w:val="annotation reference"/>
    <w:basedOn w:val="DefaultParagraphFont"/>
    <w:uiPriority w:val="99"/>
    <w:semiHidden/>
    <w:unhideWhenUsed/>
    <w:rsid w:val="00263262"/>
    <w:rPr>
      <w:sz w:val="16"/>
      <w:szCs w:val="16"/>
    </w:rPr>
  </w:style>
  <w:style w:type="paragraph" w:styleId="CommentText">
    <w:name w:val="annotation text"/>
    <w:basedOn w:val="Normal"/>
    <w:link w:val="CommentTextChar"/>
    <w:uiPriority w:val="99"/>
    <w:semiHidden/>
    <w:unhideWhenUsed/>
    <w:rsid w:val="00263262"/>
    <w:pPr>
      <w:spacing w:line="240" w:lineRule="auto"/>
    </w:pPr>
  </w:style>
  <w:style w:type="character" w:customStyle="1" w:styleId="CommentTextChar">
    <w:name w:val="Comment Text Char"/>
    <w:basedOn w:val="DefaultParagraphFont"/>
    <w:link w:val="CommentText"/>
    <w:uiPriority w:val="99"/>
    <w:semiHidden/>
    <w:rsid w:val="00263262"/>
    <w:rPr>
      <w:sz w:val="20"/>
      <w:szCs w:val="20"/>
      <w:lang w:eastAsia="en-US"/>
    </w:rPr>
  </w:style>
  <w:style w:type="paragraph" w:styleId="CommentSubject">
    <w:name w:val="annotation subject"/>
    <w:basedOn w:val="CommentText"/>
    <w:next w:val="CommentText"/>
    <w:link w:val="CommentSubjectChar"/>
    <w:uiPriority w:val="99"/>
    <w:semiHidden/>
    <w:unhideWhenUsed/>
    <w:rsid w:val="00263262"/>
    <w:rPr>
      <w:b/>
      <w:bCs/>
    </w:rPr>
  </w:style>
  <w:style w:type="character" w:customStyle="1" w:styleId="CommentSubjectChar">
    <w:name w:val="Comment Subject Char"/>
    <w:basedOn w:val="CommentTextChar"/>
    <w:link w:val="CommentSubject"/>
    <w:uiPriority w:val="99"/>
    <w:semiHidden/>
    <w:rsid w:val="00263262"/>
    <w:rPr>
      <w:b/>
      <w:bCs/>
      <w:sz w:val="20"/>
      <w:szCs w:val="20"/>
      <w:lang w:eastAsia="en-US"/>
    </w:rPr>
  </w:style>
  <w:style w:type="paragraph" w:styleId="Revision">
    <w:name w:val="Revision"/>
    <w:hidden/>
    <w:uiPriority w:val="99"/>
    <w:semiHidden/>
    <w:rsid w:val="00172429"/>
    <w:pPr>
      <w:spacing w:after="0" w:line="240" w:lineRule="auto"/>
    </w:pPr>
    <w:rPr>
      <w:sz w:val="20"/>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0699760">
      <w:bodyDiv w:val="1"/>
      <w:marLeft w:val="0"/>
      <w:marRight w:val="0"/>
      <w:marTop w:val="0"/>
      <w:marBottom w:val="0"/>
      <w:divBdr>
        <w:top w:val="none" w:sz="0" w:space="0" w:color="auto"/>
        <w:left w:val="none" w:sz="0" w:space="0" w:color="auto"/>
        <w:bottom w:val="none" w:sz="0" w:space="0" w:color="auto"/>
        <w:right w:val="none" w:sz="0" w:space="0" w:color="auto"/>
      </w:divBdr>
    </w:div>
    <w:div w:id="1777629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chart" Target="charts/chart1.xml"/><Relationship Id="rId4" Type="http://schemas.openxmlformats.org/officeDocument/2006/relationships/webSettings" Target="webSettings.xml"/><Relationship Id="rId9"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https://armh-my.sharepoint.com/personal/jason_qi_arm_com/Documents/Documents/challeng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Execution Time vs</a:t>
            </a:r>
            <a:r>
              <a:rPr lang="en-GB" baseline="0"/>
              <a:t> Input Number </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1"/>
              </a:solidFill>
              <a:round/>
            </a:ln>
            <a:effectLst/>
          </c:spPr>
          <c:marker>
            <c:symbol val="none"/>
          </c:marker>
          <c:xVal>
            <c:numRef>
              <c:f>Sheet1!$A$1:$A$9</c:f>
              <c:numCache>
                <c:formatCode>General</c:formatCode>
                <c:ptCount val="9"/>
                <c:pt idx="0">
                  <c:v>30</c:v>
                </c:pt>
                <c:pt idx="1">
                  <c:v>35</c:v>
                </c:pt>
                <c:pt idx="2">
                  <c:v>38</c:v>
                </c:pt>
                <c:pt idx="3">
                  <c:v>40</c:v>
                </c:pt>
                <c:pt idx="4">
                  <c:v>41</c:v>
                </c:pt>
                <c:pt idx="5">
                  <c:v>42</c:v>
                </c:pt>
                <c:pt idx="6">
                  <c:v>43</c:v>
                </c:pt>
                <c:pt idx="7">
                  <c:v>44</c:v>
                </c:pt>
                <c:pt idx="8">
                  <c:v>45</c:v>
                </c:pt>
              </c:numCache>
            </c:numRef>
          </c:xVal>
          <c:yVal>
            <c:numRef>
              <c:f>Sheet1!$B$1:$B$9</c:f>
              <c:numCache>
                <c:formatCode>General</c:formatCode>
                <c:ptCount val="9"/>
                <c:pt idx="0">
                  <c:v>0.2</c:v>
                </c:pt>
                <c:pt idx="1">
                  <c:v>0.5</c:v>
                </c:pt>
                <c:pt idx="2">
                  <c:v>1.5</c:v>
                </c:pt>
                <c:pt idx="3">
                  <c:v>3.6</c:v>
                </c:pt>
                <c:pt idx="4">
                  <c:v>5.9</c:v>
                </c:pt>
                <c:pt idx="5">
                  <c:v>9.4</c:v>
                </c:pt>
                <c:pt idx="6">
                  <c:v>15.1</c:v>
                </c:pt>
                <c:pt idx="7">
                  <c:v>24.3</c:v>
                </c:pt>
                <c:pt idx="8">
                  <c:v>39.299999999999997</c:v>
                </c:pt>
              </c:numCache>
            </c:numRef>
          </c:yVal>
          <c:smooth val="0"/>
          <c:extLst>
            <c:ext xmlns:c16="http://schemas.microsoft.com/office/drawing/2014/chart" uri="{C3380CC4-5D6E-409C-BE32-E72D297353CC}">
              <c16:uniqueId val="{00000000-5F5B-446E-8C26-23B6F7730978}"/>
            </c:ext>
          </c:extLst>
        </c:ser>
        <c:dLbls>
          <c:showLegendKey val="0"/>
          <c:showVal val="0"/>
          <c:showCatName val="0"/>
          <c:showSerName val="0"/>
          <c:showPercent val="0"/>
          <c:showBubbleSize val="0"/>
        </c:dLbls>
        <c:axId val="426499032"/>
        <c:axId val="426501000"/>
      </c:scatterChart>
      <c:valAx>
        <c:axId val="4264990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Input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501000"/>
        <c:crosses val="autoZero"/>
        <c:crossBetween val="midCat"/>
      </c:valAx>
      <c:valAx>
        <c:axId val="4265010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Executiion</a:t>
                </a:r>
                <a:r>
                  <a:rPr lang="en-GB" baseline="0"/>
                  <a:t> Time/Sec</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4990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2</Pages>
  <Words>5714</Words>
  <Characters>32573</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Allen</dc:creator>
  <cp:keywords/>
  <dc:description/>
  <cp:lastModifiedBy>Mark Allen</cp:lastModifiedBy>
  <cp:revision>31</cp:revision>
  <dcterms:created xsi:type="dcterms:W3CDTF">2019-03-08T11:18:00Z</dcterms:created>
  <dcterms:modified xsi:type="dcterms:W3CDTF">2019-05-16T15:09:00Z</dcterms:modified>
</cp:coreProperties>
</file>